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A1C67" w14:textId="660846F9" w:rsidR="00DA0795" w:rsidRPr="00DA0795" w:rsidRDefault="00DA0795" w:rsidP="00DA0795">
      <w:pPr>
        <w:spacing w:line="240" w:lineRule="auto"/>
        <w:jc w:val="both"/>
        <w:rPr>
          <w:rFonts w:ascii="Times New Roman" w:eastAsia="Times New Roman" w:hAnsi="Times New Roman" w:cs="Times New Roman"/>
          <w:color w:val="000000" w:themeColor="text1"/>
          <w:sz w:val="24"/>
          <w:szCs w:val="24"/>
          <w:lang w:val="en-GB"/>
        </w:rPr>
      </w:pPr>
      <w:r w:rsidRPr="00DA0795">
        <w:rPr>
          <w:rFonts w:ascii="Times New Roman" w:eastAsia="Calibri" w:hAnsi="Times New Roman" w:cs="Times New Roman"/>
          <w:noProof/>
          <w:color w:val="000000" w:themeColor="text1"/>
          <w:sz w:val="24"/>
          <w:szCs w:val="24"/>
          <w:lang w:val="en-GB"/>
        </w:rPr>
        <w:drawing>
          <wp:anchor distT="0" distB="0" distL="0" distR="0" simplePos="0" relativeHeight="251659264" behindDoc="0" locked="0" layoutInCell="1" hidden="0" allowOverlap="1" wp14:anchorId="51E57E6C" wp14:editId="6C2FD7FD">
            <wp:simplePos x="0" y="0"/>
            <wp:positionH relativeFrom="column">
              <wp:posOffset>1512838</wp:posOffset>
            </wp:positionH>
            <wp:positionV relativeFrom="paragraph">
              <wp:posOffset>142613</wp:posOffset>
            </wp:positionV>
            <wp:extent cx="2970530" cy="856615"/>
            <wp:effectExtent l="0" t="0" r="0" b="0"/>
            <wp:wrapSquare wrapText="bothSides" distT="0" distB="0" distL="0" distR="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970530" cy="856615"/>
                    </a:xfrm>
                    <a:prstGeom prst="rect">
                      <a:avLst/>
                    </a:prstGeom>
                    <a:ln/>
                  </pic:spPr>
                </pic:pic>
              </a:graphicData>
            </a:graphic>
          </wp:anchor>
        </w:drawing>
      </w:r>
    </w:p>
    <w:p w14:paraId="56306C6A"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bookmarkStart w:id="0" w:name="gjdgxs" w:colFirst="0" w:colLast="0"/>
      <w:bookmarkStart w:id="1" w:name="_Hlk4167976"/>
      <w:bookmarkEnd w:id="0"/>
      <w:bookmarkEnd w:id="1"/>
    </w:p>
    <w:p w14:paraId="1ABC05E9" w14:textId="77777777" w:rsidR="00DA0795" w:rsidRPr="00DA0795" w:rsidRDefault="00DA0795" w:rsidP="00DA0795">
      <w:pPr>
        <w:spacing w:line="240" w:lineRule="auto"/>
        <w:jc w:val="center"/>
        <w:rPr>
          <w:rFonts w:ascii="Times New Roman" w:eastAsia="Times New Roman" w:hAnsi="Times New Roman" w:cs="Times New Roman"/>
          <w:color w:val="000000" w:themeColor="text1"/>
          <w:sz w:val="24"/>
          <w:szCs w:val="24"/>
          <w:lang w:val="en-GB"/>
        </w:rPr>
      </w:pPr>
    </w:p>
    <w:p w14:paraId="3A3B8899" w14:textId="77777777" w:rsidR="00DA0795" w:rsidRPr="00DA0795" w:rsidRDefault="00DA0795" w:rsidP="00DA0795">
      <w:pPr>
        <w:spacing w:line="240" w:lineRule="auto"/>
        <w:jc w:val="center"/>
        <w:rPr>
          <w:rFonts w:ascii="Times New Roman" w:eastAsia="Times New Roman" w:hAnsi="Times New Roman" w:cs="Times New Roman"/>
          <w:color w:val="000000" w:themeColor="text1"/>
          <w:sz w:val="24"/>
          <w:szCs w:val="24"/>
          <w:lang w:val="en-GB"/>
        </w:rPr>
      </w:pPr>
    </w:p>
    <w:p w14:paraId="18F41DF7"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682E5209"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540E2425" w14:textId="77777777" w:rsidR="00DA0795" w:rsidRPr="00DA0795" w:rsidRDefault="00DA0795" w:rsidP="00DA0795">
      <w:pPr>
        <w:tabs>
          <w:tab w:val="left" w:pos="140"/>
        </w:tabs>
        <w:spacing w:after="200" w:line="240" w:lineRule="auto"/>
        <w:ind w:right="20"/>
        <w:jc w:val="center"/>
        <w:rPr>
          <w:rFonts w:ascii="Times New Roman" w:eastAsia="Times New Roman" w:hAnsi="Times New Roman" w:cs="Times New Roman"/>
          <w:b/>
          <w:color w:val="000000" w:themeColor="text1"/>
          <w:sz w:val="24"/>
          <w:szCs w:val="24"/>
          <w:lang w:val="fr-FR"/>
        </w:rPr>
      </w:pPr>
      <w:r w:rsidRPr="00DA0795">
        <w:rPr>
          <w:rFonts w:ascii="Times New Roman" w:eastAsia="Times New Roman" w:hAnsi="Times New Roman" w:cs="Times New Roman"/>
          <w:b/>
          <w:color w:val="000000" w:themeColor="text1"/>
          <w:sz w:val="24"/>
          <w:szCs w:val="24"/>
          <w:lang w:val="fr-FR"/>
        </w:rPr>
        <w:t>INSTITUT D’ÉTUDES</w:t>
      </w:r>
      <w:r w:rsidRPr="00DA0795">
        <w:rPr>
          <w:rFonts w:ascii="Times New Roman" w:eastAsia="Times New Roman" w:hAnsi="Times New Roman" w:cs="Times New Roman"/>
          <w:color w:val="000000" w:themeColor="text1"/>
          <w:sz w:val="24"/>
          <w:szCs w:val="24"/>
          <w:lang w:val="fr-FR"/>
        </w:rPr>
        <w:t xml:space="preserve"> </w:t>
      </w:r>
      <w:r w:rsidRPr="00DA0795">
        <w:rPr>
          <w:rFonts w:ascii="Times New Roman" w:eastAsia="Times New Roman" w:hAnsi="Times New Roman" w:cs="Times New Roman"/>
          <w:b/>
          <w:color w:val="000000" w:themeColor="text1"/>
          <w:sz w:val="24"/>
          <w:szCs w:val="24"/>
          <w:lang w:val="fr-FR"/>
        </w:rPr>
        <w:t>POLITIQUES DE PARIS</w:t>
      </w:r>
    </w:p>
    <w:p w14:paraId="3D8D8977"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fr-FR"/>
        </w:rPr>
      </w:pPr>
    </w:p>
    <w:p w14:paraId="79DF74E4" w14:textId="77777777" w:rsidR="00DA0795" w:rsidRPr="00DA0795" w:rsidRDefault="00DA0795" w:rsidP="00DA0795">
      <w:pPr>
        <w:spacing w:after="200" w:line="240" w:lineRule="auto"/>
        <w:jc w:val="center"/>
        <w:rPr>
          <w:rFonts w:ascii="Times New Roman" w:eastAsia="Times New Roman" w:hAnsi="Times New Roman" w:cs="Times New Roman"/>
          <w:b/>
          <w:color w:val="000000" w:themeColor="text1"/>
          <w:sz w:val="24"/>
          <w:szCs w:val="24"/>
          <w:lang w:val="fr-FR"/>
        </w:rPr>
      </w:pPr>
      <w:r w:rsidRPr="00DA0795">
        <w:rPr>
          <w:rFonts w:ascii="Times New Roman" w:eastAsia="Times New Roman" w:hAnsi="Times New Roman" w:cs="Times New Roman"/>
          <w:b/>
          <w:noProof/>
          <w:color w:val="000000" w:themeColor="text1"/>
          <w:sz w:val="24"/>
          <w:szCs w:val="24"/>
          <w:lang w:val="fr-FR"/>
        </w:rPr>
        <w:t>PARIS</w:t>
      </w:r>
      <w:r w:rsidRPr="00DA0795">
        <w:rPr>
          <w:rFonts w:ascii="Times New Roman" w:eastAsia="Times New Roman" w:hAnsi="Times New Roman" w:cs="Times New Roman"/>
          <w:b/>
          <w:color w:val="000000" w:themeColor="text1"/>
          <w:sz w:val="24"/>
          <w:szCs w:val="24"/>
          <w:lang w:val="fr-FR"/>
        </w:rPr>
        <w:t xml:space="preserve"> SCHOOL OF INTERNATIONAL AFFAIRS</w:t>
      </w:r>
    </w:p>
    <w:p w14:paraId="0C9446CB"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fr-FR"/>
        </w:rPr>
      </w:pPr>
    </w:p>
    <w:p w14:paraId="2F6C85E1"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r w:rsidRPr="00DA0795">
        <w:rPr>
          <w:rFonts w:ascii="Times New Roman" w:eastAsia="Times New Roman" w:hAnsi="Times New Roman" w:cs="Times New Roman"/>
          <w:color w:val="000000" w:themeColor="text1"/>
          <w:sz w:val="24"/>
          <w:szCs w:val="24"/>
          <w:lang w:val="en-GB"/>
        </w:rPr>
        <w:t>MASTER IN INTERNATIONAL PUBLIC MANAGEMENT</w:t>
      </w:r>
    </w:p>
    <w:p w14:paraId="7158E20D"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79E4FA57"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6064D1EA"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r w:rsidRPr="00DA0795">
        <w:rPr>
          <w:rFonts w:ascii="Times New Roman" w:eastAsia="Times New Roman" w:hAnsi="Times New Roman" w:cs="Times New Roman"/>
          <w:b/>
          <w:color w:val="000000" w:themeColor="text1"/>
          <w:sz w:val="24"/>
          <w:szCs w:val="24"/>
          <w:lang w:val="en-GB"/>
        </w:rPr>
        <w:t xml:space="preserve">USING </w:t>
      </w:r>
      <w:r w:rsidRPr="00DA0795">
        <w:rPr>
          <w:rFonts w:ascii="Times New Roman" w:eastAsia="Times New Roman" w:hAnsi="Times New Roman" w:cs="Times New Roman"/>
          <w:b/>
          <w:noProof/>
          <w:color w:val="000000" w:themeColor="text1"/>
          <w:sz w:val="24"/>
          <w:szCs w:val="24"/>
          <w:lang w:val="en-GB"/>
        </w:rPr>
        <w:t>AUGMENTED</w:t>
      </w:r>
      <w:r w:rsidRPr="00DA0795">
        <w:rPr>
          <w:rFonts w:ascii="Times New Roman" w:eastAsia="Times New Roman" w:hAnsi="Times New Roman" w:cs="Times New Roman"/>
          <w:b/>
          <w:color w:val="000000" w:themeColor="text1"/>
          <w:sz w:val="24"/>
          <w:szCs w:val="24"/>
          <w:lang w:val="en-GB"/>
        </w:rPr>
        <w:t xml:space="preserve"> </w:t>
      </w:r>
      <w:r w:rsidRPr="00DA0795">
        <w:rPr>
          <w:rFonts w:ascii="Times New Roman" w:eastAsia="Times New Roman" w:hAnsi="Times New Roman" w:cs="Times New Roman"/>
          <w:b/>
          <w:noProof/>
          <w:color w:val="000000" w:themeColor="text1"/>
          <w:sz w:val="24"/>
          <w:szCs w:val="24"/>
          <w:lang w:val="en-GB"/>
        </w:rPr>
        <w:t>INTELLIGENCE</w:t>
      </w:r>
      <w:r w:rsidRPr="00DA0795">
        <w:rPr>
          <w:rFonts w:ascii="Times New Roman" w:eastAsia="Times New Roman" w:hAnsi="Times New Roman" w:cs="Times New Roman"/>
          <w:b/>
          <w:color w:val="000000" w:themeColor="text1"/>
          <w:sz w:val="24"/>
          <w:szCs w:val="24"/>
          <w:lang w:val="en-GB"/>
        </w:rPr>
        <w:t xml:space="preserve"> IN ACCELERATING THE ERADICATION OF MODERN SLAVERY</w:t>
      </w:r>
    </w:p>
    <w:p w14:paraId="16D5F705"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r w:rsidRPr="00DA0795">
        <w:rPr>
          <w:rFonts w:ascii="Times New Roman" w:eastAsia="Times New Roman" w:hAnsi="Times New Roman" w:cs="Times New Roman"/>
          <w:color w:val="000000" w:themeColor="text1"/>
          <w:sz w:val="24"/>
          <w:szCs w:val="24"/>
          <w:lang w:val="en-GB"/>
        </w:rPr>
        <w:t xml:space="preserve">APPLIED MACHINE LEARNING IN ANALYSING AND </w:t>
      </w:r>
      <w:r w:rsidRPr="00DA0795">
        <w:rPr>
          <w:rFonts w:ascii="Times New Roman" w:eastAsia="Times New Roman" w:hAnsi="Times New Roman" w:cs="Times New Roman"/>
          <w:noProof/>
          <w:color w:val="000000" w:themeColor="text1"/>
          <w:sz w:val="24"/>
          <w:szCs w:val="24"/>
          <w:lang w:val="en-GB"/>
        </w:rPr>
        <w:t>BENCHMARKING</w:t>
      </w:r>
      <w:r w:rsidRPr="00DA0795">
        <w:rPr>
          <w:rFonts w:ascii="Times New Roman" w:eastAsia="Times New Roman" w:hAnsi="Times New Roman" w:cs="Times New Roman"/>
          <w:color w:val="000000" w:themeColor="text1"/>
          <w:sz w:val="24"/>
          <w:szCs w:val="24"/>
          <w:lang w:val="en-GB"/>
        </w:rPr>
        <w:t xml:space="preserve"> </w:t>
      </w:r>
      <w:r w:rsidRPr="00DA0795">
        <w:rPr>
          <w:rFonts w:ascii="Times New Roman" w:eastAsia="Times New Roman" w:hAnsi="Times New Roman" w:cs="Times New Roman"/>
          <w:noProof/>
          <w:color w:val="000000" w:themeColor="text1"/>
          <w:sz w:val="24"/>
          <w:szCs w:val="24"/>
          <w:lang w:val="en-GB"/>
        </w:rPr>
        <w:t>THE MODERN</w:t>
      </w:r>
      <w:r w:rsidRPr="00DA0795">
        <w:rPr>
          <w:rFonts w:ascii="Times New Roman" w:eastAsia="Times New Roman" w:hAnsi="Times New Roman" w:cs="Times New Roman"/>
          <w:color w:val="000000" w:themeColor="text1"/>
          <w:sz w:val="24"/>
          <w:szCs w:val="24"/>
          <w:lang w:val="en-GB"/>
        </w:rPr>
        <w:t xml:space="preserve"> SLAVERY </w:t>
      </w:r>
      <w:r w:rsidRPr="00DA0795">
        <w:rPr>
          <w:rFonts w:ascii="Times New Roman" w:eastAsia="Times New Roman" w:hAnsi="Times New Roman" w:cs="Times New Roman"/>
          <w:noProof/>
          <w:color w:val="000000" w:themeColor="text1"/>
          <w:sz w:val="24"/>
          <w:szCs w:val="24"/>
          <w:lang w:val="en-GB"/>
        </w:rPr>
        <w:t>BUSINESSES</w:t>
      </w:r>
      <w:r w:rsidRPr="00DA0795">
        <w:rPr>
          <w:rFonts w:ascii="Times New Roman" w:eastAsia="Times New Roman" w:hAnsi="Times New Roman" w:cs="Times New Roman"/>
          <w:color w:val="000000" w:themeColor="text1"/>
          <w:sz w:val="24"/>
          <w:szCs w:val="24"/>
          <w:lang w:val="en-GB"/>
        </w:rPr>
        <w:t>’ REPORTS</w:t>
      </w:r>
    </w:p>
    <w:p w14:paraId="29723BB5" w14:textId="4DF6869A" w:rsidR="00DA0795" w:rsidRPr="00DA0795" w:rsidRDefault="00DA0795" w:rsidP="00DA0795">
      <w:pPr>
        <w:spacing w:after="200" w:line="240" w:lineRule="auto"/>
        <w:jc w:val="center"/>
        <w:rPr>
          <w:rFonts w:ascii="Times New Roman" w:eastAsia="Times New Roman" w:hAnsi="Times New Roman" w:cs="Times New Roman"/>
          <w:b/>
          <w:color w:val="000000" w:themeColor="text1"/>
          <w:sz w:val="24"/>
          <w:szCs w:val="24"/>
          <w:u w:val="single"/>
          <w:lang w:val="en-GB"/>
        </w:rPr>
      </w:pPr>
      <w:r w:rsidRPr="00DA0795">
        <w:rPr>
          <w:rFonts w:ascii="Times New Roman" w:eastAsia="Times New Roman" w:hAnsi="Times New Roman" w:cs="Times New Roman"/>
          <w:b/>
          <w:color w:val="000000" w:themeColor="text1"/>
          <w:sz w:val="24"/>
          <w:szCs w:val="24"/>
          <w:u w:val="single"/>
          <w:lang w:val="en-GB"/>
        </w:rPr>
        <w:t xml:space="preserve">THE CODE BOOK </w:t>
      </w:r>
    </w:p>
    <w:p w14:paraId="7E8CD80F" w14:textId="77777777" w:rsid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48D94F30" w14:textId="7C49AA3C"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r w:rsidRPr="00DA0795">
        <w:rPr>
          <w:rFonts w:ascii="Times New Roman" w:eastAsia="Times New Roman" w:hAnsi="Times New Roman" w:cs="Times New Roman"/>
          <w:color w:val="000000" w:themeColor="text1"/>
          <w:sz w:val="24"/>
          <w:szCs w:val="24"/>
          <w:lang w:val="en-GB"/>
        </w:rPr>
        <w:t>ADRIANA-EUFROSINA BORA</w:t>
      </w:r>
    </w:p>
    <w:p w14:paraId="53BFCF5C" w14:textId="77777777" w:rsidR="00DA0795" w:rsidRPr="00DA0795" w:rsidRDefault="00DA0795" w:rsidP="00DA0795">
      <w:pPr>
        <w:spacing w:after="200" w:line="240" w:lineRule="auto"/>
        <w:jc w:val="center"/>
        <w:rPr>
          <w:rFonts w:ascii="Times New Roman" w:eastAsia="Times New Roman" w:hAnsi="Times New Roman" w:cs="Times New Roman"/>
          <w:i/>
          <w:color w:val="000000" w:themeColor="text1"/>
          <w:sz w:val="24"/>
          <w:szCs w:val="24"/>
          <w:lang w:val="en-GB"/>
        </w:rPr>
      </w:pPr>
    </w:p>
    <w:p w14:paraId="0082DDFC" w14:textId="77777777" w:rsidR="00DA0795" w:rsidRPr="00DA0795" w:rsidRDefault="00DA0795" w:rsidP="00DA0795">
      <w:pPr>
        <w:spacing w:after="200" w:line="240" w:lineRule="auto"/>
        <w:jc w:val="center"/>
        <w:rPr>
          <w:rFonts w:ascii="Times New Roman" w:eastAsia="Times New Roman" w:hAnsi="Times New Roman" w:cs="Times New Roman"/>
          <w:i/>
          <w:color w:val="000000" w:themeColor="text1"/>
          <w:sz w:val="24"/>
          <w:szCs w:val="24"/>
          <w:lang w:val="en-GB"/>
        </w:rPr>
      </w:pPr>
      <w:r w:rsidRPr="00DA0795">
        <w:rPr>
          <w:rFonts w:ascii="Times New Roman" w:eastAsia="Times New Roman" w:hAnsi="Times New Roman" w:cs="Times New Roman"/>
          <w:i/>
          <w:noProof/>
          <w:color w:val="000000" w:themeColor="text1"/>
          <w:sz w:val="24"/>
          <w:szCs w:val="24"/>
          <w:lang w:val="en-GB"/>
        </w:rPr>
        <w:t xml:space="preserve">Thesis directed by Jean-Philippe COINTET, Associate Professor at Paris School of International Affairs (PSIA) and </w:t>
      </w:r>
      <w:r w:rsidRPr="00DA0795">
        <w:rPr>
          <w:rFonts w:ascii="Times New Roman" w:eastAsia="Times New Roman" w:hAnsi="Times New Roman" w:cs="Times New Roman"/>
          <w:i/>
          <w:noProof/>
          <w:color w:val="000000" w:themeColor="text1"/>
          <w:sz w:val="24"/>
          <w:szCs w:val="24"/>
          <w:highlight w:val="white"/>
          <w:lang w:val="en-GB"/>
        </w:rPr>
        <w:t>adjunct research scholar at INCITE, Columbia University</w:t>
      </w:r>
    </w:p>
    <w:p w14:paraId="378AACB1"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5E0FD938"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r w:rsidRPr="00DA0795">
        <w:rPr>
          <w:rFonts w:ascii="Times New Roman" w:eastAsia="Times New Roman" w:hAnsi="Times New Roman" w:cs="Times New Roman"/>
          <w:color w:val="000000" w:themeColor="text1"/>
          <w:sz w:val="24"/>
          <w:szCs w:val="24"/>
          <w:lang w:val="en-GB"/>
        </w:rPr>
        <w:t>MARCH 2019</w:t>
      </w:r>
    </w:p>
    <w:p w14:paraId="210D1343" w14:textId="77777777" w:rsidR="00DA0795" w:rsidRPr="00DA0795" w:rsidRDefault="00DA0795" w:rsidP="00DA0795">
      <w:pPr>
        <w:spacing w:after="200" w:line="240" w:lineRule="auto"/>
        <w:jc w:val="center"/>
        <w:rPr>
          <w:rFonts w:ascii="Times New Roman" w:eastAsia="Times New Roman" w:hAnsi="Times New Roman" w:cs="Times New Roman"/>
          <w:color w:val="000000" w:themeColor="text1"/>
          <w:sz w:val="24"/>
          <w:szCs w:val="24"/>
          <w:lang w:val="en-GB"/>
        </w:rPr>
      </w:pPr>
    </w:p>
    <w:p w14:paraId="0DA8A39F" w14:textId="77777777" w:rsidR="00DA0795" w:rsidRPr="00DA0795" w:rsidRDefault="00DA0795" w:rsidP="00DA0795">
      <w:pPr>
        <w:spacing w:after="200" w:line="240" w:lineRule="auto"/>
        <w:jc w:val="center"/>
        <w:rPr>
          <w:rFonts w:ascii="Times New Roman" w:eastAsia="Times New Roman" w:hAnsi="Times New Roman" w:cs="Times New Roman"/>
          <w:i/>
          <w:color w:val="000000" w:themeColor="text1"/>
          <w:sz w:val="24"/>
          <w:szCs w:val="24"/>
          <w:lang w:val="en-GB"/>
        </w:rPr>
      </w:pPr>
      <w:r w:rsidRPr="00DA0795">
        <w:rPr>
          <w:rFonts w:ascii="Times New Roman" w:eastAsia="Times New Roman" w:hAnsi="Times New Roman" w:cs="Times New Roman"/>
          <w:i/>
          <w:color w:val="000000" w:themeColor="text1"/>
          <w:sz w:val="24"/>
          <w:szCs w:val="24"/>
          <w:lang w:val="en-GB"/>
        </w:rPr>
        <w:t>A.E. BORA</w:t>
      </w:r>
    </w:p>
    <w:p w14:paraId="1999B9AB" w14:textId="77777777" w:rsidR="00DA0795" w:rsidRPr="00DA0795" w:rsidRDefault="00DA0795" w:rsidP="00DA0795">
      <w:pPr>
        <w:spacing w:after="200" w:line="240" w:lineRule="auto"/>
        <w:jc w:val="center"/>
        <w:rPr>
          <w:rFonts w:ascii="Times New Roman" w:eastAsia="Times New Roman" w:hAnsi="Times New Roman" w:cs="Times New Roman"/>
          <w:i/>
          <w:color w:val="000000" w:themeColor="text1"/>
          <w:sz w:val="24"/>
          <w:szCs w:val="24"/>
          <w:u w:val="single"/>
          <w:lang w:val="en-GB"/>
        </w:rPr>
      </w:pPr>
      <w:r w:rsidRPr="00DA0795">
        <w:rPr>
          <w:rFonts w:ascii="Times New Roman" w:eastAsia="Times New Roman" w:hAnsi="Times New Roman" w:cs="Times New Roman"/>
          <w:i/>
          <w:color w:val="000000" w:themeColor="text1"/>
          <w:sz w:val="24"/>
          <w:szCs w:val="24"/>
          <w:u w:val="single"/>
          <w:lang w:val="en-GB"/>
        </w:rPr>
        <w:t>adrianaeufrosina.bora@sciencespo.fr</w:t>
      </w:r>
    </w:p>
    <w:p w14:paraId="4AB9B870" w14:textId="2A9920C7" w:rsidR="00DA0795" w:rsidRPr="00DA0795" w:rsidRDefault="00DA0795" w:rsidP="00DA0795">
      <w:pPr>
        <w:pBdr>
          <w:top w:val="single" w:sz="4" w:space="1" w:color="auto"/>
          <w:left w:val="single" w:sz="4" w:space="4" w:color="auto"/>
          <w:bottom w:val="single" w:sz="4" w:space="1" w:color="auto"/>
          <w:right w:val="single" w:sz="4" w:space="4" w:color="auto"/>
        </w:pBdr>
        <w:spacing w:after="200" w:line="240" w:lineRule="auto"/>
        <w:jc w:val="center"/>
        <w:rPr>
          <w:rFonts w:ascii="Times New Roman" w:eastAsia="Calibri" w:hAnsi="Times New Roman" w:cs="Times New Roman"/>
          <w:color w:val="000000" w:themeColor="text1"/>
          <w:sz w:val="24"/>
          <w:szCs w:val="24"/>
          <w:lang w:val="en-GB"/>
        </w:rPr>
      </w:pPr>
      <w:r w:rsidRPr="00DA0795">
        <w:rPr>
          <w:rFonts w:ascii="Times New Roman" w:eastAsia="Calibri" w:hAnsi="Times New Roman" w:cs="Times New Roman"/>
          <w:color w:val="000000" w:themeColor="text1"/>
          <w:sz w:val="24"/>
          <w:szCs w:val="24"/>
          <w:lang w:val="en-GB"/>
        </w:rPr>
        <w:t xml:space="preserve">The copyright of this Master's thesis </w:t>
      </w:r>
      <w:r w:rsidRPr="00DA0795">
        <w:rPr>
          <w:rFonts w:ascii="Times New Roman" w:eastAsia="Calibri" w:hAnsi="Times New Roman" w:cs="Times New Roman"/>
          <w:noProof/>
          <w:color w:val="000000" w:themeColor="text1"/>
          <w:sz w:val="24"/>
          <w:szCs w:val="24"/>
          <w:lang w:val="en-GB"/>
        </w:rPr>
        <w:t>remains the property of its author. No part of the content may be reproduced, published, distributed, copied or stored for public or private use without written permission of the author. All authorisation requests should be sent to vanessa.scherrer@sciencespo.f</w:t>
      </w:r>
      <w:r>
        <w:rPr>
          <w:rFonts w:ascii="Times New Roman" w:eastAsia="Calibri" w:hAnsi="Times New Roman" w:cs="Times New Roman"/>
          <w:noProof/>
          <w:color w:val="000000" w:themeColor="text1"/>
          <w:sz w:val="24"/>
          <w:szCs w:val="24"/>
          <w:lang w:val="en-GB"/>
        </w:rPr>
        <w:t>r</w:t>
      </w:r>
    </w:p>
    <w:p w14:paraId="4456842C" w14:textId="77777777" w:rsidR="00DA0795" w:rsidRDefault="00DA0795" w:rsidP="00824DAC">
      <w:pPr>
        <w:spacing w:line="240" w:lineRule="auto"/>
        <w:contextualSpacing/>
        <w:jc w:val="center"/>
        <w:rPr>
          <w:rFonts w:ascii="Times New Roman" w:eastAsia="Forum" w:hAnsi="Times New Roman" w:cs="Times New Roman"/>
          <w:b/>
          <w:sz w:val="18"/>
          <w:szCs w:val="18"/>
          <w:u w:val="single"/>
          <w:lang w:val="en-GB"/>
        </w:rPr>
        <w:sectPr w:rsidR="00DA0795" w:rsidSect="00DA0795">
          <w:headerReference w:type="default" r:id="rId7"/>
          <w:footerReference w:type="default" r:id="rId8"/>
          <w:pgSz w:w="11909" w:h="16834"/>
          <w:pgMar w:top="1440" w:right="1440" w:bottom="1440" w:left="1440" w:header="720" w:footer="720" w:gutter="0"/>
          <w:pgNumType w:start="1"/>
          <w:cols w:space="720"/>
        </w:sectPr>
      </w:pPr>
    </w:p>
    <w:p w14:paraId="00000001" w14:textId="6BD0CD07" w:rsidR="00FB16DB" w:rsidRPr="00DA0795" w:rsidRDefault="00C22E39" w:rsidP="00824DAC">
      <w:pPr>
        <w:spacing w:line="240" w:lineRule="auto"/>
        <w:contextualSpacing/>
        <w:jc w:val="center"/>
        <w:rPr>
          <w:rFonts w:ascii="Times New Roman" w:eastAsia="Forum" w:hAnsi="Times New Roman" w:cs="Times New Roman"/>
          <w:b/>
          <w:sz w:val="18"/>
          <w:szCs w:val="18"/>
          <w:u w:val="single"/>
          <w:lang w:val="en-GB"/>
        </w:rPr>
      </w:pPr>
      <w:r w:rsidRPr="00DA0795">
        <w:rPr>
          <w:rFonts w:ascii="Times New Roman" w:eastAsia="Forum" w:hAnsi="Times New Roman" w:cs="Times New Roman"/>
          <w:b/>
          <w:sz w:val="18"/>
          <w:szCs w:val="18"/>
          <w:u w:val="single"/>
          <w:lang w:val="en-GB"/>
        </w:rPr>
        <w:lastRenderedPageBreak/>
        <w:t>STM:  6 MONTHS APARAT DATA ANALYSIS</w:t>
      </w:r>
    </w:p>
    <w:p w14:paraId="0000000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0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0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07" w14:textId="77777777" w:rsidR="00FB16DB" w:rsidRPr="00DA0795" w:rsidRDefault="00C22E39" w:rsidP="00824DAC">
      <w:pPr>
        <w:spacing w:line="240" w:lineRule="auto"/>
        <w:contextualSpacing/>
        <w:rPr>
          <w:rFonts w:ascii="Times New Roman" w:eastAsia="Forum" w:hAnsi="Times New Roman" w:cs="Times New Roman"/>
          <w:sz w:val="18"/>
          <w:szCs w:val="18"/>
          <w:u w:val="single"/>
          <w:lang w:val="en-GB"/>
        </w:rPr>
      </w:pPr>
      <w:r w:rsidRPr="00DA0795">
        <w:rPr>
          <w:rFonts w:ascii="Times New Roman" w:eastAsia="Forum" w:hAnsi="Times New Roman" w:cs="Times New Roman"/>
          <w:sz w:val="18"/>
          <w:szCs w:val="18"/>
          <w:u w:val="single"/>
          <w:lang w:val="en-GB"/>
        </w:rPr>
        <w:t xml:space="preserve">FEBRUARY DATA: </w:t>
      </w:r>
    </w:p>
    <w:p w14:paraId="0000000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0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t xml:space="preserve">###DOWNLOAD THAT WORKS MAINLY FOR THE ULR BUT DOWNLOADS THE PDFS EMPTY : </w:t>
      </w:r>
      <w:r w:rsidRPr="00DA0795">
        <w:rPr>
          <w:rFonts w:ascii="Times New Roman" w:eastAsia="Forum" w:hAnsi="Times New Roman" w:cs="Times New Roman"/>
          <w:b/>
          <w:sz w:val="18"/>
          <w:szCs w:val="18"/>
          <w:lang w:val="en-GB"/>
        </w:rPr>
        <w:br/>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0</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 xml:space="preserve"> in modernslaveryregistry_2019_02_13$URL)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i+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if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df', </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 xml:space="preserve">  filename = paste(</w:t>
      </w:r>
      <w:proofErr w:type="spellStart"/>
      <w:r w:rsidRPr="00DA0795">
        <w:rPr>
          <w:rFonts w:ascii="Times New Roman" w:eastAsia="Forum" w:hAnsi="Times New Roman" w:cs="Times New Roman"/>
          <w:sz w:val="18"/>
          <w:szCs w:val="18"/>
          <w:lang w:val="en-GB"/>
        </w:rPr>
        <w:t>toString</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pdf',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t>else</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t xml:space="preserve">  filename = paste(</w:t>
      </w:r>
      <w:proofErr w:type="spellStart"/>
      <w:r w:rsidRPr="00DA0795">
        <w:rPr>
          <w:rFonts w:ascii="Times New Roman" w:eastAsia="Forum" w:hAnsi="Times New Roman" w:cs="Times New Roman"/>
          <w:sz w:val="18"/>
          <w:szCs w:val="18"/>
          <w:lang w:val="en-GB"/>
        </w:rPr>
        <w:t>toString</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html',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t>filename=paste("C:/Users/Utilisateur/Desktop/1",filename,sep='/')</w:t>
      </w:r>
      <w:r w:rsidRPr="00DA0795">
        <w:rPr>
          <w:rFonts w:ascii="Times New Roman" w:eastAsia="Forum" w:hAnsi="Times New Roman" w:cs="Times New Roman"/>
          <w:sz w:val="18"/>
          <w:szCs w:val="18"/>
          <w:lang w:val="en-GB"/>
        </w:rPr>
        <w:br/>
        <w:t>print (filename)</w:t>
      </w:r>
      <w:r w:rsidRPr="00DA0795">
        <w:rPr>
          <w:rFonts w:ascii="Times New Roman" w:eastAsia="Forum" w:hAnsi="Times New Roman" w:cs="Times New Roman"/>
          <w:sz w:val="18"/>
          <w:szCs w:val="18"/>
          <w:lang w:val="en-GB"/>
        </w:rPr>
        <w:br/>
        <w:t>try(</w:t>
      </w:r>
      <w:proofErr w:type="spellStart"/>
      <w:r w:rsidRPr="00DA0795">
        <w:rPr>
          <w:rFonts w:ascii="Times New Roman" w:eastAsia="Forum" w:hAnsi="Times New Roman" w:cs="Times New Roman"/>
          <w:sz w:val="18"/>
          <w:szCs w:val="18"/>
          <w:lang w:val="en-GB"/>
        </w:rPr>
        <w:t>download.fil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url,destfile</w:t>
      </w:r>
      <w:proofErr w:type="spellEnd"/>
      <w:r w:rsidRPr="00DA0795">
        <w:rPr>
          <w:rFonts w:ascii="Times New Roman" w:eastAsia="Forum" w:hAnsi="Times New Roman" w:cs="Times New Roman"/>
          <w:sz w:val="18"/>
          <w:szCs w:val="18"/>
          <w:lang w:val="en-GB"/>
        </w:rPr>
        <w:t>=filename, mode = "</w:t>
      </w:r>
      <w:proofErr w:type="spellStart"/>
      <w:r w:rsidRPr="00DA0795">
        <w:rPr>
          <w:rFonts w:ascii="Times New Roman" w:eastAsia="Forum" w:hAnsi="Times New Roman" w:cs="Times New Roman"/>
          <w:sz w:val="18"/>
          <w:szCs w:val="18"/>
          <w:lang w:val="en-GB"/>
        </w:rPr>
        <w:t>wb</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acheOK</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Downloading PDF THAT WORKS</w:t>
      </w:r>
      <w:r w:rsidRPr="00DA0795">
        <w:rPr>
          <w:rFonts w:ascii="Times New Roman" w:eastAsia="Forum" w:hAnsi="Times New Roman" w:cs="Times New Roman"/>
          <w:b/>
          <w:sz w:val="18"/>
          <w:szCs w:val="18"/>
          <w:lang w:val="en-GB"/>
        </w:rPr>
        <w:br/>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0</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 xml:space="preserve"> in modernslaveryregistry_2019_02_13$URL)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i+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if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df', </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filename = paste(</w:t>
      </w:r>
      <w:proofErr w:type="spellStart"/>
      <w:r w:rsidRPr="00DA0795">
        <w:rPr>
          <w:rFonts w:ascii="Times New Roman" w:eastAsia="Forum" w:hAnsi="Times New Roman" w:cs="Times New Roman"/>
          <w:sz w:val="18"/>
          <w:szCs w:val="18"/>
          <w:lang w:val="en-GB"/>
        </w:rPr>
        <w:t>toString</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pdf',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ilename=paste("C:/Users/Utilisateur/Desktop/2",fi</w:t>
      </w:r>
      <w:r w:rsidRPr="00DA0795">
        <w:rPr>
          <w:rFonts w:ascii="Times New Roman" w:eastAsia="Forum" w:hAnsi="Times New Roman" w:cs="Times New Roman"/>
          <w:sz w:val="18"/>
          <w:szCs w:val="18"/>
          <w:lang w:val="en-GB"/>
        </w:rPr>
        <w:t>lename,sep='/')</w:t>
      </w:r>
      <w:r w:rsidRPr="00DA0795">
        <w:rPr>
          <w:rFonts w:ascii="Times New Roman" w:eastAsia="Forum" w:hAnsi="Times New Roman" w:cs="Times New Roman"/>
          <w:sz w:val="18"/>
          <w:szCs w:val="18"/>
          <w:lang w:val="en-GB"/>
        </w:rPr>
        <w:br/>
        <w:t>print (filename)</w:t>
      </w:r>
      <w:r w:rsidRPr="00DA0795">
        <w:rPr>
          <w:rFonts w:ascii="Times New Roman" w:eastAsia="Forum" w:hAnsi="Times New Roman" w:cs="Times New Roman"/>
          <w:sz w:val="18"/>
          <w:szCs w:val="18"/>
          <w:lang w:val="en-GB"/>
        </w:rPr>
        <w:br/>
        <w:t>try(</w:t>
      </w:r>
      <w:proofErr w:type="spellStart"/>
      <w:r w:rsidRPr="00DA0795">
        <w:rPr>
          <w:rFonts w:ascii="Times New Roman" w:eastAsia="Forum" w:hAnsi="Times New Roman" w:cs="Times New Roman"/>
          <w:sz w:val="18"/>
          <w:szCs w:val="18"/>
          <w:lang w:val="en-GB"/>
        </w:rPr>
        <w:t>download.fil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url,destfile</w:t>
      </w:r>
      <w:proofErr w:type="spellEnd"/>
      <w:r w:rsidRPr="00DA0795">
        <w:rPr>
          <w:rFonts w:ascii="Times New Roman" w:eastAsia="Forum" w:hAnsi="Times New Roman" w:cs="Times New Roman"/>
          <w:sz w:val="18"/>
          <w:szCs w:val="18"/>
          <w:lang w:val="en-GB"/>
        </w:rPr>
        <w:t>=filename, mode = "</w:t>
      </w:r>
      <w:proofErr w:type="spellStart"/>
      <w:r w:rsidRPr="00DA0795">
        <w:rPr>
          <w:rFonts w:ascii="Times New Roman" w:eastAsia="Forum" w:hAnsi="Times New Roman" w:cs="Times New Roman"/>
          <w:sz w:val="18"/>
          <w:szCs w:val="18"/>
          <w:lang w:val="en-GB"/>
        </w:rPr>
        <w:t>wb</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cacheOK</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 xml:space="preserve">###PDF TO TEXT </w:t>
      </w:r>
      <w:r w:rsidRPr="00DA0795">
        <w:rPr>
          <w:rFonts w:ascii="Times New Roman" w:eastAsia="Forum" w:hAnsi="Times New Roman" w:cs="Times New Roman"/>
          <w:b/>
          <w:sz w:val="18"/>
          <w:szCs w:val="18"/>
          <w:lang w:val="en-GB"/>
        </w:rPr>
        <w:br/>
      </w:r>
      <w:proofErr w:type="spellStart"/>
      <w:r w:rsidRPr="00DA0795">
        <w:rPr>
          <w:rFonts w:ascii="Times New Roman" w:eastAsia="Forum" w:hAnsi="Times New Roman" w:cs="Times New Roman"/>
          <w:sz w:val="18"/>
          <w:szCs w:val="18"/>
          <w:lang w:val="en-GB"/>
        </w:rPr>
        <w:t>pdflist</w:t>
      </w:r>
      <w:proofErr w:type="spellEnd"/>
      <w:r w:rsidRPr="00DA0795">
        <w:rPr>
          <w:rFonts w:ascii="Times New Roman" w:eastAsia="Forum" w:hAnsi="Times New Roman" w:cs="Times New Roman"/>
          <w:sz w:val="18"/>
          <w:szCs w:val="18"/>
          <w:lang w:val="en-GB"/>
        </w:rPr>
        <w:t>&lt;-</w:t>
      </w:r>
      <w:proofErr w:type="spellStart"/>
      <w:r w:rsidRPr="00DA0795">
        <w:rPr>
          <w:rFonts w:ascii="Times New Roman" w:eastAsia="Forum" w:hAnsi="Times New Roman" w:cs="Times New Roman"/>
          <w:sz w:val="18"/>
          <w:szCs w:val="18"/>
          <w:lang w:val="en-GB"/>
        </w:rPr>
        <w:t>list.files</w:t>
      </w:r>
      <w:proofErr w:type="spellEnd"/>
      <w:r w:rsidRPr="00DA0795">
        <w:rPr>
          <w:rFonts w:ascii="Times New Roman" w:eastAsia="Forum" w:hAnsi="Times New Roman" w:cs="Times New Roman"/>
          <w:sz w:val="18"/>
          <w:szCs w:val="18"/>
          <w:lang w:val="en-GB"/>
        </w:rPr>
        <w:t>(pattern="\\.(pdf)$")</w:t>
      </w:r>
      <w:r w:rsidRPr="00DA0795">
        <w:rPr>
          <w:rFonts w:ascii="Times New Roman" w:eastAsia="Forum" w:hAnsi="Times New Roman" w:cs="Times New Roman"/>
          <w:sz w:val="18"/>
          <w:szCs w:val="18"/>
          <w:lang w:val="en-GB"/>
        </w:rPr>
        <w:br/>
        <w:t>length(</w:t>
      </w:r>
      <w:proofErr w:type="spellStart"/>
      <w:r w:rsidRPr="00DA0795">
        <w:rPr>
          <w:rFonts w:ascii="Times New Roman" w:eastAsia="Forum" w:hAnsi="Times New Roman" w:cs="Times New Roman"/>
          <w:sz w:val="18"/>
          <w:szCs w:val="18"/>
          <w:lang w:val="en-GB"/>
        </w:rPr>
        <w:t>pdflis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lder&lt;-</w:t>
      </w:r>
      <w:proofErr w:type="spellStart"/>
      <w:r w:rsidRPr="00DA0795">
        <w:rPr>
          <w:rFonts w:ascii="Times New Roman" w:eastAsia="Forum" w:hAnsi="Times New Roman" w:cs="Times New Roman"/>
          <w:sz w:val="18"/>
          <w:szCs w:val="18"/>
          <w:lang w:val="en-GB"/>
        </w:rPr>
        <w:t>file.path</w:t>
      </w:r>
      <w:proofErr w:type="spellEnd"/>
      <w:r w:rsidRPr="00DA0795">
        <w:rPr>
          <w:rFonts w:ascii="Times New Roman" w:eastAsia="Forum" w:hAnsi="Times New Roman" w:cs="Times New Roman"/>
          <w:sz w:val="18"/>
          <w:szCs w:val="18"/>
          <w:lang w:val="en-GB"/>
        </w:rPr>
        <w:t>("C:/Users/Utilisateur/Desktop/2")</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folder</w:t>
      </w:r>
      <w:r w:rsidRPr="00DA0795">
        <w:rPr>
          <w:rFonts w:ascii="Times New Roman" w:eastAsia="Forum" w:hAnsi="Times New Roman" w:cs="Times New Roman"/>
          <w:sz w:val="18"/>
          <w:szCs w:val="18"/>
          <w:lang w:val="en-GB"/>
        </w:rPr>
        <w:br/>
        <w:t>length&lt;-length(</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w:t>
      </w:r>
      <w:r w:rsidRPr="00DA0795">
        <w:rPr>
          <w:rFonts w:ascii="Times New Roman" w:eastAsia="Forum" w:hAnsi="Times New Roman" w:cs="Times New Roman"/>
          <w:sz w:val="18"/>
          <w:szCs w:val="18"/>
          <w:lang w:val="en-GB"/>
        </w:rPr>
        <w:br/>
        <w:t>length</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dirpdf</w:t>
      </w:r>
      <w:proofErr w:type="spellEnd"/>
      <w:r w:rsidRPr="00DA0795">
        <w:rPr>
          <w:rFonts w:ascii="Times New Roman" w:eastAsia="Forum" w:hAnsi="Times New Roman" w:cs="Times New Roman"/>
          <w:sz w:val="18"/>
          <w:szCs w:val="18"/>
          <w:lang w:val="en-GB"/>
        </w:rPr>
        <w:t>&lt;-</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dirpdf</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pdftotxt&lt;-"C:/Users/Utilisateur/Desktop/xpdf-tools-win-4.01/xpdf-tools-win-4.01/bin32/pdftotext.exe"</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t xml:space="preserve">  pdf&lt;-</w:t>
      </w:r>
      <w:proofErr w:type="spellStart"/>
      <w:r w:rsidRPr="00DA0795">
        <w:rPr>
          <w:rFonts w:ascii="Times New Roman" w:eastAsia="Forum" w:hAnsi="Times New Roman" w:cs="Times New Roman"/>
          <w:sz w:val="18"/>
          <w:szCs w:val="18"/>
          <w:lang w:val="en-GB"/>
        </w:rPr>
        <w:t>file.path</w:t>
      </w:r>
      <w:proofErr w:type="spellEnd"/>
      <w:r w:rsidRPr="00DA0795">
        <w:rPr>
          <w:rFonts w:ascii="Times New Roman" w:eastAsia="Forum" w:hAnsi="Times New Roman" w:cs="Times New Roman"/>
          <w:sz w:val="18"/>
          <w:szCs w:val="18"/>
          <w:lang w:val="en-GB"/>
        </w:rPr>
        <w:t>("C:/Users/Utilisateur/Desktop/2</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irpdf</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system(paste("\"", </w:t>
      </w:r>
      <w:proofErr w:type="spellStart"/>
      <w:r w:rsidRPr="00DA0795">
        <w:rPr>
          <w:rFonts w:ascii="Times New Roman" w:eastAsia="Forum" w:hAnsi="Times New Roman" w:cs="Times New Roman"/>
          <w:sz w:val="18"/>
          <w:szCs w:val="18"/>
          <w:lang w:val="en-GB"/>
        </w:rPr>
        <w:t>pdftotxt</w:t>
      </w:r>
      <w:proofErr w:type="spellEnd"/>
      <w:r w:rsidRPr="00DA0795">
        <w:rPr>
          <w:rFonts w:ascii="Times New Roman" w:eastAsia="Forum" w:hAnsi="Times New Roman" w:cs="Times New Roman"/>
          <w:sz w:val="18"/>
          <w:szCs w:val="18"/>
          <w:lang w:val="en-GB"/>
        </w:rPr>
        <w:t xml:space="preserve">, "\" \"", pdf, "\"",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wait = F)</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HTML TO TEX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DATA_DIR &lt;- </w:t>
      </w:r>
      <w:proofErr w:type="spellStart"/>
      <w:r w:rsidRPr="00DA0795">
        <w:rPr>
          <w:rFonts w:ascii="Times New Roman" w:eastAsia="Forum" w:hAnsi="Times New Roman" w:cs="Times New Roman"/>
          <w:sz w:val="18"/>
          <w:szCs w:val="18"/>
          <w:lang w:val="en-GB"/>
        </w:rPr>
        <w:t>system.fil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xtdata</w:t>
      </w:r>
      <w:proofErr w:type="spellEnd"/>
      <w:r w:rsidRPr="00DA0795">
        <w:rPr>
          <w:rFonts w:ascii="Times New Roman" w:eastAsia="Forum" w:hAnsi="Times New Roman" w:cs="Times New Roman"/>
          <w:sz w:val="18"/>
          <w:szCs w:val="18"/>
          <w:lang w:val="en-GB"/>
        </w:rPr>
        <w:t>/", package = "</w:t>
      </w:r>
      <w:proofErr w:type="spellStart"/>
      <w:r w:rsidRPr="00DA0795">
        <w:rPr>
          <w:rFonts w:ascii="Times New Roman" w:eastAsia="Forum" w:hAnsi="Times New Roman" w:cs="Times New Roman"/>
          <w:sz w:val="18"/>
          <w:szCs w:val="18"/>
          <w:lang w:val="en-GB"/>
        </w:rPr>
        <w:t>readtex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lder1&lt;-</w:t>
      </w:r>
      <w:proofErr w:type="spellStart"/>
      <w:r w:rsidRPr="00DA0795">
        <w:rPr>
          <w:rFonts w:ascii="Times New Roman" w:eastAsia="Forum" w:hAnsi="Times New Roman" w:cs="Times New Roman"/>
          <w:sz w:val="18"/>
          <w:szCs w:val="18"/>
          <w:lang w:val="en-GB"/>
        </w:rPr>
        <w:t>file.path</w:t>
      </w:r>
      <w:proofErr w:type="spellEnd"/>
      <w:r w:rsidRPr="00DA0795">
        <w:rPr>
          <w:rFonts w:ascii="Times New Roman" w:eastAsia="Forum" w:hAnsi="Times New Roman" w:cs="Times New Roman"/>
          <w:sz w:val="18"/>
          <w:szCs w:val="18"/>
          <w:lang w:val="en-GB"/>
        </w:rPr>
        <w:t>("C:/Users/Utilisateur/Desktop/1")</w:t>
      </w:r>
      <w:r w:rsidRPr="00DA0795">
        <w:rPr>
          <w:rFonts w:ascii="Times New Roman" w:eastAsia="Forum" w:hAnsi="Times New Roman" w:cs="Times New Roman"/>
          <w:sz w:val="18"/>
          <w:szCs w:val="18"/>
          <w:lang w:val="en-GB"/>
        </w:rPr>
        <w:br/>
        <w:t>folder1</w:t>
      </w:r>
      <w:r w:rsidRPr="00DA0795">
        <w:rPr>
          <w:rFonts w:ascii="Times New Roman" w:eastAsia="Forum" w:hAnsi="Times New Roman" w:cs="Times New Roman"/>
          <w:sz w:val="18"/>
          <w:szCs w:val="18"/>
          <w:lang w:val="en-GB"/>
        </w:rPr>
        <w:br/>
        <w:t>length&lt;-length(</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1)</w:t>
      </w:r>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length</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dirhtml</w:t>
      </w:r>
      <w:proofErr w:type="spellEnd"/>
      <w:r w:rsidRPr="00DA0795">
        <w:rPr>
          <w:rFonts w:ascii="Times New Roman" w:eastAsia="Forum" w:hAnsi="Times New Roman" w:cs="Times New Roman"/>
          <w:sz w:val="18"/>
          <w:szCs w:val="18"/>
          <w:lang w:val="en-GB"/>
        </w:rPr>
        <w:t>&lt;-</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1)</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dirhtml</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dir</w:t>
      </w:r>
      <w:proofErr w:type="spellEnd"/>
      <w:r w:rsidRPr="00DA0795">
        <w:rPr>
          <w:rFonts w:ascii="Times New Roman" w:eastAsia="Forum" w:hAnsi="Times New Roman" w:cs="Times New Roman"/>
          <w:sz w:val="18"/>
          <w:szCs w:val="18"/>
          <w:lang w:val="en-GB"/>
        </w:rPr>
        <w:t>(folder1)))</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html&lt;- </w:t>
      </w:r>
      <w:proofErr w:type="spellStart"/>
      <w:r w:rsidRPr="00DA0795">
        <w:rPr>
          <w:rFonts w:ascii="Times New Roman" w:eastAsia="Forum" w:hAnsi="Times New Roman" w:cs="Times New Roman"/>
          <w:sz w:val="18"/>
          <w:szCs w:val="18"/>
          <w:lang w:val="en-GB"/>
        </w:rPr>
        <w:t>file.path</w:t>
      </w:r>
      <w:proofErr w:type="spellEnd"/>
      <w:r w:rsidRPr="00DA0795">
        <w:rPr>
          <w:rFonts w:ascii="Times New Roman" w:eastAsia="Forum" w:hAnsi="Times New Roman" w:cs="Times New Roman"/>
          <w:sz w:val="18"/>
          <w:szCs w:val="18"/>
          <w:lang w:val="en-GB"/>
        </w:rPr>
        <w:t xml:space="preserve">("C:/Users/Utilisateur/Desktop/1", </w:t>
      </w:r>
      <w:proofErr w:type="spellStart"/>
      <w:r w:rsidRPr="00DA0795">
        <w:rPr>
          <w:rFonts w:ascii="Times New Roman" w:eastAsia="Forum" w:hAnsi="Times New Roman" w:cs="Times New Roman"/>
          <w:sz w:val="18"/>
          <w:szCs w:val="18"/>
          <w:lang w:val="en-GB"/>
        </w:rPr>
        <w:t>dirhtm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txt&lt;- </w:t>
      </w:r>
      <w:proofErr w:type="spellStart"/>
      <w:r w:rsidRPr="00DA0795">
        <w:rPr>
          <w:rFonts w:ascii="Times New Roman" w:eastAsia="Forum" w:hAnsi="Times New Roman" w:cs="Times New Roman"/>
          <w:sz w:val="18"/>
          <w:szCs w:val="18"/>
          <w:lang w:val="en-GB"/>
        </w:rPr>
        <w:t>htmlToText</w:t>
      </w:r>
      <w:proofErr w:type="spellEnd"/>
      <w:r w:rsidRPr="00DA0795">
        <w:rPr>
          <w:rFonts w:ascii="Times New Roman" w:eastAsia="Forum" w:hAnsi="Times New Roman" w:cs="Times New Roman"/>
          <w:sz w:val="18"/>
          <w:szCs w:val="18"/>
          <w:lang w:val="en-GB"/>
        </w:rPr>
        <w:t>(html)</w:t>
      </w:r>
      <w:r w:rsidRPr="00DA0795">
        <w:rPr>
          <w:rFonts w:ascii="Times New Roman" w:eastAsia="Forum" w:hAnsi="Times New Roman" w:cs="Times New Roman"/>
          <w:sz w:val="18"/>
          <w:szCs w:val="18"/>
          <w:lang w:val="en-GB"/>
        </w:rPr>
        <w:br/>
        <w:t xml:space="preserve">  write.csv(txt,file=paste0("C:/Users/Utilisateur/Desktop/",sub(".html","",dirhtm</w:t>
      </w:r>
      <w:r w:rsidRPr="00DA0795">
        <w:rPr>
          <w:rFonts w:ascii="Times New Roman" w:eastAsia="Forum" w:hAnsi="Times New Roman" w:cs="Times New Roman"/>
          <w:sz w:val="18"/>
          <w:szCs w:val="18"/>
          <w:lang w:val="en-GB"/>
        </w:rPr>
        <w:t>l[i]),".tx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br/>
        <w:t xml:space="preserve">FUNCTION HTMLTOTEXT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htmlToText</w:t>
      </w:r>
      <w:proofErr w:type="spellEnd"/>
      <w:r w:rsidRPr="00DA0795">
        <w:rPr>
          <w:rFonts w:ascii="Times New Roman" w:eastAsia="Forum" w:hAnsi="Times New Roman" w:cs="Times New Roman"/>
          <w:sz w:val="18"/>
          <w:szCs w:val="18"/>
          <w:lang w:val="en-GB"/>
        </w:rPr>
        <w:t xml:space="preserve"> &lt;- function(input, ...) {</w:t>
      </w:r>
      <w:r w:rsidRPr="00DA0795">
        <w:rPr>
          <w:rFonts w:ascii="Times New Roman" w:eastAsia="Forum" w:hAnsi="Times New Roman" w:cs="Times New Roman"/>
          <w:sz w:val="18"/>
          <w:szCs w:val="18"/>
          <w:lang w:val="en-GB"/>
        </w:rPr>
        <w:br/>
        <w:t xml:space="preserve">  ###---PACKAGES ---###</w:t>
      </w:r>
      <w:r w:rsidRPr="00DA0795">
        <w:rPr>
          <w:rFonts w:ascii="Times New Roman" w:eastAsia="Forum" w:hAnsi="Times New Roman" w:cs="Times New Roman"/>
          <w:sz w:val="18"/>
          <w:szCs w:val="18"/>
          <w:lang w:val="en-GB"/>
        </w:rPr>
        <w:br/>
        <w:t xml:space="preserve">  require(</w:t>
      </w:r>
      <w:proofErr w:type="spellStart"/>
      <w:r w:rsidRPr="00DA0795">
        <w:rPr>
          <w:rFonts w:ascii="Times New Roman" w:eastAsia="Forum" w:hAnsi="Times New Roman" w:cs="Times New Roman"/>
          <w:sz w:val="18"/>
          <w:szCs w:val="18"/>
          <w:lang w:val="en-GB"/>
        </w:rPr>
        <w:t>RCur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require(XML)</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LOCAL FUNCTIONS ---###</w:t>
      </w:r>
      <w:r w:rsidRPr="00DA0795">
        <w:rPr>
          <w:rFonts w:ascii="Times New Roman" w:eastAsia="Forum" w:hAnsi="Times New Roman" w:cs="Times New Roman"/>
          <w:sz w:val="18"/>
          <w:szCs w:val="18"/>
          <w:lang w:val="en-GB"/>
        </w:rPr>
        <w:br/>
        <w:t xml:space="preserve">  # Determine how to grab html for a single input elemen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evaluate_input</w:t>
      </w:r>
      <w:proofErr w:type="spellEnd"/>
      <w:r w:rsidRPr="00DA0795">
        <w:rPr>
          <w:rFonts w:ascii="Times New Roman" w:eastAsia="Forum" w:hAnsi="Times New Roman" w:cs="Times New Roman"/>
          <w:sz w:val="18"/>
          <w:szCs w:val="18"/>
          <w:lang w:val="en-GB"/>
        </w:rPr>
        <w:t xml:space="preserve"> &lt;- fu</w:t>
      </w:r>
      <w:r w:rsidRPr="00DA0795">
        <w:rPr>
          <w:rFonts w:ascii="Times New Roman" w:eastAsia="Forum" w:hAnsi="Times New Roman" w:cs="Times New Roman"/>
          <w:sz w:val="18"/>
          <w:szCs w:val="18"/>
          <w:lang w:val="en-GB"/>
        </w:rPr>
        <w:t xml:space="preserve">nction(input) {    </w:t>
      </w:r>
      <w:r w:rsidRPr="00DA0795">
        <w:rPr>
          <w:rFonts w:ascii="Times New Roman" w:eastAsia="Forum" w:hAnsi="Times New Roman" w:cs="Times New Roman"/>
          <w:sz w:val="18"/>
          <w:szCs w:val="18"/>
          <w:lang w:val="en-GB"/>
        </w:rPr>
        <w:br/>
        <w:t xml:space="preserve">    # if input is a .html file</w:t>
      </w:r>
      <w:r w:rsidRPr="00DA0795">
        <w:rPr>
          <w:rFonts w:ascii="Times New Roman" w:eastAsia="Forum" w:hAnsi="Times New Roman" w:cs="Times New Roman"/>
          <w:sz w:val="18"/>
          <w:szCs w:val="18"/>
          <w:lang w:val="en-GB"/>
        </w:rPr>
        <w:br/>
        <w:t xml:space="preserve">    if(</w:t>
      </w:r>
      <w:proofErr w:type="spellStart"/>
      <w:r w:rsidRPr="00DA0795">
        <w:rPr>
          <w:rFonts w:ascii="Times New Roman" w:eastAsia="Forum" w:hAnsi="Times New Roman" w:cs="Times New Roman"/>
          <w:sz w:val="18"/>
          <w:szCs w:val="18"/>
          <w:lang w:val="en-GB"/>
        </w:rPr>
        <w:t>file.exists</w:t>
      </w:r>
      <w:proofErr w:type="spellEnd"/>
      <w:r w:rsidRPr="00DA0795">
        <w:rPr>
          <w:rFonts w:ascii="Times New Roman" w:eastAsia="Forum" w:hAnsi="Times New Roman" w:cs="Times New Roman"/>
          <w:sz w:val="18"/>
          <w:szCs w:val="18"/>
          <w:lang w:val="en-GB"/>
        </w:rPr>
        <w:t>(input))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char.vec</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readLines</w:t>
      </w:r>
      <w:proofErr w:type="spellEnd"/>
      <w:r w:rsidRPr="00DA0795">
        <w:rPr>
          <w:rFonts w:ascii="Times New Roman" w:eastAsia="Forum" w:hAnsi="Times New Roman" w:cs="Times New Roman"/>
          <w:sz w:val="18"/>
          <w:szCs w:val="18"/>
          <w:lang w:val="en-GB"/>
        </w:rPr>
        <w:t>(input, warn = FALSE)</w:t>
      </w:r>
      <w:r w:rsidRPr="00DA0795">
        <w:rPr>
          <w:rFonts w:ascii="Times New Roman" w:eastAsia="Forum" w:hAnsi="Times New Roman" w:cs="Times New Roman"/>
          <w:sz w:val="18"/>
          <w:szCs w:val="18"/>
          <w:lang w:val="en-GB"/>
        </w:rPr>
        <w:br/>
        <w:t xml:space="preserve">      return(paste(</w:t>
      </w:r>
      <w:proofErr w:type="spellStart"/>
      <w:r w:rsidRPr="00DA0795">
        <w:rPr>
          <w:rFonts w:ascii="Times New Roman" w:eastAsia="Forum" w:hAnsi="Times New Roman" w:cs="Times New Roman"/>
          <w:sz w:val="18"/>
          <w:szCs w:val="18"/>
          <w:lang w:val="en-GB"/>
        </w:rPr>
        <w:t>char.vec</w:t>
      </w:r>
      <w:proofErr w:type="spellEnd"/>
      <w:r w:rsidRPr="00DA0795">
        <w:rPr>
          <w:rFonts w:ascii="Times New Roman" w:eastAsia="Forum" w:hAnsi="Times New Roman" w:cs="Times New Roman"/>
          <w:sz w:val="18"/>
          <w:szCs w:val="18"/>
          <w:lang w:val="en-GB"/>
        </w:rPr>
        <w:t>, collapse =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if input is html text</w:t>
      </w:r>
      <w:r w:rsidRPr="00DA0795">
        <w:rPr>
          <w:rFonts w:ascii="Times New Roman" w:eastAsia="Forum" w:hAnsi="Times New Roman" w:cs="Times New Roman"/>
          <w:sz w:val="18"/>
          <w:szCs w:val="18"/>
          <w:lang w:val="en-GB"/>
        </w:rPr>
        <w:br/>
        <w:t xml:space="preserve">    if(</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lt;/html&gt;", input, fixed = TRUE</w:t>
      </w:r>
      <w:r w:rsidRPr="00DA0795">
        <w:rPr>
          <w:rFonts w:ascii="Times New Roman" w:eastAsia="Forum" w:hAnsi="Times New Roman" w:cs="Times New Roman"/>
          <w:sz w:val="18"/>
          <w:szCs w:val="18"/>
          <w:lang w:val="en-GB"/>
        </w:rPr>
        <w:t>)) return(inpu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if input is a URL, probably should use a regex here instead?</w:t>
      </w:r>
      <w:r w:rsidRPr="00DA0795">
        <w:rPr>
          <w:rFonts w:ascii="Times New Roman" w:eastAsia="Forum" w:hAnsi="Times New Roman" w:cs="Times New Roman"/>
          <w:sz w:val="18"/>
          <w:szCs w:val="18"/>
          <w:lang w:val="en-GB"/>
        </w:rPr>
        <w:br/>
        <w:t xml:space="preserve">    if(!</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 input)) {</w:t>
      </w:r>
      <w:r w:rsidRPr="00DA0795">
        <w:rPr>
          <w:rFonts w:ascii="Times New Roman" w:eastAsia="Forum" w:hAnsi="Times New Roman" w:cs="Times New Roman"/>
          <w:sz w:val="18"/>
          <w:szCs w:val="18"/>
          <w:lang w:val="en-GB"/>
        </w:rPr>
        <w:br/>
        <w:t xml:space="preserve">      # </w:t>
      </w:r>
      <w:proofErr w:type="spellStart"/>
      <w:r w:rsidRPr="00DA0795">
        <w:rPr>
          <w:rFonts w:ascii="Times New Roman" w:eastAsia="Forum" w:hAnsi="Times New Roman" w:cs="Times New Roman"/>
          <w:sz w:val="18"/>
          <w:szCs w:val="18"/>
          <w:lang w:val="en-GB"/>
        </w:rPr>
        <w:t>downolad</w:t>
      </w:r>
      <w:proofErr w:type="spellEnd"/>
      <w:r w:rsidRPr="00DA0795">
        <w:rPr>
          <w:rFonts w:ascii="Times New Roman" w:eastAsia="Forum" w:hAnsi="Times New Roman" w:cs="Times New Roman"/>
          <w:sz w:val="18"/>
          <w:szCs w:val="18"/>
          <w:lang w:val="en-GB"/>
        </w:rPr>
        <w:t xml:space="preserve"> SSL certificate in case of https problem</w:t>
      </w:r>
      <w:r w:rsidRPr="00DA0795">
        <w:rPr>
          <w:rFonts w:ascii="Times New Roman" w:eastAsia="Forum" w:hAnsi="Times New Roman" w:cs="Times New Roman"/>
          <w:sz w:val="18"/>
          <w:szCs w:val="18"/>
          <w:lang w:val="en-GB"/>
        </w:rPr>
        <w:br/>
        <w:t xml:space="preserve">      if(!</w:t>
      </w:r>
      <w:proofErr w:type="spellStart"/>
      <w:r w:rsidRPr="00DA0795">
        <w:rPr>
          <w:rFonts w:ascii="Times New Roman" w:eastAsia="Forum" w:hAnsi="Times New Roman" w:cs="Times New Roman"/>
          <w:sz w:val="18"/>
          <w:szCs w:val="18"/>
          <w:lang w:val="en-GB"/>
        </w:rPr>
        <w:t>file.exist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acert.perm</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ownload.fil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url</w:t>
      </w:r>
      <w:proofErr w:type="spellEnd"/>
      <w:r w:rsidRPr="00DA0795">
        <w:rPr>
          <w:rFonts w:ascii="Times New Roman" w:eastAsia="Forum" w:hAnsi="Times New Roman" w:cs="Times New Roman"/>
          <w:sz w:val="18"/>
          <w:szCs w:val="18"/>
          <w:lang w:val="en-GB"/>
        </w:rPr>
        <w:t>="http://curl.haxx.se/ca/</w:t>
      </w:r>
      <w:proofErr w:type="spellStart"/>
      <w:r w:rsidRPr="00DA0795">
        <w:rPr>
          <w:rFonts w:ascii="Times New Roman" w:eastAsia="Forum" w:hAnsi="Times New Roman" w:cs="Times New Roman"/>
          <w:sz w:val="18"/>
          <w:szCs w:val="18"/>
          <w:lang w:val="en-GB"/>
        </w:rPr>
        <w:t>cacert.pem</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estfil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acert.perm</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return(</w:t>
      </w:r>
      <w:proofErr w:type="spellStart"/>
      <w:r w:rsidRPr="00DA0795">
        <w:rPr>
          <w:rFonts w:ascii="Times New Roman" w:eastAsia="Forum" w:hAnsi="Times New Roman" w:cs="Times New Roman"/>
          <w:sz w:val="18"/>
          <w:szCs w:val="18"/>
          <w:lang w:val="en-GB"/>
        </w:rPr>
        <w:t>getURL</w:t>
      </w:r>
      <w:proofErr w:type="spellEnd"/>
      <w:r w:rsidRPr="00DA0795">
        <w:rPr>
          <w:rFonts w:ascii="Times New Roman" w:eastAsia="Forum" w:hAnsi="Times New Roman" w:cs="Times New Roman"/>
          <w:sz w:val="18"/>
          <w:szCs w:val="18"/>
          <w:lang w:val="en-GB"/>
        </w:rPr>
        <w:t xml:space="preserve">(input, </w:t>
      </w:r>
      <w:proofErr w:type="spellStart"/>
      <w:r w:rsidRPr="00DA0795">
        <w:rPr>
          <w:rFonts w:ascii="Times New Roman" w:eastAsia="Forum" w:hAnsi="Times New Roman" w:cs="Times New Roman"/>
          <w:sz w:val="18"/>
          <w:szCs w:val="18"/>
          <w:lang w:val="en-GB"/>
        </w:rPr>
        <w:t>followlocation</w:t>
      </w:r>
      <w:proofErr w:type="spellEnd"/>
      <w:r w:rsidRPr="00DA0795">
        <w:rPr>
          <w:rFonts w:ascii="Times New Roman" w:eastAsia="Forum" w:hAnsi="Times New Roman" w:cs="Times New Roman"/>
          <w:sz w:val="18"/>
          <w:szCs w:val="18"/>
          <w:lang w:val="en-GB"/>
        </w:rPr>
        <w:t xml:space="preserve"> = TRUE, </w:t>
      </w:r>
      <w:proofErr w:type="spellStart"/>
      <w:r w:rsidRPr="00DA0795">
        <w:rPr>
          <w:rFonts w:ascii="Times New Roman" w:eastAsia="Forum" w:hAnsi="Times New Roman" w:cs="Times New Roman"/>
          <w:sz w:val="18"/>
          <w:szCs w:val="18"/>
          <w:lang w:val="en-GB"/>
        </w:rPr>
        <w:t>cainfo</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cacert.perm</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return NULL if none of the conditions above apply</w:t>
      </w:r>
      <w:r w:rsidRPr="00DA0795">
        <w:rPr>
          <w:rFonts w:ascii="Times New Roman" w:eastAsia="Forum" w:hAnsi="Times New Roman" w:cs="Times New Roman"/>
          <w:sz w:val="18"/>
          <w:szCs w:val="18"/>
          <w:lang w:val="en-GB"/>
        </w:rPr>
        <w:br/>
        <w:t xml:space="preserve">    return(NULL)</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lastRenderedPageBreak/>
        <w:t xml:space="preserve">  </w:t>
      </w:r>
      <w:r w:rsidRPr="00DA0795">
        <w:rPr>
          <w:rFonts w:ascii="Times New Roman" w:eastAsia="Forum" w:hAnsi="Times New Roman" w:cs="Times New Roman"/>
          <w:sz w:val="18"/>
          <w:szCs w:val="18"/>
          <w:lang w:val="en-GB"/>
        </w:rPr>
        <w:br/>
        <w:t xml:space="preserve">  # convert HTML to plain tex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convert_html_to_text</w:t>
      </w:r>
      <w:proofErr w:type="spellEnd"/>
      <w:r w:rsidRPr="00DA0795">
        <w:rPr>
          <w:rFonts w:ascii="Times New Roman" w:eastAsia="Forum" w:hAnsi="Times New Roman" w:cs="Times New Roman"/>
          <w:sz w:val="18"/>
          <w:szCs w:val="18"/>
          <w:lang w:val="en-GB"/>
        </w:rPr>
        <w:t xml:space="preserve"> &lt;- function(html) {</w:t>
      </w:r>
      <w:r w:rsidRPr="00DA0795">
        <w:rPr>
          <w:rFonts w:ascii="Times New Roman" w:eastAsia="Forum" w:hAnsi="Times New Roman" w:cs="Times New Roman"/>
          <w:sz w:val="18"/>
          <w:szCs w:val="18"/>
          <w:lang w:val="en-GB"/>
        </w:rPr>
        <w:br/>
        <w:t xml:space="preserve">    doc &lt;- </w:t>
      </w:r>
      <w:proofErr w:type="spellStart"/>
      <w:r w:rsidRPr="00DA0795">
        <w:rPr>
          <w:rFonts w:ascii="Times New Roman" w:eastAsia="Forum" w:hAnsi="Times New Roman" w:cs="Times New Roman"/>
          <w:sz w:val="18"/>
          <w:szCs w:val="18"/>
          <w:lang w:val="en-GB"/>
        </w:rPr>
        <w:t>htmlParse</w:t>
      </w:r>
      <w:proofErr w:type="spellEnd"/>
      <w:r w:rsidRPr="00DA0795">
        <w:rPr>
          <w:rFonts w:ascii="Times New Roman" w:eastAsia="Forum" w:hAnsi="Times New Roman" w:cs="Times New Roman"/>
          <w:sz w:val="18"/>
          <w:szCs w:val="18"/>
          <w:lang w:val="en-GB"/>
        </w:rPr>
        <w:t xml:space="preserve">(html, </w:t>
      </w:r>
      <w:proofErr w:type="spellStart"/>
      <w:r w:rsidRPr="00DA0795">
        <w:rPr>
          <w:rFonts w:ascii="Times New Roman" w:eastAsia="Forum" w:hAnsi="Times New Roman" w:cs="Times New Roman"/>
          <w:sz w:val="18"/>
          <w:szCs w:val="18"/>
          <w:lang w:val="en-GB"/>
        </w:rPr>
        <w:t>asText</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text &lt;- </w:t>
      </w:r>
      <w:proofErr w:type="spellStart"/>
      <w:r w:rsidRPr="00DA0795">
        <w:rPr>
          <w:rFonts w:ascii="Times New Roman" w:eastAsia="Forum" w:hAnsi="Times New Roman" w:cs="Times New Roman"/>
          <w:sz w:val="18"/>
          <w:szCs w:val="18"/>
          <w:lang w:val="en-GB"/>
        </w:rPr>
        <w:t>xpathSApply</w:t>
      </w:r>
      <w:proofErr w:type="spellEnd"/>
      <w:r w:rsidRPr="00DA0795">
        <w:rPr>
          <w:rFonts w:ascii="Times New Roman" w:eastAsia="Forum" w:hAnsi="Times New Roman" w:cs="Times New Roman"/>
          <w:sz w:val="18"/>
          <w:szCs w:val="18"/>
          <w:lang w:val="en-GB"/>
        </w:rPr>
        <w:t xml:space="preserve">(doc, "//text()[not(ancestor::script)][not(ancestor::style)][not(ancestor::noscript)][not(ancestor::form)]", </w:t>
      </w:r>
      <w:proofErr w:type="spellStart"/>
      <w:r w:rsidRPr="00DA0795">
        <w:rPr>
          <w:rFonts w:ascii="Times New Roman" w:eastAsia="Forum" w:hAnsi="Times New Roman" w:cs="Times New Roman"/>
          <w:sz w:val="18"/>
          <w:szCs w:val="18"/>
          <w:lang w:val="en-GB"/>
        </w:rPr>
        <w:t>xmlValu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return(tex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format text vector into</w:t>
      </w:r>
      <w:r w:rsidRPr="00DA0795">
        <w:rPr>
          <w:rFonts w:ascii="Times New Roman" w:eastAsia="Forum" w:hAnsi="Times New Roman" w:cs="Times New Roman"/>
          <w:sz w:val="18"/>
          <w:szCs w:val="18"/>
          <w:lang w:val="en-GB"/>
        </w:rPr>
        <w:t xml:space="preserve"> one character string</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collapse_text</w:t>
      </w:r>
      <w:proofErr w:type="spellEnd"/>
      <w:r w:rsidRPr="00DA0795">
        <w:rPr>
          <w:rFonts w:ascii="Times New Roman" w:eastAsia="Forum" w:hAnsi="Times New Roman" w:cs="Times New Roman"/>
          <w:sz w:val="18"/>
          <w:szCs w:val="18"/>
          <w:lang w:val="en-GB"/>
        </w:rPr>
        <w:t xml:space="preserve"> &lt;- function(txt) {</w:t>
      </w:r>
      <w:r w:rsidRPr="00DA0795">
        <w:rPr>
          <w:rFonts w:ascii="Times New Roman" w:eastAsia="Forum" w:hAnsi="Times New Roman" w:cs="Times New Roman"/>
          <w:sz w:val="18"/>
          <w:szCs w:val="18"/>
          <w:lang w:val="en-GB"/>
        </w:rPr>
        <w:br/>
        <w:t xml:space="preserve">    return(paste(txt, collapse = "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MAIN ---###</w:t>
      </w:r>
      <w:r w:rsidRPr="00DA0795">
        <w:rPr>
          <w:rFonts w:ascii="Times New Roman" w:eastAsia="Forum" w:hAnsi="Times New Roman" w:cs="Times New Roman"/>
          <w:sz w:val="18"/>
          <w:szCs w:val="18"/>
          <w:lang w:val="en-GB"/>
        </w:rPr>
        <w:br/>
        <w:t xml:space="preserve">  # STEP 1: Evaluate inpu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html.lis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lapply</w:t>
      </w:r>
      <w:proofErr w:type="spellEnd"/>
      <w:r w:rsidRPr="00DA0795">
        <w:rPr>
          <w:rFonts w:ascii="Times New Roman" w:eastAsia="Forum" w:hAnsi="Times New Roman" w:cs="Times New Roman"/>
          <w:sz w:val="18"/>
          <w:szCs w:val="18"/>
          <w:lang w:val="en-GB"/>
        </w:rPr>
        <w:t xml:space="preserve">(input, </w:t>
      </w:r>
      <w:proofErr w:type="spellStart"/>
      <w:r w:rsidRPr="00DA0795">
        <w:rPr>
          <w:rFonts w:ascii="Times New Roman" w:eastAsia="Forum" w:hAnsi="Times New Roman" w:cs="Times New Roman"/>
          <w:sz w:val="18"/>
          <w:szCs w:val="18"/>
          <w:lang w:val="en-GB"/>
        </w:rPr>
        <w:t>evaluate_inpu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STEP 2: Extract text from HTML</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ext.lis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lapply</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tml.lis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onvert_html_to_tex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 STEP 3: Return tex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ext.vector</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sapply</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ext.lis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ollapse_tex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return(</w:t>
      </w:r>
      <w:proofErr w:type="spellStart"/>
      <w:r w:rsidRPr="00DA0795">
        <w:rPr>
          <w:rFonts w:ascii="Times New Roman" w:eastAsia="Forum" w:hAnsi="Times New Roman" w:cs="Times New Roman"/>
          <w:sz w:val="18"/>
          <w:szCs w:val="18"/>
          <w:lang w:val="en-GB"/>
        </w:rPr>
        <w:t>text.vecto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
    <w:p w14:paraId="0000000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0B"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0FD" w14:textId="2DD95EC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next step: I used </w:t>
      </w:r>
      <w:proofErr w:type="spellStart"/>
      <w:r w:rsidRPr="00DA0795">
        <w:rPr>
          <w:rFonts w:ascii="Times New Roman" w:eastAsia="Forum" w:hAnsi="Times New Roman" w:cs="Times New Roman"/>
          <w:b/>
          <w:sz w:val="18"/>
          <w:szCs w:val="18"/>
          <w:lang w:val="en-GB"/>
        </w:rPr>
        <w:t>cortext</w:t>
      </w:r>
      <w:proofErr w:type="spellEnd"/>
      <w:r w:rsidRPr="00DA0795">
        <w:rPr>
          <w:rFonts w:ascii="Times New Roman" w:eastAsia="Forum" w:hAnsi="Times New Roman" w:cs="Times New Roman"/>
          <w:b/>
          <w:sz w:val="18"/>
          <w:szCs w:val="18"/>
          <w:lang w:val="en-GB"/>
        </w:rPr>
        <w:t xml:space="preserve">  to create a dataset "text " with all the documents .txt  </w:t>
      </w:r>
      <w:r w:rsidRPr="00DA0795">
        <w:rPr>
          <w:rFonts w:ascii="Times New Roman" w:eastAsia="Forum" w:hAnsi="Times New Roman" w:cs="Times New Roman"/>
          <w:b/>
          <w:sz w:val="18"/>
          <w:szCs w:val="18"/>
          <w:lang w:val="en-GB"/>
        </w:rPr>
        <w:br/>
        <w:t>###next I merged initial data set with the txt datas</w:t>
      </w:r>
      <w:r w:rsidRPr="00DA0795">
        <w:rPr>
          <w:rFonts w:ascii="Times New Roman" w:eastAsia="Forum" w:hAnsi="Times New Roman" w:cs="Times New Roman"/>
          <w:b/>
          <w:sz w:val="18"/>
          <w:szCs w:val="18"/>
          <w:lang w:val="en-GB"/>
        </w:rPr>
        <w:t xml:space="preserve">et : </w:t>
      </w:r>
    </w:p>
    <w:p w14:paraId="6A899537" w14:textId="77777777" w:rsid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br/>
        <w:t>total &lt;- merge(modernslaveryregistry_2019_02_13,text,by="filename")</w:t>
      </w:r>
      <w:r w:rsidRPr="00DA0795">
        <w:rPr>
          <w:rFonts w:ascii="Times New Roman" w:eastAsia="Forum" w:hAnsi="Times New Roman" w:cs="Times New Roman"/>
          <w:sz w:val="18"/>
          <w:szCs w:val="18"/>
          <w:lang w:val="en-GB"/>
        </w:rPr>
        <w:br/>
        <w:t>summary(total)</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tidy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total %&gt;% </w:t>
      </w:r>
      <w:proofErr w:type="spellStart"/>
      <w:r w:rsidRPr="00DA0795">
        <w:rPr>
          <w:rFonts w:ascii="Times New Roman" w:eastAsia="Forum" w:hAnsi="Times New Roman" w:cs="Times New Roman"/>
          <w:sz w:val="18"/>
          <w:szCs w:val="18"/>
          <w:lang w:val="en-GB"/>
        </w:rPr>
        <w:t>drop_na</w:t>
      </w:r>
      <w:proofErr w:type="spellEnd"/>
      <w:r w:rsidRPr="00DA0795">
        <w:rPr>
          <w:rFonts w:ascii="Times New Roman" w:eastAsia="Forum" w:hAnsi="Times New Roman" w:cs="Times New Roman"/>
          <w:sz w:val="18"/>
          <w:szCs w:val="18"/>
          <w:lang w:val="en-GB"/>
        </w:rPr>
        <w:t>(text)</w:t>
      </w:r>
      <w:r w:rsidRPr="00DA0795">
        <w:rPr>
          <w:rFonts w:ascii="Times New Roman" w:eastAsia="Forum" w:hAnsi="Times New Roman" w:cs="Times New Roman"/>
          <w:sz w:val="18"/>
          <w:szCs w:val="18"/>
          <w:lang w:val="en-GB"/>
        </w:rPr>
        <w:br/>
        <w:t xml:space="preserve">Data has 6795 </w:t>
      </w:r>
      <w:proofErr w:type="spellStart"/>
      <w:r w:rsidRPr="00DA0795">
        <w:rPr>
          <w:rFonts w:ascii="Times New Roman" w:eastAsia="Forum" w:hAnsi="Times New Roman" w:cs="Times New Roman"/>
          <w:sz w:val="18"/>
          <w:szCs w:val="18"/>
          <w:lang w:val="en-GB"/>
        </w:rPr>
        <w:t>obs</w:t>
      </w:r>
      <w:proofErr w:type="spellEnd"/>
      <w:r w:rsidRPr="00DA0795">
        <w:rPr>
          <w:rFonts w:ascii="Times New Roman" w:eastAsia="Forum" w:hAnsi="Times New Roman" w:cs="Times New Roman"/>
          <w:sz w:val="18"/>
          <w:szCs w:val="18"/>
          <w:lang w:val="en-GB"/>
        </w:rPr>
        <w:t xml:space="preserve">, compared with the </w:t>
      </w:r>
      <w:proofErr w:type="spellStart"/>
      <w:r w:rsidRPr="00DA0795">
        <w:rPr>
          <w:rFonts w:ascii="Times New Roman" w:eastAsia="Forum" w:hAnsi="Times New Roman" w:cs="Times New Roman"/>
          <w:sz w:val="18"/>
          <w:szCs w:val="18"/>
          <w:lang w:val="en-GB"/>
        </w:rPr>
        <w:t>initail</w:t>
      </w:r>
      <w:proofErr w:type="spellEnd"/>
      <w:r w:rsidRPr="00DA0795">
        <w:rPr>
          <w:rFonts w:ascii="Times New Roman" w:eastAsia="Forum" w:hAnsi="Times New Roman" w:cs="Times New Roman"/>
          <w:sz w:val="18"/>
          <w:szCs w:val="18"/>
          <w:lang w:val="en-GB"/>
        </w:rPr>
        <w:t xml:space="preserve"> data set with 9086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  ###Packages :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ply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w:t>
      </w:r>
      <w:r w:rsidRPr="00DA0795">
        <w:rPr>
          <w:rFonts w:ascii="Times New Roman" w:eastAsia="Forum" w:hAnsi="Times New Roman" w:cs="Times New Roman"/>
          <w:sz w:val="18"/>
          <w:szCs w:val="18"/>
          <w:lang w:val="en-GB"/>
        </w:rPr>
        <w:t>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idy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ring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idytex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stm")</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graph</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mCorrViz</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dply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tidy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stringr</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tidytex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library(stm)</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igraph</w:t>
      </w:r>
      <w:proofErr w:type="spellEnd"/>
      <w:r w:rsidRPr="00DA0795">
        <w:rPr>
          <w:rFonts w:ascii="Times New Roman" w:eastAsia="Forum" w:hAnsi="Times New Roman" w:cs="Times New Roman"/>
          <w:sz w:val="18"/>
          <w:szCs w:val="18"/>
          <w:lang w:val="en-GB"/>
        </w:rPr>
        <w:t>)     # Packa</w:t>
      </w:r>
      <w:r w:rsidRPr="00DA0795">
        <w:rPr>
          <w:rFonts w:ascii="Times New Roman" w:eastAsia="Forum" w:hAnsi="Times New Roman" w:cs="Times New Roman"/>
          <w:sz w:val="18"/>
          <w:szCs w:val="18"/>
          <w:lang w:val="en-GB"/>
        </w:rPr>
        <w:t>ge for network analysis and visualisation</w:t>
      </w:r>
      <w:r w:rsidRPr="00DA0795">
        <w:rPr>
          <w:rFonts w:ascii="Times New Roman" w:eastAsia="Forum" w:hAnsi="Times New Roman" w:cs="Times New Roman"/>
          <w:sz w:val="18"/>
          <w:szCs w:val="18"/>
          <w:lang w:val="en-GB"/>
        </w:rPr>
        <w:br/>
        <w:t>library(</w:t>
      </w:r>
      <w:proofErr w:type="spellStart"/>
      <w:r w:rsidRPr="00DA0795">
        <w:rPr>
          <w:rFonts w:ascii="Times New Roman" w:eastAsia="Forum" w:hAnsi="Times New Roman" w:cs="Times New Roman"/>
          <w:sz w:val="18"/>
          <w:szCs w:val="18"/>
          <w:lang w:val="en-GB"/>
        </w:rPr>
        <w:t>stmCorrViz</w:t>
      </w:r>
      <w:proofErr w:type="spellEnd"/>
      <w:r w:rsidRPr="00DA0795">
        <w:rPr>
          <w:rFonts w:ascii="Times New Roman" w:eastAsia="Forum" w:hAnsi="Times New Roman" w:cs="Times New Roman"/>
          <w:sz w:val="18"/>
          <w:szCs w:val="18"/>
          <w:lang w:val="en-GB"/>
        </w:rPr>
        <w:t>) # Package for hierarchical correlation view of STMs</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Reading and processing text data/ Prepare: Associating text with metadata</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processed &lt;- textProcessor(</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metadata = total)</w:t>
      </w:r>
      <w:r w:rsidRPr="00DA0795">
        <w:rPr>
          <w:rFonts w:ascii="Times New Roman" w:eastAsia="Forum" w:hAnsi="Times New Roman" w:cs="Times New Roman"/>
          <w:sz w:val="18"/>
          <w:szCs w:val="18"/>
          <w:lang w:val="en-GB"/>
        </w:rPr>
        <w:br/>
        <w:t xml:space="preserve"> out &l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prepDocument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cessed$documents</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processed$vocab</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processed$meta</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docs &lt;- </w:t>
      </w:r>
      <w:proofErr w:type="spellStart"/>
      <w:r w:rsidRPr="00DA0795">
        <w:rPr>
          <w:rFonts w:ascii="Times New Roman" w:eastAsia="Forum" w:hAnsi="Times New Roman" w:cs="Times New Roman"/>
          <w:sz w:val="18"/>
          <w:szCs w:val="18"/>
          <w:lang w:val="en-GB"/>
        </w:rPr>
        <w:t>out$documents</w:t>
      </w:r>
      <w:proofErr w:type="spellEnd"/>
      <w:r w:rsidRPr="00DA0795">
        <w:rPr>
          <w:rFonts w:ascii="Times New Roman" w:eastAsia="Forum" w:hAnsi="Times New Roman" w:cs="Times New Roman"/>
          <w:sz w:val="18"/>
          <w:szCs w:val="18"/>
          <w:lang w:val="en-GB"/>
        </w:rPr>
        <w:br/>
        <w:t xml:space="preserve"> vocab &lt;- </w:t>
      </w:r>
      <w:proofErr w:type="spellStart"/>
      <w:r w:rsidRPr="00DA0795">
        <w:rPr>
          <w:rFonts w:ascii="Times New Roman" w:eastAsia="Forum" w:hAnsi="Times New Roman" w:cs="Times New Roman"/>
          <w:sz w:val="18"/>
          <w:szCs w:val="18"/>
          <w:lang w:val="en-GB"/>
        </w:rPr>
        <w:t>out$vocab</w:t>
      </w:r>
      <w:proofErr w:type="spellEnd"/>
      <w:r w:rsidRPr="00DA0795">
        <w:rPr>
          <w:rFonts w:ascii="Times New Roman" w:eastAsia="Forum" w:hAnsi="Times New Roman" w:cs="Times New Roman"/>
          <w:sz w:val="18"/>
          <w:szCs w:val="18"/>
          <w:lang w:val="en-GB"/>
        </w:rPr>
        <w:br/>
        <w:t xml:space="preserve"> meta &lt;- </w:t>
      </w:r>
      <w:proofErr w:type="spellStart"/>
      <w:r w:rsidRPr="00DA0795">
        <w:rPr>
          <w:rFonts w:ascii="Times New Roman" w:eastAsia="Forum" w:hAnsi="Times New Roman" w:cs="Times New Roman"/>
          <w:sz w:val="18"/>
          <w:szCs w:val="18"/>
          <w:lang w:val="en-GB"/>
        </w:rPr>
        <w:t>out$meta</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 xml:space="preserve"> ###</w:t>
      </w:r>
      <w:proofErr w:type="spellStart"/>
      <w:r w:rsidRPr="00DA0795">
        <w:rPr>
          <w:rFonts w:ascii="Times New Roman" w:eastAsia="Forum" w:hAnsi="Times New Roman" w:cs="Times New Roman"/>
          <w:b/>
          <w:sz w:val="18"/>
          <w:szCs w:val="18"/>
          <w:lang w:val="en-GB"/>
        </w:rPr>
        <w:t>selectmodel</w:t>
      </w:r>
      <w:proofErr w:type="spellEnd"/>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Select&lt;-</w:t>
      </w:r>
      <w:proofErr w:type="spellStart"/>
      <w:r w:rsidRPr="00DA0795">
        <w:rPr>
          <w:rFonts w:ascii="Times New Roman" w:eastAsia="Forum" w:hAnsi="Times New Roman" w:cs="Times New Roman"/>
          <w:sz w:val="18"/>
          <w:szCs w:val="18"/>
          <w:lang w:val="en-GB"/>
        </w:rPr>
        <w:t>selectMode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ut$documents,out$vocab,K</w:t>
      </w:r>
      <w:proofErr w:type="spellEnd"/>
      <w:r w:rsidRPr="00DA0795">
        <w:rPr>
          <w:rFonts w:ascii="Times New Roman" w:eastAsia="Forum" w:hAnsi="Times New Roman" w:cs="Times New Roman"/>
          <w:sz w:val="18"/>
          <w:szCs w:val="18"/>
          <w:lang w:val="en-GB"/>
        </w:rPr>
        <w:t>=20,prevalence = ~`UK Modern Slavery Act` + `California Tran</w:t>
      </w:r>
      <w:r w:rsidRPr="00DA0795">
        <w:rPr>
          <w:rFonts w:ascii="Times New Roman" w:eastAsia="Forum" w:hAnsi="Times New Roman" w:cs="Times New Roman"/>
          <w:sz w:val="18"/>
          <w:szCs w:val="18"/>
          <w:lang w:val="en-GB"/>
        </w:rPr>
        <w:t xml:space="preserve">sparency in Supply Chains Act`+ Industry  + `Period Covered`, </w:t>
      </w:r>
      <w:proofErr w:type="spellStart"/>
      <w:r w:rsidRPr="00DA0795">
        <w:rPr>
          <w:rFonts w:ascii="Times New Roman" w:eastAsia="Forum" w:hAnsi="Times New Roman" w:cs="Times New Roman"/>
          <w:sz w:val="18"/>
          <w:szCs w:val="18"/>
          <w:lang w:val="en-GB"/>
        </w:rPr>
        <w:t>max.em.its</w:t>
      </w:r>
      <w:proofErr w:type="spellEnd"/>
      <w:r w:rsidRPr="00DA0795">
        <w:rPr>
          <w:rFonts w:ascii="Times New Roman" w:eastAsia="Forum" w:hAnsi="Times New Roman" w:cs="Times New Roman"/>
          <w:sz w:val="18"/>
          <w:szCs w:val="18"/>
          <w:lang w:val="en-GB"/>
        </w:rPr>
        <w:t xml:space="preserve"> = 75, data = </w:t>
      </w:r>
      <w:proofErr w:type="spellStart"/>
      <w:r w:rsidRPr="00DA0795">
        <w:rPr>
          <w:rFonts w:ascii="Times New Roman" w:eastAsia="Forum" w:hAnsi="Times New Roman" w:cs="Times New Roman"/>
          <w:sz w:val="18"/>
          <w:szCs w:val="18"/>
          <w:lang w:val="en-GB"/>
        </w:rPr>
        <w:t>out$meta,runs</w:t>
      </w:r>
      <w:proofErr w:type="spellEnd"/>
      <w:r w:rsidRPr="00DA0795">
        <w:rPr>
          <w:rFonts w:ascii="Times New Roman" w:eastAsia="Forum" w:hAnsi="Times New Roman" w:cs="Times New Roman"/>
          <w:sz w:val="18"/>
          <w:szCs w:val="18"/>
          <w:lang w:val="en-GB"/>
        </w:rPr>
        <w:t xml:space="preserve"> = 20,seed=845819)</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plotModel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lect,pch</w:t>
      </w:r>
      <w:proofErr w:type="spellEnd"/>
      <w:r w:rsidRPr="00DA0795">
        <w:rPr>
          <w:rFonts w:ascii="Times New Roman" w:eastAsia="Forum" w:hAnsi="Times New Roman" w:cs="Times New Roman"/>
          <w:sz w:val="18"/>
          <w:szCs w:val="18"/>
          <w:lang w:val="en-GB"/>
        </w:rPr>
        <w:t xml:space="preserve">=c(1,2,3,4), </w:t>
      </w:r>
      <w:proofErr w:type="spellStart"/>
      <w:r w:rsidRPr="00DA0795">
        <w:rPr>
          <w:rFonts w:ascii="Times New Roman" w:eastAsia="Forum" w:hAnsi="Times New Roman" w:cs="Times New Roman"/>
          <w:sz w:val="18"/>
          <w:szCs w:val="18"/>
          <w:lang w:val="en-GB"/>
        </w:rPr>
        <w:t>legend.position</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bottomrigh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selected.1 &lt;- </w:t>
      </w:r>
      <w:proofErr w:type="spellStart"/>
      <w:r w:rsidRPr="00DA0795">
        <w:rPr>
          <w:rFonts w:ascii="Times New Roman" w:eastAsia="Forum" w:hAnsi="Times New Roman" w:cs="Times New Roman"/>
          <w:sz w:val="18"/>
          <w:szCs w:val="18"/>
          <w:lang w:val="en-GB"/>
        </w:rPr>
        <w:t>Select$runout</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 xml:space="preserve"> selected.2 &lt;- </w:t>
      </w:r>
      <w:proofErr w:type="spellStart"/>
      <w:r w:rsidRPr="00DA0795">
        <w:rPr>
          <w:rFonts w:ascii="Times New Roman" w:eastAsia="Forum" w:hAnsi="Times New Roman" w:cs="Times New Roman"/>
          <w:sz w:val="18"/>
          <w:szCs w:val="18"/>
          <w:lang w:val="en-GB"/>
        </w:rPr>
        <w:t>Select$runout</w:t>
      </w:r>
      <w:proofErr w:type="spellEnd"/>
      <w:r w:rsidRPr="00DA0795">
        <w:rPr>
          <w:rFonts w:ascii="Times New Roman" w:eastAsia="Forum" w:hAnsi="Times New Roman" w:cs="Times New Roman"/>
          <w:sz w:val="18"/>
          <w:szCs w:val="18"/>
          <w:lang w:val="en-GB"/>
        </w:rPr>
        <w:t>[[2]]</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t xml:space="preserve"> selected.3&lt;- </w:t>
      </w:r>
      <w:proofErr w:type="spellStart"/>
      <w:r w:rsidRPr="00DA0795">
        <w:rPr>
          <w:rFonts w:ascii="Times New Roman" w:eastAsia="Forum" w:hAnsi="Times New Roman" w:cs="Times New Roman"/>
          <w:sz w:val="18"/>
          <w:szCs w:val="18"/>
          <w:lang w:val="en-GB"/>
        </w:rPr>
        <w:t>Select$runout</w:t>
      </w:r>
      <w:proofErr w:type="spellEnd"/>
      <w:r w:rsidRPr="00DA0795">
        <w:rPr>
          <w:rFonts w:ascii="Times New Roman" w:eastAsia="Forum" w:hAnsi="Times New Roman" w:cs="Times New Roman"/>
          <w:sz w:val="18"/>
          <w:szCs w:val="18"/>
          <w:lang w:val="en-GB"/>
        </w:rPr>
        <w:t>[[3]]</w:t>
      </w:r>
      <w:r w:rsidRPr="00DA0795">
        <w:rPr>
          <w:rFonts w:ascii="Times New Roman" w:eastAsia="Forum" w:hAnsi="Times New Roman" w:cs="Times New Roman"/>
          <w:sz w:val="18"/>
          <w:szCs w:val="18"/>
          <w:lang w:val="en-GB"/>
        </w:rPr>
        <w:br/>
        <w:t xml:space="preserve"> selected.4&lt;- </w:t>
      </w:r>
      <w:proofErr w:type="spellStart"/>
      <w:r w:rsidRPr="00DA0795">
        <w:rPr>
          <w:rFonts w:ascii="Times New Roman" w:eastAsia="Forum" w:hAnsi="Times New Roman" w:cs="Times New Roman"/>
          <w:sz w:val="18"/>
          <w:szCs w:val="18"/>
          <w:lang w:val="en-GB"/>
        </w:rPr>
        <w:t>Select$runout</w:t>
      </w:r>
      <w:proofErr w:type="spellEnd"/>
      <w:r w:rsidRPr="00DA0795">
        <w:rPr>
          <w:rFonts w:ascii="Times New Roman" w:eastAsia="Forum" w:hAnsi="Times New Roman" w:cs="Times New Roman"/>
          <w:sz w:val="18"/>
          <w:szCs w:val="18"/>
          <w:lang w:val="en-GB"/>
        </w:rPr>
        <w:t>[[4]]</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selected.1, documents = docs, main="Model1")</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 xml:space="preserve">(selected.2, documents = </w:t>
      </w:r>
      <w:proofErr w:type="spellStart"/>
      <w:r w:rsidRPr="00DA0795">
        <w:rPr>
          <w:rFonts w:ascii="Times New Roman" w:eastAsia="Forum" w:hAnsi="Times New Roman" w:cs="Times New Roman"/>
          <w:sz w:val="18"/>
          <w:szCs w:val="18"/>
          <w:lang w:val="en-GB"/>
        </w:rPr>
        <w:t>docs,main</w:t>
      </w:r>
      <w:proofErr w:type="spellEnd"/>
      <w:r w:rsidRPr="00DA0795">
        <w:rPr>
          <w:rFonts w:ascii="Times New Roman" w:eastAsia="Forum" w:hAnsi="Times New Roman" w:cs="Times New Roman"/>
          <w:sz w:val="18"/>
          <w:szCs w:val="18"/>
          <w:lang w:val="en-GB"/>
        </w:rPr>
        <w:t>="Model2")</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selected.3, documents = docs, main="Model3")</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w:t>
      </w:r>
      <w:r w:rsidRPr="00DA0795">
        <w:rPr>
          <w:rFonts w:ascii="Times New Roman" w:eastAsia="Forum" w:hAnsi="Times New Roman" w:cs="Times New Roman"/>
          <w:sz w:val="18"/>
          <w:szCs w:val="18"/>
          <w:lang w:val="en-GB"/>
        </w:rPr>
        <w:t>ity</w:t>
      </w:r>
      <w:proofErr w:type="spellEnd"/>
      <w:r w:rsidRPr="00DA0795">
        <w:rPr>
          <w:rFonts w:ascii="Times New Roman" w:eastAsia="Forum" w:hAnsi="Times New Roman" w:cs="Times New Roman"/>
          <w:sz w:val="18"/>
          <w:szCs w:val="18"/>
          <w:lang w:val="en-GB"/>
        </w:rPr>
        <w:t>(selected.4, documents = docs, main="Model4")</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b/>
          <w:sz w:val="18"/>
          <w:szCs w:val="18"/>
          <w:lang w:val="en-GB"/>
        </w:rPr>
        <w:t xml:space="preserve">### </w:t>
      </w:r>
      <w:proofErr w:type="spellStart"/>
      <w:r w:rsidRPr="00DA0795">
        <w:rPr>
          <w:rFonts w:ascii="Times New Roman" w:eastAsia="Forum" w:hAnsi="Times New Roman" w:cs="Times New Roman"/>
          <w:b/>
          <w:sz w:val="18"/>
          <w:szCs w:val="18"/>
          <w:lang w:val="en-GB"/>
        </w:rPr>
        <w:t>ManyTopics</w:t>
      </w:r>
      <w:proofErr w:type="spellEnd"/>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install.pack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evtool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set.seed</w:t>
      </w:r>
      <w:proofErr w:type="spellEnd"/>
      <w:r w:rsidRPr="00DA0795">
        <w:rPr>
          <w:rFonts w:ascii="Times New Roman" w:eastAsia="Forum" w:hAnsi="Times New Roman" w:cs="Times New Roman"/>
          <w:sz w:val="18"/>
          <w:szCs w:val="18"/>
          <w:lang w:val="en-GB"/>
        </w:rPr>
        <w:t>(02139)</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storage&lt;-</w:t>
      </w:r>
      <w:proofErr w:type="spellStart"/>
      <w:r w:rsidRPr="00DA0795">
        <w:rPr>
          <w:rFonts w:ascii="Times New Roman" w:eastAsia="Forum" w:hAnsi="Times New Roman" w:cs="Times New Roman"/>
          <w:sz w:val="18"/>
          <w:szCs w:val="18"/>
          <w:lang w:val="en-GB"/>
        </w:rPr>
        <w:t>manyTopic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ocs,vocab,K</w:t>
      </w:r>
      <w:proofErr w:type="spellEnd"/>
      <w:r w:rsidRPr="00DA0795">
        <w:rPr>
          <w:rFonts w:ascii="Times New Roman" w:eastAsia="Forum" w:hAnsi="Times New Roman" w:cs="Times New Roman"/>
          <w:sz w:val="18"/>
          <w:szCs w:val="18"/>
          <w:lang w:val="en-GB"/>
        </w:rPr>
        <w:t xml:space="preserve">=3:20, prevalence=~`UK Modern Slavery Act` + `California Transparency in Supply Chains Act`+ Industry </w:t>
      </w:r>
      <w:r w:rsidRPr="00DA0795">
        <w:rPr>
          <w:rFonts w:ascii="Times New Roman" w:eastAsia="Forum" w:hAnsi="Times New Roman" w:cs="Times New Roman"/>
          <w:sz w:val="18"/>
          <w:szCs w:val="18"/>
          <w:lang w:val="en-GB"/>
        </w:rPr>
        <w:t xml:space="preserve"> + `Period </w:t>
      </w:r>
      <w:proofErr w:type="spellStart"/>
      <w:r w:rsidRPr="00DA0795">
        <w:rPr>
          <w:rFonts w:ascii="Times New Roman" w:eastAsia="Forum" w:hAnsi="Times New Roman" w:cs="Times New Roman"/>
          <w:sz w:val="18"/>
          <w:szCs w:val="18"/>
          <w:lang w:val="en-GB"/>
        </w:rPr>
        <w:t>Covered`,data</w:t>
      </w:r>
      <w:proofErr w:type="spellEnd"/>
      <w:r w:rsidRPr="00DA0795">
        <w:rPr>
          <w:rFonts w:ascii="Times New Roman" w:eastAsia="Forum" w:hAnsi="Times New Roman" w:cs="Times New Roman"/>
          <w:sz w:val="18"/>
          <w:szCs w:val="18"/>
          <w:lang w:val="en-GB"/>
        </w:rPr>
        <w:t>=meta, runs=10)</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text &lt;- out$documents[-c(as.integer(processed$docs.removed))][-c(as.integer(out$docs.removed))]</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print_models</w:t>
      </w:r>
      <w:proofErr w:type="spellEnd"/>
      <w:r w:rsidRPr="00DA0795">
        <w:rPr>
          <w:rFonts w:ascii="Times New Roman" w:eastAsia="Forum" w:hAnsi="Times New Roman" w:cs="Times New Roman"/>
          <w:sz w:val="18"/>
          <w:szCs w:val="18"/>
          <w:lang w:val="en-GB"/>
        </w:rPr>
        <w:t>(storage, text, file = "manytopics_feb.pdf",</w:t>
      </w:r>
      <w:r w:rsidRPr="00DA0795">
        <w:rPr>
          <w:rFonts w:ascii="Times New Roman" w:eastAsia="Forum" w:hAnsi="Times New Roman" w:cs="Times New Roman"/>
          <w:sz w:val="18"/>
          <w:szCs w:val="18"/>
          <w:lang w:val="en-GB"/>
        </w:rPr>
        <w:br/>
        <w:t xml:space="preserve">              title = "</w:t>
      </w:r>
      <w:proofErr w:type="spellStart"/>
      <w:r w:rsidRPr="00DA0795">
        <w:rPr>
          <w:rFonts w:ascii="Times New Roman" w:eastAsia="Forum" w:hAnsi="Times New Roman" w:cs="Times New Roman"/>
          <w:sz w:val="18"/>
          <w:szCs w:val="18"/>
          <w:lang w:val="en-GB"/>
        </w:rPr>
        <w:t>manytopics_feb</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t3&lt;-</w:t>
      </w:r>
      <w:proofErr w:type="spellStart"/>
      <w:r w:rsidRPr="00DA0795">
        <w:rPr>
          <w:rFonts w:ascii="Times New Roman" w:eastAsia="Forum" w:hAnsi="Times New Roman" w:cs="Times New Roman"/>
          <w:sz w:val="18"/>
          <w:szCs w:val="18"/>
          <w:lang w:val="en-GB"/>
        </w:rPr>
        <w:t>storage$ou</w:t>
      </w:r>
      <w:r w:rsidRPr="00DA0795">
        <w:rPr>
          <w:rFonts w:ascii="Times New Roman" w:eastAsia="Forum" w:hAnsi="Times New Roman" w:cs="Times New Roman"/>
          <w:sz w:val="18"/>
          <w:szCs w:val="18"/>
          <w:lang w:val="en-GB"/>
        </w:rPr>
        <w:t>t</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 xml:space="preserve"> t4&lt;-</w:t>
      </w:r>
      <w:proofErr w:type="spellStart"/>
      <w:r w:rsidRPr="00DA0795">
        <w:rPr>
          <w:rFonts w:ascii="Times New Roman" w:eastAsia="Forum" w:hAnsi="Times New Roman" w:cs="Times New Roman"/>
          <w:sz w:val="18"/>
          <w:szCs w:val="18"/>
          <w:lang w:val="en-GB"/>
        </w:rPr>
        <w:t>storage$out</w:t>
      </w:r>
      <w:proofErr w:type="spellEnd"/>
      <w:r w:rsidRPr="00DA0795">
        <w:rPr>
          <w:rFonts w:ascii="Times New Roman" w:eastAsia="Forum" w:hAnsi="Times New Roman" w:cs="Times New Roman"/>
          <w:sz w:val="18"/>
          <w:szCs w:val="18"/>
          <w:lang w:val="en-GB"/>
        </w:rPr>
        <w:t>[[2]]</w:t>
      </w:r>
      <w:r w:rsidRPr="00DA0795">
        <w:rPr>
          <w:rFonts w:ascii="Times New Roman" w:eastAsia="Forum" w:hAnsi="Times New Roman" w:cs="Times New Roman"/>
          <w:sz w:val="18"/>
          <w:szCs w:val="18"/>
          <w:lang w:val="en-GB"/>
        </w:rPr>
        <w:br/>
        <w:t xml:space="preserve"> </w:t>
      </w:r>
      <w:r w:rsidR="00DA0795">
        <w:rPr>
          <w:rFonts w:ascii="Times New Roman" w:eastAsia="Forum" w:hAnsi="Times New Roman" w:cs="Times New Roman"/>
          <w:sz w:val="18"/>
          <w:szCs w:val="18"/>
          <w:lang w:val="en-GB"/>
        </w:rPr>
        <w:t>….</w:t>
      </w:r>
    </w:p>
    <w:p w14:paraId="6180A5C9" w14:textId="4A4978D1" w:rsidR="00F96C7E"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t20&lt;-</w:t>
      </w:r>
      <w:proofErr w:type="spellStart"/>
      <w:r w:rsidRPr="00DA0795">
        <w:rPr>
          <w:rFonts w:ascii="Times New Roman" w:eastAsia="Forum" w:hAnsi="Times New Roman" w:cs="Times New Roman"/>
          <w:sz w:val="18"/>
          <w:szCs w:val="18"/>
          <w:lang w:val="en-GB"/>
        </w:rPr>
        <w:t>storage$out</w:t>
      </w:r>
      <w:proofErr w:type="spellEnd"/>
      <w:r w:rsidRPr="00DA0795">
        <w:rPr>
          <w:rFonts w:ascii="Times New Roman" w:eastAsia="Forum" w:hAnsi="Times New Roman" w:cs="Times New Roman"/>
          <w:sz w:val="18"/>
          <w:szCs w:val="18"/>
          <w:lang w:val="en-GB"/>
        </w:rPr>
        <w:t>[[18]]</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plot(t3, type = "summary", main= "t3")</w:t>
      </w:r>
      <w:r w:rsidRPr="00DA0795">
        <w:rPr>
          <w:rFonts w:ascii="Times New Roman" w:eastAsia="Forum" w:hAnsi="Times New Roman" w:cs="Times New Roman"/>
          <w:sz w:val="18"/>
          <w:szCs w:val="18"/>
          <w:lang w:val="en-GB"/>
        </w:rPr>
        <w:br/>
        <w:t xml:space="preserve"> plot(t4, type="summary", main= "t4")</w:t>
      </w:r>
      <w:r w:rsidRPr="00DA0795">
        <w:rPr>
          <w:rFonts w:ascii="Times New Roman" w:eastAsia="Forum" w:hAnsi="Times New Roman" w:cs="Times New Roman"/>
          <w:sz w:val="18"/>
          <w:szCs w:val="18"/>
          <w:lang w:val="en-GB"/>
        </w:rPr>
        <w:br/>
        <w:t xml:space="preserve"> </w:t>
      </w:r>
      <w:r w:rsid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plot(t20, type="summary", main= "t20")</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t3, documents = docs, main="t3")</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t4, documents = docs, main="t4")</w:t>
      </w:r>
      <w:r w:rsidRPr="00DA0795">
        <w:rPr>
          <w:rFonts w:ascii="Times New Roman" w:eastAsia="Forum" w:hAnsi="Times New Roman" w:cs="Times New Roman"/>
          <w:sz w:val="18"/>
          <w:szCs w:val="18"/>
          <w:lang w:val="en-GB"/>
        </w:rPr>
        <w:br/>
      </w:r>
      <w:r w:rsidR="00DA0795">
        <w:rPr>
          <w:rFonts w:ascii="Times New Roman" w:eastAsia="Forum" w:hAnsi="Times New Roman" w:cs="Times New Roman"/>
          <w:sz w:val="18"/>
          <w:szCs w:val="18"/>
          <w:lang w:val="en-GB"/>
        </w:rPr>
        <w:lastRenderedPageBreak/>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topicQuality</w:t>
      </w:r>
      <w:proofErr w:type="spellEnd"/>
      <w:r w:rsidRPr="00DA0795">
        <w:rPr>
          <w:rFonts w:ascii="Times New Roman" w:eastAsia="Forum" w:hAnsi="Times New Roman" w:cs="Times New Roman"/>
          <w:sz w:val="18"/>
          <w:szCs w:val="18"/>
          <w:lang w:val="en-GB"/>
        </w:rPr>
        <w:t>(t20, documents = docs, main="t20")</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devtool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nstall_github</w:t>
      </w:r>
      <w:proofErr w:type="spellEnd"/>
      <w:r w:rsidRPr="00DA0795">
        <w:rPr>
          <w:rFonts w:ascii="Times New Roman" w:eastAsia="Forum" w:hAnsi="Times New Roman" w:cs="Times New Roman"/>
          <w:sz w:val="18"/>
          <w:szCs w:val="18"/>
          <w:lang w:val="en-GB"/>
        </w:rPr>
        <w:t>('cschwem2er/</w:t>
      </w:r>
      <w:proofErr w:type="spellStart"/>
      <w:r w:rsidRPr="00DA0795">
        <w:rPr>
          <w:rFonts w:ascii="Times New Roman" w:eastAsia="Forum" w:hAnsi="Times New Roman" w:cs="Times New Roman"/>
          <w:sz w:val="18"/>
          <w:szCs w:val="18"/>
          <w:lang w:val="en-GB"/>
        </w:rPr>
        <w:t>stminsight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install.pack</w:t>
      </w:r>
      <w:r w:rsidRPr="00DA0795">
        <w:rPr>
          <w:rFonts w:ascii="Times New Roman" w:eastAsia="Forum" w:hAnsi="Times New Roman" w:cs="Times New Roman"/>
          <w:sz w:val="18"/>
          <w:szCs w:val="18"/>
          <w:lang w:val="en-GB"/>
        </w:rPr>
        <w:t>ag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minsight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t xml:space="preserve"> library(</w:t>
      </w:r>
      <w:proofErr w:type="spellStart"/>
      <w:r w:rsidRPr="00DA0795">
        <w:rPr>
          <w:rFonts w:ascii="Times New Roman" w:eastAsia="Forum" w:hAnsi="Times New Roman" w:cs="Times New Roman"/>
          <w:sz w:val="18"/>
          <w:szCs w:val="18"/>
          <w:lang w:val="en-GB"/>
        </w:rPr>
        <w:t>stminsight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run_stminsight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 prep4&lt;- </w:t>
      </w:r>
      <w:proofErr w:type="spellStart"/>
      <w:r w:rsidRPr="00DA0795">
        <w:rPr>
          <w:rFonts w:ascii="Times New Roman" w:eastAsia="Forum" w:hAnsi="Times New Roman" w:cs="Times New Roman"/>
          <w:sz w:val="18"/>
          <w:szCs w:val="18"/>
          <w:lang w:val="en-GB"/>
        </w:rPr>
        <w:t>estimateEffect</w:t>
      </w:r>
      <w:proofErr w:type="spellEnd"/>
      <w:r w:rsidRPr="00DA0795">
        <w:rPr>
          <w:rFonts w:ascii="Times New Roman" w:eastAsia="Forum" w:hAnsi="Times New Roman" w:cs="Times New Roman"/>
          <w:sz w:val="18"/>
          <w:szCs w:val="18"/>
          <w:lang w:val="en-GB"/>
        </w:rPr>
        <w:t xml:space="preserve">(1:20   ~`UK Modern Slavery Act` + `California Transparency in Supply Chains Act`+ Industry  + s(`Period Covered`), selected.4,  meta = </w:t>
      </w:r>
      <w:proofErr w:type="spellStart"/>
      <w:r w:rsidRPr="00DA0795">
        <w:rPr>
          <w:rFonts w:ascii="Times New Roman" w:eastAsia="Forum" w:hAnsi="Times New Roman" w:cs="Times New Roman"/>
          <w:sz w:val="18"/>
          <w:szCs w:val="18"/>
          <w:lang w:val="en-GB"/>
        </w:rPr>
        <w:t>out$meta</w:t>
      </w:r>
      <w:proofErr w:type="spellEnd"/>
      <w:r w:rsidRPr="00DA0795">
        <w:rPr>
          <w:rFonts w:ascii="Times New Roman" w:eastAsia="Forum" w:hAnsi="Times New Roman" w:cs="Times New Roman"/>
          <w:sz w:val="18"/>
          <w:szCs w:val="18"/>
          <w:lang w:val="en-GB"/>
        </w:rPr>
        <w:t>, uncertainty ="Global")</w:t>
      </w:r>
    </w:p>
    <w:p w14:paraId="7FACBAFF" w14:textId="0BAFBA23" w:rsidR="00F96C7E" w:rsidRDefault="00F96C7E" w:rsidP="00824DAC">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summary(prep</w:t>
      </w:r>
      <w:r>
        <w:rPr>
          <w:rFonts w:ascii="Times New Roman" w:eastAsia="Forum" w:hAnsi="Times New Roman" w:cs="Times New Roman"/>
          <w:sz w:val="18"/>
          <w:szCs w:val="18"/>
          <w:lang w:val="en-GB"/>
        </w:rPr>
        <w:t>4</w:t>
      </w:r>
      <w:r w:rsidRPr="00F96C7E">
        <w:rPr>
          <w:rFonts w:ascii="Times New Roman" w:eastAsia="Forum" w:hAnsi="Times New Roman" w:cs="Times New Roman"/>
          <w:sz w:val="18"/>
          <w:szCs w:val="18"/>
          <w:lang w:val="en-GB"/>
        </w:rPr>
        <w:t>)</w:t>
      </w:r>
    </w:p>
    <w:p w14:paraId="68E076C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prep4_industry&lt;- </w:t>
      </w:r>
      <w:proofErr w:type="spellStart"/>
      <w:r w:rsidRPr="00F96C7E">
        <w:rPr>
          <w:rFonts w:ascii="Times New Roman" w:eastAsia="Forum" w:hAnsi="Times New Roman" w:cs="Times New Roman"/>
          <w:sz w:val="18"/>
          <w:szCs w:val="18"/>
          <w:lang w:val="en-GB"/>
        </w:rPr>
        <w:t>estimateEffect</w:t>
      </w:r>
      <w:proofErr w:type="spellEnd"/>
      <w:r w:rsidRPr="00F96C7E">
        <w:rPr>
          <w:rFonts w:ascii="Times New Roman" w:eastAsia="Forum" w:hAnsi="Times New Roman" w:cs="Times New Roman"/>
          <w:sz w:val="18"/>
          <w:szCs w:val="18"/>
          <w:lang w:val="en-GB"/>
        </w:rPr>
        <w:t xml:space="preserve">(1:20   ~ Industry, selected.4,  meta = </w:t>
      </w:r>
      <w:proofErr w:type="spellStart"/>
      <w:r w:rsidRPr="00F96C7E">
        <w:rPr>
          <w:rFonts w:ascii="Times New Roman" w:eastAsia="Forum" w:hAnsi="Times New Roman" w:cs="Times New Roman"/>
          <w:sz w:val="18"/>
          <w:szCs w:val="18"/>
          <w:lang w:val="en-GB"/>
        </w:rPr>
        <w:t>out$meta</w:t>
      </w:r>
      <w:proofErr w:type="spellEnd"/>
      <w:r w:rsidRPr="00F96C7E">
        <w:rPr>
          <w:rFonts w:ascii="Times New Roman" w:eastAsia="Forum" w:hAnsi="Times New Roman" w:cs="Times New Roman"/>
          <w:sz w:val="18"/>
          <w:szCs w:val="18"/>
          <w:lang w:val="en-GB"/>
        </w:rPr>
        <w:t>, uncertainty ="Global")</w:t>
      </w:r>
    </w:p>
    <w:p w14:paraId="7153E5DA" w14:textId="38AC6FCA"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 </w:t>
      </w:r>
    </w:p>
    <w:p w14:paraId="3AA5E132"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 plot(prep4, "Industry", model = NULL, topics = 1,</w:t>
      </w:r>
    </w:p>
    <w:p w14:paraId="08BCFE87"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      method = c("</w:t>
      </w:r>
      <w:proofErr w:type="spellStart"/>
      <w:r w:rsidRPr="00F96C7E">
        <w:rPr>
          <w:rFonts w:ascii="Times New Roman" w:eastAsia="Forum" w:hAnsi="Times New Roman" w:cs="Times New Roman"/>
          <w:sz w:val="18"/>
          <w:szCs w:val="18"/>
          <w:lang w:val="en-GB"/>
        </w:rPr>
        <w:t>pointestimate</w:t>
      </w:r>
      <w:proofErr w:type="spellEnd"/>
      <w:r w:rsidRPr="00F96C7E">
        <w:rPr>
          <w:rFonts w:ascii="Times New Roman" w:eastAsia="Forum" w:hAnsi="Times New Roman" w:cs="Times New Roman"/>
          <w:sz w:val="18"/>
          <w:szCs w:val="18"/>
          <w:lang w:val="en-GB"/>
        </w:rPr>
        <w:t xml:space="preserve">"), width = 50, main = "Topic 17", </w:t>
      </w:r>
      <w:proofErr w:type="spellStart"/>
      <w:r w:rsidRPr="00F96C7E">
        <w:rPr>
          <w:rFonts w:ascii="Times New Roman" w:eastAsia="Forum" w:hAnsi="Times New Roman" w:cs="Times New Roman"/>
          <w:sz w:val="18"/>
          <w:szCs w:val="18"/>
          <w:lang w:val="en-GB"/>
        </w:rPr>
        <w:t>text.cex</w:t>
      </w:r>
      <w:proofErr w:type="spellEnd"/>
      <w:r w:rsidRPr="00F96C7E">
        <w:rPr>
          <w:rFonts w:ascii="Times New Roman" w:eastAsia="Forum" w:hAnsi="Times New Roman" w:cs="Times New Roman"/>
          <w:sz w:val="18"/>
          <w:szCs w:val="18"/>
          <w:lang w:val="en-GB"/>
        </w:rPr>
        <w:t xml:space="preserve"> = 0.8, </w:t>
      </w:r>
      <w:proofErr w:type="spellStart"/>
      <w:r w:rsidRPr="00F96C7E">
        <w:rPr>
          <w:rFonts w:ascii="Times New Roman" w:eastAsia="Forum" w:hAnsi="Times New Roman" w:cs="Times New Roman"/>
          <w:sz w:val="18"/>
          <w:szCs w:val="18"/>
          <w:lang w:val="en-GB"/>
        </w:rPr>
        <w:t>maxwidth</w:t>
      </w:r>
      <w:proofErr w:type="spellEnd"/>
      <w:r w:rsidRPr="00F96C7E">
        <w:rPr>
          <w:rFonts w:ascii="Times New Roman" w:eastAsia="Forum" w:hAnsi="Times New Roman" w:cs="Times New Roman"/>
          <w:sz w:val="18"/>
          <w:szCs w:val="18"/>
          <w:lang w:val="en-GB"/>
        </w:rPr>
        <w:t>=400)</w:t>
      </w:r>
    </w:p>
    <w:p w14:paraId="000000FE" w14:textId="2A73E6B5" w:rsidR="00FB16DB" w:rsidRPr="00DA0795" w:rsidRDefault="00F96C7E" w:rsidP="00824DAC">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 </w:t>
      </w:r>
      <w:r w:rsidR="00C22E39" w:rsidRPr="00DA0795">
        <w:rPr>
          <w:rFonts w:ascii="Times New Roman" w:eastAsia="Forum" w:hAnsi="Times New Roman" w:cs="Times New Roman"/>
          <w:sz w:val="18"/>
          <w:szCs w:val="18"/>
          <w:lang w:val="en-GB"/>
        </w:rPr>
        <w:br/>
      </w:r>
      <w:r w:rsidRPr="00F96C7E">
        <w:rPr>
          <w:rFonts w:ascii="Times New Roman" w:eastAsia="Forum" w:hAnsi="Times New Roman" w:cs="Times New Roman"/>
          <w:sz w:val="18"/>
          <w:szCs w:val="18"/>
          <w:lang w:val="en-GB"/>
        </w:rPr>
        <w:t>plot(prep4, covariate = "Period Covered", topics = c(1,8,10,12,15,19), model = selected.4, method="</w:t>
      </w:r>
      <w:proofErr w:type="spellStart"/>
      <w:r w:rsidRPr="00F96C7E">
        <w:rPr>
          <w:rFonts w:ascii="Times New Roman" w:eastAsia="Forum" w:hAnsi="Times New Roman" w:cs="Times New Roman"/>
          <w:sz w:val="18"/>
          <w:szCs w:val="18"/>
          <w:lang w:val="en-GB"/>
        </w:rPr>
        <w:t>pointestimate</w:t>
      </w:r>
      <w:proofErr w:type="spellEnd"/>
      <w:r w:rsidRPr="00F96C7E">
        <w:rPr>
          <w:rFonts w:ascii="Times New Roman" w:eastAsia="Forum" w:hAnsi="Times New Roman" w:cs="Times New Roman"/>
          <w:sz w:val="18"/>
          <w:szCs w:val="18"/>
          <w:lang w:val="en-GB"/>
        </w:rPr>
        <w:t>", order(covariate, decreasing = F)</w:t>
      </w:r>
    </w:p>
    <w:p w14:paraId="000000F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00" w14:textId="330228AE" w:rsidR="00FB16DB" w:rsidRPr="00DA0795" w:rsidRDefault="00C22E39" w:rsidP="00DA0795">
      <w:pPr>
        <w:spacing w:line="240" w:lineRule="auto"/>
        <w:contextualSpacing/>
        <w:rPr>
          <w:rFonts w:ascii="Times New Roman" w:eastAsia="Forum" w:hAnsi="Times New Roman" w:cs="Times New Roman"/>
          <w:b/>
          <w:sz w:val="18"/>
          <w:szCs w:val="18"/>
          <w:u w:val="single"/>
          <w:lang w:val="en-GB"/>
        </w:rPr>
      </w:pPr>
      <w:r w:rsidRPr="00DA0795">
        <w:rPr>
          <w:rFonts w:ascii="Times New Roman" w:eastAsia="Forum" w:hAnsi="Times New Roman" w:cs="Times New Roman"/>
          <w:b/>
          <w:sz w:val="18"/>
          <w:szCs w:val="18"/>
          <w:u w:val="single"/>
          <w:lang w:val="en-GB"/>
        </w:rPr>
        <w:t xml:space="preserve">My metric </w:t>
      </w:r>
      <w:r w:rsidR="00824DAC" w:rsidRPr="00DA0795">
        <w:rPr>
          <w:rFonts w:ascii="Times New Roman" w:eastAsia="Forum" w:hAnsi="Times New Roman" w:cs="Times New Roman"/>
          <w:b/>
          <w:sz w:val="18"/>
          <w:szCs w:val="18"/>
          <w:u w:val="single"/>
          <w:lang w:val="en-GB"/>
        </w:rPr>
        <w:t>creation</w:t>
      </w:r>
      <w:r w:rsidRPr="00DA0795">
        <w:rPr>
          <w:rFonts w:ascii="Times New Roman" w:eastAsia="Forum" w:hAnsi="Times New Roman" w:cs="Times New Roman"/>
          <w:b/>
          <w:sz w:val="18"/>
          <w:szCs w:val="18"/>
          <w:u w:val="single"/>
          <w:lang w:val="en-GB"/>
        </w:rPr>
        <w:t xml:space="preserve">: </w:t>
      </w:r>
    </w:p>
    <w:p w14:paraId="0000010B" w14:textId="532E5A76"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to</w:t>
      </w:r>
      <w:r w:rsidRPr="00DA0795">
        <w:rPr>
          <w:rFonts w:ascii="Times New Roman" w:eastAsia="Forum" w:hAnsi="Times New Roman" w:cs="Times New Roman"/>
          <w:sz w:val="18"/>
          <w:szCs w:val="18"/>
          <w:lang w:val="en-GB"/>
        </w:rPr>
        <w:t>kenizers)</w:t>
      </w:r>
    </w:p>
    <w:p w14:paraId="0000010C"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0D"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0E"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WFF+MSA Impact on Company Behavi</w:t>
      </w:r>
      <w:r w:rsidRPr="00DA0795">
        <w:rPr>
          <w:rFonts w:ascii="Times New Roman" w:eastAsia="Forum" w:hAnsi="Times New Roman" w:cs="Times New Roman"/>
          <w:b/>
          <w:sz w:val="18"/>
          <w:szCs w:val="18"/>
          <w:lang w:val="en-GB"/>
        </w:rPr>
        <w:t xml:space="preserve">our"  </w:t>
      </w:r>
    </w:p>
    <w:p w14:paraId="0000010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company’s 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modern slavery company policy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supplier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ew k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w:t>
      </w:r>
      <w:r w:rsidRPr="00DA0795">
        <w:rPr>
          <w:rFonts w:ascii="Times New Roman" w:eastAsia="Forum" w:hAnsi="Times New Roman" w:cs="Times New Roman"/>
          <w:sz w:val="18"/>
          <w:szCs w:val="18"/>
          <w:lang w:val="en-GB"/>
        </w:rPr>
        <w:t>n_reports$'WFF+MSA</w:t>
      </w:r>
      <w:proofErr w:type="spellEnd"/>
      <w:r w:rsidRPr="00DA0795">
        <w:rPr>
          <w:rFonts w:ascii="Times New Roman" w:eastAsia="Forum" w:hAnsi="Times New Roman" w:cs="Times New Roman"/>
          <w:sz w:val="18"/>
          <w:szCs w:val="18"/>
          <w:lang w:val="en-GB"/>
        </w:rPr>
        <w:t xml:space="preserve"> Impact on Company Behaviour'=</w:t>
      </w:r>
      <w:proofErr w:type="spellStart"/>
      <w:r w:rsidRPr="00DA0795">
        <w:rPr>
          <w:rFonts w:ascii="Times New Roman" w:eastAsia="Forum" w:hAnsi="Times New Roman" w:cs="Times New Roman"/>
          <w:sz w:val="18"/>
          <w:szCs w:val="18"/>
          <w:lang w:val="en-GB"/>
        </w:rPr>
        <w:t>bigvector</w:t>
      </w:r>
      <w:proofErr w:type="spellEnd"/>
    </w:p>
    <w:p w14:paraId="00000110"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1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1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Updating the company’s code</w:t>
      </w:r>
      <w:r w:rsidRPr="00DA0795">
        <w:rPr>
          <w:rFonts w:ascii="Times New Roman" w:eastAsia="Forum" w:hAnsi="Times New Roman" w:cs="Times New Roman"/>
          <w:sz w:val="18"/>
          <w:szCs w:val="18"/>
          <w:lang w:val="en-GB"/>
        </w:rPr>
        <w:t xml:space="preserv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modern slavery company policy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supplier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new traini</w:t>
      </w:r>
      <w:r w:rsidRPr="00DA0795">
        <w:rPr>
          <w:rFonts w:ascii="Times New Roman" w:eastAsia="Forum" w:hAnsi="Times New Roman" w:cs="Times New Roman"/>
          <w:sz w:val="18"/>
          <w:szCs w:val="18"/>
          <w:lang w:val="en-GB"/>
        </w:rPr>
        <w:t xml:space="preserve">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ew k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w:t>
      </w:r>
      <w:r w:rsidRPr="00DA0795">
        <w:rPr>
          <w:rFonts w:ascii="Times New Roman" w:eastAsia="Forum" w:hAnsi="Times New Roman" w:cs="Times New Roman"/>
          <w:sz w:val="18"/>
          <w:szCs w:val="18"/>
          <w:lang w:val="en-GB"/>
        </w:rPr>
        <w:t xml:space="preserve">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mpact on Company Behaviou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mpact on Company Behaviour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mpact on Company Behaviour1'))</w:t>
      </w:r>
    </w:p>
    <w:p w14:paraId="00000113"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14" w14:textId="77777777" w:rsidR="00FB16DB" w:rsidRPr="00DA0795" w:rsidRDefault="00FB16DB" w:rsidP="00824DAC">
      <w:pPr>
        <w:spacing w:line="240" w:lineRule="auto"/>
        <w:contextualSpacing/>
        <w:jc w:val="both"/>
        <w:rPr>
          <w:rFonts w:ascii="Times New Roman" w:eastAsia="Times New Roman" w:hAnsi="Times New Roman" w:cs="Times New Roman"/>
          <w:sz w:val="18"/>
          <w:szCs w:val="18"/>
          <w:lang w:val="en-GB"/>
        </w:rPr>
      </w:pPr>
    </w:p>
    <w:p w14:paraId="00000115"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16"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WF</w:t>
      </w:r>
      <w:r w:rsidRPr="00DA0795">
        <w:rPr>
          <w:rFonts w:ascii="Times New Roman" w:eastAsia="Forum" w:hAnsi="Times New Roman" w:cs="Times New Roman"/>
          <w:b/>
          <w:sz w:val="18"/>
          <w:szCs w:val="18"/>
          <w:lang w:val="en-GB"/>
        </w:rPr>
        <w:t xml:space="preserve">F+MSA policy (revised)"     </w:t>
      </w:r>
    </w:p>
    <w:p w14:paraId="00000117"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1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olicies to 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rganisational </w:t>
      </w:r>
      <w:proofErr w:type="spellStart"/>
      <w:r w:rsidRPr="00DA0795">
        <w:rPr>
          <w:rFonts w:ascii="Times New Roman" w:eastAsia="Forum" w:hAnsi="Times New Roman" w:cs="Times New Roman"/>
          <w:sz w:val="18"/>
          <w:szCs w:val="18"/>
          <w:lang w:val="en-GB"/>
        </w:rPr>
        <w:t>pol</w:t>
      </w:r>
      <w:r w:rsidRPr="00DA0795">
        <w:rPr>
          <w:rFonts w:ascii="Times New Roman" w:eastAsia="Forum" w:hAnsi="Times New Roman" w:cs="Times New Roman"/>
          <w:sz w:val="18"/>
          <w:szCs w:val="18"/>
          <w:lang w:val="en-GB"/>
        </w:rPr>
        <w:t>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dern slavery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comply with laws and company’s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use of forced </w:t>
      </w:r>
      <w:proofErr w:type="spellStart"/>
      <w:r w:rsidRPr="00DA0795">
        <w:rPr>
          <w:rFonts w:ascii="Times New Roman" w:eastAsia="Forum" w:hAnsi="Times New Roman" w:cs="Times New Roman"/>
          <w:sz w:val="18"/>
          <w:szCs w:val="18"/>
          <w:lang w:val="en-GB"/>
        </w:rPr>
        <w:t>lab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de of </w:t>
      </w:r>
      <w:proofErr w:type="spellStart"/>
      <w:r w:rsidRPr="00DA0795">
        <w:rPr>
          <w:rFonts w:ascii="Times New Roman" w:eastAsia="Forum" w:hAnsi="Times New Roman" w:cs="Times New Roman"/>
          <w:sz w:val="18"/>
          <w:szCs w:val="18"/>
          <w:lang w:val="en-GB"/>
        </w:rPr>
        <w:t>cond</w:t>
      </w:r>
      <w:r w:rsidRPr="00DA0795">
        <w:rPr>
          <w:rFonts w:ascii="Times New Roman" w:eastAsia="Forum" w:hAnsi="Times New Roman" w:cs="Times New Roman"/>
          <w:sz w:val="18"/>
          <w:szCs w:val="18"/>
          <w:lang w:val="en-GB"/>
        </w:rPr>
        <w:t>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s include </w:t>
      </w:r>
      <w:proofErr w:type="spellStart"/>
      <w:r w:rsidRPr="00DA0795">
        <w:rPr>
          <w:rFonts w:ascii="Times New Roman" w:eastAsia="Forum" w:hAnsi="Times New Roman" w:cs="Times New Roman"/>
          <w:sz w:val="18"/>
          <w:szCs w:val="18"/>
          <w:lang w:val="en-GB"/>
        </w:rPr>
        <w:t>clau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produce their own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respect labour </w:t>
      </w:r>
      <w:proofErr w:type="spellStart"/>
      <w:r w:rsidRPr="00DA0795">
        <w:rPr>
          <w:rFonts w:ascii="Times New Roman" w:eastAsia="Forum" w:hAnsi="Times New Roman" w:cs="Times New Roman"/>
          <w:sz w:val="18"/>
          <w:szCs w:val="18"/>
          <w:lang w:val="en-GB"/>
        </w:rPr>
        <w:t>right</w:t>
      </w:r>
      <w:r w:rsidRPr="00DA0795">
        <w:rPr>
          <w:rFonts w:ascii="Times New Roman" w:eastAsia="Forum" w:hAnsi="Times New Roman" w:cs="Times New Roman"/>
          <w:sz w:val="18"/>
          <w:szCs w:val="18"/>
          <w:lang w:val="en-GB"/>
        </w:rPr>
        <w: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charging of recruitment fees to employee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tect migrant </w:t>
      </w:r>
      <w:proofErr w:type="spellStart"/>
      <w:r w:rsidRPr="00DA0795">
        <w:rPr>
          <w:rFonts w:ascii="Times New Roman" w:eastAsia="Forum" w:hAnsi="Times New Roman" w:cs="Times New Roman"/>
          <w:sz w:val="18"/>
          <w:szCs w:val="18"/>
          <w:lang w:val="en-GB"/>
        </w:rPr>
        <w:t>work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w:t>
      </w:r>
      <w:r w:rsidRPr="00DA0795">
        <w:rPr>
          <w:rFonts w:ascii="Times New Roman" w:eastAsia="Forum" w:hAnsi="Times New Roman" w:cs="Times New Roman"/>
          <w:sz w:val="18"/>
          <w:szCs w:val="18"/>
          <w:lang w:val="en-GB"/>
        </w:rPr>
        <w: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olicy (revised)'=</w:t>
      </w:r>
      <w:proofErr w:type="spellStart"/>
      <w:r w:rsidRPr="00DA0795">
        <w:rPr>
          <w:rFonts w:ascii="Times New Roman" w:eastAsia="Forum" w:hAnsi="Times New Roman" w:cs="Times New Roman"/>
          <w:sz w:val="18"/>
          <w:szCs w:val="18"/>
          <w:lang w:val="en-GB"/>
        </w:rPr>
        <w:t>bigvector</w:t>
      </w:r>
      <w:proofErr w:type="spellEnd"/>
    </w:p>
    <w:p w14:paraId="00000119"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1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1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w:t>
      </w:r>
      <w:r w:rsidRPr="00DA0795">
        <w:rPr>
          <w:rFonts w:ascii="Times New Roman" w:eastAsia="Forum" w:hAnsi="Times New Roman" w:cs="Times New Roman"/>
          <w:sz w:val="18"/>
          <w:szCs w:val="18"/>
          <w:lang w:val="en-GB"/>
        </w:rPr>
        <w:t>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lastRenderedPageBreak/>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olicies to 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rganisational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dern slavery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comply with laws and company’s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use of forced </w:t>
      </w:r>
      <w:proofErr w:type="spellStart"/>
      <w:r w:rsidRPr="00DA0795">
        <w:rPr>
          <w:rFonts w:ascii="Times New Roman" w:eastAsia="Forum" w:hAnsi="Times New Roman" w:cs="Times New Roman"/>
          <w:sz w:val="18"/>
          <w:szCs w:val="18"/>
          <w:lang w:val="en-GB"/>
        </w:rPr>
        <w:t>lab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w:t>
      </w:r>
      <w:proofErr w:type="spellStart"/>
      <w:r w:rsidRPr="00DA0795">
        <w:rPr>
          <w:rFonts w:ascii="Times New Roman" w:eastAsia="Forum" w:hAnsi="Times New Roman" w:cs="Times New Roman"/>
          <w:sz w:val="18"/>
          <w:szCs w:val="18"/>
          <w:lang w:val="en-GB"/>
        </w:rPr>
        <w:t>code",s</w:t>
      </w:r>
      <w:r w:rsidRPr="00DA0795">
        <w:rPr>
          <w:rFonts w:ascii="Times New Roman" w:eastAsia="Forum" w:hAnsi="Times New Roman" w:cs="Times New Roman"/>
          <w:sz w:val="18"/>
          <w:szCs w:val="18"/>
          <w:lang w:val="en-GB"/>
        </w:rPr>
        <w:t>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s include </w:t>
      </w:r>
      <w:proofErr w:type="spellStart"/>
      <w:r w:rsidRPr="00DA0795">
        <w:rPr>
          <w:rFonts w:ascii="Times New Roman" w:eastAsia="Forum" w:hAnsi="Times New Roman" w:cs="Times New Roman"/>
          <w:sz w:val="18"/>
          <w:szCs w:val="18"/>
          <w:lang w:val="en-GB"/>
        </w:rPr>
        <w:t>clau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produce their own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respect labour </w:t>
      </w:r>
      <w:proofErr w:type="spellStart"/>
      <w:r w:rsidRPr="00DA0795">
        <w:rPr>
          <w:rFonts w:ascii="Times New Roman" w:eastAsia="Forum" w:hAnsi="Times New Roman" w:cs="Times New Roman"/>
          <w:sz w:val="18"/>
          <w:szCs w:val="18"/>
          <w:lang w:val="en-GB"/>
        </w:rPr>
        <w:t>righ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charging </w:t>
      </w:r>
      <w:r w:rsidRPr="00DA0795">
        <w:rPr>
          <w:rFonts w:ascii="Times New Roman" w:eastAsia="Forum" w:hAnsi="Times New Roman" w:cs="Times New Roman"/>
          <w:sz w:val="18"/>
          <w:szCs w:val="18"/>
          <w:lang w:val="en-GB"/>
        </w:rPr>
        <w:t xml:space="preserve">of recruitment fees to employee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tect migrant </w:t>
      </w:r>
      <w:proofErr w:type="spellStart"/>
      <w:r w:rsidRPr="00DA0795">
        <w:rPr>
          <w:rFonts w:ascii="Times New Roman" w:eastAsia="Forum" w:hAnsi="Times New Roman" w:cs="Times New Roman"/>
          <w:sz w:val="18"/>
          <w:szCs w:val="18"/>
          <w:lang w:val="en-GB"/>
        </w:rPr>
        <w:t>work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w:t>
      </w:r>
      <w:r w:rsidRPr="00DA0795">
        <w:rPr>
          <w:rFonts w:ascii="Times New Roman" w:eastAsia="Forum" w:hAnsi="Times New Roman" w:cs="Times New Roman"/>
          <w:sz w:val="18"/>
          <w:szCs w:val="18"/>
          <w:lang w:val="en-GB"/>
        </w:rPr>
        <w:t>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olicy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olicy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olicy </w:t>
      </w:r>
      <w:r w:rsidRPr="00DA0795">
        <w:rPr>
          <w:rFonts w:ascii="Times New Roman" w:eastAsia="Forum" w:hAnsi="Times New Roman" w:cs="Times New Roman"/>
          <w:sz w:val="18"/>
          <w:szCs w:val="18"/>
          <w:lang w:val="en-GB"/>
        </w:rPr>
        <w:t>(revised)1'))</w:t>
      </w:r>
    </w:p>
    <w:p w14:paraId="0000011C"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1D"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1E"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1F"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BHRRC+MSS Approval"   </w:t>
      </w:r>
    </w:p>
    <w:p w14:paraId="00000120"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 the financial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oard </w:t>
      </w:r>
      <w:proofErr w:type="spellStart"/>
      <w:r w:rsidRPr="00DA0795">
        <w:rPr>
          <w:rFonts w:ascii="Times New Roman" w:eastAsia="Forum" w:hAnsi="Times New Roman" w:cs="Times New Roman"/>
          <w:sz w:val="18"/>
          <w:szCs w:val="18"/>
          <w:lang w:val="en-GB"/>
        </w:rPr>
        <w:t>approv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o</w:t>
      </w:r>
      <w:r w:rsidRPr="00DA0795">
        <w:rPr>
          <w:rFonts w:ascii="Times New Roman" w:eastAsia="Forum" w:hAnsi="Times New Roman" w:cs="Times New Roman"/>
          <w:sz w:val="18"/>
          <w:szCs w:val="18"/>
          <w:lang w:val="en-GB"/>
        </w:rPr>
        <w:t xml:space="preserve">ved by the </w:t>
      </w:r>
      <w:proofErr w:type="spellStart"/>
      <w:r w:rsidRPr="00DA0795">
        <w:rPr>
          <w:rFonts w:ascii="Times New Roman" w:eastAsia="Forum" w:hAnsi="Times New Roman" w:cs="Times New Roman"/>
          <w:sz w:val="18"/>
          <w:szCs w:val="18"/>
          <w:lang w:val="en-GB"/>
        </w:rPr>
        <w:t>company’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chie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direc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managing </w:t>
      </w:r>
      <w:proofErr w:type="spellStart"/>
      <w:r w:rsidRPr="00DA0795">
        <w:rPr>
          <w:rFonts w:ascii="Times New Roman" w:eastAsia="Forum" w:hAnsi="Times New Roman" w:cs="Times New Roman"/>
          <w:sz w:val="18"/>
          <w:szCs w:val="18"/>
          <w:lang w:val="en-GB"/>
        </w:rPr>
        <w:t>direc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 xml:space="preserve"> Approval'=</w:t>
      </w:r>
      <w:proofErr w:type="spellStart"/>
      <w:r w:rsidRPr="00DA0795">
        <w:rPr>
          <w:rFonts w:ascii="Times New Roman" w:eastAsia="Forum" w:hAnsi="Times New Roman" w:cs="Times New Roman"/>
          <w:sz w:val="18"/>
          <w:szCs w:val="18"/>
          <w:lang w:val="en-GB"/>
        </w:rPr>
        <w:t>bigvector</w:t>
      </w:r>
      <w:proofErr w:type="spellEnd"/>
    </w:p>
    <w:p w14:paraId="0000012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w:t>
      </w:r>
      <w:r w:rsidRPr="00DA0795">
        <w:rPr>
          <w:rFonts w:ascii="Times New Roman" w:eastAsia="Forum" w:hAnsi="Times New Roman" w:cs="Times New Roman"/>
          <w:sz w:val="18"/>
          <w:szCs w:val="18"/>
          <w:lang w:val="en-GB"/>
        </w:rPr>
        <w:t>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 the financial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oard </w:t>
      </w:r>
      <w:proofErr w:type="spellStart"/>
      <w:r w:rsidRPr="00DA0795">
        <w:rPr>
          <w:rFonts w:ascii="Times New Roman" w:eastAsia="Forum" w:hAnsi="Times New Roman" w:cs="Times New Roman"/>
          <w:sz w:val="18"/>
          <w:szCs w:val="18"/>
          <w:lang w:val="en-GB"/>
        </w:rPr>
        <w:t>approv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w:t>
      </w:r>
      <w:r w:rsidRPr="00DA0795">
        <w:rPr>
          <w:rFonts w:ascii="Times New Roman" w:eastAsia="Forum" w:hAnsi="Times New Roman" w:cs="Times New Roman"/>
          <w:sz w:val="18"/>
          <w:szCs w:val="18"/>
          <w:lang w:val="en-GB"/>
        </w:rPr>
        <w:t>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company’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w:t>
      </w:r>
      <w:r w:rsidRPr="00DA0795">
        <w:rPr>
          <w:rFonts w:ascii="Times New Roman" w:eastAsia="Forum" w:hAnsi="Times New Roman" w:cs="Times New Roman"/>
          <w:sz w:val="18"/>
          <w:szCs w:val="18"/>
          <w:lang w:val="en-GB"/>
        </w:rPr>
        <w:t>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oved by the co</w:t>
      </w:r>
      <w:r w:rsidRPr="00DA0795">
        <w:rPr>
          <w:rFonts w:ascii="Times New Roman" w:eastAsia="Forum" w:hAnsi="Times New Roman" w:cs="Times New Roman"/>
          <w:sz w:val="18"/>
          <w:szCs w:val="18"/>
          <w:lang w:val="en-GB"/>
        </w:rPr>
        <w:t xml:space="preserve">mpany’s </w:t>
      </w:r>
      <w:proofErr w:type="spellStart"/>
      <w:r w:rsidRPr="00DA0795">
        <w:rPr>
          <w:rFonts w:ascii="Times New Roman" w:eastAsia="Forum" w:hAnsi="Times New Roman" w:cs="Times New Roman"/>
          <w:sz w:val="18"/>
          <w:szCs w:val="18"/>
          <w:lang w:val="en-GB"/>
        </w:rPr>
        <w:t>chie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direc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oved b</w:t>
      </w:r>
      <w:r w:rsidRPr="00DA0795">
        <w:rPr>
          <w:rFonts w:ascii="Times New Roman" w:eastAsia="Forum" w:hAnsi="Times New Roman" w:cs="Times New Roman"/>
          <w:sz w:val="18"/>
          <w:szCs w:val="18"/>
          <w:lang w:val="en-GB"/>
        </w:rPr>
        <w:t xml:space="preserve">y our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managing </w:t>
      </w:r>
      <w:proofErr w:type="spellStart"/>
      <w:r w:rsidRPr="00DA0795">
        <w:rPr>
          <w:rFonts w:ascii="Times New Roman" w:eastAsia="Forum" w:hAnsi="Times New Roman" w:cs="Times New Roman"/>
          <w:sz w:val="18"/>
          <w:szCs w:val="18"/>
          <w:lang w:val="en-GB"/>
        </w:rPr>
        <w:t>direc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w:t>
      </w:r>
      <w:r w:rsidRPr="00DA0795">
        <w:rPr>
          <w:rFonts w:ascii="Times New Roman" w:eastAsia="Forum" w:hAnsi="Times New Roman" w:cs="Times New Roman"/>
          <w:sz w:val="18"/>
          <w:szCs w:val="18"/>
          <w:lang w:val="en-GB"/>
        </w:rPr>
        <w: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 xml:space="preserve"> Approval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 xml:space="preserve"> Approval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w:t>
      </w:r>
      <w:r w:rsidRPr="00DA0795">
        <w:rPr>
          <w:rFonts w:ascii="Times New Roman" w:eastAsia="Forum" w:hAnsi="Times New Roman" w:cs="Times New Roman"/>
          <w:sz w:val="18"/>
          <w:szCs w:val="18"/>
          <w:lang w:val="en-GB"/>
        </w:rPr>
        <w:t>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 xml:space="preserve"> Approval1'))</w:t>
      </w:r>
    </w:p>
    <w:p w14:paraId="0000012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9"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2A" w14:textId="77777777" w:rsidR="00FB16DB" w:rsidRPr="00DA0795" w:rsidRDefault="00C22E39" w:rsidP="00824DAC">
      <w:pPr>
        <w:spacing w:line="240" w:lineRule="auto"/>
        <w:contextualSpacing/>
        <w:rPr>
          <w:rFonts w:ascii="Times New Roman" w:eastAsia="Times New Roman" w:hAnsi="Times New Roman" w:cs="Times New Roman"/>
          <w:sz w:val="18"/>
          <w:szCs w:val="18"/>
          <w:lang w:val="en-GB"/>
        </w:rPr>
      </w:pPr>
      <w:r w:rsidRPr="00DA0795">
        <w:rPr>
          <w:rFonts w:ascii="Times New Roman" w:eastAsia="Forum" w:hAnsi="Times New Roman" w:cs="Times New Roman"/>
          <w:b/>
          <w:sz w:val="18"/>
          <w:szCs w:val="18"/>
          <w:lang w:val="en-GB"/>
        </w:rPr>
        <w:t xml:space="preserve">##"BHRRC+MSA Statement Signed"   </w:t>
      </w:r>
    </w:p>
    <w:p w14:paraId="0000012B"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2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2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w:t>
      </w:r>
      <w:r w:rsidRPr="00DA0795">
        <w:rPr>
          <w:rFonts w:ascii="Times New Roman" w:eastAsia="Forum" w:hAnsi="Times New Roman" w:cs="Times New Roman"/>
          <w:sz w:val="18"/>
          <w:szCs w:val="18"/>
          <w:lang w:val="en-GB"/>
        </w:rPr>
        <w:t>else</w:t>
      </w:r>
      <w:proofErr w:type="spellEnd"/>
      <w:r w:rsidRPr="00DA0795">
        <w:rPr>
          <w:rFonts w:ascii="Times New Roman" w:eastAsia="Forum" w:hAnsi="Times New Roman" w:cs="Times New Roman"/>
          <w:sz w:val="18"/>
          <w:szCs w:val="18"/>
          <w:lang w:val="en-GB"/>
        </w:rPr>
        <w:t>(</w:t>
      </w:r>
    </w:p>
    <w:p w14:paraId="0000012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lastRenderedPageBreak/>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behalf </w:t>
      </w:r>
      <w:proofErr w:type="spellStart"/>
      <w:r w:rsidRPr="00DA0795">
        <w:rPr>
          <w:rFonts w:ascii="Times New Roman" w:eastAsia="Times New Roman" w:hAnsi="Times New Roman" w:cs="Times New Roman"/>
          <w:sz w:val="18"/>
          <w:szCs w:val="18"/>
          <w:lang w:val="en-GB"/>
        </w:rPr>
        <w:t>o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2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its </w:t>
      </w:r>
      <w:proofErr w:type="spellStart"/>
      <w:r w:rsidRPr="00DA0795">
        <w:rPr>
          <w:rFonts w:ascii="Times New Roman" w:eastAsia="Times New Roman" w:hAnsi="Times New Roman" w:cs="Times New Roman"/>
          <w:sz w:val="18"/>
          <w:szCs w:val="18"/>
          <w:lang w:val="en-GB"/>
        </w:rPr>
        <w:t>behal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their </w:t>
      </w:r>
      <w:proofErr w:type="spellStart"/>
      <w:r w:rsidRPr="00DA0795">
        <w:rPr>
          <w:rFonts w:ascii="Times New Roman" w:eastAsia="Times New Roman" w:hAnsi="Times New Roman" w:cs="Times New Roman"/>
          <w:sz w:val="18"/>
          <w:szCs w:val="18"/>
          <w:lang w:val="en-GB"/>
        </w:rPr>
        <w:t>behal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th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is signed </w:t>
      </w:r>
      <w:proofErr w:type="spellStart"/>
      <w:r w:rsidRPr="00DA0795">
        <w:rPr>
          <w:rFonts w:ascii="Times New Roman" w:eastAsia="Times New Roman" w:hAnsi="Times New Roman" w:cs="Times New Roman"/>
          <w:sz w:val="18"/>
          <w:szCs w:val="18"/>
          <w:lang w:val="en-GB"/>
        </w:rPr>
        <w:t>below"</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th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a",</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w:t>
      </w:r>
      <w:proofErr w:type="spellStart"/>
      <w:r w:rsidRPr="00DA0795">
        <w:rPr>
          <w:rFonts w:ascii="Times New Roman" w:eastAsia="Times New Roman" w:hAnsi="Times New Roman" w:cs="Times New Roman"/>
          <w:sz w:val="18"/>
          <w:szCs w:val="18"/>
          <w:lang w:val="en-GB"/>
        </w:rPr>
        <w:t>signatur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3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p>
    <w:p w14:paraId="0000013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felse(is.not.null(vector[1]),{print("length(bigvector)");print(l</w:t>
      </w:r>
      <w:r w:rsidRPr="00DA0795">
        <w:rPr>
          <w:rFonts w:ascii="Times New Roman" w:eastAsia="Forum" w:hAnsi="Times New Roman" w:cs="Times New Roman"/>
          <w:sz w:val="18"/>
          <w:szCs w:val="18"/>
          <w:lang w:val="en-GB"/>
        </w:rPr>
        <w:t>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3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 Statement Signed'=</w:t>
      </w:r>
      <w:proofErr w:type="spellStart"/>
      <w:r w:rsidRPr="00DA0795">
        <w:rPr>
          <w:rFonts w:ascii="Times New Roman" w:eastAsia="Forum" w:hAnsi="Times New Roman" w:cs="Times New Roman"/>
          <w:sz w:val="18"/>
          <w:szCs w:val="18"/>
          <w:lang w:val="en-GB"/>
        </w:rPr>
        <w:t>bigvector</w:t>
      </w:r>
      <w:proofErr w:type="spellEnd"/>
    </w:p>
    <w:p w14:paraId="00000139"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3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3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3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w:t>
      </w:r>
      <w:r w:rsidRPr="00DA0795">
        <w:rPr>
          <w:rFonts w:ascii="Times New Roman" w:eastAsia="Forum" w:hAnsi="Times New Roman" w:cs="Times New Roman"/>
          <w:sz w:val="18"/>
          <w:szCs w:val="18"/>
          <w:lang w:val="en-GB"/>
        </w:rPr>
        <w: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3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behalf </w:t>
      </w:r>
      <w:proofErr w:type="spellStart"/>
      <w:r w:rsidRPr="00DA0795">
        <w:rPr>
          <w:rFonts w:ascii="Times New Roman" w:eastAsia="Times New Roman" w:hAnsi="Times New Roman" w:cs="Times New Roman"/>
          <w:sz w:val="18"/>
          <w:szCs w:val="18"/>
          <w:lang w:val="en-GB"/>
        </w:rPr>
        <w:t>o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its </w:t>
      </w:r>
      <w:proofErr w:type="spellStart"/>
      <w:r w:rsidRPr="00DA0795">
        <w:rPr>
          <w:rFonts w:ascii="Times New Roman" w:eastAsia="Times New Roman" w:hAnsi="Times New Roman" w:cs="Times New Roman"/>
          <w:sz w:val="18"/>
          <w:szCs w:val="18"/>
          <w:lang w:val="en-GB"/>
        </w:rPr>
        <w:t>behal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3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on their </w:t>
      </w:r>
      <w:proofErr w:type="spellStart"/>
      <w:r w:rsidRPr="00DA0795">
        <w:rPr>
          <w:rFonts w:ascii="Times New Roman" w:eastAsia="Times New Roman" w:hAnsi="Times New Roman" w:cs="Times New Roman"/>
          <w:sz w:val="18"/>
          <w:szCs w:val="18"/>
          <w:lang w:val="en-GB"/>
        </w:rPr>
        <w:t>behalf"</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th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is signed </w:t>
      </w:r>
      <w:proofErr w:type="spellStart"/>
      <w:r w:rsidRPr="00DA0795">
        <w:rPr>
          <w:rFonts w:ascii="Times New Roman" w:eastAsia="Times New Roman" w:hAnsi="Times New Roman" w:cs="Times New Roman"/>
          <w:sz w:val="18"/>
          <w:szCs w:val="18"/>
          <w:lang w:val="en-GB"/>
        </w:rPr>
        <w:t>below"</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th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 xml:space="preserve">"signed by </w:t>
      </w:r>
      <w:proofErr w:type="spellStart"/>
      <w:r w:rsidRPr="00DA0795">
        <w:rPr>
          <w:rFonts w:ascii="Times New Roman" w:eastAsia="Times New Roman" w:hAnsi="Times New Roman" w:cs="Times New Roman"/>
          <w:sz w:val="18"/>
          <w:szCs w:val="18"/>
          <w:lang w:val="en-GB"/>
        </w:rPr>
        <w:t>a",</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Times New Roman" w:hAnsi="Times New Roman" w:cs="Times New Roman"/>
          <w:sz w:val="18"/>
          <w:szCs w:val="18"/>
          <w:lang w:val="en-GB"/>
        </w:rPr>
        <w:t>"</w:t>
      </w:r>
      <w:proofErr w:type="spellStart"/>
      <w:r w:rsidRPr="00DA0795">
        <w:rPr>
          <w:rFonts w:ascii="Times New Roman" w:eastAsia="Times New Roman" w:hAnsi="Times New Roman" w:cs="Times New Roman"/>
          <w:sz w:val="18"/>
          <w:szCs w:val="18"/>
          <w:lang w:val="en-GB"/>
        </w:rPr>
        <w:t>signatur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w:t>
      </w:r>
      <w:r w:rsidRPr="00DA0795">
        <w:rPr>
          <w:rFonts w:ascii="Times New Roman" w:eastAsia="Forum" w:hAnsi="Times New Roman" w:cs="Times New Roman"/>
          <w:sz w:val="18"/>
          <w:szCs w:val="18"/>
          <w:lang w:val="en-GB"/>
        </w:rPr>
        <w:t>ore.case</w:t>
      </w:r>
      <w:proofErr w:type="spellEnd"/>
      <w:r w:rsidRPr="00DA0795">
        <w:rPr>
          <w:rFonts w:ascii="Times New Roman" w:eastAsia="Forum" w:hAnsi="Times New Roman" w:cs="Times New Roman"/>
          <w:sz w:val="18"/>
          <w:szCs w:val="18"/>
          <w:lang w:val="en-GB"/>
        </w:rPr>
        <w:t xml:space="preserve"> = TRUE)</w:t>
      </w:r>
    </w:p>
    <w:p w14:paraId="0000014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 Statement Sign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w:t>
      </w:r>
      <w:r w:rsidRPr="00DA0795">
        <w:rPr>
          <w:rFonts w:ascii="Times New Roman" w:eastAsia="Forum" w:hAnsi="Times New Roman" w:cs="Times New Roman"/>
          <w:sz w:val="18"/>
          <w:szCs w:val="18"/>
          <w:lang w:val="en-GB"/>
        </w:rPr>
        <w:t>y_clean_reports$`BHRRC+MSA</w:t>
      </w:r>
      <w:proofErr w:type="spellEnd"/>
      <w:r w:rsidRPr="00DA0795">
        <w:rPr>
          <w:rFonts w:ascii="Times New Roman" w:eastAsia="Forum" w:hAnsi="Times New Roman" w:cs="Times New Roman"/>
          <w:sz w:val="18"/>
          <w:szCs w:val="18"/>
          <w:lang w:val="en-GB"/>
        </w:rPr>
        <w:t xml:space="preserve"> Statement Sign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 Statement Signed1`))</w:t>
      </w:r>
    </w:p>
    <w:p w14:paraId="0000014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9"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WFF+MSA supply chain disclosure"  </w:t>
      </w:r>
    </w:p>
    <w:p w14:paraId="0000014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w:t>
      </w:r>
      <w:r w:rsidRPr="00DA0795">
        <w:rPr>
          <w:rFonts w:ascii="Times New Roman" w:eastAsia="Forum" w:hAnsi="Times New Roman" w:cs="Times New Roman"/>
          <w:sz w:val="18"/>
          <w:szCs w:val="18"/>
          <w:lang w:val="en-GB"/>
        </w:rPr>
        <w:t>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factory</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identify th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4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w:t>
      </w:r>
      <w:r w:rsidRPr="00DA0795">
        <w:rPr>
          <w:rFonts w:ascii="Times New Roman" w:eastAsia="Forum" w:hAnsi="Times New Roman" w:cs="Times New Roman"/>
          <w:sz w:val="18"/>
          <w:szCs w:val="18"/>
          <w:lang w:val="en-GB"/>
        </w:rPr>
        <w:t>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we operate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list of </w:t>
      </w:r>
      <w:proofErr w:type="spellStart"/>
      <w:r w:rsidRPr="00DA0795">
        <w:rPr>
          <w:rFonts w:ascii="Times New Roman" w:eastAsia="Forum" w:hAnsi="Times New Roman" w:cs="Times New Roman"/>
          <w:sz w:val="18"/>
          <w:szCs w:val="18"/>
          <w:lang w:val="en-GB"/>
        </w:rPr>
        <w:t>countr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list of </w:t>
      </w:r>
      <w:proofErr w:type="spellStart"/>
      <w:r w:rsidRPr="00DA0795">
        <w:rPr>
          <w:rFonts w:ascii="Times New Roman" w:eastAsia="Forum" w:hAnsi="Times New Roman" w:cs="Times New Roman"/>
          <w:sz w:val="18"/>
          <w:szCs w:val="18"/>
          <w:lang w:val="en-GB"/>
        </w:rPr>
        <w:t>regio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y chain i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w:t>
      </w:r>
      <w:r w:rsidRPr="00DA0795">
        <w:rPr>
          <w:rFonts w:ascii="Times New Roman" w:eastAsia="Forum" w:hAnsi="Times New Roman" w:cs="Times New Roman"/>
          <w:sz w:val="18"/>
          <w:szCs w:val="18"/>
          <w:lang w:val="en-GB"/>
        </w:rPr>
        <w:t>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country of origin of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products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agram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nufactures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ho are based in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w:t>
      </w:r>
      <w:r w:rsidRPr="00DA0795">
        <w:rPr>
          <w:rFonts w:ascii="Times New Roman" w:eastAsia="Forum" w:hAnsi="Times New Roman" w:cs="Times New Roman"/>
          <w:sz w:val="18"/>
          <w:szCs w:val="18"/>
          <w:lang w:val="en-GB"/>
        </w:rPr>
        <w:t xml:space="preserve">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mport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hub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usinesse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predominantly </w:t>
      </w:r>
      <w:proofErr w:type="spellStart"/>
      <w:r w:rsidRPr="00DA0795">
        <w:rPr>
          <w:rFonts w:ascii="Times New Roman" w:eastAsia="Forum" w:hAnsi="Times New Roman" w:cs="Times New Roman"/>
          <w:sz w:val="18"/>
          <w:szCs w:val="18"/>
          <w:lang w:val="en-GB"/>
        </w:rPr>
        <w:t>loca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locat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rom manufactur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w:t>
      </w:r>
      <w:r w:rsidRPr="00DA0795">
        <w:rPr>
          <w:rFonts w:ascii="Times New Roman" w:eastAsia="Forum" w:hAnsi="Times New Roman" w:cs="Times New Roman"/>
          <w:sz w:val="18"/>
          <w:szCs w:val="18"/>
          <w:lang w:val="en-GB"/>
        </w:rPr>
        <w:t>.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supply chain disclosure'=</w:t>
      </w:r>
      <w:proofErr w:type="spellStart"/>
      <w:r w:rsidRPr="00DA0795">
        <w:rPr>
          <w:rFonts w:ascii="Times New Roman" w:eastAsia="Forum" w:hAnsi="Times New Roman" w:cs="Times New Roman"/>
          <w:sz w:val="18"/>
          <w:szCs w:val="18"/>
          <w:lang w:val="en-GB"/>
        </w:rPr>
        <w:t>bigvector</w:t>
      </w:r>
      <w:proofErr w:type="spellEnd"/>
    </w:p>
    <w:p w14:paraId="0000014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4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t xml:space="preserve">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identify th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5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we operate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list of </w:t>
      </w:r>
      <w:proofErr w:type="spellStart"/>
      <w:r w:rsidRPr="00DA0795">
        <w:rPr>
          <w:rFonts w:ascii="Times New Roman" w:eastAsia="Forum" w:hAnsi="Times New Roman" w:cs="Times New Roman"/>
          <w:sz w:val="18"/>
          <w:szCs w:val="18"/>
          <w:lang w:val="en-GB"/>
        </w:rPr>
        <w:t>countr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list of </w:t>
      </w:r>
      <w:proofErr w:type="spellStart"/>
      <w:r w:rsidRPr="00DA0795">
        <w:rPr>
          <w:rFonts w:ascii="Times New Roman" w:eastAsia="Forum" w:hAnsi="Times New Roman" w:cs="Times New Roman"/>
          <w:sz w:val="18"/>
          <w:szCs w:val="18"/>
          <w:lang w:val="en-GB"/>
        </w:rPr>
        <w:t>regio</w:t>
      </w:r>
      <w:r w:rsidRPr="00DA0795">
        <w:rPr>
          <w:rFonts w:ascii="Times New Roman" w:eastAsia="Forum" w:hAnsi="Times New Roman" w:cs="Times New Roman"/>
          <w:sz w:val="18"/>
          <w:szCs w:val="18"/>
          <w:lang w:val="en-GB"/>
        </w:rPr>
        <w:t>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y chain i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country of origin of our </w:t>
      </w:r>
      <w:proofErr w:type="spellStart"/>
      <w:r w:rsidRPr="00DA0795">
        <w:rPr>
          <w:rFonts w:ascii="Times New Roman" w:eastAsia="Forum" w:hAnsi="Times New Roman" w:cs="Times New Roman"/>
          <w:sz w:val="18"/>
          <w:szCs w:val="18"/>
          <w:lang w:val="en-GB"/>
        </w:rPr>
        <w:t>suppliers",sen</w:t>
      </w:r>
      <w:r w:rsidRPr="00DA0795">
        <w:rPr>
          <w:rFonts w:ascii="Times New Roman" w:eastAsia="Forum" w:hAnsi="Times New Roman" w:cs="Times New Roman"/>
          <w:sz w:val="18"/>
          <w:szCs w:val="18"/>
          <w:lang w:val="en-GB"/>
        </w:rPr>
        <w:t>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products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agram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nufactures </w:t>
      </w:r>
      <w:proofErr w:type="spellStart"/>
      <w:r w:rsidRPr="00DA0795">
        <w:rPr>
          <w:rFonts w:ascii="Times New Roman" w:eastAsia="Forum" w:hAnsi="Times New Roman" w:cs="Times New Roman"/>
          <w:sz w:val="18"/>
          <w:szCs w:val="18"/>
          <w:lang w:val="en-GB"/>
        </w:rPr>
        <w:t>i</w:t>
      </w:r>
      <w:r w:rsidRPr="00DA0795">
        <w:rPr>
          <w:rFonts w:ascii="Times New Roman" w:eastAsia="Forum" w:hAnsi="Times New Roman" w:cs="Times New Roman"/>
          <w:sz w:val="18"/>
          <w:szCs w:val="18"/>
          <w:lang w:val="en-GB"/>
        </w:rPr>
        <w:t>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ho are based in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mport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hub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suppliers</w:t>
      </w:r>
      <w:r w:rsidRPr="00DA0795">
        <w:rPr>
          <w:rFonts w:ascii="Times New Roman" w:eastAsia="Forum" w:hAnsi="Times New Roman" w:cs="Times New Roman"/>
          <w:sz w:val="18"/>
          <w:szCs w:val="18"/>
          <w:lang w:val="en-GB"/>
        </w:rPr>
        <w:t xml:space="preserve">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usinesse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predominantly </w:t>
      </w:r>
      <w:proofErr w:type="spellStart"/>
      <w:r w:rsidRPr="00DA0795">
        <w:rPr>
          <w:rFonts w:ascii="Times New Roman" w:eastAsia="Forum" w:hAnsi="Times New Roman" w:cs="Times New Roman"/>
          <w:sz w:val="18"/>
          <w:szCs w:val="18"/>
          <w:lang w:val="en-GB"/>
        </w:rPr>
        <w:t>loca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lastRenderedPageBreak/>
        <w:t>grepl</w:t>
      </w:r>
      <w:proofErr w:type="spellEnd"/>
      <w:r w:rsidRPr="00DA0795">
        <w:rPr>
          <w:rFonts w:ascii="Times New Roman" w:eastAsia="Forum" w:hAnsi="Times New Roman" w:cs="Times New Roman"/>
          <w:sz w:val="18"/>
          <w:szCs w:val="18"/>
          <w:lang w:val="en-GB"/>
        </w:rPr>
        <w:t xml:space="preserve">("operations are locat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from manufact</w:t>
      </w:r>
      <w:r w:rsidRPr="00DA0795">
        <w:rPr>
          <w:rFonts w:ascii="Times New Roman" w:eastAsia="Forum" w:hAnsi="Times New Roman" w:cs="Times New Roman"/>
          <w:sz w:val="18"/>
          <w:szCs w:val="18"/>
          <w:lang w:val="en-GB"/>
        </w:rPr>
        <w:t xml:space="preserve">ur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supply chain disclosure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supply chain disclosure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supply chain disclosure1'))</w:t>
      </w:r>
    </w:p>
    <w:p w14:paraId="0000015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52"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53"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WFF+MSA incidents remediation (revised)</w:t>
      </w:r>
    </w:p>
    <w:p w14:paraId="0000015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5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5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5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if a supplier is found to </w:t>
      </w:r>
      <w:proofErr w:type="spellStart"/>
      <w:r w:rsidRPr="00DA0795">
        <w:rPr>
          <w:rFonts w:ascii="Times New Roman" w:eastAsia="Forum" w:hAnsi="Times New Roman" w:cs="Times New Roman"/>
          <w:sz w:val="18"/>
          <w:szCs w:val="18"/>
          <w:lang w:val="en-GB"/>
        </w:rPr>
        <w:t>b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provid</w:t>
      </w:r>
      <w:r w:rsidRPr="00DA0795">
        <w:rPr>
          <w:rFonts w:ascii="Times New Roman" w:eastAsia="Forum" w:hAnsi="Times New Roman" w:cs="Times New Roman"/>
          <w:sz w:val="18"/>
          <w:szCs w:val="18"/>
          <w:lang w:val="en-GB"/>
        </w:rPr>
        <w:t xml:space="preserve">ing remediation direct to the worker </w:t>
      </w:r>
      <w:proofErr w:type="spellStart"/>
      <w:r w:rsidRPr="00DA0795">
        <w:rPr>
          <w:rFonts w:ascii="Times New Roman" w:eastAsia="Forum" w:hAnsi="Times New Roman" w:cs="Times New Roman"/>
          <w:sz w:val="18"/>
          <w:szCs w:val="18"/>
          <w:lang w:val="en-GB"/>
        </w:rPr>
        <w:t>affec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backpaymen</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 to </w:t>
      </w:r>
      <w:proofErr w:type="spellStart"/>
      <w:r w:rsidRPr="00DA0795">
        <w:rPr>
          <w:rFonts w:ascii="Times New Roman" w:eastAsia="Forum" w:hAnsi="Times New Roman" w:cs="Times New Roman"/>
          <w:sz w:val="18"/>
          <w:szCs w:val="18"/>
          <w:lang w:val="en-GB"/>
        </w:rPr>
        <w:t>prosecu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forming senior </w:t>
      </w:r>
      <w:proofErr w:type="spellStart"/>
      <w:r w:rsidRPr="00DA0795">
        <w:rPr>
          <w:rFonts w:ascii="Times New Roman" w:eastAsia="Forum" w:hAnsi="Times New Roman" w:cs="Times New Roman"/>
          <w:sz w:val="18"/>
          <w:szCs w:val="18"/>
          <w:lang w:val="en-GB"/>
        </w:rPr>
        <w:t>manag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respo</w:t>
      </w:r>
      <w:r w:rsidRPr="00DA0795">
        <w:rPr>
          <w:rFonts w:ascii="Times New Roman" w:eastAsia="Forum" w:hAnsi="Times New Roman" w:cs="Times New Roman"/>
          <w:sz w:val="18"/>
          <w:szCs w:val="18"/>
          <w:lang w:val="en-GB"/>
        </w:rPr>
        <w:t xml:space="preserve">nd to instances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stigating corrective 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ling the contrac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s the supplier to </w:t>
      </w:r>
      <w:proofErr w:type="spellStart"/>
      <w:r w:rsidRPr="00DA0795">
        <w:rPr>
          <w:rFonts w:ascii="Times New Roman" w:eastAsia="Forum" w:hAnsi="Times New Roman" w:cs="Times New Roman"/>
          <w:sz w:val="18"/>
          <w:szCs w:val="18"/>
          <w:lang w:val="en-GB"/>
        </w:rPr>
        <w:t>respo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w:t>
      </w:r>
      <w:r w:rsidRPr="00DA0795">
        <w:rPr>
          <w:rFonts w:ascii="Times New Roman" w:eastAsia="Forum" w:hAnsi="Times New Roman" w:cs="Times New Roman"/>
          <w:sz w:val="18"/>
          <w:szCs w:val="18"/>
          <w:lang w:val="en-GB"/>
        </w:rPr>
        <w:t xml:space="preserve">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rrective action </w:t>
      </w:r>
      <w:proofErr w:type="spellStart"/>
      <w:r w:rsidRPr="00DA0795">
        <w:rPr>
          <w:rFonts w:ascii="Times New Roman" w:eastAsia="Forum" w:hAnsi="Times New Roman" w:cs="Times New Roman"/>
          <w:sz w:val="18"/>
          <w:szCs w:val="18"/>
          <w:lang w:val="en-GB"/>
        </w:rPr>
        <w:t>pla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nitive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eveloping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implement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 </w:t>
      </w:r>
      <w:proofErr w:type="spellStart"/>
      <w:r w:rsidRPr="00DA0795">
        <w:rPr>
          <w:rFonts w:ascii="Times New Roman" w:eastAsia="Forum" w:hAnsi="Times New Roman" w:cs="Times New Roman"/>
          <w:sz w:val="18"/>
          <w:szCs w:val="18"/>
          <w:lang w:val="en-GB"/>
        </w:rPr>
        <w:t>termina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of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for </w:t>
      </w:r>
      <w:proofErr w:type="spellStart"/>
      <w:r w:rsidRPr="00DA0795">
        <w:rPr>
          <w:rFonts w:ascii="Times New Roman" w:eastAsia="Forum" w:hAnsi="Times New Roman" w:cs="Times New Roman"/>
          <w:sz w:val="18"/>
          <w:szCs w:val="18"/>
          <w:lang w:val="en-GB"/>
        </w:rPr>
        <w:t>fail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ill not deal with any supplier </w:t>
      </w:r>
      <w:proofErr w:type="spellStart"/>
      <w:r w:rsidRPr="00DA0795">
        <w:rPr>
          <w:rFonts w:ascii="Times New Roman" w:eastAsia="Forum" w:hAnsi="Times New Roman" w:cs="Times New Roman"/>
          <w:sz w:val="18"/>
          <w:szCs w:val="18"/>
          <w:lang w:val="en-GB"/>
        </w:rPr>
        <w:t>i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reserves the right 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essation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e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urtail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knowingly involve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medial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improve our processes to </w:t>
      </w:r>
      <w:proofErr w:type="spellStart"/>
      <w:r w:rsidRPr="00DA0795">
        <w:rPr>
          <w:rFonts w:ascii="Times New Roman" w:eastAsia="Forum" w:hAnsi="Times New Roman" w:cs="Times New Roman"/>
          <w:sz w:val="18"/>
          <w:szCs w:val="18"/>
          <w:lang w:val="en-GB"/>
        </w:rPr>
        <w:t>figh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require </w:t>
      </w:r>
      <w:proofErr w:type="spellStart"/>
      <w:r w:rsidRPr="00DA0795">
        <w:rPr>
          <w:rFonts w:ascii="Times New Roman" w:eastAsia="Forum" w:hAnsi="Times New Roman" w:cs="Times New Roman"/>
          <w:sz w:val="18"/>
          <w:szCs w:val="18"/>
          <w:lang w:val="en-GB"/>
        </w:rPr>
        <w:t>evid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5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p>
    <w:p w14:paraId="0000015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felse(is.not.null(vector[1]),{print("</w:t>
      </w:r>
      <w:r w:rsidRPr="00DA0795">
        <w:rPr>
          <w:rFonts w:ascii="Times New Roman" w:eastAsia="Forum" w:hAnsi="Times New Roman" w:cs="Times New Roman"/>
          <w:sz w:val="18"/>
          <w:szCs w:val="18"/>
          <w:lang w:val="en-GB"/>
        </w:rPr>
        <w: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5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remediation (revised)'=</w:t>
      </w:r>
      <w:proofErr w:type="spellStart"/>
      <w:r w:rsidRPr="00DA0795">
        <w:rPr>
          <w:rFonts w:ascii="Times New Roman" w:eastAsia="Forum" w:hAnsi="Times New Roman" w:cs="Times New Roman"/>
          <w:sz w:val="18"/>
          <w:szCs w:val="18"/>
          <w:lang w:val="en-GB"/>
        </w:rPr>
        <w:t>bigvector</w:t>
      </w:r>
      <w:proofErr w:type="spellEnd"/>
    </w:p>
    <w:p w14:paraId="0000015B"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5C"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5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5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5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 if a supplier is found to </w:t>
      </w:r>
      <w:proofErr w:type="spellStart"/>
      <w:r w:rsidRPr="00DA0795">
        <w:rPr>
          <w:rFonts w:ascii="Times New Roman" w:eastAsia="Forum" w:hAnsi="Times New Roman" w:cs="Times New Roman"/>
          <w:sz w:val="18"/>
          <w:szCs w:val="18"/>
          <w:lang w:val="en-GB"/>
        </w:rPr>
        <w:t>b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ing remediation direct to the worker </w:t>
      </w:r>
      <w:proofErr w:type="spellStart"/>
      <w:r w:rsidRPr="00DA0795">
        <w:rPr>
          <w:rFonts w:ascii="Times New Roman" w:eastAsia="Forum" w:hAnsi="Times New Roman" w:cs="Times New Roman"/>
          <w:sz w:val="18"/>
          <w:szCs w:val="18"/>
          <w:lang w:val="en-GB"/>
        </w:rPr>
        <w:t>affec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backpaymen</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 to </w:t>
      </w:r>
      <w:proofErr w:type="spellStart"/>
      <w:r w:rsidRPr="00DA0795">
        <w:rPr>
          <w:rFonts w:ascii="Times New Roman" w:eastAsia="Forum" w:hAnsi="Times New Roman" w:cs="Times New Roman"/>
          <w:sz w:val="18"/>
          <w:szCs w:val="18"/>
          <w:lang w:val="en-GB"/>
        </w:rPr>
        <w:t>prosecu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forming senior </w:t>
      </w:r>
      <w:proofErr w:type="spellStart"/>
      <w:r w:rsidRPr="00DA0795">
        <w:rPr>
          <w:rFonts w:ascii="Times New Roman" w:eastAsia="Forum" w:hAnsi="Times New Roman" w:cs="Times New Roman"/>
          <w:sz w:val="18"/>
          <w:szCs w:val="18"/>
          <w:lang w:val="en-GB"/>
        </w:rPr>
        <w:t>manag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spond to instances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stigating corrective 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ling the contrac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s the supplier to </w:t>
      </w:r>
      <w:proofErr w:type="spellStart"/>
      <w:r w:rsidRPr="00DA0795">
        <w:rPr>
          <w:rFonts w:ascii="Times New Roman" w:eastAsia="Forum" w:hAnsi="Times New Roman" w:cs="Times New Roman"/>
          <w:sz w:val="18"/>
          <w:szCs w:val="18"/>
          <w:lang w:val="en-GB"/>
        </w:rPr>
        <w:t>respo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rrective action </w:t>
      </w:r>
      <w:proofErr w:type="spellStart"/>
      <w:r w:rsidRPr="00DA0795">
        <w:rPr>
          <w:rFonts w:ascii="Times New Roman" w:eastAsia="Forum" w:hAnsi="Times New Roman" w:cs="Times New Roman"/>
          <w:sz w:val="18"/>
          <w:szCs w:val="18"/>
          <w:lang w:val="en-GB"/>
        </w:rPr>
        <w:t>pla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nitive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eveloping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implement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 </w:t>
      </w:r>
      <w:proofErr w:type="spellStart"/>
      <w:r w:rsidRPr="00DA0795">
        <w:rPr>
          <w:rFonts w:ascii="Times New Roman" w:eastAsia="Forum" w:hAnsi="Times New Roman" w:cs="Times New Roman"/>
          <w:sz w:val="18"/>
          <w:szCs w:val="18"/>
          <w:lang w:val="en-GB"/>
        </w:rPr>
        <w:t>termina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of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for </w:t>
      </w:r>
      <w:proofErr w:type="spellStart"/>
      <w:r w:rsidRPr="00DA0795">
        <w:rPr>
          <w:rFonts w:ascii="Times New Roman" w:eastAsia="Forum" w:hAnsi="Times New Roman" w:cs="Times New Roman"/>
          <w:sz w:val="18"/>
          <w:szCs w:val="18"/>
          <w:lang w:val="en-GB"/>
        </w:rPr>
        <w:t>fail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will not deal with any supplier </w:t>
      </w:r>
      <w:proofErr w:type="spellStart"/>
      <w:r w:rsidRPr="00DA0795">
        <w:rPr>
          <w:rFonts w:ascii="Times New Roman" w:eastAsia="Forum" w:hAnsi="Times New Roman" w:cs="Times New Roman"/>
          <w:sz w:val="18"/>
          <w:szCs w:val="18"/>
          <w:lang w:val="en-GB"/>
        </w:rPr>
        <w:t>i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serves the right 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essation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e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w:t>
      </w:r>
      <w:r w:rsidRPr="00DA0795">
        <w:rPr>
          <w:rFonts w:ascii="Times New Roman" w:eastAsia="Forum" w:hAnsi="Times New Roman" w:cs="Times New Roman"/>
          <w:sz w:val="18"/>
          <w:szCs w:val="18"/>
          <w:lang w:val="en-GB"/>
        </w:rPr>
        <w:t>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urtail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nowingly involve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medial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improve our processes to </w:t>
      </w:r>
      <w:proofErr w:type="spellStart"/>
      <w:r w:rsidRPr="00DA0795">
        <w:rPr>
          <w:rFonts w:ascii="Times New Roman" w:eastAsia="Forum" w:hAnsi="Times New Roman" w:cs="Times New Roman"/>
          <w:sz w:val="18"/>
          <w:szCs w:val="18"/>
          <w:lang w:val="en-GB"/>
        </w:rPr>
        <w:t>figh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require </w:t>
      </w:r>
      <w:proofErr w:type="spellStart"/>
      <w:r w:rsidRPr="00DA0795">
        <w:rPr>
          <w:rFonts w:ascii="Times New Roman" w:eastAsia="Forum" w:hAnsi="Times New Roman" w:cs="Times New Roman"/>
          <w:sz w:val="18"/>
          <w:szCs w:val="18"/>
          <w:lang w:val="en-GB"/>
        </w:rPr>
        <w:t>evid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TRUE)</w:t>
      </w:r>
    </w:p>
    <w:p w14:paraId="0000016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remediation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lastRenderedPageBreak/>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remediation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remediation (revised)1`))</w:t>
      </w:r>
    </w:p>
    <w:p w14:paraId="0000016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2"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6"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WFF+MSA whistleblowing mechanism (revised)"</w:t>
      </w:r>
    </w:p>
    <w:p w14:paraId="0000016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6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6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o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rievan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suspected </w:t>
      </w:r>
      <w:proofErr w:type="spellStart"/>
      <w:r w:rsidRPr="00DA0795">
        <w:rPr>
          <w:rFonts w:ascii="Times New Roman" w:eastAsia="Forum" w:hAnsi="Times New Roman" w:cs="Times New Roman"/>
          <w:sz w:val="18"/>
          <w:szCs w:val="18"/>
          <w:lang w:val="en-GB"/>
        </w:rPr>
        <w:t>inciden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ing </w:t>
      </w:r>
      <w:proofErr w:type="spellStart"/>
      <w:r w:rsidRPr="00DA0795">
        <w:rPr>
          <w:rFonts w:ascii="Times New Roman" w:eastAsia="Forum" w:hAnsi="Times New Roman" w:cs="Times New Roman"/>
          <w:sz w:val="18"/>
          <w:szCs w:val="18"/>
          <w:lang w:val="en-GB"/>
        </w:rPr>
        <w: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nonymous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orkers can </w:t>
      </w:r>
      <w:proofErr w:type="spellStart"/>
      <w:r w:rsidRPr="00DA0795">
        <w:rPr>
          <w:rFonts w:ascii="Times New Roman" w:eastAsia="Forum" w:hAnsi="Times New Roman" w:cs="Times New Roman"/>
          <w:sz w:val="18"/>
          <w:szCs w:val="18"/>
          <w:lang w:val="en-GB"/>
        </w:rPr>
        <w:t>cal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w:t>
      </w:r>
      <w:r w:rsidRPr="00DA0795">
        <w:rPr>
          <w:rFonts w:ascii="Times New Roman" w:eastAsia="Forum" w:hAnsi="Times New Roman" w:cs="Times New Roman"/>
          <w:sz w:val="18"/>
          <w:szCs w:val="18"/>
          <w:lang w:val="en-GB"/>
        </w:rPr>
        <w:t xml:space="preserve">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modern slavery </w:t>
      </w:r>
      <w:proofErr w:type="spellStart"/>
      <w:r w:rsidRPr="00DA0795">
        <w:rPr>
          <w:rFonts w:ascii="Times New Roman" w:eastAsia="Forum" w:hAnsi="Times New Roman" w:cs="Times New Roman"/>
          <w:sz w:val="18"/>
          <w:szCs w:val="18"/>
          <w:lang w:val="en-GB"/>
        </w:rPr>
        <w:t>ca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cal </w:t>
      </w:r>
      <w:proofErr w:type="spellStart"/>
      <w:r w:rsidRPr="00DA0795">
        <w:rPr>
          <w:rFonts w:ascii="Times New Roman" w:eastAsia="Forum" w:hAnsi="Times New Roman" w:cs="Times New Roman"/>
          <w:sz w:val="18"/>
          <w:szCs w:val="18"/>
          <w:lang w:val="en-GB"/>
        </w:rPr>
        <w:t>poi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any </w:t>
      </w:r>
      <w:proofErr w:type="spellStart"/>
      <w:r w:rsidRPr="00DA0795">
        <w:rPr>
          <w:rFonts w:ascii="Times New Roman" w:eastAsia="Forum" w:hAnsi="Times New Roman" w:cs="Times New Roman"/>
          <w:sz w:val="18"/>
          <w:szCs w:val="18"/>
          <w:lang w:val="en-GB"/>
        </w:rPr>
        <w:t>suspic</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and </w:t>
      </w:r>
      <w:proofErr w:type="spellStart"/>
      <w:r w:rsidRPr="00DA0795">
        <w:rPr>
          <w:rFonts w:ascii="Times New Roman" w:eastAsia="Forum" w:hAnsi="Times New Roman" w:cs="Times New Roman"/>
          <w:sz w:val="18"/>
          <w:szCs w:val="18"/>
          <w:lang w:val="en-GB"/>
        </w:rPr>
        <w:t>repor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w:t>
      </w:r>
      <w:proofErr w:type="spellStart"/>
      <w:r w:rsidRPr="00DA0795">
        <w:rPr>
          <w:rFonts w:ascii="Times New Roman" w:eastAsia="Forum" w:hAnsi="Times New Roman" w:cs="Times New Roman"/>
          <w:sz w:val="18"/>
          <w:szCs w:val="18"/>
          <w:lang w:val="en-GB"/>
        </w:rPr>
        <w:t>encourag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elf-assessment </w:t>
      </w:r>
      <w:proofErr w:type="spellStart"/>
      <w:r w:rsidRPr="00DA0795">
        <w:rPr>
          <w:rFonts w:ascii="Times New Roman" w:eastAsia="Forum" w:hAnsi="Times New Roman" w:cs="Times New Roman"/>
          <w:sz w:val="18"/>
          <w:szCs w:val="18"/>
          <w:lang w:val="en-GB"/>
        </w:rPr>
        <w:t>questionnai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nfidenti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chanism for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m</w:t>
      </w:r>
      <w:r w:rsidRPr="00DA0795">
        <w:rPr>
          <w:rFonts w:ascii="Times New Roman" w:eastAsia="Forum" w:hAnsi="Times New Roman" w:cs="Times New Roman"/>
          <w:sz w:val="18"/>
          <w:szCs w:val="18"/>
          <w:lang w:val="en-GB"/>
        </w:rPr>
        <w:t xml:space="preserve">echanism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te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6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lt;-0)</w:t>
      </w:r>
      <w:r w:rsidRPr="00DA0795">
        <w:rPr>
          <w:rFonts w:ascii="Times New Roman" w:eastAsia="Forum" w:hAnsi="Times New Roman" w:cs="Times New Roman"/>
          <w:sz w:val="18"/>
          <w:szCs w:val="18"/>
          <w:lang w:val="en-GB"/>
        </w:rPr>
        <w:t xml:space="preserve">}; </w:t>
      </w:r>
    </w:p>
    <w:p w14:paraId="0000016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6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whistleblowing mechanism (revised)'=</w:t>
      </w:r>
      <w:proofErr w:type="spellStart"/>
      <w:r w:rsidRPr="00DA0795">
        <w:rPr>
          <w:rFonts w:ascii="Times New Roman" w:eastAsia="Forum" w:hAnsi="Times New Roman" w:cs="Times New Roman"/>
          <w:sz w:val="18"/>
          <w:szCs w:val="18"/>
          <w:lang w:val="en-GB"/>
        </w:rPr>
        <w:t>bigvector</w:t>
      </w:r>
      <w:proofErr w:type="spellEnd"/>
    </w:p>
    <w:p w14:paraId="0000016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6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7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7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for  </w:t>
      </w:r>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7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o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rievan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su</w:t>
      </w:r>
      <w:r w:rsidRPr="00DA0795">
        <w:rPr>
          <w:rFonts w:ascii="Times New Roman" w:eastAsia="Forum" w:hAnsi="Times New Roman" w:cs="Times New Roman"/>
          <w:sz w:val="18"/>
          <w:szCs w:val="18"/>
          <w:lang w:val="en-GB"/>
        </w:rPr>
        <w:t xml:space="preserve">spected </w:t>
      </w:r>
      <w:proofErr w:type="spellStart"/>
      <w:r w:rsidRPr="00DA0795">
        <w:rPr>
          <w:rFonts w:ascii="Times New Roman" w:eastAsia="Forum" w:hAnsi="Times New Roman" w:cs="Times New Roman"/>
          <w:sz w:val="18"/>
          <w:szCs w:val="18"/>
          <w:lang w:val="en-GB"/>
        </w:rPr>
        <w:t>inciden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ing </w:t>
      </w:r>
      <w:proofErr w:type="spellStart"/>
      <w:r w:rsidRPr="00DA0795">
        <w:rPr>
          <w:rFonts w:ascii="Times New Roman" w:eastAsia="Forum" w:hAnsi="Times New Roman" w:cs="Times New Roman"/>
          <w:sz w:val="18"/>
          <w:szCs w:val="18"/>
          <w:lang w:val="en-GB"/>
        </w:rPr>
        <w: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nonymous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orkers can </w:t>
      </w:r>
      <w:proofErr w:type="spellStart"/>
      <w:r w:rsidRPr="00DA0795">
        <w:rPr>
          <w:rFonts w:ascii="Times New Roman" w:eastAsia="Forum" w:hAnsi="Times New Roman" w:cs="Times New Roman"/>
          <w:sz w:val="18"/>
          <w:szCs w:val="18"/>
          <w:lang w:val="en-GB"/>
        </w:rPr>
        <w:t>cal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modern slavery </w:t>
      </w:r>
      <w:proofErr w:type="spellStart"/>
      <w:r w:rsidRPr="00DA0795">
        <w:rPr>
          <w:rFonts w:ascii="Times New Roman" w:eastAsia="Forum" w:hAnsi="Times New Roman" w:cs="Times New Roman"/>
          <w:sz w:val="18"/>
          <w:szCs w:val="18"/>
          <w:lang w:val="en-GB"/>
        </w:rPr>
        <w:t>ca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cal </w:t>
      </w:r>
      <w:proofErr w:type="spellStart"/>
      <w:r w:rsidRPr="00DA0795">
        <w:rPr>
          <w:rFonts w:ascii="Times New Roman" w:eastAsia="Forum" w:hAnsi="Times New Roman" w:cs="Times New Roman"/>
          <w:sz w:val="18"/>
          <w:szCs w:val="18"/>
          <w:lang w:val="en-GB"/>
        </w:rPr>
        <w:t>poi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any </w:t>
      </w:r>
      <w:proofErr w:type="spellStart"/>
      <w:r w:rsidRPr="00DA0795">
        <w:rPr>
          <w:rFonts w:ascii="Times New Roman" w:eastAsia="Forum" w:hAnsi="Times New Roman" w:cs="Times New Roman"/>
          <w:sz w:val="18"/>
          <w:szCs w:val="18"/>
          <w:lang w:val="en-GB"/>
        </w:rPr>
        <w:t>suspic</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and </w:t>
      </w:r>
      <w:proofErr w:type="spellStart"/>
      <w:r w:rsidRPr="00DA0795">
        <w:rPr>
          <w:rFonts w:ascii="Times New Roman" w:eastAsia="Forum" w:hAnsi="Times New Roman" w:cs="Times New Roman"/>
          <w:sz w:val="18"/>
          <w:szCs w:val="18"/>
          <w:lang w:val="en-GB"/>
        </w:rPr>
        <w:t>repor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w:t>
      </w:r>
      <w:proofErr w:type="spellStart"/>
      <w:r w:rsidRPr="00DA0795">
        <w:rPr>
          <w:rFonts w:ascii="Times New Roman" w:eastAsia="Forum" w:hAnsi="Times New Roman" w:cs="Times New Roman"/>
          <w:sz w:val="18"/>
          <w:szCs w:val="18"/>
          <w:lang w:val="en-GB"/>
        </w:rPr>
        <w:t>encourag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elf-assessment </w:t>
      </w:r>
      <w:proofErr w:type="spellStart"/>
      <w:r w:rsidRPr="00DA0795">
        <w:rPr>
          <w:rFonts w:ascii="Times New Roman" w:eastAsia="Forum" w:hAnsi="Times New Roman" w:cs="Times New Roman"/>
          <w:sz w:val="18"/>
          <w:szCs w:val="18"/>
          <w:lang w:val="en-GB"/>
        </w:rPr>
        <w:t>questionnai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nfidenti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chanism for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mechan</w:t>
      </w:r>
      <w:r w:rsidRPr="00DA0795">
        <w:rPr>
          <w:rFonts w:ascii="Times New Roman" w:eastAsia="Forum" w:hAnsi="Times New Roman" w:cs="Times New Roman"/>
          <w:sz w:val="18"/>
          <w:szCs w:val="18"/>
          <w:lang w:val="en-GB"/>
        </w:rPr>
        <w:t xml:space="preserve">ism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te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7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1,x&lt;-0)}; {ifel</w:t>
      </w:r>
      <w:r w:rsidRPr="00DA0795">
        <w:rPr>
          <w:rFonts w:ascii="Times New Roman" w:eastAsia="Forum" w:hAnsi="Times New Roman" w:cs="Times New Roman"/>
          <w:sz w:val="18"/>
          <w:szCs w:val="18"/>
          <w:lang w:val="en-GB"/>
        </w:rPr>
        <w:t>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whistleblowing mechanism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w</w:t>
      </w:r>
      <w:r w:rsidRPr="00DA0795">
        <w:rPr>
          <w:rFonts w:ascii="Times New Roman" w:eastAsia="Forum" w:hAnsi="Times New Roman" w:cs="Times New Roman"/>
          <w:sz w:val="18"/>
          <w:szCs w:val="18"/>
          <w:lang w:val="en-GB"/>
        </w:rPr>
        <w:t xml:space="preserve">histleblowing mechanism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whistleblowing mechanism (revised)1`))</w:t>
      </w:r>
    </w:p>
    <w:p w14:paraId="0000017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7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7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br/>
      </w:r>
    </w:p>
    <w:p w14:paraId="0000017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t xml:space="preserve">##"WFF+MSA training (revised)"  </w:t>
      </w:r>
    </w:p>
    <w:p w14:paraId="0000017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7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7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7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e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urse on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cur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urcha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ecruit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ecruit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human </w:t>
      </w:r>
      <w:proofErr w:type="spellStart"/>
      <w:r w:rsidRPr="00DA0795">
        <w:rPr>
          <w:rFonts w:ascii="Times New Roman" w:eastAsia="Forum" w:hAnsi="Times New Roman" w:cs="Times New Roman"/>
          <w:sz w:val="18"/>
          <w:szCs w:val="18"/>
          <w:lang w:val="en-GB"/>
        </w:rPr>
        <w:t>resour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7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p>
    <w:p w14:paraId="0000017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felse(is.not.null(vector[1]),{print("length(bigvector)");print(length(bigvec</w:t>
      </w:r>
      <w:r w:rsidRPr="00DA0795">
        <w:rPr>
          <w:rFonts w:ascii="Times New Roman" w:eastAsia="Forum" w:hAnsi="Times New Roman" w:cs="Times New Roman"/>
          <w:sz w:val="18"/>
          <w:szCs w:val="18"/>
          <w:lang w:val="en-GB"/>
        </w:rPr>
        <w:t>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7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training (revised)'=</w:t>
      </w:r>
      <w:proofErr w:type="spellStart"/>
      <w:r w:rsidRPr="00DA0795">
        <w:rPr>
          <w:rFonts w:ascii="Times New Roman" w:eastAsia="Forum" w:hAnsi="Times New Roman" w:cs="Times New Roman"/>
          <w:sz w:val="18"/>
          <w:szCs w:val="18"/>
          <w:lang w:val="en-GB"/>
        </w:rPr>
        <w:t>bigvector</w:t>
      </w:r>
      <w:proofErr w:type="spellEnd"/>
    </w:p>
    <w:p w14:paraId="0000017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80"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8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8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lastRenderedPageBreak/>
        <w:t>tokenize_sent</w:t>
      </w:r>
      <w:r w:rsidRPr="00DA0795">
        <w:rPr>
          <w:rFonts w:ascii="Times New Roman" w:eastAsia="Forum" w:hAnsi="Times New Roman" w:cs="Times New Roman"/>
          <w:sz w:val="18"/>
          <w:szCs w:val="18"/>
          <w:lang w:val="en-GB"/>
        </w:rPr>
        <w: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8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e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urse on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w:t>
      </w:r>
      <w:r w:rsidRPr="00DA0795">
        <w:rPr>
          <w:rFonts w:ascii="Times New Roman" w:eastAsia="Forum" w:hAnsi="Times New Roman" w:cs="Times New Roman"/>
          <w:sz w:val="18"/>
          <w:szCs w:val="18"/>
          <w:lang w:val="en-GB"/>
        </w:rPr>
        <w:t>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cur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urcha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ecruit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w:t>
      </w:r>
      <w:r w:rsidRPr="00DA0795">
        <w:rPr>
          <w:rFonts w:ascii="Times New Roman" w:eastAsia="Forum" w:hAnsi="Times New Roman" w:cs="Times New Roman"/>
          <w:sz w:val="18"/>
          <w:szCs w:val="18"/>
          <w:lang w:val="en-GB"/>
        </w:rPr>
        <w:t>ecruit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human </w:t>
      </w:r>
      <w:proofErr w:type="spellStart"/>
      <w:r w:rsidRPr="00DA0795">
        <w:rPr>
          <w:rFonts w:ascii="Times New Roman" w:eastAsia="Forum" w:hAnsi="Times New Roman" w:cs="Times New Roman"/>
          <w:sz w:val="18"/>
          <w:szCs w:val="18"/>
          <w:lang w:val="en-GB"/>
        </w:rPr>
        <w:t>resour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w:t>
      </w:r>
      <w:r w:rsidRPr="00DA0795">
        <w:rPr>
          <w:rFonts w:ascii="Times New Roman" w:eastAsia="Forum" w:hAnsi="Times New Roman" w:cs="Times New Roman"/>
          <w:sz w:val="18"/>
          <w:szCs w:val="18"/>
          <w:lang w:val="en-GB"/>
        </w:rPr>
        <w:t>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8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t</w:t>
      </w:r>
      <w:r w:rsidRPr="00DA0795">
        <w:rPr>
          <w:rFonts w:ascii="Times New Roman" w:eastAsia="Forum" w:hAnsi="Times New Roman" w:cs="Times New Roman"/>
          <w:sz w:val="18"/>
          <w:szCs w:val="18"/>
          <w:lang w:val="en-GB"/>
        </w:rPr>
        <w:t>raining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training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training (revised)1`))</w:t>
      </w:r>
    </w:p>
    <w:p w14:paraId="0000018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8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87"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WFF+MSA Performance Indicators"     </w:t>
      </w:r>
    </w:p>
    <w:p w14:paraId="00000188"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8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8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w:t>
      </w:r>
      <w:r w:rsidRPr="00DA0795">
        <w:rPr>
          <w:rFonts w:ascii="Times New Roman" w:eastAsia="Forum" w:hAnsi="Times New Roman" w:cs="Times New Roman"/>
          <w:sz w:val="18"/>
          <w:szCs w:val="18"/>
          <w:lang w:val="en-GB"/>
        </w:rPr>
        <w: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8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t xml:space="preserve">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imp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take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measuring the impact</w:t>
      </w:r>
      <w:r w:rsidRPr="00DA0795">
        <w:rPr>
          <w:rFonts w:ascii="Times New Roman" w:eastAsia="Forum" w:hAnsi="Times New Roman" w:cs="Times New Roman"/>
          <w:sz w:val="18"/>
          <w:szCs w:val="18"/>
          <w:lang w:val="en-GB"/>
        </w:rPr>
        <w:t xml:space="preserve"> of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umber of </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 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iers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nitoring </w:t>
      </w:r>
      <w:proofErr w:type="spellStart"/>
      <w:r w:rsidRPr="00DA0795">
        <w:rPr>
          <w:rFonts w:ascii="Times New Roman" w:eastAsia="Forum" w:hAnsi="Times New Roman" w:cs="Times New Roman"/>
          <w:sz w:val="18"/>
          <w:szCs w:val="18"/>
          <w:lang w:val="en-GB"/>
        </w:rPr>
        <w:t>mechanis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the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a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b/>
          <w:sz w:val="18"/>
          <w:szCs w:val="18"/>
          <w:lang w:val="en-GB"/>
        </w:rPr>
        <w:br/>
      </w: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p>
    <w:p w14:paraId="0000018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felse(is.not.null(vector[1]),{pri</w:t>
      </w:r>
      <w:r w:rsidRPr="00DA0795">
        <w:rPr>
          <w:rFonts w:ascii="Times New Roman" w:eastAsia="Forum" w:hAnsi="Times New Roman" w:cs="Times New Roman"/>
          <w:sz w:val="18"/>
          <w:szCs w:val="18"/>
          <w:lang w:val="en-GB"/>
        </w:rPr>
        <w:t>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8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erformance Indicators'=</w:t>
      </w:r>
      <w:proofErr w:type="spellStart"/>
      <w:r w:rsidRPr="00DA0795">
        <w:rPr>
          <w:rFonts w:ascii="Times New Roman" w:eastAsia="Forum" w:hAnsi="Times New Roman" w:cs="Times New Roman"/>
          <w:sz w:val="18"/>
          <w:szCs w:val="18"/>
          <w:lang w:val="en-GB"/>
        </w:rPr>
        <w:t>bigvector</w:t>
      </w:r>
      <w:proofErr w:type="spellEnd"/>
    </w:p>
    <w:p w14:paraId="0000018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8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9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9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w:t>
      </w:r>
      <w:r w:rsidRPr="00DA0795">
        <w:rPr>
          <w:rFonts w:ascii="Times New Roman" w:eastAsia="Forum" w:hAnsi="Times New Roman" w:cs="Times New Roman"/>
          <w:sz w:val="18"/>
          <w:szCs w:val="18"/>
          <w:lang w:val="en-GB"/>
        </w:rPr>
        <w:t>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9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k</w:t>
      </w:r>
      <w:r w:rsidRPr="00DA0795">
        <w:rPr>
          <w:rFonts w:ascii="Times New Roman" w:eastAsia="Forum" w:hAnsi="Times New Roman" w:cs="Times New Roman"/>
          <w:sz w:val="18"/>
          <w:szCs w:val="18"/>
          <w:lang w:val="en-GB"/>
        </w:rPr>
        <w:t xml:space="preserve">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imp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take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ing the impact of </w:t>
      </w:r>
      <w:proofErr w:type="spellStart"/>
      <w:r w:rsidRPr="00DA0795">
        <w:rPr>
          <w:rFonts w:ascii="Times New Roman" w:eastAsia="Forum" w:hAnsi="Times New Roman" w:cs="Times New Roman"/>
          <w:sz w:val="18"/>
          <w:szCs w:val="18"/>
          <w:lang w:val="en-GB"/>
        </w:rPr>
        <w:t>training",se</w:t>
      </w:r>
      <w:r w:rsidRPr="00DA0795">
        <w:rPr>
          <w:rFonts w:ascii="Times New Roman" w:eastAsia="Forum" w:hAnsi="Times New Roman" w:cs="Times New Roman"/>
          <w:sz w:val="18"/>
          <w:szCs w:val="18"/>
          <w:lang w:val="en-GB"/>
        </w:rPr>
        <w:t>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umber of </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 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iers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nitoring </w:t>
      </w:r>
      <w:proofErr w:type="spellStart"/>
      <w:r w:rsidRPr="00DA0795">
        <w:rPr>
          <w:rFonts w:ascii="Times New Roman" w:eastAsia="Forum" w:hAnsi="Times New Roman" w:cs="Times New Roman"/>
          <w:sz w:val="18"/>
          <w:szCs w:val="18"/>
          <w:lang w:val="en-GB"/>
        </w:rPr>
        <w:t>mechanis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w:t>
      </w:r>
      <w:r w:rsidRPr="00DA0795">
        <w:rPr>
          <w:rFonts w:ascii="Times New Roman" w:eastAsia="Forum" w:hAnsi="Times New Roman" w:cs="Times New Roman"/>
          <w:sz w:val="18"/>
          <w:szCs w:val="18"/>
          <w:lang w:val="en-GB"/>
        </w:rPr>
        <w:t xml:space="preserve">ssess the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a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b/>
          <w:sz w:val="18"/>
          <w:szCs w:val="18"/>
          <w:lang w:val="en-GB"/>
        </w:rPr>
        <w:br/>
      </w:r>
      <w:r w:rsidRPr="00DA0795">
        <w:rPr>
          <w:rFonts w:ascii="Times New Roman" w:eastAsia="Forum" w:hAnsi="Times New Roman" w:cs="Times New Roman"/>
          <w:sz w:val="18"/>
          <w:szCs w:val="18"/>
          <w:lang w:val="en-GB"/>
        </w:rPr>
        <w:t xml:space="preserve"> ,vector&lt;-1,x&lt;-0)}; {ifelse(is.not.null(vector[1]),{print("length(bigvector</w:t>
      </w:r>
      <w:r w:rsidRPr="00DA0795">
        <w:rPr>
          <w:rFonts w:ascii="Times New Roman" w:eastAsia="Forum" w:hAnsi="Times New Roman" w:cs="Times New Roman"/>
          <w:sz w:val="18"/>
          <w:szCs w:val="18"/>
          <w:lang w:val="en-GB"/>
        </w:rPr>
        <w:t>)");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erformance Indicator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Performance Indicators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w:t>
      </w:r>
      <w:r w:rsidRPr="00DA0795">
        <w:rPr>
          <w:rFonts w:ascii="Times New Roman" w:eastAsia="Forum" w:hAnsi="Times New Roman" w:cs="Times New Roman"/>
          <w:sz w:val="18"/>
          <w:szCs w:val="18"/>
          <w:lang w:val="en-GB"/>
        </w:rPr>
        <w:t>reports$`WFF+MSA</w:t>
      </w:r>
      <w:proofErr w:type="spellEnd"/>
      <w:r w:rsidRPr="00DA0795">
        <w:rPr>
          <w:rFonts w:ascii="Times New Roman" w:eastAsia="Forum" w:hAnsi="Times New Roman" w:cs="Times New Roman"/>
          <w:sz w:val="18"/>
          <w:szCs w:val="18"/>
          <w:lang w:val="en-GB"/>
        </w:rPr>
        <w:t xml:space="preserve"> Performance Indicators1`))</w:t>
      </w:r>
    </w:p>
    <w:p w14:paraId="0000019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94"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95"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96"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WFF+MSA Business Performance Indicators"  </w:t>
      </w:r>
    </w:p>
    <w:p w14:paraId="0000019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p>
    <w:p w14:paraId="0000019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9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Perform</w:t>
      </w:r>
      <w:r w:rsidRPr="00DA0795">
        <w:rPr>
          <w:rFonts w:ascii="Times New Roman" w:eastAsia="Forum" w:hAnsi="Times New Roman" w:cs="Times New Roman"/>
          <w:sz w:val="18"/>
          <w:szCs w:val="18"/>
          <w:lang w:val="en-GB"/>
        </w:rPr>
        <w:t xml:space="preserve">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urn-around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st of </w:t>
      </w:r>
      <w:proofErr w:type="spellStart"/>
      <w:r w:rsidRPr="00DA0795">
        <w:rPr>
          <w:rFonts w:ascii="Times New Roman" w:eastAsia="Forum" w:hAnsi="Times New Roman" w:cs="Times New Roman"/>
          <w:sz w:val="18"/>
          <w:szCs w:val="18"/>
          <w:lang w:val="en-GB"/>
        </w:rPr>
        <w:t>material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efficiency in </w:t>
      </w:r>
      <w:proofErr w:type="spellStart"/>
      <w:r w:rsidRPr="00DA0795">
        <w:rPr>
          <w:rFonts w:ascii="Times New Roman" w:eastAsia="Forum" w:hAnsi="Times New Roman" w:cs="Times New Roman"/>
          <w:sz w:val="18"/>
          <w:szCs w:val="18"/>
          <w:lang w:val="en-GB"/>
        </w:rPr>
        <w:t>produ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w:t>
      </w:r>
      <w:r w:rsidRPr="00DA0795">
        <w:rPr>
          <w:rFonts w:ascii="Times New Roman" w:eastAsia="Forum" w:hAnsi="Times New Roman" w:cs="Times New Roman"/>
          <w:sz w:val="18"/>
          <w:szCs w:val="18"/>
          <w:lang w:val="en-GB"/>
        </w:rPr>
        <w:t>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heapest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heape</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the cheapest goods in the shortest amount of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9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p>
    <w:p w14:paraId="0000019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lastRenderedPageBreak/>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p>
    <w:p w14:paraId="0000019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Business Performance Indicators'=</w:t>
      </w:r>
      <w:proofErr w:type="spellStart"/>
      <w:r w:rsidRPr="00DA0795">
        <w:rPr>
          <w:rFonts w:ascii="Times New Roman" w:eastAsia="Forum" w:hAnsi="Times New Roman" w:cs="Times New Roman"/>
          <w:sz w:val="18"/>
          <w:szCs w:val="18"/>
          <w:lang w:val="en-GB"/>
        </w:rPr>
        <w:t>bigvector</w:t>
      </w:r>
      <w:proofErr w:type="spellEnd"/>
    </w:p>
    <w:p w14:paraId="0000019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9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9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p>
    <w:p w14:paraId="000001A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w:t>
      </w:r>
      <w:r w:rsidRPr="00DA0795">
        <w:rPr>
          <w:rFonts w:ascii="Times New Roman" w:eastAsia="Forum" w:hAnsi="Times New Roman" w:cs="Times New Roman"/>
          <w:sz w:val="18"/>
          <w:szCs w:val="18"/>
          <w:lang w:val="en-GB"/>
        </w:rPr>
        <w:t>: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p>
    <w:p w14:paraId="000001A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w:t>
      </w:r>
      <w:r w:rsidRPr="00DA0795">
        <w:rPr>
          <w:rFonts w:ascii="Times New Roman" w:eastAsia="Forum" w:hAnsi="Times New Roman" w:cs="Times New Roman"/>
          <w:sz w:val="18"/>
          <w:szCs w:val="18"/>
          <w:lang w:val="en-GB"/>
        </w:rPr>
        <w: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urn-around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st of </w:t>
      </w:r>
      <w:proofErr w:type="spellStart"/>
      <w:r w:rsidRPr="00DA0795">
        <w:rPr>
          <w:rFonts w:ascii="Times New Roman" w:eastAsia="Forum" w:hAnsi="Times New Roman" w:cs="Times New Roman"/>
          <w:sz w:val="18"/>
          <w:szCs w:val="18"/>
          <w:lang w:val="en-GB"/>
        </w:rPr>
        <w:t>material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efficiency in </w:t>
      </w:r>
      <w:proofErr w:type="spellStart"/>
      <w:r w:rsidRPr="00DA0795">
        <w:rPr>
          <w:rFonts w:ascii="Times New Roman" w:eastAsia="Forum" w:hAnsi="Times New Roman" w:cs="Times New Roman"/>
          <w:sz w:val="18"/>
          <w:szCs w:val="18"/>
          <w:lang w:val="en-GB"/>
        </w:rPr>
        <w:t>produ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heapest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heape</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the cheapest goods in the shortest amount of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ector&lt;-1,x&lt;-0)}; {ifelse(is.not.null(vector[1]),{print("l</w:t>
      </w:r>
      <w:r w:rsidRPr="00DA0795">
        <w:rPr>
          <w:rFonts w:ascii="Times New Roman" w:eastAsia="Forum" w:hAnsi="Times New Roman" w:cs="Times New Roman"/>
          <w:sz w:val="18"/>
          <w:szCs w:val="18"/>
          <w:lang w:val="en-GB"/>
        </w:rPr>
        <w:t>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Business Performance Indicator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Business Performance Indicators1` &lt;- </w:t>
      </w:r>
      <w:proofErr w:type="spellStart"/>
      <w:r w:rsidRPr="00DA0795">
        <w:rPr>
          <w:rFonts w:ascii="Times New Roman" w:eastAsia="Forum" w:hAnsi="Times New Roman" w:cs="Times New Roman"/>
          <w:sz w:val="18"/>
          <w:szCs w:val="18"/>
          <w:lang w:val="en-GB"/>
        </w:rPr>
        <w:t>as</w:t>
      </w:r>
      <w:r w:rsidRPr="00DA0795">
        <w:rPr>
          <w:rFonts w:ascii="Times New Roman" w:eastAsia="Forum" w:hAnsi="Times New Roman" w:cs="Times New Roman"/>
          <w:sz w:val="18"/>
          <w:szCs w:val="18"/>
          <w:lang w:val="en-GB"/>
        </w:rPr>
        <w:t>.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Business Performance Indicators1`))</w:t>
      </w:r>
    </w:p>
    <w:p w14:paraId="000001A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A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br/>
      </w:r>
    </w:p>
    <w:p w14:paraId="000001A5"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w:t>
      </w:r>
      <w:r w:rsidRPr="00DA0795">
        <w:rPr>
          <w:rFonts w:ascii="Times New Roman" w:eastAsia="Forum" w:hAnsi="Times New Roman" w:cs="Times New Roman"/>
          <w:b/>
          <w:sz w:val="18"/>
          <w:szCs w:val="18"/>
          <w:highlight w:val="white"/>
          <w:lang w:val="en-GB"/>
        </w:rPr>
        <w:t xml:space="preserve">WFF+MSA incidents identified" </w:t>
      </w:r>
      <w:r w:rsidRPr="00DA0795">
        <w:rPr>
          <w:rFonts w:ascii="Times New Roman" w:eastAsia="Forum" w:hAnsi="Times New Roman" w:cs="Times New Roman"/>
          <w:b/>
          <w:sz w:val="18"/>
          <w:szCs w:val="18"/>
          <w:lang w:val="en-GB"/>
        </w:rPr>
        <w:t xml:space="preserve"> </w:t>
      </w:r>
    </w:p>
    <w:p w14:paraId="000001A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doc); vec</w:t>
      </w:r>
      <w:r w:rsidRPr="00DA0795">
        <w:rPr>
          <w:rFonts w:ascii="Times New Roman" w:eastAsia="Forum" w:hAnsi="Times New Roman" w:cs="Times New Roman"/>
          <w:sz w:val="18"/>
          <w:szCs w:val="18"/>
          <w:lang w:val="en-GB"/>
        </w:rPr>
        <w:t xml:space="preserve">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s </w:t>
      </w:r>
      <w:proofErr w:type="spellStart"/>
      <w:r w:rsidRPr="00DA0795">
        <w:rPr>
          <w:rFonts w:ascii="Times New Roman" w:eastAsia="Forum" w:hAnsi="Times New Roman" w:cs="Times New Roman"/>
          <w:sz w:val="18"/>
          <w:szCs w:val="18"/>
          <w:lang w:val="en-GB"/>
        </w:rPr>
        <w:t>wereidentified</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sssue</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A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ncid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w:t>
      </w:r>
      <w:r w:rsidRPr="00DA0795">
        <w:rPr>
          <w:rFonts w:ascii="Times New Roman" w:eastAsia="Forum" w:hAnsi="Times New Roman" w:cs="Times New Roman"/>
          <w:sz w:val="18"/>
          <w:szCs w:val="18"/>
          <w:lang w:val="en-GB"/>
        </w:rPr>
        <w:t>case</w:t>
      </w:r>
      <w:proofErr w:type="spellEnd"/>
      <w:r w:rsidRPr="00DA0795">
        <w:rPr>
          <w:rFonts w:ascii="Times New Roman" w:eastAsia="Forum" w:hAnsi="Times New Roman" w:cs="Times New Roman"/>
          <w:sz w:val="18"/>
          <w:szCs w:val="18"/>
          <w:lang w:val="en-GB"/>
        </w:rPr>
        <w:t xml:space="preserve"> = TRUE)| </w:t>
      </w:r>
    </w:p>
    <w:p w14:paraId="000001A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foun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w:t>
      </w:r>
      <w:r w:rsidRPr="00DA0795">
        <w:rPr>
          <w:rFonts w:ascii="Times New Roman" w:eastAsia="Forum" w:hAnsi="Times New Roman" w:cs="Times New Roman"/>
          <w:sz w:val="18"/>
          <w:szCs w:val="18"/>
          <w:lang w:val="en-GB"/>
        </w:rPr>
        <w:t>orts$'WFF+MSA</w:t>
      </w:r>
      <w:proofErr w:type="spellEnd"/>
      <w:r w:rsidRPr="00DA0795">
        <w:rPr>
          <w:rFonts w:ascii="Times New Roman" w:eastAsia="Forum" w:hAnsi="Times New Roman" w:cs="Times New Roman"/>
          <w:sz w:val="18"/>
          <w:szCs w:val="18"/>
          <w:lang w:val="en-GB"/>
        </w:rPr>
        <w:t xml:space="preserve"> incidents identifi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t>
      </w:r>
      <w:proofErr w:type="spellStart"/>
      <w:r w:rsidRPr="00DA0795">
        <w:rPr>
          <w:rFonts w:ascii="Times New Roman" w:eastAsia="Forum" w:hAnsi="Times New Roman" w:cs="Times New Roman"/>
          <w:sz w:val="18"/>
          <w:szCs w:val="18"/>
          <w:lang w:val="en-GB"/>
        </w:rPr>
        <w:t>identified",sen</w:t>
      </w:r>
      <w:r w:rsidRPr="00DA0795">
        <w:rPr>
          <w:rFonts w:ascii="Times New Roman" w:eastAsia="Forum" w:hAnsi="Times New Roman" w:cs="Times New Roman"/>
          <w:sz w:val="18"/>
          <w:szCs w:val="18"/>
          <w:lang w:val="en-GB"/>
        </w:rPr>
        <w:t>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A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s </w:t>
      </w:r>
      <w:proofErr w:type="spellStart"/>
      <w:r w:rsidRPr="00DA0795">
        <w:rPr>
          <w:rFonts w:ascii="Times New Roman" w:eastAsia="Forum" w:hAnsi="Times New Roman" w:cs="Times New Roman"/>
          <w:sz w:val="18"/>
          <w:szCs w:val="18"/>
          <w:lang w:val="en-GB"/>
        </w:rPr>
        <w:t>wereidentified</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issue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sssue</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A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ncid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p>
    <w:p w14:paraId="000001A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foun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B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vector&lt;-1,</w:t>
      </w:r>
      <w:r w:rsidRPr="00DA0795">
        <w:rPr>
          <w:rFonts w:ascii="Times New Roman" w:eastAsia="Forum" w:hAnsi="Times New Roman" w:cs="Times New Roman"/>
          <w:sz w:val="18"/>
          <w:szCs w:val="18"/>
          <w:lang w:val="en-GB"/>
        </w:rPr>
        <w:t>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identifi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w:t>
      </w:r>
      <w:r w:rsidRPr="00DA0795">
        <w:rPr>
          <w:rFonts w:ascii="Times New Roman" w:eastAsia="Forum" w:hAnsi="Times New Roman" w:cs="Times New Roman"/>
          <w:sz w:val="18"/>
          <w:szCs w:val="18"/>
          <w:lang w:val="en-GB"/>
        </w:rPr>
        <w:t xml:space="preserve">cidents identifi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ncidents identified1`))</w:t>
      </w:r>
      <w:r w:rsidRPr="00DA0795">
        <w:rPr>
          <w:rFonts w:ascii="Times New Roman" w:eastAsia="Forum" w:hAnsi="Times New Roman" w:cs="Times New Roman"/>
          <w:sz w:val="18"/>
          <w:szCs w:val="18"/>
          <w:lang w:val="en-GB"/>
        </w:rPr>
        <w:br/>
      </w:r>
    </w:p>
    <w:p w14:paraId="000001B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B2"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WFF+MSA Identification of risks"</w:t>
      </w:r>
    </w:p>
    <w:p w14:paraId="000001B3"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B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profil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risk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ha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ha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B5"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sz w:val="18"/>
          <w:szCs w:val="18"/>
          <w:lang w:val="en-GB"/>
        </w:rP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dentification of risks'=</w:t>
      </w:r>
      <w:proofErr w:type="spellStart"/>
      <w:r w:rsidRPr="00DA0795">
        <w:rPr>
          <w:rFonts w:ascii="Times New Roman" w:eastAsia="Forum" w:hAnsi="Times New Roman" w:cs="Times New Roman"/>
          <w:sz w:val="18"/>
          <w:szCs w:val="18"/>
          <w:lang w:val="en-GB"/>
        </w:rPr>
        <w:t>big</w:t>
      </w:r>
      <w:r w:rsidRPr="00DA0795">
        <w:rPr>
          <w:rFonts w:ascii="Times New Roman" w:eastAsia="Forum" w:hAnsi="Times New Roman" w:cs="Times New Roman"/>
          <w:sz w:val="18"/>
          <w:szCs w:val="18"/>
          <w:lang w:val="en-GB"/>
        </w:rPr>
        <w:t>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lastRenderedPageBreak/>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profil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risk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ha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e ha</w:t>
      </w:r>
      <w:r w:rsidRPr="00DA0795">
        <w:rPr>
          <w:rFonts w:ascii="Times New Roman" w:eastAsia="Forum" w:hAnsi="Times New Roman" w:cs="Times New Roman"/>
          <w:sz w:val="18"/>
          <w:szCs w:val="18"/>
          <w:lang w:val="en-GB"/>
        </w:rPr>
        <w:t xml:space="preserve">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dentif</w:t>
      </w:r>
      <w:r w:rsidRPr="00DA0795">
        <w:rPr>
          <w:rFonts w:ascii="Times New Roman" w:eastAsia="Forum" w:hAnsi="Times New Roman" w:cs="Times New Roman"/>
          <w:sz w:val="18"/>
          <w:szCs w:val="18"/>
          <w:lang w:val="en-GB"/>
        </w:rPr>
        <w:t>ication of risk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dentification of risks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Identification of risks1`))</w:t>
      </w:r>
    </w:p>
    <w:p w14:paraId="000001B6"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br/>
        <w:t>##"WFF+MSA risk management (revised)"</w:t>
      </w:r>
    </w:p>
    <w:p w14:paraId="000001B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w:t>
      </w:r>
      <w:r w:rsidRPr="00DA0795">
        <w:rPr>
          <w:rFonts w:ascii="Times New Roman" w:eastAsia="Forum" w:hAnsi="Times New Roman" w:cs="Times New Roman"/>
          <w:sz w:val="18"/>
          <w:szCs w:val="18"/>
          <w:lang w:val="en-GB"/>
        </w:rPr>
        <w:t>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ue </w:t>
      </w:r>
      <w:proofErr w:type="spellStart"/>
      <w:r w:rsidRPr="00DA0795">
        <w:rPr>
          <w:rFonts w:ascii="Times New Roman" w:eastAsia="Forum" w:hAnsi="Times New Roman" w:cs="Times New Roman"/>
          <w:sz w:val="18"/>
          <w:szCs w:val="18"/>
          <w:lang w:val="en-GB"/>
        </w:rPr>
        <w:t>dilig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w:t>
      </w:r>
      <w:proofErr w:type="spellStart"/>
      <w:r w:rsidRPr="00DA0795">
        <w:rPr>
          <w:rFonts w:ascii="Times New Roman" w:eastAsia="Forum" w:hAnsi="Times New Roman" w:cs="Times New Roman"/>
          <w:sz w:val="18"/>
          <w:szCs w:val="18"/>
          <w:lang w:val="en-GB"/>
        </w:rPr>
        <w:t>impl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continuous improve</w:t>
      </w:r>
      <w:r w:rsidRPr="00DA0795">
        <w:rPr>
          <w:rFonts w:ascii="Times New Roman" w:eastAsia="Forum" w:hAnsi="Times New Roman" w:cs="Times New Roman"/>
          <w:sz w:val="18"/>
          <w:szCs w:val="18"/>
          <w:lang w:val="en-GB"/>
        </w:rPr>
        <w:t xml:space="preserve">ment </w:t>
      </w:r>
      <w:proofErr w:type="spellStart"/>
      <w:r w:rsidRPr="00DA0795">
        <w:rPr>
          <w:rFonts w:ascii="Times New Roman" w:eastAsia="Forum" w:hAnsi="Times New Roman" w:cs="Times New Roman"/>
          <w:sz w:val="18"/>
          <w:szCs w:val="18"/>
          <w:lang w:val="en-GB"/>
        </w:rPr>
        <w:t>progra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engaging with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w:t>
      </w:r>
      <w:r w:rsidRPr="00DA0795">
        <w:rPr>
          <w:rFonts w:ascii="Times New Roman" w:eastAsia="Forum" w:hAnsi="Times New Roman" w:cs="Times New Roman"/>
          <w:sz w:val="18"/>
          <w:szCs w:val="18"/>
          <w:lang w:val="en-GB"/>
        </w:rPr>
        <w:t>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oni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hird </w:t>
      </w:r>
      <w:proofErr w:type="spellStart"/>
      <w:r w:rsidRPr="00DA0795">
        <w:rPr>
          <w:rFonts w:ascii="Times New Roman" w:eastAsia="Forum" w:hAnsi="Times New Roman" w:cs="Times New Roman"/>
          <w:sz w:val="18"/>
          <w:szCs w:val="18"/>
          <w:lang w:val="en-GB"/>
        </w:rPr>
        <w:t>part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verif</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B8"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sz w:val="18"/>
          <w:szCs w:val="18"/>
          <w:lang w:val="en-GB"/>
        </w:rP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lt;-0)</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management (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w:t>
      </w:r>
      <w:r w:rsidRPr="00DA0795">
        <w:rPr>
          <w:rFonts w:ascii="Times New Roman" w:eastAsia="Forum" w:hAnsi="Times New Roman" w:cs="Times New Roman"/>
          <w:sz w:val="18"/>
          <w:szCs w:val="18"/>
          <w:lang w:val="en-GB"/>
        </w:rPr>
        <w:t>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ue </w:t>
      </w:r>
      <w:proofErr w:type="spellStart"/>
      <w:r w:rsidRPr="00DA0795">
        <w:rPr>
          <w:rFonts w:ascii="Times New Roman" w:eastAsia="Forum" w:hAnsi="Times New Roman" w:cs="Times New Roman"/>
          <w:sz w:val="18"/>
          <w:szCs w:val="18"/>
          <w:lang w:val="en-GB"/>
        </w:rPr>
        <w:t>dilig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w:t>
      </w:r>
      <w:proofErr w:type="spellStart"/>
      <w:r w:rsidRPr="00DA0795">
        <w:rPr>
          <w:rFonts w:ascii="Times New Roman" w:eastAsia="Forum" w:hAnsi="Times New Roman" w:cs="Times New Roman"/>
          <w:sz w:val="18"/>
          <w:szCs w:val="18"/>
          <w:lang w:val="en-GB"/>
        </w:rPr>
        <w:t>impl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w:t>
      </w:r>
      <w:r w:rsidRPr="00DA0795">
        <w:rPr>
          <w:rFonts w:ascii="Times New Roman" w:eastAsia="Forum" w:hAnsi="Times New Roman" w:cs="Times New Roman"/>
          <w:sz w:val="18"/>
          <w:szCs w:val="18"/>
          <w:lang w:val="en-GB"/>
        </w:rPr>
        <w:t>epl</w:t>
      </w:r>
      <w:proofErr w:type="spellEnd"/>
      <w:r w:rsidRPr="00DA0795">
        <w:rPr>
          <w:rFonts w:ascii="Times New Roman" w:eastAsia="Forum" w:hAnsi="Times New Roman" w:cs="Times New Roman"/>
          <w:sz w:val="18"/>
          <w:szCs w:val="18"/>
          <w:lang w:val="en-GB"/>
        </w:rPr>
        <w:t xml:space="preserve">("continuous improvement </w:t>
      </w:r>
      <w:proofErr w:type="spellStart"/>
      <w:r w:rsidRPr="00DA0795">
        <w:rPr>
          <w:rFonts w:ascii="Times New Roman" w:eastAsia="Forum" w:hAnsi="Times New Roman" w:cs="Times New Roman"/>
          <w:sz w:val="18"/>
          <w:szCs w:val="18"/>
          <w:lang w:val="en-GB"/>
        </w:rPr>
        <w:t>progra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engaging with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udits</w:t>
      </w:r>
      <w:r w:rsidRPr="00DA0795">
        <w:rPr>
          <w:rFonts w:ascii="Times New Roman" w:eastAsia="Forum" w:hAnsi="Times New Roman" w:cs="Times New Roman"/>
          <w:sz w:val="18"/>
          <w:szCs w:val="18"/>
          <w:lang w:val="en-GB"/>
        </w:rPr>
        <w:t xml:space="preserve">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oni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hird </w:t>
      </w:r>
      <w:proofErr w:type="spellStart"/>
      <w:r w:rsidRPr="00DA0795">
        <w:rPr>
          <w:rFonts w:ascii="Times New Roman" w:eastAsia="Forum" w:hAnsi="Times New Roman" w:cs="Times New Roman"/>
          <w:sz w:val="18"/>
          <w:szCs w:val="18"/>
          <w:lang w:val="en-GB"/>
        </w:rPr>
        <w:t>part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verif</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w:t>
      </w:r>
      <w:r w:rsidRPr="00DA0795">
        <w:rPr>
          <w:rFonts w:ascii="Times New Roman" w:eastAsia="Forum" w:hAnsi="Times New Roman" w:cs="Times New Roman"/>
          <w:sz w:val="18"/>
          <w:szCs w:val="18"/>
          <w:lang w:val="en-GB"/>
        </w:rPr>
        <w:t>UE)</w:t>
      </w:r>
      <w:r w:rsidRPr="00DA0795">
        <w:rPr>
          <w:rFonts w:ascii="Times New Roman" w:eastAsia="Forum" w:hAnsi="Times New Roman" w:cs="Times New Roman"/>
          <w:sz w:val="18"/>
          <w:szCs w:val="18"/>
          <w:lang w:val="en-GB"/>
        </w:rPr>
        <w:br/>
        <w:t>,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management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w:t>
      </w:r>
      <w:r w:rsidRPr="00DA0795">
        <w:rPr>
          <w:rFonts w:ascii="Times New Roman" w:eastAsia="Forum" w:hAnsi="Times New Roman" w:cs="Times New Roman"/>
          <w:sz w:val="18"/>
          <w:szCs w:val="18"/>
          <w:lang w:val="en-GB"/>
        </w:rPr>
        <w:t>_reports$`WFF+MSA</w:t>
      </w:r>
      <w:proofErr w:type="spellEnd"/>
      <w:r w:rsidRPr="00DA0795">
        <w:rPr>
          <w:rFonts w:ascii="Times New Roman" w:eastAsia="Forum" w:hAnsi="Times New Roman" w:cs="Times New Roman"/>
          <w:sz w:val="18"/>
          <w:szCs w:val="18"/>
          <w:lang w:val="en-GB"/>
        </w:rPr>
        <w:t xml:space="preserve"> risk management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management (revised)1`))</w:t>
      </w:r>
    </w:p>
    <w:p w14:paraId="000001B9"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BA"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BB"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b/>
          <w:sz w:val="18"/>
          <w:szCs w:val="18"/>
          <w:lang w:val="en-GB"/>
        </w:rPr>
        <w:t xml:space="preserve">"WFF+MSA risk assessment"  </w:t>
      </w:r>
    </w:p>
    <w:p w14:paraId="000001B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based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datab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too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plecroft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dex</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matrix",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ducting </w:t>
      </w:r>
      <w:proofErr w:type="spellStart"/>
      <w:r w:rsidRPr="00DA0795">
        <w:rPr>
          <w:rFonts w:ascii="Times New Roman" w:eastAsia="Forum" w:hAnsi="Times New Roman" w:cs="Times New Roman"/>
          <w:sz w:val="18"/>
          <w:szCs w:val="18"/>
          <w:lang w:val="en-GB"/>
        </w:rPr>
        <w:t>research",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ris</w:t>
      </w:r>
      <w:r w:rsidRPr="00DA0795">
        <w:rPr>
          <w:rFonts w:ascii="Times New Roman" w:eastAsia="Forum" w:hAnsi="Times New Roman" w:cs="Times New Roman"/>
          <w:sz w:val="18"/>
          <w:szCs w:val="18"/>
          <w:lang w:val="en-GB"/>
        </w:rPr>
        <w:t xml:space="preserve">k </w:t>
      </w:r>
      <w:proofErr w:type="spellStart"/>
      <w:r w:rsidRPr="00DA0795">
        <w:rPr>
          <w:rFonts w:ascii="Times New Roman" w:eastAsia="Forum" w:hAnsi="Times New Roman" w:cs="Times New Roman"/>
          <w:sz w:val="18"/>
          <w:szCs w:val="18"/>
          <w:lang w:val="en-GB"/>
        </w:rPr>
        <w:t>assess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ses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p>
    <w:p w14:paraId="000001BD"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sz w:val="18"/>
          <w:szCs w:val="18"/>
          <w:lang w:val="en-GB"/>
        </w:rP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w:t>
      </w:r>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assessment'=</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ssess</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based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datab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too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plecroft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dex</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matrix",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ducting </w:t>
      </w:r>
      <w:proofErr w:type="spellStart"/>
      <w:r w:rsidRPr="00DA0795">
        <w:rPr>
          <w:rFonts w:ascii="Times New Roman" w:eastAsia="Forum" w:hAnsi="Times New Roman" w:cs="Times New Roman"/>
          <w:sz w:val="18"/>
          <w:szCs w:val="18"/>
          <w:lang w:val="en-GB"/>
        </w:rPr>
        <w:t>research",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assess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ses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1,</w:t>
      </w:r>
      <w:r w:rsidRPr="00DA0795">
        <w:rPr>
          <w:rFonts w:ascii="Times New Roman" w:eastAsia="Forum" w:hAnsi="Times New Roman" w:cs="Times New Roman"/>
          <w:sz w:val="18"/>
          <w:szCs w:val="18"/>
          <w:lang w:val="en-GB"/>
        </w:rPr>
        <w:t xml:space="preserve">x&lt;-0)}; </w:t>
      </w:r>
      <w:r w:rsidRPr="00DA0795">
        <w:rPr>
          <w:rFonts w:ascii="Times New Roman" w:eastAsia="Forum" w:hAnsi="Times New Roman" w:cs="Times New Roman"/>
          <w:sz w:val="18"/>
          <w:szCs w:val="18"/>
          <w:lang w:val="en-GB"/>
        </w:rPr>
        <w:lastRenderedPageBreak/>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assessment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as</w:t>
      </w:r>
      <w:r w:rsidRPr="00DA0795">
        <w:rPr>
          <w:rFonts w:ascii="Times New Roman" w:eastAsia="Forum" w:hAnsi="Times New Roman" w:cs="Times New Roman"/>
          <w:sz w:val="18"/>
          <w:szCs w:val="18"/>
          <w:lang w:val="en-GB"/>
        </w:rPr>
        <w:t xml:space="preserve">sessment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WFF+MSA</w:t>
      </w:r>
      <w:proofErr w:type="spellEnd"/>
      <w:r w:rsidRPr="00DA0795">
        <w:rPr>
          <w:rFonts w:ascii="Times New Roman" w:eastAsia="Forum" w:hAnsi="Times New Roman" w:cs="Times New Roman"/>
          <w:sz w:val="18"/>
          <w:szCs w:val="18"/>
          <w:lang w:val="en-GB"/>
        </w:rPr>
        <w:t xml:space="preserve"> risk assessment1`))</w:t>
      </w:r>
    </w:p>
    <w:p w14:paraId="000001BE"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BF"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br/>
        <w:t xml:space="preserve"> "BHRRC+MSA Statement Homepage Link"   </w:t>
      </w:r>
    </w:p>
    <w:p w14:paraId="000001C0"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 Statement Homepage Link'&lt;- 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WFF+MSA Impact on Company Behaviour" </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company’s 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supplier </w:t>
      </w:r>
      <w:proofErr w:type="spellStart"/>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t>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modern slavery company policy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supplier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ew key performance </w:t>
      </w:r>
      <w:proofErr w:type="spellStart"/>
      <w:r w:rsidRPr="00DA0795">
        <w:rPr>
          <w:rFonts w:ascii="Times New Roman" w:eastAsia="Forum" w:hAnsi="Times New Roman" w:cs="Times New Roman"/>
          <w:sz w:val="18"/>
          <w:szCs w:val="18"/>
          <w:lang w:val="en-GB"/>
        </w:rPr>
        <w:t>i</w:t>
      </w:r>
      <w:r w:rsidRPr="00DA0795">
        <w:rPr>
          <w:rFonts w:ascii="Times New Roman" w:eastAsia="Forum" w:hAnsi="Times New Roman" w:cs="Times New Roman"/>
          <w:sz w:val="18"/>
          <w:szCs w:val="18"/>
          <w:lang w:val="en-GB"/>
        </w:rPr>
        <w:t>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mpact on Company Behavio</w:t>
      </w:r>
      <w:r w:rsidRPr="00DA0795">
        <w:rPr>
          <w:rFonts w:ascii="Times New Roman" w:eastAsia="Forum" w:hAnsi="Times New Roman" w:cs="Times New Roman"/>
          <w:sz w:val="18"/>
          <w:szCs w:val="18"/>
          <w:lang w:val="en-GB"/>
        </w:rPr>
        <w:t>ur'=</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the company’s 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w:t>
      </w:r>
      <w:r w:rsidRPr="00DA0795">
        <w:rPr>
          <w:rFonts w:ascii="Times New Roman" w:eastAsia="Forum" w:hAnsi="Times New Roman" w:cs="Times New Roman"/>
          <w:sz w:val="18"/>
          <w:szCs w:val="18"/>
          <w:lang w:val="en-GB"/>
        </w:rPr>
        <w:t xml:space="preserve">the 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modern slavery company policy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Updating supplier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new 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new key</w:t>
      </w:r>
      <w:r w:rsidRPr="00DA0795">
        <w:rPr>
          <w:rFonts w:ascii="Times New Roman" w:eastAsia="Forum" w:hAnsi="Times New Roman" w:cs="Times New Roman"/>
          <w:sz w:val="18"/>
          <w:szCs w:val="18"/>
          <w:lang w:val="en-GB"/>
        </w:rPr>
        <w:t xml:space="preserve">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mpact </w:t>
      </w:r>
      <w:r w:rsidRPr="00DA0795">
        <w:rPr>
          <w:rFonts w:ascii="Times New Roman" w:eastAsia="Forum" w:hAnsi="Times New Roman" w:cs="Times New Roman"/>
          <w:sz w:val="18"/>
          <w:szCs w:val="18"/>
          <w:lang w:val="en-GB"/>
        </w:rPr>
        <w:t>on Company Behaviou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mpact on Company Behaviour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mpact on Company Behaviour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policy (revised)"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olicies to 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rganisational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dern slavery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w:t>
      </w:r>
      <w:r w:rsidRPr="00DA0795">
        <w:rPr>
          <w:rFonts w:ascii="Times New Roman" w:eastAsia="Forum" w:hAnsi="Times New Roman" w:cs="Times New Roman"/>
          <w:sz w:val="18"/>
          <w:szCs w:val="18"/>
          <w:lang w:val="en-GB"/>
        </w:rPr>
        <w:t>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comply with laws and company’s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use of forced </w:t>
      </w:r>
      <w:proofErr w:type="spellStart"/>
      <w:r w:rsidRPr="00DA0795">
        <w:rPr>
          <w:rFonts w:ascii="Times New Roman" w:eastAsia="Forum" w:hAnsi="Times New Roman" w:cs="Times New Roman"/>
          <w:sz w:val="18"/>
          <w:szCs w:val="18"/>
          <w:lang w:val="en-GB"/>
        </w:rPr>
        <w:t>lab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s include </w:t>
      </w:r>
      <w:proofErr w:type="spellStart"/>
      <w:r w:rsidRPr="00DA0795">
        <w:rPr>
          <w:rFonts w:ascii="Times New Roman" w:eastAsia="Forum" w:hAnsi="Times New Roman" w:cs="Times New Roman"/>
          <w:sz w:val="18"/>
          <w:szCs w:val="18"/>
          <w:lang w:val="en-GB"/>
        </w:rPr>
        <w:t>clau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produce their own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respect labour </w:t>
      </w:r>
      <w:proofErr w:type="spellStart"/>
      <w:r w:rsidRPr="00DA0795">
        <w:rPr>
          <w:rFonts w:ascii="Times New Roman" w:eastAsia="Forum" w:hAnsi="Times New Roman" w:cs="Times New Roman"/>
          <w:sz w:val="18"/>
          <w:szCs w:val="18"/>
          <w:lang w:val="en-GB"/>
        </w:rPr>
        <w:t>righ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charging of recruitment fees to </w:t>
      </w:r>
      <w:r w:rsidRPr="00DA0795">
        <w:rPr>
          <w:rFonts w:ascii="Times New Roman" w:eastAsia="Forum" w:hAnsi="Times New Roman" w:cs="Times New Roman"/>
          <w:sz w:val="18"/>
          <w:szCs w:val="18"/>
          <w:lang w:val="en-GB"/>
        </w:rPr>
        <w:t xml:space="preserve">employee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tect migrant </w:t>
      </w:r>
      <w:proofErr w:type="spellStart"/>
      <w:r w:rsidRPr="00DA0795">
        <w:rPr>
          <w:rFonts w:ascii="Times New Roman" w:eastAsia="Forum" w:hAnsi="Times New Roman" w:cs="Times New Roman"/>
          <w:sz w:val="18"/>
          <w:szCs w:val="18"/>
          <w:lang w:val="en-GB"/>
        </w:rPr>
        <w:t>work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w:t>
      </w:r>
      <w:r w:rsidRPr="00DA0795">
        <w:rPr>
          <w:rFonts w:ascii="Times New Roman" w:eastAsia="Forum" w:hAnsi="Times New Roman" w:cs="Times New Roman"/>
          <w:sz w:val="18"/>
          <w:szCs w:val="18"/>
          <w:lang w:val="en-GB"/>
        </w:rPr>
        <w:t>);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olicy (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olicies to 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rganisational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dern slavery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comply with laws and company’s </w:t>
      </w:r>
      <w:proofErr w:type="spellStart"/>
      <w:r w:rsidRPr="00DA0795">
        <w:rPr>
          <w:rFonts w:ascii="Times New Roman" w:eastAsia="Forum" w:hAnsi="Times New Roman" w:cs="Times New Roman"/>
          <w:sz w:val="18"/>
          <w:szCs w:val="18"/>
          <w:lang w:val="en-GB"/>
        </w:rPr>
        <w:t>polic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use of forced </w:t>
      </w:r>
      <w:proofErr w:type="spellStart"/>
      <w:r w:rsidRPr="00DA0795">
        <w:rPr>
          <w:rFonts w:ascii="Times New Roman" w:eastAsia="Forum" w:hAnsi="Times New Roman" w:cs="Times New Roman"/>
          <w:sz w:val="18"/>
          <w:szCs w:val="18"/>
          <w:lang w:val="en-GB"/>
        </w:rPr>
        <w:t>lab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de of </w:t>
      </w:r>
      <w:proofErr w:type="spellStart"/>
      <w:r w:rsidRPr="00DA0795">
        <w:rPr>
          <w:rFonts w:ascii="Times New Roman" w:eastAsia="Forum" w:hAnsi="Times New Roman" w:cs="Times New Roman"/>
          <w:sz w:val="18"/>
          <w:szCs w:val="18"/>
          <w:lang w:val="en-GB"/>
        </w:rPr>
        <w:t>condu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w:t>
      </w:r>
      <w:proofErr w:type="spellStart"/>
      <w:r w:rsidRPr="00DA0795">
        <w:rPr>
          <w:rFonts w:ascii="Times New Roman" w:eastAsia="Forum" w:hAnsi="Times New Roman" w:cs="Times New Roman"/>
          <w:sz w:val="18"/>
          <w:szCs w:val="18"/>
          <w:lang w:val="en-GB"/>
        </w:rPr>
        <w:t>cod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s include </w:t>
      </w:r>
      <w:proofErr w:type="spellStart"/>
      <w:r w:rsidRPr="00DA0795">
        <w:rPr>
          <w:rFonts w:ascii="Times New Roman" w:eastAsia="Forum" w:hAnsi="Times New Roman" w:cs="Times New Roman"/>
          <w:sz w:val="18"/>
          <w:szCs w:val="18"/>
          <w:lang w:val="en-GB"/>
        </w:rPr>
        <w:t>clau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Suppliers</w:t>
      </w:r>
      <w:r w:rsidRPr="00DA0795">
        <w:rPr>
          <w:rFonts w:ascii="Times New Roman" w:eastAsia="Forum" w:hAnsi="Times New Roman" w:cs="Times New Roman"/>
          <w:sz w:val="18"/>
          <w:szCs w:val="18"/>
          <w:lang w:val="en-GB"/>
        </w:rPr>
        <w:t xml:space="preserve"> produce their own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respect labour </w:t>
      </w:r>
      <w:proofErr w:type="spellStart"/>
      <w:r w:rsidRPr="00DA0795">
        <w:rPr>
          <w:rFonts w:ascii="Times New Roman" w:eastAsia="Forum" w:hAnsi="Times New Roman" w:cs="Times New Roman"/>
          <w:sz w:val="18"/>
          <w:szCs w:val="18"/>
          <w:lang w:val="en-GB"/>
        </w:rPr>
        <w:t>righ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hibit charging of recruitment fees to employee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lastRenderedPageBreak/>
        <w:t>grepl</w:t>
      </w:r>
      <w:proofErr w:type="spellEnd"/>
      <w:r w:rsidRPr="00DA0795">
        <w:rPr>
          <w:rFonts w:ascii="Times New Roman" w:eastAsia="Forum" w:hAnsi="Times New Roman" w:cs="Times New Roman"/>
          <w:sz w:val="18"/>
          <w:szCs w:val="18"/>
          <w:lang w:val="en-GB"/>
        </w:rPr>
        <w:t xml:space="preserve">("protect migrant </w:t>
      </w:r>
      <w:proofErr w:type="spellStart"/>
      <w:r w:rsidRPr="00DA0795">
        <w:rPr>
          <w:rFonts w:ascii="Times New Roman" w:eastAsia="Forum" w:hAnsi="Times New Roman" w:cs="Times New Roman"/>
          <w:sz w:val="18"/>
          <w:szCs w:val="18"/>
          <w:lang w:val="en-GB"/>
        </w:rPr>
        <w:t>work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w:t>
      </w:r>
      <w:r w:rsidRPr="00DA0795">
        <w:rPr>
          <w:rFonts w:ascii="Times New Roman" w:eastAsia="Forum" w:hAnsi="Times New Roman" w:cs="Times New Roman"/>
          <w:sz w:val="18"/>
          <w:szCs w:val="18"/>
          <w:lang w:val="en-GB"/>
        </w:rPr>
        <w:t>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policy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olicy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olicy (revis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BHRRC+MSS Approval"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doc)</w:t>
      </w:r>
      <w:r w:rsidRPr="00DA0795">
        <w:rPr>
          <w:rFonts w:ascii="Times New Roman" w:eastAsia="Forum" w:hAnsi="Times New Roman" w:cs="Times New Roman"/>
          <w:sz w:val="18"/>
          <w:szCs w:val="18"/>
          <w:lang w:val="en-GB"/>
        </w:rPr>
        <w:t xml:space="preserve">;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 the financial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oard </w:t>
      </w:r>
      <w:proofErr w:type="spellStart"/>
      <w:r w:rsidRPr="00DA0795">
        <w:rPr>
          <w:rFonts w:ascii="Times New Roman" w:eastAsia="Forum" w:hAnsi="Times New Roman" w:cs="Times New Roman"/>
          <w:sz w:val="18"/>
          <w:szCs w:val="18"/>
          <w:lang w:val="en-GB"/>
        </w:rPr>
        <w:t>approv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company’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board</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chie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o</w:t>
      </w:r>
      <w:r w:rsidRPr="00DA0795">
        <w:rPr>
          <w:rFonts w:ascii="Times New Roman" w:eastAsia="Forum" w:hAnsi="Times New Roman" w:cs="Times New Roman"/>
          <w:sz w:val="18"/>
          <w:szCs w:val="18"/>
          <w:lang w:val="en-GB"/>
        </w:rPr>
        <w:t xml:space="preserve">ved by our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direc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w:t>
      </w:r>
      <w:r w:rsidRPr="00DA0795">
        <w:rPr>
          <w:rFonts w:ascii="Times New Roman" w:eastAsia="Forum" w:hAnsi="Times New Roman" w:cs="Times New Roman"/>
          <w:sz w:val="18"/>
          <w:szCs w:val="18"/>
          <w:lang w:val="en-GB"/>
        </w:rPr>
        <w:t xml:space="preserve">oved by our managing </w:t>
      </w:r>
      <w:proofErr w:type="spellStart"/>
      <w:r w:rsidRPr="00DA0795">
        <w:rPr>
          <w:rFonts w:ascii="Times New Roman" w:eastAsia="Forum" w:hAnsi="Times New Roman" w:cs="Times New Roman"/>
          <w:sz w:val="18"/>
          <w:szCs w:val="18"/>
          <w:lang w:val="en-GB"/>
        </w:rPr>
        <w:t>direc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w:t>
      </w:r>
      <w:r w:rsidRPr="00DA0795">
        <w:rPr>
          <w:rFonts w:ascii="Times New Roman" w:eastAsia="Forum" w:hAnsi="Times New Roman" w:cs="Times New Roman"/>
          <w:sz w:val="18"/>
          <w:szCs w:val="18"/>
          <w:lang w:val="en-GB"/>
        </w:rPr>
        <w:t>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S</w:t>
      </w:r>
      <w:proofErr w:type="spellEnd"/>
      <w:r w:rsidRPr="00DA0795">
        <w:rPr>
          <w:rFonts w:ascii="Times New Roman" w:eastAsia="Forum" w:hAnsi="Times New Roman" w:cs="Times New Roman"/>
          <w:sz w:val="18"/>
          <w:szCs w:val="18"/>
          <w:lang w:val="en-GB"/>
        </w:rPr>
        <w:t xml:space="preserve"> Approval'=</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w:t>
      </w:r>
      <w:r w:rsidRPr="00DA0795">
        <w:rPr>
          <w:rFonts w:ascii="Times New Roman" w:eastAsia="Forum" w:hAnsi="Times New Roman" w:cs="Times New Roman"/>
          <w:sz w:val="18"/>
          <w:szCs w:val="18"/>
          <w:lang w:val="en-GB"/>
        </w:rPr>
        <w:t xml:space="preserve">rove the financial </w:t>
      </w:r>
      <w:proofErr w:type="spellStart"/>
      <w:r w:rsidRPr="00DA0795">
        <w:rPr>
          <w:rFonts w:ascii="Times New Roman" w:eastAsia="Forum" w:hAnsi="Times New Roman" w:cs="Times New Roman"/>
          <w:sz w:val="18"/>
          <w:szCs w:val="18"/>
          <w:lang w:val="en-GB"/>
        </w:rPr>
        <w:t>stat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oard </w:t>
      </w:r>
      <w:proofErr w:type="spellStart"/>
      <w:r w:rsidRPr="00DA0795">
        <w:rPr>
          <w:rFonts w:ascii="Times New Roman" w:eastAsia="Forum" w:hAnsi="Times New Roman" w:cs="Times New Roman"/>
          <w:sz w:val="18"/>
          <w:szCs w:val="18"/>
          <w:lang w:val="en-GB"/>
        </w:rPr>
        <w:t>approv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appro</w:t>
      </w:r>
      <w:r w:rsidRPr="00DA0795">
        <w:rPr>
          <w:rFonts w:ascii="Times New Roman" w:eastAsia="Forum" w:hAnsi="Times New Roman" w:cs="Times New Roman"/>
          <w:sz w:val="18"/>
          <w:szCs w:val="18"/>
          <w:lang w:val="en-GB"/>
        </w:rPr>
        <w:t xml:space="preserve">ved by the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w:t>
      </w:r>
      <w:proofErr w:type="spellStart"/>
      <w:r w:rsidRPr="00DA0795">
        <w:rPr>
          <w:rFonts w:ascii="Times New Roman" w:eastAsia="Forum" w:hAnsi="Times New Roman" w:cs="Times New Roman"/>
          <w:sz w:val="18"/>
          <w:szCs w:val="18"/>
          <w:lang w:val="en-GB"/>
        </w:rPr>
        <w:t>company’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w:t>
      </w:r>
      <w:r w:rsidRPr="00DA0795">
        <w:rPr>
          <w:rFonts w:ascii="Times New Roman" w:eastAsia="Forum" w:hAnsi="Times New Roman" w:cs="Times New Roman"/>
          <w:sz w:val="18"/>
          <w:szCs w:val="18"/>
          <w:lang w:val="en-GB"/>
        </w:rPr>
        <w:t>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the company’s </w:t>
      </w:r>
      <w:proofErr w:type="spellStart"/>
      <w:r w:rsidRPr="00DA0795">
        <w:rPr>
          <w:rFonts w:ascii="Times New Roman" w:eastAsia="Forum" w:hAnsi="Times New Roman" w:cs="Times New Roman"/>
          <w:sz w:val="18"/>
          <w:szCs w:val="18"/>
          <w:lang w:val="en-GB"/>
        </w:rPr>
        <w:t>chie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boar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direc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w:t>
      </w:r>
      <w:proofErr w:type="spellStart"/>
      <w:r w:rsidRPr="00DA0795">
        <w:rPr>
          <w:rFonts w:ascii="Times New Roman" w:eastAsia="Forum" w:hAnsi="Times New Roman" w:cs="Times New Roman"/>
          <w:sz w:val="18"/>
          <w:szCs w:val="18"/>
          <w:lang w:val="en-GB"/>
        </w:rPr>
        <w:t>manag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our managing </w:t>
      </w:r>
      <w:proofErr w:type="spellStart"/>
      <w:r w:rsidRPr="00DA0795">
        <w:rPr>
          <w:rFonts w:ascii="Times New Roman" w:eastAsia="Forum" w:hAnsi="Times New Roman" w:cs="Times New Roman"/>
          <w:sz w:val="18"/>
          <w:szCs w:val="18"/>
          <w:lang w:val="en-GB"/>
        </w:rPr>
        <w:t>direc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ved by </w:t>
      </w:r>
      <w:proofErr w:type="spellStart"/>
      <w:r w:rsidRPr="00DA0795">
        <w:rPr>
          <w:rFonts w:ascii="Times New Roman" w:eastAsia="Forum" w:hAnsi="Times New Roman" w:cs="Times New Roman"/>
          <w:sz w:val="18"/>
          <w:szCs w:val="18"/>
          <w:lang w:val="en-GB"/>
        </w:rPr>
        <w:t>boar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S</w:t>
      </w:r>
      <w:proofErr w:type="spellEnd"/>
      <w:r w:rsidRPr="00DA0795">
        <w:rPr>
          <w:rFonts w:ascii="Times New Roman" w:eastAsia="Forum" w:hAnsi="Times New Roman" w:cs="Times New Roman"/>
          <w:sz w:val="18"/>
          <w:szCs w:val="18"/>
          <w:lang w:val="en-GB"/>
        </w:rPr>
        <w:t xml:space="preserve"> Approval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S</w:t>
      </w:r>
      <w:proofErr w:type="spellEnd"/>
      <w:r w:rsidRPr="00DA0795">
        <w:rPr>
          <w:rFonts w:ascii="Times New Roman" w:eastAsia="Forum" w:hAnsi="Times New Roman" w:cs="Times New Roman"/>
          <w:sz w:val="18"/>
          <w:szCs w:val="18"/>
          <w:lang w:val="en-GB"/>
        </w:rPr>
        <w:t xml:space="preserve"> Approval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BHRRC+MSS</w:t>
      </w:r>
      <w:proofErr w:type="spellEnd"/>
      <w:r w:rsidRPr="00DA0795">
        <w:rPr>
          <w:rFonts w:ascii="Times New Roman" w:eastAsia="Forum" w:hAnsi="Times New Roman" w:cs="Times New Roman"/>
          <w:sz w:val="18"/>
          <w:szCs w:val="18"/>
          <w:lang w:val="en-GB"/>
        </w:rPr>
        <w:t xml:space="preserve"> Approval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BHRRC+MSA Statement Signed"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w:t>
      </w:r>
      <w:r w:rsidRPr="00DA0795">
        <w:rPr>
          <w:rFonts w:ascii="Times New Roman" w:eastAsia="Forum" w:hAnsi="Times New Roman" w:cs="Times New Roman"/>
          <w:sz w:val="18"/>
          <w:szCs w:val="18"/>
          <w:lang w:val="en-GB"/>
        </w:rPr>
        <w:t>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behalf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its </w:t>
      </w:r>
      <w:proofErr w:type="spellStart"/>
      <w:r w:rsidRPr="00DA0795">
        <w:rPr>
          <w:rFonts w:ascii="Times New Roman" w:eastAsia="Forum" w:hAnsi="Times New Roman" w:cs="Times New Roman"/>
          <w:sz w:val="18"/>
          <w:szCs w:val="18"/>
          <w:lang w:val="en-GB"/>
        </w:rPr>
        <w:t>behal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their </w:t>
      </w:r>
      <w:proofErr w:type="spellStart"/>
      <w:r w:rsidRPr="00DA0795">
        <w:rPr>
          <w:rFonts w:ascii="Times New Roman" w:eastAsia="Forum" w:hAnsi="Times New Roman" w:cs="Times New Roman"/>
          <w:sz w:val="18"/>
          <w:szCs w:val="18"/>
          <w:lang w:val="en-GB"/>
        </w:rPr>
        <w:t>behal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 signed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a",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ignat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w:t>
      </w:r>
      <w:r w:rsidRPr="00DA0795">
        <w:rPr>
          <w:rFonts w:ascii="Times New Roman" w:eastAsia="Forum" w:hAnsi="Times New Roman" w:cs="Times New Roman"/>
          <w:sz w:val="18"/>
          <w:szCs w:val="18"/>
          <w:lang w:val="en-GB"/>
        </w:rPr>
        <w: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A</w:t>
      </w:r>
      <w:proofErr w:type="spellEnd"/>
      <w:r w:rsidRPr="00DA0795">
        <w:rPr>
          <w:rFonts w:ascii="Times New Roman" w:eastAsia="Forum" w:hAnsi="Times New Roman" w:cs="Times New Roman"/>
          <w:sz w:val="18"/>
          <w:szCs w:val="18"/>
          <w:lang w:val="en-GB"/>
        </w:rPr>
        <w:t xml:space="preserve"> Statement Sign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behalf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its </w:t>
      </w:r>
      <w:proofErr w:type="spellStart"/>
      <w:r w:rsidRPr="00DA0795">
        <w:rPr>
          <w:rFonts w:ascii="Times New Roman" w:eastAsia="Forum" w:hAnsi="Times New Roman" w:cs="Times New Roman"/>
          <w:sz w:val="18"/>
          <w:szCs w:val="18"/>
          <w:lang w:val="en-GB"/>
        </w:rPr>
        <w:t>behal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on their </w:t>
      </w:r>
      <w:proofErr w:type="spellStart"/>
      <w:r w:rsidRPr="00DA0795">
        <w:rPr>
          <w:rFonts w:ascii="Times New Roman" w:eastAsia="Forum" w:hAnsi="Times New Roman" w:cs="Times New Roman"/>
          <w:sz w:val="18"/>
          <w:szCs w:val="18"/>
          <w:lang w:val="en-GB"/>
        </w:rPr>
        <w:t>behal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w:t>
      </w:r>
      <w:r w:rsidRPr="00DA0795">
        <w:rPr>
          <w:rFonts w:ascii="Times New Roman" w:eastAsia="Forum" w:hAnsi="Times New Roman" w:cs="Times New Roman"/>
          <w:sz w:val="18"/>
          <w:szCs w:val="18"/>
          <w:lang w:val="en-GB"/>
        </w:rPr>
        <w:t>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 signed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igned by </w:t>
      </w:r>
      <w:proofErr w:type="spellStart"/>
      <w:r w:rsidRPr="00DA0795">
        <w:rPr>
          <w:rFonts w:ascii="Times New Roman" w:eastAsia="Forum" w:hAnsi="Times New Roman" w:cs="Times New Roman"/>
          <w:sz w:val="18"/>
          <w:szCs w:val="18"/>
          <w:lang w:val="en-GB"/>
        </w:rPr>
        <w:t>a",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ignat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w:t>
      </w:r>
      <w:r w:rsidRPr="00DA0795">
        <w:rPr>
          <w:rFonts w:ascii="Times New Roman" w:eastAsia="Forum" w:hAnsi="Times New Roman" w:cs="Times New Roman"/>
          <w:sz w:val="18"/>
          <w:szCs w:val="18"/>
          <w:lang w:val="en-GB"/>
        </w:rPr>
        <w:t>-0)}; {ifelse(is.not.null(vector[1]),{print("length(bigvector)");</w:t>
      </w:r>
      <w:r w:rsidRPr="00DA0795">
        <w:rPr>
          <w:rFonts w:ascii="Times New Roman" w:eastAsia="Forum" w:hAnsi="Times New Roman" w:cs="Times New Roman"/>
          <w:sz w:val="18"/>
          <w:szCs w:val="18"/>
          <w:lang w:val="en-GB"/>
        </w:rPr>
        <w:lastRenderedPageBreak/>
        <w:t>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A</w:t>
      </w:r>
      <w:proofErr w:type="spellEnd"/>
      <w:r w:rsidRPr="00DA0795">
        <w:rPr>
          <w:rFonts w:ascii="Times New Roman" w:eastAsia="Forum" w:hAnsi="Times New Roman" w:cs="Times New Roman"/>
          <w:sz w:val="18"/>
          <w:szCs w:val="18"/>
          <w:lang w:val="en-GB"/>
        </w:rPr>
        <w:t xml:space="preserve"> Statement Sign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BHRRC+MSA</w:t>
      </w:r>
      <w:proofErr w:type="spellEnd"/>
      <w:r w:rsidRPr="00DA0795">
        <w:rPr>
          <w:rFonts w:ascii="Times New Roman" w:eastAsia="Forum" w:hAnsi="Times New Roman" w:cs="Times New Roman"/>
          <w:sz w:val="18"/>
          <w:szCs w:val="18"/>
          <w:lang w:val="en-GB"/>
        </w:rPr>
        <w:t xml:space="preserve"> Statement Signed1` &lt;- </w:t>
      </w:r>
      <w:proofErr w:type="spellStart"/>
      <w:r w:rsidRPr="00DA0795">
        <w:rPr>
          <w:rFonts w:ascii="Times New Roman" w:eastAsia="Forum" w:hAnsi="Times New Roman" w:cs="Times New Roman"/>
          <w:sz w:val="18"/>
          <w:szCs w:val="18"/>
          <w:lang w:val="en-GB"/>
        </w:rPr>
        <w:t>as.numer</w:t>
      </w:r>
      <w:r w:rsidRPr="00DA0795">
        <w:rPr>
          <w:rFonts w:ascii="Times New Roman" w:eastAsia="Forum" w:hAnsi="Times New Roman" w:cs="Times New Roman"/>
          <w:sz w:val="18"/>
          <w:szCs w:val="18"/>
          <w:lang w:val="en-GB"/>
        </w:rPr>
        <w:t>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BHRRC+MSA</w:t>
      </w:r>
      <w:proofErr w:type="spellEnd"/>
      <w:r w:rsidRPr="00DA0795">
        <w:rPr>
          <w:rFonts w:ascii="Times New Roman" w:eastAsia="Forum" w:hAnsi="Times New Roman" w:cs="Times New Roman"/>
          <w:sz w:val="18"/>
          <w:szCs w:val="18"/>
          <w:lang w:val="en-GB"/>
        </w:rPr>
        <w:t xml:space="preserve"> Statement Sign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supply chain disclosure"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w:t>
      </w:r>
      <w:r w:rsidRPr="00DA0795">
        <w:rPr>
          <w:rFonts w:ascii="Times New Roman" w:eastAsia="Forum" w:hAnsi="Times New Roman" w:cs="Times New Roman"/>
          <w:sz w:val="18"/>
          <w:szCs w:val="18"/>
          <w:lang w:val="en-GB"/>
        </w:rPr>
        <w:t xml:space="preserve">our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iden</w:t>
      </w:r>
      <w:r w:rsidRPr="00DA0795">
        <w:rPr>
          <w:rFonts w:ascii="Times New Roman" w:eastAsia="Forum" w:hAnsi="Times New Roman" w:cs="Times New Roman"/>
          <w:sz w:val="18"/>
          <w:szCs w:val="18"/>
          <w:lang w:val="en-GB"/>
        </w:rPr>
        <w:t xml:space="preserve">tify th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we operate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w:t>
      </w:r>
      <w:r w:rsidRPr="00DA0795">
        <w:rPr>
          <w:rFonts w:ascii="Times New Roman" w:eastAsia="Forum" w:hAnsi="Times New Roman" w:cs="Times New Roman"/>
          <w:sz w:val="18"/>
          <w:szCs w:val="18"/>
          <w:lang w:val="en-GB"/>
        </w:rPr>
        <w:t xml:space="preserve">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list of </w:t>
      </w:r>
      <w:proofErr w:type="spellStart"/>
      <w:r w:rsidRPr="00DA0795">
        <w:rPr>
          <w:rFonts w:ascii="Times New Roman" w:eastAsia="Forum" w:hAnsi="Times New Roman" w:cs="Times New Roman"/>
          <w:sz w:val="18"/>
          <w:szCs w:val="18"/>
          <w:lang w:val="en-GB"/>
        </w:rPr>
        <w:t>countr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list of </w:t>
      </w:r>
      <w:proofErr w:type="spellStart"/>
      <w:r w:rsidRPr="00DA0795">
        <w:rPr>
          <w:rFonts w:ascii="Times New Roman" w:eastAsia="Forum" w:hAnsi="Times New Roman" w:cs="Times New Roman"/>
          <w:sz w:val="18"/>
          <w:szCs w:val="18"/>
          <w:lang w:val="en-GB"/>
        </w:rPr>
        <w:t>regio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y chain i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iers",s</w:t>
      </w:r>
      <w:r w:rsidRPr="00DA0795">
        <w:rPr>
          <w:rFonts w:ascii="Times New Roman" w:eastAsia="Forum" w:hAnsi="Times New Roman" w:cs="Times New Roman"/>
          <w:sz w:val="18"/>
          <w:szCs w:val="18"/>
          <w:lang w:val="en-GB"/>
        </w:rPr>
        <w:t>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country of origin of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products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agram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nufactures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ho are based in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mport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hub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w:t>
      </w:r>
      <w:r w:rsidRPr="00DA0795">
        <w:rPr>
          <w:rFonts w:ascii="Times New Roman" w:eastAsia="Forum" w:hAnsi="Times New Roman" w:cs="Times New Roman"/>
          <w:sz w:val="18"/>
          <w:szCs w:val="18"/>
          <w:lang w:val="en-GB"/>
        </w:rPr>
        <w:t xml:space="preserve">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usinesse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predominantly </w:t>
      </w:r>
      <w:proofErr w:type="spellStart"/>
      <w:r w:rsidRPr="00DA0795">
        <w:rPr>
          <w:rFonts w:ascii="Times New Roman" w:eastAsia="Forum" w:hAnsi="Times New Roman" w:cs="Times New Roman"/>
          <w:sz w:val="18"/>
          <w:szCs w:val="18"/>
          <w:lang w:val="en-GB"/>
        </w:rPr>
        <w:t>loca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w:t>
      </w:r>
      <w:r w:rsidRPr="00DA0795">
        <w:rPr>
          <w:rFonts w:ascii="Times New Roman" w:eastAsia="Forum" w:hAnsi="Times New Roman" w:cs="Times New Roman"/>
          <w:sz w:val="18"/>
          <w:szCs w:val="18"/>
          <w:lang w:val="en-GB"/>
        </w:rPr>
        <w:t>epl</w:t>
      </w:r>
      <w:proofErr w:type="spellEnd"/>
      <w:r w:rsidRPr="00DA0795">
        <w:rPr>
          <w:rFonts w:ascii="Times New Roman" w:eastAsia="Forum" w:hAnsi="Times New Roman" w:cs="Times New Roman"/>
          <w:sz w:val="18"/>
          <w:szCs w:val="18"/>
          <w:lang w:val="en-GB"/>
        </w:rPr>
        <w:t xml:space="preserve">("operations are locat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rom manufactur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w:t>
      </w:r>
      <w:r w:rsidRPr="00DA0795">
        <w:rPr>
          <w:rFonts w:ascii="Times New Roman" w:eastAsia="Forum" w:hAnsi="Times New Roman" w:cs="Times New Roman"/>
          <w:sz w:val="18"/>
          <w:szCs w:val="18"/>
          <w:lang w:val="en-GB"/>
        </w:rPr>
        <w:t>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supply chain disclosure'=</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doc); vector</w:t>
      </w:r>
      <w:r w:rsidRPr="00DA0795">
        <w:rPr>
          <w:rFonts w:ascii="Times New Roman" w:eastAsia="Forum" w:hAnsi="Times New Roman" w:cs="Times New Roman"/>
          <w:sz w:val="18"/>
          <w:szCs w:val="18"/>
          <w:lang w:val="en-GB"/>
        </w:rPr>
        <w:t xml:space="preserve">=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1]]) </w:t>
      </w:r>
      <w:r w:rsidRPr="00DA0795">
        <w:rPr>
          <w:rFonts w:ascii="Times New Roman" w:eastAsia="Forum" w:hAnsi="Times New Roman" w:cs="Times New Roman"/>
          <w:sz w:val="18"/>
          <w:szCs w:val="18"/>
          <w:lang w:val="en-GB"/>
        </w:rPr>
        <w:br/>
        <w:t>{</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map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p our </w:t>
      </w:r>
      <w:proofErr w:type="spellStart"/>
      <w:r w:rsidRPr="00DA0795">
        <w:rPr>
          <w:rFonts w:ascii="Times New Roman" w:eastAsia="Forum" w:hAnsi="Times New Roman" w:cs="Times New Roman"/>
          <w:sz w:val="18"/>
          <w:szCs w:val="18"/>
          <w:lang w:val="en-GB"/>
        </w:rPr>
        <w:t>facto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map ou</w:t>
      </w:r>
      <w:r w:rsidRPr="00DA0795">
        <w:rPr>
          <w:rFonts w:ascii="Times New Roman" w:eastAsia="Forum" w:hAnsi="Times New Roman" w:cs="Times New Roman"/>
          <w:sz w:val="18"/>
          <w:szCs w:val="18"/>
          <w:lang w:val="en-GB"/>
        </w:rPr>
        <w:t xml:space="preserve">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identify th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w:t>
      </w:r>
      <w:r w:rsidRPr="00DA0795">
        <w:rPr>
          <w:rFonts w:ascii="Times New Roman" w:eastAsia="Forum" w:hAnsi="Times New Roman" w:cs="Times New Roman"/>
          <w:sz w:val="18"/>
          <w:szCs w:val="18"/>
          <w:lang w:val="en-GB"/>
        </w:rPr>
        <w:t xml:space="preserve">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we operate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list of </w:t>
      </w:r>
      <w:proofErr w:type="spellStart"/>
      <w:r w:rsidRPr="00DA0795">
        <w:rPr>
          <w:rFonts w:ascii="Times New Roman" w:eastAsia="Forum" w:hAnsi="Times New Roman" w:cs="Times New Roman"/>
          <w:sz w:val="18"/>
          <w:szCs w:val="18"/>
          <w:lang w:val="en-GB"/>
        </w:rPr>
        <w:t>countri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list of </w:t>
      </w:r>
      <w:proofErr w:type="spellStart"/>
      <w:r w:rsidRPr="00DA0795">
        <w:rPr>
          <w:rFonts w:ascii="Times New Roman" w:eastAsia="Forum" w:hAnsi="Times New Roman" w:cs="Times New Roman"/>
          <w:sz w:val="18"/>
          <w:szCs w:val="18"/>
          <w:lang w:val="en-GB"/>
        </w:rPr>
        <w:t>regio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y chain i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e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sclosing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country of origin of our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products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w:t>
      </w:r>
      <w:r w:rsidRPr="00DA0795">
        <w:rPr>
          <w:rFonts w:ascii="Times New Roman" w:eastAsia="Forum" w:hAnsi="Times New Roman" w:cs="Times New Roman"/>
          <w:sz w:val="18"/>
          <w:szCs w:val="18"/>
          <w:lang w:val="en-GB"/>
        </w:rPr>
        <w:t>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iagram </w:t>
      </w:r>
      <w:proofErr w:type="spellStart"/>
      <w:r w:rsidRPr="00DA0795">
        <w:rPr>
          <w:rFonts w:ascii="Times New Roman" w:eastAsia="Forum" w:hAnsi="Times New Roman" w:cs="Times New Roman"/>
          <w:sz w:val="18"/>
          <w:szCs w:val="18"/>
          <w:lang w:val="en-GB"/>
        </w:rPr>
        <w:t>below",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anufactures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ho are based in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mport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hub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lier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businesses sites </w:t>
      </w:r>
      <w:proofErr w:type="spellStart"/>
      <w:r w:rsidRPr="00DA0795">
        <w:rPr>
          <w:rFonts w:ascii="Times New Roman" w:eastAsia="Forum" w:hAnsi="Times New Roman" w:cs="Times New Roman"/>
          <w:sz w:val="18"/>
          <w:szCs w:val="18"/>
          <w:lang w:val="en-GB"/>
        </w:rPr>
        <w:t>bas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w:t>
      </w:r>
      <w:r w:rsidRPr="00DA0795">
        <w:rPr>
          <w:rFonts w:ascii="Times New Roman" w:eastAsia="Forum" w:hAnsi="Times New Roman" w:cs="Times New Roman"/>
          <w:sz w:val="18"/>
          <w:szCs w:val="18"/>
          <w:lang w:val="en-GB"/>
        </w:rPr>
        <w:t xml:space="preserve">predominantly </w:t>
      </w:r>
      <w:proofErr w:type="spellStart"/>
      <w:r w:rsidRPr="00DA0795">
        <w:rPr>
          <w:rFonts w:ascii="Times New Roman" w:eastAsia="Forum" w:hAnsi="Times New Roman" w:cs="Times New Roman"/>
          <w:sz w:val="18"/>
          <w:szCs w:val="18"/>
          <w:lang w:val="en-GB"/>
        </w:rPr>
        <w:t>loca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perations are locat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rom manufacturers based </w:t>
      </w:r>
      <w:proofErr w:type="spellStart"/>
      <w:r w:rsidRPr="00DA0795">
        <w:rPr>
          <w:rFonts w:ascii="Times New Roman" w:eastAsia="Forum" w:hAnsi="Times New Roman" w:cs="Times New Roman"/>
          <w:sz w:val="18"/>
          <w:szCs w:val="18"/>
          <w:lang w:val="en-GB"/>
        </w:rPr>
        <w:t>i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source </w:t>
      </w:r>
      <w:proofErr w:type="spellStart"/>
      <w:r w:rsidRPr="00DA0795">
        <w:rPr>
          <w:rFonts w:ascii="Times New Roman" w:eastAsia="Forum" w:hAnsi="Times New Roman" w:cs="Times New Roman"/>
          <w:sz w:val="18"/>
          <w:szCs w:val="18"/>
          <w:lang w:val="en-GB"/>
        </w:rPr>
        <w:t>from",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vector&lt;-1,x&lt;-0)}; {ifelse(is.</w:t>
      </w:r>
      <w:r w:rsidRPr="00DA0795">
        <w:rPr>
          <w:rFonts w:ascii="Times New Roman" w:eastAsia="Forum" w:hAnsi="Times New Roman" w:cs="Times New Roman"/>
          <w:sz w:val="18"/>
          <w:szCs w:val="18"/>
          <w:lang w:val="en-GB"/>
        </w:rPr>
        <w:t>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supply chain disclosure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supply chain disclosure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w:t>
      </w:r>
      <w:r w:rsidRPr="00DA0795">
        <w:rPr>
          <w:rFonts w:ascii="Times New Roman" w:eastAsia="Forum" w:hAnsi="Times New Roman" w:cs="Times New Roman"/>
          <w:sz w:val="18"/>
          <w:szCs w:val="18"/>
          <w:lang w:val="en-GB"/>
        </w:rPr>
        <w:t>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supply chain disclosure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WFF+MSA incidents remediation (revised)</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if a</w:t>
      </w:r>
      <w:r w:rsidRPr="00DA0795">
        <w:rPr>
          <w:rFonts w:ascii="Times New Roman" w:eastAsia="Forum" w:hAnsi="Times New Roman" w:cs="Times New Roman"/>
          <w:sz w:val="18"/>
          <w:szCs w:val="18"/>
          <w:lang w:val="en-GB"/>
        </w:rPr>
        <w:t xml:space="preserve"> supplier is found to </w:t>
      </w:r>
      <w:proofErr w:type="spellStart"/>
      <w:r w:rsidRPr="00DA0795">
        <w:rPr>
          <w:rFonts w:ascii="Times New Roman" w:eastAsia="Forum" w:hAnsi="Times New Roman" w:cs="Times New Roman"/>
          <w:sz w:val="18"/>
          <w:szCs w:val="18"/>
          <w:lang w:val="en-GB"/>
        </w:rPr>
        <w:t>b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ing remediation direct to the worker </w:t>
      </w:r>
      <w:proofErr w:type="spellStart"/>
      <w:r w:rsidRPr="00DA0795">
        <w:rPr>
          <w:rFonts w:ascii="Times New Roman" w:eastAsia="Forum" w:hAnsi="Times New Roman" w:cs="Times New Roman"/>
          <w:sz w:val="18"/>
          <w:szCs w:val="18"/>
          <w:lang w:val="en-GB"/>
        </w:rPr>
        <w:t>affec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backpaymen</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 to </w:t>
      </w:r>
      <w:proofErr w:type="spellStart"/>
      <w:r w:rsidRPr="00DA0795">
        <w:rPr>
          <w:rFonts w:ascii="Times New Roman" w:eastAsia="Forum" w:hAnsi="Times New Roman" w:cs="Times New Roman"/>
          <w:sz w:val="18"/>
          <w:szCs w:val="18"/>
          <w:lang w:val="en-GB"/>
        </w:rPr>
        <w:t>prosecu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inf</w:t>
      </w:r>
      <w:r w:rsidRPr="00DA0795">
        <w:rPr>
          <w:rFonts w:ascii="Times New Roman" w:eastAsia="Forum" w:hAnsi="Times New Roman" w:cs="Times New Roman"/>
          <w:sz w:val="18"/>
          <w:szCs w:val="18"/>
          <w:lang w:val="en-GB"/>
        </w:rPr>
        <w:t xml:space="preserve">orming senior </w:t>
      </w:r>
      <w:proofErr w:type="spellStart"/>
      <w:r w:rsidRPr="00DA0795">
        <w:rPr>
          <w:rFonts w:ascii="Times New Roman" w:eastAsia="Forum" w:hAnsi="Times New Roman" w:cs="Times New Roman"/>
          <w:sz w:val="18"/>
          <w:szCs w:val="18"/>
          <w:lang w:val="en-GB"/>
        </w:rPr>
        <w:t>manag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respond to instances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stigating corrective 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ling the contrac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w:t>
      </w:r>
      <w:r w:rsidRPr="00DA0795">
        <w:rPr>
          <w:rFonts w:ascii="Times New Roman" w:eastAsia="Forum" w:hAnsi="Times New Roman" w:cs="Times New Roman"/>
          <w:sz w:val="18"/>
          <w:szCs w:val="18"/>
          <w:lang w:val="en-GB"/>
        </w:rPr>
        <w:t xml:space="preserve">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s the supplier to </w:t>
      </w:r>
      <w:proofErr w:type="spellStart"/>
      <w:r w:rsidRPr="00DA0795">
        <w:rPr>
          <w:rFonts w:ascii="Times New Roman" w:eastAsia="Forum" w:hAnsi="Times New Roman" w:cs="Times New Roman"/>
          <w:sz w:val="18"/>
          <w:szCs w:val="18"/>
          <w:lang w:val="en-GB"/>
        </w:rPr>
        <w:t>respo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rrective action </w:t>
      </w:r>
      <w:proofErr w:type="spellStart"/>
      <w:r w:rsidRPr="00DA0795">
        <w:rPr>
          <w:rFonts w:ascii="Times New Roman" w:eastAsia="Forum" w:hAnsi="Times New Roman" w:cs="Times New Roman"/>
          <w:sz w:val="18"/>
          <w:szCs w:val="18"/>
          <w:lang w:val="en-GB"/>
        </w:rPr>
        <w:t>pla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nitive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lastRenderedPageBreak/>
        <w:t>grepl</w:t>
      </w:r>
      <w:proofErr w:type="spellEnd"/>
      <w:r w:rsidRPr="00DA0795">
        <w:rPr>
          <w:rFonts w:ascii="Times New Roman" w:eastAsia="Forum" w:hAnsi="Times New Roman" w:cs="Times New Roman"/>
          <w:sz w:val="18"/>
          <w:szCs w:val="18"/>
          <w:lang w:val="en-GB"/>
        </w:rPr>
        <w:t xml:space="preserve">("developing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w:t>
      </w:r>
      <w:r w:rsidRPr="00DA0795">
        <w:rPr>
          <w:rFonts w:ascii="Times New Roman" w:eastAsia="Forum" w:hAnsi="Times New Roman" w:cs="Times New Roman"/>
          <w:sz w:val="18"/>
          <w:szCs w:val="18"/>
          <w:lang w:val="en-GB"/>
        </w:rPr>
        <w:t>pl</w:t>
      </w:r>
      <w:proofErr w:type="spellEnd"/>
      <w:r w:rsidRPr="00DA0795">
        <w:rPr>
          <w:rFonts w:ascii="Times New Roman" w:eastAsia="Forum" w:hAnsi="Times New Roman" w:cs="Times New Roman"/>
          <w:sz w:val="18"/>
          <w:szCs w:val="18"/>
          <w:lang w:val="en-GB"/>
        </w:rPr>
        <w:t xml:space="preserve">("planning to implement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 </w:t>
      </w:r>
      <w:proofErr w:type="spellStart"/>
      <w:r w:rsidRPr="00DA0795">
        <w:rPr>
          <w:rFonts w:ascii="Times New Roman" w:eastAsia="Forum" w:hAnsi="Times New Roman" w:cs="Times New Roman"/>
          <w:sz w:val="18"/>
          <w:szCs w:val="18"/>
          <w:lang w:val="en-GB"/>
        </w:rPr>
        <w:t>termina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of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for </w:t>
      </w:r>
      <w:proofErr w:type="spellStart"/>
      <w:r w:rsidRPr="00DA0795">
        <w:rPr>
          <w:rFonts w:ascii="Times New Roman" w:eastAsia="Forum" w:hAnsi="Times New Roman" w:cs="Times New Roman"/>
          <w:sz w:val="18"/>
          <w:szCs w:val="18"/>
          <w:lang w:val="en-GB"/>
        </w:rPr>
        <w:t>fail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w:t>
      </w:r>
      <w:r w:rsidRPr="00DA0795">
        <w:rPr>
          <w:rFonts w:ascii="Times New Roman" w:eastAsia="Forum" w:hAnsi="Times New Roman" w:cs="Times New Roman"/>
          <w:sz w:val="18"/>
          <w:szCs w:val="18"/>
          <w:lang w:val="en-GB"/>
        </w:rPr>
        <w:t xml:space="preserve">ill not deal with any supplier </w:t>
      </w:r>
      <w:proofErr w:type="spellStart"/>
      <w:r w:rsidRPr="00DA0795">
        <w:rPr>
          <w:rFonts w:ascii="Times New Roman" w:eastAsia="Forum" w:hAnsi="Times New Roman" w:cs="Times New Roman"/>
          <w:sz w:val="18"/>
          <w:szCs w:val="18"/>
          <w:lang w:val="en-GB"/>
        </w:rPr>
        <w:t>i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serves the right 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essation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e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w:t>
      </w:r>
      <w:r w:rsidRPr="00DA0795">
        <w:rPr>
          <w:rFonts w:ascii="Times New Roman" w:eastAsia="Forum" w:hAnsi="Times New Roman" w:cs="Times New Roman"/>
          <w:sz w:val="18"/>
          <w:szCs w:val="18"/>
          <w:lang w:val="en-GB"/>
        </w:rPr>
        <w:t>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urtail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nowingly involve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medial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w:t>
      </w:r>
      <w:r w:rsidRPr="00DA0795">
        <w:rPr>
          <w:rFonts w:ascii="Times New Roman" w:eastAsia="Forum" w:hAnsi="Times New Roman" w:cs="Times New Roman"/>
          <w:sz w:val="18"/>
          <w:szCs w:val="18"/>
          <w:lang w:val="en-GB"/>
        </w:rPr>
        <w:t>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improve our processes to </w:t>
      </w:r>
      <w:proofErr w:type="spellStart"/>
      <w:r w:rsidRPr="00DA0795">
        <w:rPr>
          <w:rFonts w:ascii="Times New Roman" w:eastAsia="Forum" w:hAnsi="Times New Roman" w:cs="Times New Roman"/>
          <w:sz w:val="18"/>
          <w:szCs w:val="18"/>
          <w:lang w:val="en-GB"/>
        </w:rPr>
        <w:t>figh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require </w:t>
      </w:r>
      <w:proofErr w:type="spellStart"/>
      <w:r w:rsidRPr="00DA0795">
        <w:rPr>
          <w:rFonts w:ascii="Times New Roman" w:eastAsia="Forum" w:hAnsi="Times New Roman" w:cs="Times New Roman"/>
          <w:sz w:val="18"/>
          <w:szCs w:val="18"/>
          <w:lang w:val="en-GB"/>
        </w:rPr>
        <w:t>evid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w:t>
      </w:r>
      <w:r w:rsidRPr="00DA0795">
        <w:rPr>
          <w:rFonts w:ascii="Times New Roman" w:eastAsia="Forum" w:hAnsi="Times New Roman" w:cs="Times New Roman"/>
          <w:sz w:val="18"/>
          <w:szCs w:val="18"/>
          <w:lang w:val="en-GB"/>
        </w:rPr>
        <w:t>UE)</w:t>
      </w:r>
      <w:r w:rsidRPr="00DA0795">
        <w:rPr>
          <w:rFonts w:ascii="Times New Roman" w:eastAsia="Forum" w:hAnsi="Times New Roman" w:cs="Times New Roman"/>
          <w:sz w:val="18"/>
          <w:szCs w:val="18"/>
          <w:lang w:val="en-GB"/>
        </w:rPr>
        <w:b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remediation (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if a supplier is found to </w:t>
      </w:r>
      <w:proofErr w:type="spellStart"/>
      <w:r w:rsidRPr="00DA0795">
        <w:rPr>
          <w:rFonts w:ascii="Times New Roman" w:eastAsia="Forum" w:hAnsi="Times New Roman" w:cs="Times New Roman"/>
          <w:sz w:val="18"/>
          <w:szCs w:val="18"/>
          <w:lang w:val="en-GB"/>
        </w:rPr>
        <w:t>b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ing remediation direct to the worker </w:t>
      </w:r>
      <w:proofErr w:type="spellStart"/>
      <w:r w:rsidRPr="00DA0795">
        <w:rPr>
          <w:rFonts w:ascii="Times New Roman" w:eastAsia="Forum" w:hAnsi="Times New Roman" w:cs="Times New Roman"/>
          <w:sz w:val="18"/>
          <w:szCs w:val="18"/>
          <w:lang w:val="en-GB"/>
        </w:rPr>
        <w:t>af</w:t>
      </w:r>
      <w:r w:rsidRPr="00DA0795">
        <w:rPr>
          <w:rFonts w:ascii="Times New Roman" w:eastAsia="Forum" w:hAnsi="Times New Roman" w:cs="Times New Roman"/>
          <w:sz w:val="18"/>
          <w:szCs w:val="18"/>
          <w:lang w:val="en-GB"/>
        </w:rPr>
        <w:t>fect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backpaymen</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 to </w:t>
      </w:r>
      <w:proofErr w:type="spellStart"/>
      <w:r w:rsidRPr="00DA0795">
        <w:rPr>
          <w:rFonts w:ascii="Times New Roman" w:eastAsia="Forum" w:hAnsi="Times New Roman" w:cs="Times New Roman"/>
          <w:sz w:val="18"/>
          <w:szCs w:val="18"/>
          <w:lang w:val="en-GB"/>
        </w:rPr>
        <w:t>prosecu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forming senior </w:t>
      </w:r>
      <w:proofErr w:type="spellStart"/>
      <w:r w:rsidRPr="00DA0795">
        <w:rPr>
          <w:rFonts w:ascii="Times New Roman" w:eastAsia="Forum" w:hAnsi="Times New Roman" w:cs="Times New Roman"/>
          <w:sz w:val="18"/>
          <w:szCs w:val="18"/>
          <w:lang w:val="en-GB"/>
        </w:rPr>
        <w:t>manag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spond to instances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t xml:space="preserve">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stigating corrective 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ling the contrac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pports the supplier to </w:t>
      </w:r>
      <w:proofErr w:type="spellStart"/>
      <w:r w:rsidRPr="00DA0795">
        <w:rPr>
          <w:rFonts w:ascii="Times New Roman" w:eastAsia="Forum" w:hAnsi="Times New Roman" w:cs="Times New Roman"/>
          <w:sz w:val="18"/>
          <w:szCs w:val="18"/>
          <w:lang w:val="en-GB"/>
        </w:rPr>
        <w:t>respo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rrective action </w:t>
      </w:r>
      <w:proofErr w:type="spellStart"/>
      <w:r w:rsidRPr="00DA0795">
        <w:rPr>
          <w:rFonts w:ascii="Times New Roman" w:eastAsia="Forum" w:hAnsi="Times New Roman" w:cs="Times New Roman"/>
          <w:sz w:val="18"/>
          <w:szCs w:val="18"/>
          <w:lang w:val="en-GB"/>
        </w:rPr>
        <w:t>plan",se</w:t>
      </w:r>
      <w:r w:rsidRPr="00DA0795">
        <w:rPr>
          <w:rFonts w:ascii="Times New Roman" w:eastAsia="Forum" w:hAnsi="Times New Roman" w:cs="Times New Roman"/>
          <w:sz w:val="18"/>
          <w:szCs w:val="18"/>
          <w:lang w:val="en-GB"/>
        </w:rPr>
        <w:t>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nitive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eveloping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implement a remediation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ract </w:t>
      </w:r>
      <w:proofErr w:type="spellStart"/>
      <w:r w:rsidRPr="00DA0795">
        <w:rPr>
          <w:rFonts w:ascii="Times New Roman" w:eastAsia="Forum" w:hAnsi="Times New Roman" w:cs="Times New Roman"/>
          <w:sz w:val="18"/>
          <w:szCs w:val="18"/>
          <w:lang w:val="en-GB"/>
        </w:rPr>
        <w:t>termination",se</w:t>
      </w:r>
      <w:r w:rsidRPr="00DA0795">
        <w:rPr>
          <w:rFonts w:ascii="Times New Roman" w:eastAsia="Forum" w:hAnsi="Times New Roman" w:cs="Times New Roman"/>
          <w:sz w:val="18"/>
          <w:szCs w:val="18"/>
          <w:lang w:val="en-GB"/>
        </w:rPr>
        <w:t>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of </w:t>
      </w:r>
      <w:proofErr w:type="spellStart"/>
      <w:r w:rsidRPr="00DA0795">
        <w:rPr>
          <w:rFonts w:ascii="Times New Roman" w:eastAsia="Forum" w:hAnsi="Times New Roman" w:cs="Times New Roman"/>
          <w:sz w:val="18"/>
          <w:szCs w:val="18"/>
          <w:lang w:val="en-GB"/>
        </w:rPr>
        <w:t>th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ermination for </w:t>
      </w:r>
      <w:proofErr w:type="spellStart"/>
      <w:r w:rsidRPr="00DA0795">
        <w:rPr>
          <w:rFonts w:ascii="Times New Roman" w:eastAsia="Forum" w:hAnsi="Times New Roman" w:cs="Times New Roman"/>
          <w:sz w:val="18"/>
          <w:szCs w:val="18"/>
          <w:lang w:val="en-GB"/>
        </w:rPr>
        <w:t>failu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ill not deal with any supplier </w:t>
      </w:r>
      <w:proofErr w:type="spellStart"/>
      <w:r w:rsidRPr="00DA0795">
        <w:rPr>
          <w:rFonts w:ascii="Times New Roman" w:eastAsia="Forum" w:hAnsi="Times New Roman" w:cs="Times New Roman"/>
          <w:sz w:val="18"/>
          <w:szCs w:val="18"/>
          <w:lang w:val="en-GB"/>
        </w:rPr>
        <w:t>i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serves the right 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o </w:t>
      </w:r>
      <w:proofErr w:type="spellStart"/>
      <w:r w:rsidRPr="00DA0795">
        <w:rPr>
          <w:rFonts w:ascii="Times New Roman" w:eastAsia="Forum" w:hAnsi="Times New Roman" w:cs="Times New Roman"/>
          <w:sz w:val="18"/>
          <w:szCs w:val="18"/>
          <w:lang w:val="en-GB"/>
        </w:rPr>
        <w:t>terminat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essation </w:t>
      </w:r>
      <w:proofErr w:type="spellStart"/>
      <w:r w:rsidRPr="00DA0795">
        <w:rPr>
          <w:rFonts w:ascii="Times New Roman" w:eastAsia="Forum" w:hAnsi="Times New Roman" w:cs="Times New Roman"/>
          <w:sz w:val="18"/>
          <w:szCs w:val="18"/>
          <w:lang w:val="en-GB"/>
        </w:rPr>
        <w:t>of",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e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urtail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nowingly involved ",sent, </w:t>
      </w:r>
      <w:proofErr w:type="spellStart"/>
      <w:r w:rsidRPr="00DA0795">
        <w:rPr>
          <w:rFonts w:ascii="Times New Roman" w:eastAsia="Forum" w:hAnsi="Times New Roman" w:cs="Times New Roman"/>
          <w:sz w:val="18"/>
          <w:szCs w:val="18"/>
          <w:lang w:val="en-GB"/>
        </w:rPr>
        <w:t>ignore.cas</w:t>
      </w:r>
      <w:r w:rsidRPr="00DA0795">
        <w:rPr>
          <w:rFonts w:ascii="Times New Roman" w:eastAsia="Forum" w:hAnsi="Times New Roman" w:cs="Times New Roman"/>
          <w:sz w:val="18"/>
          <w:szCs w:val="18"/>
          <w:lang w:val="en-GB"/>
        </w:rPr>
        <w:t>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ancel </w:t>
      </w:r>
      <w:proofErr w:type="spellStart"/>
      <w:r w:rsidRPr="00DA0795">
        <w:rPr>
          <w:rFonts w:ascii="Times New Roman" w:eastAsia="Forum" w:hAnsi="Times New Roman" w:cs="Times New Roman"/>
          <w:sz w:val="18"/>
          <w:szCs w:val="18"/>
          <w:lang w:val="en-GB"/>
        </w:rPr>
        <w:t>contr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medial </w:t>
      </w:r>
      <w:proofErr w:type="spellStart"/>
      <w:r w:rsidRPr="00DA0795">
        <w:rPr>
          <w:rFonts w:ascii="Times New Roman" w:eastAsia="Forum" w:hAnsi="Times New Roman" w:cs="Times New Roman"/>
          <w:sz w:val="18"/>
          <w:szCs w:val="18"/>
          <w:lang w:val="en-GB"/>
        </w:rPr>
        <w:t>a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continuously improve ou</w:t>
      </w:r>
      <w:r w:rsidRPr="00DA0795">
        <w:rPr>
          <w:rFonts w:ascii="Times New Roman" w:eastAsia="Forum" w:hAnsi="Times New Roman" w:cs="Times New Roman"/>
          <w:sz w:val="18"/>
          <w:szCs w:val="18"/>
          <w:lang w:val="en-GB"/>
        </w:rPr>
        <w:t xml:space="preserve">r processes to </w:t>
      </w:r>
      <w:proofErr w:type="spellStart"/>
      <w:r w:rsidRPr="00DA0795">
        <w:rPr>
          <w:rFonts w:ascii="Times New Roman" w:eastAsia="Forum" w:hAnsi="Times New Roman" w:cs="Times New Roman"/>
          <w:sz w:val="18"/>
          <w:szCs w:val="18"/>
          <w:lang w:val="en-GB"/>
        </w:rPr>
        <w:t>figh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require </w:t>
      </w:r>
      <w:proofErr w:type="spellStart"/>
      <w:r w:rsidRPr="00DA0795">
        <w:rPr>
          <w:rFonts w:ascii="Times New Roman" w:eastAsia="Forum" w:hAnsi="Times New Roman" w:cs="Times New Roman"/>
          <w:sz w:val="18"/>
          <w:szCs w:val="18"/>
          <w:lang w:val="en-GB"/>
        </w:rPr>
        <w:t>evid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plan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1]),{print("length(bigvector)");print(length(bigvector))</w:t>
      </w:r>
      <w:r w:rsidRPr="00DA0795">
        <w:rPr>
          <w:rFonts w:ascii="Times New Roman" w:eastAsia="Forum" w:hAnsi="Times New Roman" w:cs="Times New Roman"/>
          <w:sz w:val="18"/>
          <w:szCs w:val="18"/>
          <w:lang w:val="en-GB"/>
        </w:rPr>
        <w:t>;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remediation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remediation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remediation (revised)1</w:t>
      </w:r>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WFF+MSA whistleblowing mechanism (revised)"</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o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rievan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uspected </w:t>
      </w:r>
      <w:proofErr w:type="spellStart"/>
      <w:r w:rsidRPr="00DA0795">
        <w:rPr>
          <w:rFonts w:ascii="Times New Roman" w:eastAsia="Forum" w:hAnsi="Times New Roman" w:cs="Times New Roman"/>
          <w:sz w:val="18"/>
          <w:szCs w:val="18"/>
          <w:lang w:val="en-GB"/>
        </w:rPr>
        <w:t>inciden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ing </w:t>
      </w:r>
      <w:proofErr w:type="spellStart"/>
      <w:r w:rsidRPr="00DA0795">
        <w:rPr>
          <w:rFonts w:ascii="Times New Roman" w:eastAsia="Forum" w:hAnsi="Times New Roman" w:cs="Times New Roman"/>
          <w:sz w:val="18"/>
          <w:szCs w:val="18"/>
          <w:lang w:val="en-GB"/>
        </w:rPr>
        <w: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nonymous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orkers can </w:t>
      </w:r>
      <w:proofErr w:type="spellStart"/>
      <w:r w:rsidRPr="00DA0795">
        <w:rPr>
          <w:rFonts w:ascii="Times New Roman" w:eastAsia="Forum" w:hAnsi="Times New Roman" w:cs="Times New Roman"/>
          <w:sz w:val="18"/>
          <w:szCs w:val="18"/>
          <w:lang w:val="en-GB"/>
        </w:rPr>
        <w:t>cal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modern slavery </w:t>
      </w:r>
      <w:proofErr w:type="spellStart"/>
      <w:r w:rsidRPr="00DA0795">
        <w:rPr>
          <w:rFonts w:ascii="Times New Roman" w:eastAsia="Forum" w:hAnsi="Times New Roman" w:cs="Times New Roman"/>
          <w:sz w:val="18"/>
          <w:szCs w:val="18"/>
          <w:lang w:val="en-GB"/>
        </w:rPr>
        <w:t>ca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cal </w:t>
      </w:r>
      <w:proofErr w:type="spellStart"/>
      <w:r w:rsidRPr="00DA0795">
        <w:rPr>
          <w:rFonts w:ascii="Times New Roman" w:eastAsia="Forum" w:hAnsi="Times New Roman" w:cs="Times New Roman"/>
          <w:sz w:val="18"/>
          <w:szCs w:val="18"/>
          <w:lang w:val="en-GB"/>
        </w:rPr>
        <w:t>poi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any </w:t>
      </w:r>
      <w:proofErr w:type="spellStart"/>
      <w:r w:rsidRPr="00DA0795">
        <w:rPr>
          <w:rFonts w:ascii="Times New Roman" w:eastAsia="Forum" w:hAnsi="Times New Roman" w:cs="Times New Roman"/>
          <w:sz w:val="18"/>
          <w:szCs w:val="18"/>
          <w:lang w:val="en-GB"/>
        </w:rPr>
        <w:t>suspic</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and </w:t>
      </w:r>
      <w:proofErr w:type="spellStart"/>
      <w:r w:rsidRPr="00DA0795">
        <w:rPr>
          <w:rFonts w:ascii="Times New Roman" w:eastAsia="Forum" w:hAnsi="Times New Roman" w:cs="Times New Roman"/>
          <w:sz w:val="18"/>
          <w:szCs w:val="18"/>
          <w:lang w:val="en-GB"/>
        </w:rPr>
        <w:t>repor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w:t>
      </w:r>
      <w:r w:rsidRPr="00DA0795">
        <w:rPr>
          <w:rFonts w:ascii="Times New Roman" w:eastAsia="Forum" w:hAnsi="Times New Roman" w:cs="Times New Roman"/>
          <w:sz w:val="18"/>
          <w:szCs w:val="18"/>
          <w:lang w:val="en-GB"/>
        </w:rPr>
        <w:t>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w:t>
      </w:r>
      <w:proofErr w:type="spellStart"/>
      <w:r w:rsidRPr="00DA0795">
        <w:rPr>
          <w:rFonts w:ascii="Times New Roman" w:eastAsia="Forum" w:hAnsi="Times New Roman" w:cs="Times New Roman"/>
          <w:sz w:val="18"/>
          <w:szCs w:val="18"/>
          <w:lang w:val="en-GB"/>
        </w:rPr>
        <w:t>encourag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elf-assessment </w:t>
      </w:r>
      <w:proofErr w:type="spellStart"/>
      <w:r w:rsidRPr="00DA0795">
        <w:rPr>
          <w:rFonts w:ascii="Times New Roman" w:eastAsia="Forum" w:hAnsi="Times New Roman" w:cs="Times New Roman"/>
          <w:sz w:val="18"/>
          <w:szCs w:val="18"/>
          <w:lang w:val="en-GB"/>
        </w:rPr>
        <w:t>questionnai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nfidenti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chanism for </w:t>
      </w:r>
      <w:proofErr w:type="spellStart"/>
      <w:r w:rsidRPr="00DA0795">
        <w:rPr>
          <w:rFonts w:ascii="Times New Roman" w:eastAsia="Forum" w:hAnsi="Times New Roman" w:cs="Times New Roman"/>
          <w:sz w:val="18"/>
          <w:szCs w:val="18"/>
          <w:lang w:val="en-GB"/>
        </w:rPr>
        <w:t>r</w:t>
      </w:r>
      <w:r w:rsidRPr="00DA0795">
        <w:rPr>
          <w:rFonts w:ascii="Times New Roman" w:eastAsia="Forum" w:hAnsi="Times New Roman" w:cs="Times New Roman"/>
          <w:sz w:val="18"/>
          <w:szCs w:val="18"/>
          <w:lang w:val="en-GB"/>
        </w:rPr>
        <w:t>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chanism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tection",s</w:t>
      </w:r>
      <w:r w:rsidRPr="00DA0795">
        <w:rPr>
          <w:rFonts w:ascii="Times New Roman" w:eastAsia="Forum" w:hAnsi="Times New Roman" w:cs="Times New Roman"/>
          <w:sz w:val="18"/>
          <w:szCs w:val="18"/>
          <w:lang w:val="en-GB"/>
        </w:rPr>
        <w:t>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whistleblowing mechanism </w:t>
      </w:r>
      <w:r w:rsidRPr="00DA0795">
        <w:rPr>
          <w:rFonts w:ascii="Times New Roman" w:eastAsia="Forum" w:hAnsi="Times New Roman" w:cs="Times New Roman"/>
          <w:sz w:val="18"/>
          <w:szCs w:val="18"/>
          <w:lang w:val="en-GB"/>
        </w:rPr>
        <w:lastRenderedPageBreak/>
        <w:t>(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o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rievan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w:t>
      </w:r>
      <w:r w:rsidRPr="00DA0795">
        <w:rPr>
          <w:rFonts w:ascii="Times New Roman" w:eastAsia="Forum" w:hAnsi="Times New Roman" w:cs="Times New Roman"/>
          <w:sz w:val="18"/>
          <w:szCs w:val="18"/>
          <w:lang w:val="en-GB"/>
        </w:rPr>
        <w:t>pl</w:t>
      </w:r>
      <w:proofErr w:type="spellEnd"/>
      <w:r w:rsidRPr="00DA0795">
        <w:rPr>
          <w:rFonts w:ascii="Times New Roman" w:eastAsia="Forum" w:hAnsi="Times New Roman" w:cs="Times New Roman"/>
          <w:sz w:val="18"/>
          <w:szCs w:val="18"/>
          <w:lang w:val="en-GB"/>
        </w:rPr>
        <w:t xml:space="preserve">("suspected </w:t>
      </w:r>
      <w:proofErr w:type="spellStart"/>
      <w:r w:rsidRPr="00DA0795">
        <w:rPr>
          <w:rFonts w:ascii="Times New Roman" w:eastAsia="Forum" w:hAnsi="Times New Roman" w:cs="Times New Roman"/>
          <w:sz w:val="18"/>
          <w:szCs w:val="18"/>
          <w:lang w:val="en-GB"/>
        </w:rPr>
        <w:t>inciden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ing </w:t>
      </w:r>
      <w:proofErr w:type="spellStart"/>
      <w:r w:rsidRPr="00DA0795">
        <w:rPr>
          <w:rFonts w:ascii="Times New Roman" w:eastAsia="Forum" w:hAnsi="Times New Roman" w:cs="Times New Roman"/>
          <w:sz w:val="18"/>
          <w:szCs w:val="18"/>
          <w:lang w:val="en-GB"/>
        </w:rPr>
        <w:t>lin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nonymous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orkers can </w:t>
      </w:r>
      <w:proofErr w:type="spellStart"/>
      <w:r w:rsidRPr="00DA0795">
        <w:rPr>
          <w:rFonts w:ascii="Times New Roman" w:eastAsia="Forum" w:hAnsi="Times New Roman" w:cs="Times New Roman"/>
          <w:sz w:val="18"/>
          <w:szCs w:val="18"/>
          <w:lang w:val="en-GB"/>
        </w:rPr>
        <w:t>cal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w:t>
      </w:r>
      <w:r w:rsidRPr="00DA0795">
        <w:rPr>
          <w:rFonts w:ascii="Times New Roman" w:eastAsia="Forum" w:hAnsi="Times New Roman" w:cs="Times New Roman"/>
          <w:sz w:val="18"/>
          <w:szCs w:val="18"/>
          <w:lang w:val="en-GB"/>
        </w:rPr>
        <w:t xml:space="preserve">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modern slavery </w:t>
      </w:r>
      <w:proofErr w:type="spellStart"/>
      <w:r w:rsidRPr="00DA0795">
        <w:rPr>
          <w:rFonts w:ascii="Times New Roman" w:eastAsia="Forum" w:hAnsi="Times New Roman" w:cs="Times New Roman"/>
          <w:sz w:val="18"/>
          <w:szCs w:val="18"/>
          <w:lang w:val="en-GB"/>
        </w:rPr>
        <w:t>cas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cal </w:t>
      </w:r>
      <w:proofErr w:type="spellStart"/>
      <w:r w:rsidRPr="00DA0795">
        <w:rPr>
          <w:rFonts w:ascii="Times New Roman" w:eastAsia="Forum" w:hAnsi="Times New Roman" w:cs="Times New Roman"/>
          <w:sz w:val="18"/>
          <w:szCs w:val="18"/>
          <w:lang w:val="en-GB"/>
        </w:rPr>
        <w:t>poi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port any </w:t>
      </w:r>
      <w:proofErr w:type="spellStart"/>
      <w:r w:rsidRPr="00DA0795">
        <w:rPr>
          <w:rFonts w:ascii="Times New Roman" w:eastAsia="Forum" w:hAnsi="Times New Roman" w:cs="Times New Roman"/>
          <w:sz w:val="18"/>
          <w:szCs w:val="18"/>
          <w:lang w:val="en-GB"/>
        </w:rPr>
        <w:t>suspic</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and </w:t>
      </w:r>
      <w:proofErr w:type="spellStart"/>
      <w:r w:rsidRPr="00DA0795">
        <w:rPr>
          <w:rFonts w:ascii="Times New Roman" w:eastAsia="Forum" w:hAnsi="Times New Roman" w:cs="Times New Roman"/>
          <w:sz w:val="18"/>
          <w:szCs w:val="18"/>
          <w:lang w:val="en-GB"/>
        </w:rPr>
        <w:t>repor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ppropriate steps </w:t>
      </w:r>
      <w:proofErr w:type="spellStart"/>
      <w:r w:rsidRPr="00DA0795">
        <w:rPr>
          <w:rFonts w:ascii="Times New Roman" w:eastAsia="Forum" w:hAnsi="Times New Roman" w:cs="Times New Roman"/>
          <w:sz w:val="18"/>
          <w:szCs w:val="18"/>
          <w:lang w:val="en-GB"/>
        </w:rPr>
        <w:t>to</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w:t>
      </w:r>
      <w:proofErr w:type="spellStart"/>
      <w:r w:rsidRPr="00DA0795">
        <w:rPr>
          <w:rFonts w:ascii="Times New Roman" w:eastAsia="Forum" w:hAnsi="Times New Roman" w:cs="Times New Roman"/>
          <w:sz w:val="18"/>
          <w:szCs w:val="18"/>
          <w:lang w:val="en-GB"/>
        </w:rPr>
        <w:t>encourag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elf-assessment </w:t>
      </w:r>
      <w:proofErr w:type="spellStart"/>
      <w:r w:rsidRPr="00DA0795">
        <w:rPr>
          <w:rFonts w:ascii="Times New Roman" w:eastAsia="Forum" w:hAnsi="Times New Roman" w:cs="Times New Roman"/>
          <w:sz w:val="18"/>
          <w:szCs w:val="18"/>
          <w:lang w:val="en-GB"/>
        </w:rPr>
        <w:t>questionnair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nfidentia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chanism for </w:t>
      </w:r>
      <w:proofErr w:type="spellStart"/>
      <w:r w:rsidRPr="00DA0795">
        <w:rPr>
          <w:rFonts w:ascii="Times New Roman" w:eastAsia="Forum" w:hAnsi="Times New Roman" w:cs="Times New Roman"/>
          <w:sz w:val="18"/>
          <w:szCs w:val="18"/>
          <w:lang w:val="en-GB"/>
        </w:rPr>
        <w:t>report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mechanism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whistleblower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prote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w:t>
      </w:r>
      <w:r w:rsidRPr="00DA0795">
        <w:rPr>
          <w:rFonts w:ascii="Times New Roman" w:eastAsia="Forum" w:hAnsi="Times New Roman" w:cs="Times New Roman"/>
          <w:sz w:val="18"/>
          <w:szCs w:val="18"/>
          <w:lang w:val="en-GB"/>
        </w:rPr>
        <w:t xml:space="preserve">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whistleblowing mechanism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whistleblowing mechan</w:t>
      </w:r>
      <w:r w:rsidRPr="00DA0795">
        <w:rPr>
          <w:rFonts w:ascii="Times New Roman" w:eastAsia="Forum" w:hAnsi="Times New Roman" w:cs="Times New Roman"/>
          <w:sz w:val="18"/>
          <w:szCs w:val="18"/>
          <w:lang w:val="en-GB"/>
        </w:rPr>
        <w:t xml:space="preserve">ism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whistleblowing mechanism (revis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training (revised)"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doc); vector=c(); for (s</w:t>
      </w:r>
      <w:r w:rsidRPr="00DA0795">
        <w:rPr>
          <w:rFonts w:ascii="Times New Roman" w:eastAsia="Forum" w:hAnsi="Times New Roman" w:cs="Times New Roman"/>
          <w:sz w:val="18"/>
          <w:szCs w:val="18"/>
          <w:lang w:val="en-GB"/>
        </w:rPr>
        <w:t xml:space="preserve">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e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urse on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gram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Procurem</w:t>
      </w:r>
      <w:r w:rsidRPr="00DA0795">
        <w:rPr>
          <w:rFonts w:ascii="Times New Roman" w:eastAsia="Forum" w:hAnsi="Times New Roman" w:cs="Times New Roman"/>
          <w:sz w:val="18"/>
          <w:szCs w:val="18"/>
          <w:lang w:val="en-GB"/>
        </w:rPr>
        <w:t xml:space="preserve">ent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rchasing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rchasing </w:t>
      </w:r>
      <w:proofErr w:type="spellStart"/>
      <w:r w:rsidRPr="00DA0795">
        <w:rPr>
          <w:rFonts w:ascii="Times New Roman" w:eastAsia="Forum" w:hAnsi="Times New Roman" w:cs="Times New Roman"/>
          <w:sz w:val="18"/>
          <w:szCs w:val="18"/>
          <w:lang w:val="en-GB"/>
        </w:rPr>
        <w:t>practi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cruitment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cruitment </w:t>
      </w:r>
      <w:proofErr w:type="spellStart"/>
      <w:r w:rsidRPr="00DA0795">
        <w:rPr>
          <w:rFonts w:ascii="Times New Roman" w:eastAsia="Forum" w:hAnsi="Times New Roman" w:cs="Times New Roman"/>
          <w:sz w:val="18"/>
          <w:szCs w:val="18"/>
          <w:lang w:val="en-GB"/>
        </w:rPr>
        <w:t>practi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t xml:space="preserve">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H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human </w:t>
      </w:r>
      <w:proofErr w:type="spellStart"/>
      <w:r w:rsidRPr="00DA0795">
        <w:rPr>
          <w:rFonts w:ascii="Times New Roman" w:eastAsia="Forum" w:hAnsi="Times New Roman" w:cs="Times New Roman"/>
          <w:sz w:val="18"/>
          <w:szCs w:val="18"/>
          <w:lang w:val="en-GB"/>
        </w:rPr>
        <w:t>resour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w:t>
      </w:r>
      <w:r w:rsidRPr="00DA0795">
        <w:rPr>
          <w:rFonts w:ascii="Times New Roman" w:eastAsia="Forum" w:hAnsi="Times New Roman" w:cs="Times New Roman"/>
          <w:sz w:val="18"/>
          <w:szCs w:val="18"/>
          <w:lang w:val="en-GB"/>
        </w:rPr>
        <w:t>[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training (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vide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to",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urse on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gramme"</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rocurement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rchasing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urchasing </w:t>
      </w:r>
      <w:proofErr w:type="spellStart"/>
      <w:r w:rsidRPr="00DA0795">
        <w:rPr>
          <w:rFonts w:ascii="Times New Roman" w:eastAsia="Forum" w:hAnsi="Times New Roman" w:cs="Times New Roman"/>
          <w:sz w:val="18"/>
          <w:szCs w:val="18"/>
          <w:lang w:val="en-GB"/>
        </w:rPr>
        <w:t>practi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cruitment </w:t>
      </w:r>
      <w:proofErr w:type="spellStart"/>
      <w:r w:rsidRPr="00DA0795">
        <w:rPr>
          <w:rFonts w:ascii="Times New Roman" w:eastAsia="Forum" w:hAnsi="Times New Roman" w:cs="Times New Roman"/>
          <w:sz w:val="18"/>
          <w:szCs w:val="18"/>
          <w:lang w:val="en-GB"/>
        </w:rPr>
        <w:t>polic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Recruitment </w:t>
      </w:r>
      <w:proofErr w:type="spellStart"/>
      <w:r w:rsidRPr="00DA0795">
        <w:rPr>
          <w:rFonts w:ascii="Times New Roman" w:eastAsia="Forum" w:hAnsi="Times New Roman" w:cs="Times New Roman"/>
          <w:sz w:val="18"/>
          <w:szCs w:val="18"/>
          <w:lang w:val="en-GB"/>
        </w:rPr>
        <w:t>practi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human </w:t>
      </w:r>
      <w:proofErr w:type="spellStart"/>
      <w:r w:rsidRPr="00DA0795">
        <w:rPr>
          <w:rFonts w:ascii="Times New Roman" w:eastAsia="Forum" w:hAnsi="Times New Roman" w:cs="Times New Roman"/>
          <w:sz w:val="18"/>
          <w:szCs w:val="18"/>
          <w:lang w:val="en-GB"/>
        </w:rPr>
        <w:t>resourc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raining </w:t>
      </w:r>
      <w:proofErr w:type="spellStart"/>
      <w:r w:rsidRPr="00DA0795">
        <w:rPr>
          <w:rFonts w:ascii="Times New Roman" w:eastAsia="Forum" w:hAnsi="Times New Roman" w:cs="Times New Roman"/>
          <w:sz w:val="18"/>
          <w:szCs w:val="18"/>
          <w:lang w:val="en-GB"/>
        </w:rPr>
        <w:t>provide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is.not.null(vector[</w:t>
      </w:r>
      <w:r w:rsidRPr="00DA0795">
        <w:rPr>
          <w:rFonts w:ascii="Times New Roman" w:eastAsia="Forum" w:hAnsi="Times New Roman" w:cs="Times New Roman"/>
          <w:sz w:val="18"/>
          <w:szCs w:val="18"/>
          <w:lang w:val="en-GB"/>
        </w:rPr>
        <w:t>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training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training (revis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tr</w:t>
      </w:r>
      <w:r w:rsidRPr="00DA0795">
        <w:rPr>
          <w:rFonts w:ascii="Times New Roman" w:eastAsia="Forum" w:hAnsi="Times New Roman" w:cs="Times New Roman"/>
          <w:sz w:val="18"/>
          <w:szCs w:val="18"/>
          <w:lang w:val="en-GB"/>
        </w:rPr>
        <w:t>aining (revis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Performance Indicators"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w:t>
      </w:r>
      <w:r w:rsidRPr="00DA0795">
        <w:rPr>
          <w:rFonts w:ascii="Times New Roman" w:eastAsia="Forum" w:hAnsi="Times New Roman" w:cs="Times New Roman"/>
          <w:sz w:val="18"/>
          <w:szCs w:val="18"/>
          <w:lang w:val="en-GB"/>
        </w:rPr>
        <w:t>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imp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take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w:t>
      </w:r>
      <w:r w:rsidRPr="00DA0795">
        <w:rPr>
          <w:rFonts w:ascii="Times New Roman" w:eastAsia="Forum" w:hAnsi="Times New Roman" w:cs="Times New Roman"/>
          <w:sz w:val="18"/>
          <w:szCs w:val="18"/>
          <w:lang w:val="en-GB"/>
        </w:rPr>
        <w:t xml:space="preserve">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ing the impact of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umber of </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 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iers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onitoring </w:t>
      </w:r>
      <w:proofErr w:type="spellStart"/>
      <w:r w:rsidRPr="00DA0795">
        <w:rPr>
          <w:rFonts w:ascii="Times New Roman" w:eastAsia="Forum" w:hAnsi="Times New Roman" w:cs="Times New Roman"/>
          <w:sz w:val="18"/>
          <w:szCs w:val="18"/>
          <w:lang w:val="en-GB"/>
        </w:rPr>
        <w:t>mechanis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the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revie</w:t>
      </w:r>
      <w:r w:rsidRPr="00DA0795">
        <w:rPr>
          <w:rFonts w:ascii="Times New Roman" w:eastAsia="Forum" w:hAnsi="Times New Roman" w:cs="Times New Roman"/>
          <w:sz w:val="18"/>
          <w:szCs w:val="18"/>
          <w:lang w:val="en-GB"/>
        </w:rPr>
        <w:t xml:space="preserve">w </w:t>
      </w:r>
      <w:proofErr w:type="spellStart"/>
      <w:r w:rsidRPr="00DA0795">
        <w:rPr>
          <w:rFonts w:ascii="Times New Roman" w:eastAsia="Forum" w:hAnsi="Times New Roman" w:cs="Times New Roman"/>
          <w:sz w:val="18"/>
          <w:szCs w:val="18"/>
          <w:lang w:val="en-GB"/>
        </w:rPr>
        <w:t>a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lastRenderedPageBreak/>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erformance Indicators'=</w:t>
      </w:r>
      <w:proofErr w:type="spellStart"/>
      <w:r w:rsidRPr="00DA0795">
        <w:rPr>
          <w:rFonts w:ascii="Times New Roman" w:eastAsia="Forum" w:hAnsi="Times New Roman" w:cs="Times New Roman"/>
          <w:sz w:val="18"/>
          <w:szCs w:val="18"/>
          <w:lang w:val="en-GB"/>
        </w:rPr>
        <w:t>bigv</w:t>
      </w:r>
      <w:r w:rsidRPr="00DA0795">
        <w:rPr>
          <w:rFonts w:ascii="Times New Roman" w:eastAsia="Forum" w:hAnsi="Times New Roman" w:cs="Times New Roman"/>
          <w:sz w:val="18"/>
          <w:szCs w:val="18"/>
          <w:lang w:val="en-GB"/>
        </w:rPr>
        <w:t>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key Perfor</w:t>
      </w:r>
      <w:r w:rsidRPr="00DA0795">
        <w:rPr>
          <w:rFonts w:ascii="Times New Roman" w:eastAsia="Forum" w:hAnsi="Times New Roman" w:cs="Times New Roman"/>
          <w:sz w:val="18"/>
          <w:szCs w:val="18"/>
          <w:lang w:val="en-GB"/>
        </w:rPr>
        <w:t xml:space="preserve">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key 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impac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ction </w:t>
      </w:r>
      <w:proofErr w:type="spellStart"/>
      <w:r w:rsidRPr="00DA0795">
        <w:rPr>
          <w:rFonts w:ascii="Times New Roman" w:eastAsia="Forum" w:hAnsi="Times New Roman" w:cs="Times New Roman"/>
          <w:sz w:val="18"/>
          <w:szCs w:val="18"/>
          <w:lang w:val="en-GB"/>
        </w:rPr>
        <w:t>take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mbat modern </w:t>
      </w:r>
      <w:proofErr w:type="spellStart"/>
      <w:r w:rsidRPr="00DA0795">
        <w:rPr>
          <w:rFonts w:ascii="Times New Roman" w:eastAsia="Forum" w:hAnsi="Times New Roman" w:cs="Times New Roman"/>
          <w:sz w:val="18"/>
          <w:szCs w:val="18"/>
          <w:lang w:val="en-GB"/>
        </w:rPr>
        <w:t>slaver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ing the impact of </w:t>
      </w:r>
      <w:proofErr w:type="spellStart"/>
      <w:r w:rsidRPr="00DA0795">
        <w:rPr>
          <w:rFonts w:ascii="Times New Roman" w:eastAsia="Forum" w:hAnsi="Times New Roman" w:cs="Times New Roman"/>
          <w:sz w:val="18"/>
          <w:szCs w:val="18"/>
          <w:lang w:val="en-GB"/>
        </w:rPr>
        <w:t>train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number of </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 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suppliers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monit</w:t>
      </w:r>
      <w:r w:rsidRPr="00DA0795">
        <w:rPr>
          <w:rFonts w:ascii="Times New Roman" w:eastAsia="Forum" w:hAnsi="Times New Roman" w:cs="Times New Roman"/>
          <w:sz w:val="18"/>
          <w:szCs w:val="18"/>
          <w:lang w:val="en-GB"/>
        </w:rPr>
        <w:t xml:space="preserve">oring </w:t>
      </w:r>
      <w:proofErr w:type="spellStart"/>
      <w:r w:rsidRPr="00DA0795">
        <w:rPr>
          <w:rFonts w:ascii="Times New Roman" w:eastAsia="Forum" w:hAnsi="Times New Roman" w:cs="Times New Roman"/>
          <w:sz w:val="18"/>
          <w:szCs w:val="18"/>
          <w:lang w:val="en-GB"/>
        </w:rPr>
        <w:t>mechanis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the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measure </w:t>
      </w:r>
      <w:proofErr w:type="spellStart"/>
      <w:r w:rsidRPr="00DA0795">
        <w:rPr>
          <w:rFonts w:ascii="Times New Roman" w:eastAsia="Forum" w:hAnsi="Times New Roman" w:cs="Times New Roman"/>
          <w:sz w:val="18"/>
          <w:szCs w:val="18"/>
          <w:lang w:val="en-GB"/>
        </w:rPr>
        <w:t>ou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eview </w:t>
      </w:r>
      <w:proofErr w:type="spellStart"/>
      <w:r w:rsidRPr="00DA0795">
        <w:rPr>
          <w:rFonts w:ascii="Times New Roman" w:eastAsia="Forum" w:hAnsi="Times New Roman" w:cs="Times New Roman"/>
          <w:sz w:val="18"/>
          <w:szCs w:val="18"/>
          <w:lang w:val="en-GB"/>
        </w:rPr>
        <w:t>a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w:t>
      </w:r>
      <w:r w:rsidRPr="00DA0795">
        <w:rPr>
          <w:rFonts w:ascii="Times New Roman" w:eastAsia="Forum" w:hAnsi="Times New Roman" w:cs="Times New Roman"/>
          <w:sz w:val="18"/>
          <w:szCs w:val="18"/>
          <w:lang w:val="en-GB"/>
        </w:rPr>
        <w:t>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erformance Indicator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erformance Indicators1` &lt;- </w:t>
      </w:r>
      <w:proofErr w:type="spellStart"/>
      <w:r w:rsidRPr="00DA0795">
        <w:rPr>
          <w:rFonts w:ascii="Times New Roman" w:eastAsia="Forum" w:hAnsi="Times New Roman" w:cs="Times New Roman"/>
          <w:sz w:val="18"/>
          <w:szCs w:val="18"/>
          <w:lang w:val="en-GB"/>
        </w:rPr>
        <w:t>as.numer</w:t>
      </w:r>
      <w:r w:rsidRPr="00DA0795">
        <w:rPr>
          <w:rFonts w:ascii="Times New Roman" w:eastAsia="Forum" w:hAnsi="Times New Roman" w:cs="Times New Roman"/>
          <w:sz w:val="18"/>
          <w:szCs w:val="18"/>
          <w:lang w:val="en-GB"/>
        </w:rPr>
        <w:t>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Performance Indicators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Business Performance Indicators"  </w:t>
      </w:r>
      <w:r w:rsidRPr="00DA0795">
        <w:rPr>
          <w:rFonts w:ascii="Times New Roman" w:eastAsia="Forum" w:hAnsi="Times New Roman" w:cs="Times New Roman"/>
          <w:sz w:val="18"/>
          <w:szCs w:val="18"/>
          <w:lang w:val="en-GB"/>
        </w:rPr>
        <w:b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urn-around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st of </w:t>
      </w:r>
      <w:proofErr w:type="spellStart"/>
      <w:r w:rsidRPr="00DA0795">
        <w:rPr>
          <w:rFonts w:ascii="Times New Roman" w:eastAsia="Forum" w:hAnsi="Times New Roman" w:cs="Times New Roman"/>
          <w:sz w:val="18"/>
          <w:szCs w:val="18"/>
          <w:lang w:val="en-GB"/>
        </w:rPr>
        <w:t>material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efficiency in </w:t>
      </w:r>
      <w:proofErr w:type="spellStart"/>
      <w:r w:rsidRPr="00DA0795">
        <w:rPr>
          <w:rFonts w:ascii="Times New Roman" w:eastAsia="Forum" w:hAnsi="Times New Roman" w:cs="Times New Roman"/>
          <w:sz w:val="18"/>
          <w:szCs w:val="18"/>
          <w:lang w:val="en-GB"/>
        </w:rPr>
        <w:t>produ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heapest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heape</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sourcing the cheapest goods in the shor</w:t>
      </w:r>
      <w:r w:rsidRPr="00DA0795">
        <w:rPr>
          <w:rFonts w:ascii="Times New Roman" w:eastAsia="Forum" w:hAnsi="Times New Roman" w:cs="Times New Roman"/>
          <w:sz w:val="18"/>
          <w:szCs w:val="18"/>
          <w:lang w:val="en-GB"/>
        </w:rPr>
        <w:t xml:space="preserve">test amount of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Business Perfo</w:t>
      </w:r>
      <w:r w:rsidRPr="00DA0795">
        <w:rPr>
          <w:rFonts w:ascii="Times New Roman" w:eastAsia="Forum" w:hAnsi="Times New Roman" w:cs="Times New Roman"/>
          <w:sz w:val="18"/>
          <w:szCs w:val="18"/>
          <w:lang w:val="en-GB"/>
        </w:rPr>
        <w:t>rmance Indicators'=</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kpi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w:t>
      </w:r>
      <w:r w:rsidRPr="00DA0795">
        <w:rPr>
          <w:rFonts w:ascii="Times New Roman" w:eastAsia="Forum" w:hAnsi="Times New Roman" w:cs="Times New Roman"/>
          <w:sz w:val="18"/>
          <w:szCs w:val="18"/>
          <w:lang w:val="en-GB"/>
        </w:rPr>
        <w:t xml:space="preserve">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erformance </w:t>
      </w:r>
      <w:proofErr w:type="spellStart"/>
      <w:r w:rsidRPr="00DA0795">
        <w:rPr>
          <w:rFonts w:ascii="Times New Roman" w:eastAsia="Forum" w:hAnsi="Times New Roman" w:cs="Times New Roman"/>
          <w:sz w:val="18"/>
          <w:szCs w:val="18"/>
          <w:lang w:val="en-GB"/>
        </w:rPr>
        <w:t>Indicato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urn-around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st of </w:t>
      </w:r>
      <w:proofErr w:type="spellStart"/>
      <w:r w:rsidRPr="00DA0795">
        <w:rPr>
          <w:rFonts w:ascii="Times New Roman" w:eastAsia="Forum" w:hAnsi="Times New Roman" w:cs="Times New Roman"/>
          <w:sz w:val="18"/>
          <w:szCs w:val="18"/>
          <w:lang w:val="en-GB"/>
        </w:rPr>
        <w:t>material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efficiency in </w:t>
      </w:r>
      <w:proofErr w:type="spellStart"/>
      <w:r w:rsidRPr="00DA0795">
        <w:rPr>
          <w:rFonts w:ascii="Times New Roman" w:eastAsia="Forum" w:hAnsi="Times New Roman" w:cs="Times New Roman"/>
          <w:sz w:val="18"/>
          <w:szCs w:val="18"/>
          <w:lang w:val="en-GB"/>
        </w:rPr>
        <w:t>produ</w:t>
      </w:r>
      <w:r w:rsidRPr="00DA0795">
        <w:rPr>
          <w:rFonts w:ascii="Times New Roman" w:eastAsia="Forum" w:hAnsi="Times New Roman" w:cs="Times New Roman"/>
          <w:sz w:val="18"/>
          <w:szCs w:val="18"/>
          <w:lang w:val="en-GB"/>
        </w:rPr>
        <w:t>ction",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heapest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heape</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ood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sourcing the cheapest goods in the shortest amount of </w:t>
      </w:r>
      <w:proofErr w:type="spellStart"/>
      <w:r w:rsidRPr="00DA0795">
        <w:rPr>
          <w:rFonts w:ascii="Times New Roman" w:eastAsia="Forum" w:hAnsi="Times New Roman" w:cs="Times New Roman"/>
          <w:sz w:val="18"/>
          <w:szCs w:val="18"/>
          <w:lang w:val="en-GB"/>
        </w:rPr>
        <w:t>tim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 ,vector&lt;-1,x&lt;-0)}; {ifelse(</w:t>
      </w:r>
      <w:r w:rsidRPr="00DA0795">
        <w:rPr>
          <w:rFonts w:ascii="Times New Roman" w:eastAsia="Forum" w:hAnsi="Times New Roman" w:cs="Times New Roman"/>
          <w:sz w:val="18"/>
          <w:szCs w:val="18"/>
          <w:lang w:val="en-GB"/>
        </w:rPr>
        <w:t>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Business Performance Indicator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Business Performance Indicators1`</w:t>
      </w:r>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Business Performance Indicators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WFF+MSA incidents identified"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w:t>
      </w:r>
      <w:r w:rsidRPr="00DA0795">
        <w:rPr>
          <w:rFonts w:ascii="Times New Roman" w:eastAsia="Forum" w:hAnsi="Times New Roman" w:cs="Times New Roman"/>
          <w:sz w:val="18"/>
          <w:szCs w:val="18"/>
          <w:lang w:val="en-GB"/>
        </w:rPr>
        <w:t>)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s </w:t>
      </w:r>
      <w:proofErr w:type="spellStart"/>
      <w:r w:rsidRPr="00DA0795">
        <w:rPr>
          <w:rFonts w:ascii="Times New Roman" w:eastAsia="Forum" w:hAnsi="Times New Roman" w:cs="Times New Roman"/>
          <w:sz w:val="18"/>
          <w:szCs w:val="18"/>
          <w:lang w:val="en-GB"/>
        </w:rPr>
        <w:t>wereidentified</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ere </w:t>
      </w:r>
      <w:proofErr w:type="spellStart"/>
      <w:r w:rsidRPr="00DA0795">
        <w:rPr>
          <w:rFonts w:ascii="Times New Roman" w:eastAsia="Forum" w:hAnsi="Times New Roman" w:cs="Times New Roman"/>
          <w:sz w:val="18"/>
          <w:szCs w:val="18"/>
          <w:lang w:val="en-GB"/>
        </w:rPr>
        <w:t>iden</w:t>
      </w:r>
      <w:r w:rsidRPr="00DA0795">
        <w:rPr>
          <w:rFonts w:ascii="Times New Roman" w:eastAsia="Forum" w:hAnsi="Times New Roman" w:cs="Times New Roman"/>
          <w:sz w:val="18"/>
          <w:szCs w:val="18"/>
          <w:lang w:val="en-GB"/>
        </w:rPr>
        <w:t>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sssue</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ncid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issues fou</w:t>
      </w:r>
      <w:r w:rsidRPr="00DA0795">
        <w:rPr>
          <w:rFonts w:ascii="Times New Roman" w:eastAsia="Forum" w:hAnsi="Times New Roman" w:cs="Times New Roman"/>
          <w:sz w:val="18"/>
          <w:szCs w:val="18"/>
          <w:lang w:val="en-GB"/>
        </w:rPr>
        <w:t xml:space="preserve">n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identifi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lastRenderedPageBreak/>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w:t>
      </w:r>
      <w:r w:rsidRPr="00DA0795">
        <w:rPr>
          <w:rFonts w:ascii="Times New Roman" w:eastAsia="Forum" w:hAnsi="Times New Roman" w:cs="Times New Roman"/>
          <w:sz w:val="18"/>
          <w:szCs w:val="18"/>
          <w:lang w:val="en-GB"/>
        </w:rPr>
        <w:t>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ncidents </w:t>
      </w:r>
      <w:proofErr w:type="spellStart"/>
      <w:r w:rsidRPr="00DA0795">
        <w:rPr>
          <w:rFonts w:ascii="Times New Roman" w:eastAsia="Forum" w:hAnsi="Times New Roman" w:cs="Times New Roman"/>
          <w:sz w:val="18"/>
          <w:szCs w:val="18"/>
          <w:lang w:val="en-GB"/>
        </w:rPr>
        <w:t>wereidentified</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sssue</w:t>
      </w:r>
      <w:proofErr w:type="spellEnd"/>
      <w:r w:rsidRPr="00DA0795">
        <w:rPr>
          <w:rFonts w:ascii="Times New Roman" w:eastAsia="Forum" w:hAnsi="Times New Roman" w:cs="Times New Roman"/>
          <w:sz w:val="18"/>
          <w:szCs w:val="18"/>
          <w:lang w:val="en-GB"/>
        </w:rPr>
        <w:t>",s</w:t>
      </w:r>
      <w:r w:rsidRPr="00DA0795">
        <w:rPr>
          <w:rFonts w:ascii="Times New Roman" w:eastAsia="Forum" w:hAnsi="Times New Roman" w:cs="Times New Roman"/>
          <w:sz w:val="18"/>
          <w:szCs w:val="18"/>
          <w:lang w:val="en-GB"/>
        </w:rPr>
        <w:t xml:space="preserve">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incid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 </w:t>
      </w:r>
      <w:proofErr w:type="spellStart"/>
      <w:r w:rsidRPr="00DA0795">
        <w:rPr>
          <w:rFonts w:ascii="Times New Roman" w:eastAsia="Forum" w:hAnsi="Times New Roman" w:cs="Times New Roman"/>
          <w:sz w:val="18"/>
          <w:szCs w:val="18"/>
          <w:lang w:val="en-GB"/>
        </w:rPr>
        <w:t>foun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ssues found ",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1,x&lt;-0)}; {ifelse(is.not.null(vector[1]),{print("length(bigvector)");prin</w:t>
      </w:r>
      <w:r w:rsidRPr="00DA0795">
        <w:rPr>
          <w:rFonts w:ascii="Times New Roman" w:eastAsia="Forum" w:hAnsi="Times New Roman" w:cs="Times New Roman"/>
          <w:sz w:val="18"/>
          <w:szCs w:val="18"/>
          <w:lang w:val="en-GB"/>
        </w:rPr>
        <w:t>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identifi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identified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ncidents identifi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WFF</w:t>
      </w:r>
      <w:r w:rsidRPr="00DA0795">
        <w:rPr>
          <w:rFonts w:ascii="Times New Roman" w:eastAsia="Forum" w:hAnsi="Times New Roman" w:cs="Times New Roman"/>
          <w:sz w:val="18"/>
          <w:szCs w:val="18"/>
          <w:lang w:val="en-GB"/>
        </w:rPr>
        <w:t>+MSA Identification of risks"</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profil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risk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ha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e have ide</w:t>
      </w:r>
      <w:r w:rsidRPr="00DA0795">
        <w:rPr>
          <w:rFonts w:ascii="Times New Roman" w:eastAsia="Forum" w:hAnsi="Times New Roman" w:cs="Times New Roman"/>
          <w:sz w:val="18"/>
          <w:szCs w:val="18"/>
          <w:lang w:val="en-GB"/>
        </w:rPr>
        <w:t xml:space="preserv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dentification of risk</w:t>
      </w:r>
      <w:r w:rsidRPr="00DA0795">
        <w:rPr>
          <w:rFonts w:ascii="Times New Roman" w:eastAsia="Forum" w:hAnsi="Times New Roman" w:cs="Times New Roman"/>
          <w:sz w:val="18"/>
          <w:szCs w:val="18"/>
          <w:lang w:val="en-GB"/>
        </w:rPr>
        <w:t>s'=</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identify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profil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w:t>
      </w:r>
      <w:r w:rsidRPr="00DA0795">
        <w:rPr>
          <w:rFonts w:ascii="Times New Roman" w:eastAsia="Forum" w:hAnsi="Times New Roman" w:cs="Times New Roman"/>
          <w:sz w:val="18"/>
          <w:szCs w:val="18"/>
          <w:lang w:val="en-GB"/>
        </w:rPr>
        <w:t>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 risks were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as </w:t>
      </w:r>
      <w:proofErr w:type="spellStart"/>
      <w:r w:rsidRPr="00DA0795">
        <w:rPr>
          <w:rFonts w:ascii="Times New Roman" w:eastAsia="Forum" w:hAnsi="Times New Roman" w:cs="Times New Roman"/>
          <w:sz w:val="18"/>
          <w:szCs w:val="18"/>
          <w:lang w:val="en-GB"/>
        </w:rPr>
        <w:t>identified",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foun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have identified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we have identified </w:t>
      </w:r>
      <w:proofErr w:type="spellStart"/>
      <w:r w:rsidRPr="00DA0795">
        <w:rPr>
          <w:rFonts w:ascii="Times New Roman" w:eastAsia="Forum" w:hAnsi="Times New Roman" w:cs="Times New Roman"/>
          <w:sz w:val="18"/>
          <w:szCs w:val="18"/>
          <w:lang w:val="en-GB"/>
        </w:rPr>
        <w:t>risk",</w:t>
      </w:r>
      <w:r w:rsidRPr="00DA0795">
        <w:rPr>
          <w:rFonts w:ascii="Times New Roman" w:eastAsia="Forum" w:hAnsi="Times New Roman" w:cs="Times New Roman"/>
          <w:sz w:val="18"/>
          <w:szCs w:val="18"/>
          <w:lang w:val="en-GB"/>
        </w:rPr>
        <w: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 xml:space="preserve">,vector&lt;-1,x&lt;-0)}; </w:t>
      </w:r>
      <w:r w:rsidRPr="00DA0795">
        <w:rPr>
          <w:rFonts w:ascii="Times New Roman" w:eastAsia="Forum" w:hAnsi="Times New Roman" w:cs="Times New Roman"/>
          <w:sz w:val="18"/>
          <w:szCs w:val="18"/>
          <w:lang w:val="en-GB"/>
        </w:rPr>
        <w:t>{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dentification of risks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w:t>
      </w:r>
      <w:r w:rsidRPr="00DA0795">
        <w:rPr>
          <w:rFonts w:ascii="Times New Roman" w:eastAsia="Forum" w:hAnsi="Times New Roman" w:cs="Times New Roman"/>
          <w:sz w:val="18"/>
          <w:szCs w:val="18"/>
          <w:lang w:val="en-GB"/>
        </w:rPr>
        <w:t>al$`WFF+MSA</w:t>
      </w:r>
      <w:proofErr w:type="spellEnd"/>
      <w:r w:rsidRPr="00DA0795">
        <w:rPr>
          <w:rFonts w:ascii="Times New Roman" w:eastAsia="Forum" w:hAnsi="Times New Roman" w:cs="Times New Roman"/>
          <w:sz w:val="18"/>
          <w:szCs w:val="18"/>
          <w:lang w:val="en-GB"/>
        </w:rPr>
        <w:t xml:space="preserve"> Identification of risks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Identification of risks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WFF+MSA risk management (revised)"</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doc); vector</w:t>
      </w:r>
      <w:r w:rsidRPr="00DA0795">
        <w:rPr>
          <w:rFonts w:ascii="Times New Roman" w:eastAsia="Forum" w:hAnsi="Times New Roman" w:cs="Times New Roman"/>
          <w:sz w:val="18"/>
          <w:szCs w:val="18"/>
          <w:lang w:val="en-GB"/>
        </w:rPr>
        <w:t xml:space="preserve">=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ue </w:t>
      </w:r>
      <w:proofErr w:type="spellStart"/>
      <w:r w:rsidRPr="00DA0795">
        <w:rPr>
          <w:rFonts w:ascii="Times New Roman" w:eastAsia="Forum" w:hAnsi="Times New Roman" w:cs="Times New Roman"/>
          <w:sz w:val="18"/>
          <w:szCs w:val="18"/>
          <w:lang w:val="en-GB"/>
        </w:rPr>
        <w:t>dilig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w:t>
      </w:r>
      <w:proofErr w:type="spellStart"/>
      <w:r w:rsidRPr="00DA0795">
        <w:rPr>
          <w:rFonts w:ascii="Times New Roman" w:eastAsia="Forum" w:hAnsi="Times New Roman" w:cs="Times New Roman"/>
          <w:sz w:val="18"/>
          <w:szCs w:val="18"/>
          <w:lang w:val="en-GB"/>
        </w:rPr>
        <w:t>impl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 improvement </w:t>
      </w:r>
      <w:proofErr w:type="spellStart"/>
      <w:r w:rsidRPr="00DA0795">
        <w:rPr>
          <w:rFonts w:ascii="Times New Roman" w:eastAsia="Forum" w:hAnsi="Times New Roman" w:cs="Times New Roman"/>
          <w:sz w:val="18"/>
          <w:szCs w:val="18"/>
          <w:lang w:val="en-GB"/>
        </w:rPr>
        <w:t>progra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w:t>
      </w:r>
      <w:r w:rsidRPr="00DA0795">
        <w:rPr>
          <w:rFonts w:ascii="Times New Roman" w:eastAsia="Forum" w:hAnsi="Times New Roman" w:cs="Times New Roman"/>
          <w:sz w:val="18"/>
          <w:szCs w:val="18"/>
          <w:lang w:val="en-GB"/>
        </w:rPr>
        <w:t>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engaging with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w:t>
      </w:r>
      <w:r w:rsidRPr="00DA0795">
        <w:rPr>
          <w:rFonts w:ascii="Times New Roman" w:eastAsia="Forum" w:hAnsi="Times New Roman" w:cs="Times New Roman"/>
          <w:sz w:val="18"/>
          <w:szCs w:val="18"/>
          <w:lang w:val="en-GB"/>
        </w:rPr>
        <w:t>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oni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hird </w:t>
      </w:r>
      <w:proofErr w:type="spellStart"/>
      <w:r w:rsidRPr="00DA0795">
        <w:rPr>
          <w:rFonts w:ascii="Times New Roman" w:eastAsia="Forum" w:hAnsi="Times New Roman" w:cs="Times New Roman"/>
          <w:sz w:val="18"/>
          <w:szCs w:val="18"/>
          <w:lang w:val="en-GB"/>
        </w:rPr>
        <w:t>part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verif</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w:t>
      </w:r>
      <w:r w:rsidRPr="00DA0795">
        <w:rPr>
          <w:rFonts w:ascii="Times New Roman" w:eastAsia="Forum" w:hAnsi="Times New Roman" w:cs="Times New Roman"/>
          <w:sz w:val="18"/>
          <w:szCs w:val="18"/>
          <w:lang w:val="en-GB"/>
        </w:rPr>
        <w:t>));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management (revised)'=</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w:t>
      </w:r>
      <w:r w:rsidRPr="00DA0795">
        <w:rPr>
          <w:rFonts w:ascii="Times New Roman" w:eastAsia="Forum" w:hAnsi="Times New Roman" w:cs="Times New Roman"/>
          <w:sz w:val="18"/>
          <w:szCs w:val="18"/>
          <w:lang w:val="en-GB"/>
        </w:rPr>
        <w:t xml:space="preserve">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due </w:t>
      </w:r>
      <w:proofErr w:type="spellStart"/>
      <w:r w:rsidRPr="00DA0795">
        <w:rPr>
          <w:rFonts w:ascii="Times New Roman" w:eastAsia="Forum" w:hAnsi="Times New Roman" w:cs="Times New Roman"/>
          <w:sz w:val="18"/>
          <w:szCs w:val="18"/>
          <w:lang w:val="en-GB"/>
        </w:rPr>
        <w:t>diligenc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planning to </w:t>
      </w:r>
      <w:proofErr w:type="spellStart"/>
      <w:r w:rsidRPr="00DA0795">
        <w:rPr>
          <w:rFonts w:ascii="Times New Roman" w:eastAsia="Forum" w:hAnsi="Times New Roman" w:cs="Times New Roman"/>
          <w:sz w:val="18"/>
          <w:szCs w:val="18"/>
          <w:lang w:val="en-GB"/>
        </w:rPr>
        <w:t>imple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 improvement </w:t>
      </w:r>
      <w:proofErr w:type="spellStart"/>
      <w:r w:rsidRPr="00DA0795">
        <w:rPr>
          <w:rFonts w:ascii="Times New Roman" w:eastAsia="Forum" w:hAnsi="Times New Roman" w:cs="Times New Roman"/>
          <w:sz w:val="18"/>
          <w:szCs w:val="18"/>
          <w:lang w:val="en-GB"/>
        </w:rPr>
        <w:t>program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tinuously engaging with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on-site </w:t>
      </w:r>
      <w:proofErr w:type="spellStart"/>
      <w:r w:rsidRPr="00DA0795">
        <w:rPr>
          <w:rFonts w:ascii="Times New Roman" w:eastAsia="Forum" w:hAnsi="Times New Roman" w:cs="Times New Roman"/>
          <w:sz w:val="18"/>
          <w:szCs w:val="18"/>
          <w:lang w:val="en-GB"/>
        </w:rPr>
        <w:t>vis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udits of </w:t>
      </w:r>
      <w:proofErr w:type="spellStart"/>
      <w:r w:rsidRPr="00DA0795">
        <w:rPr>
          <w:rFonts w:ascii="Times New Roman" w:eastAsia="Forum" w:hAnsi="Times New Roman" w:cs="Times New Roman"/>
          <w:sz w:val="18"/>
          <w:szCs w:val="18"/>
          <w:lang w:val="en-GB"/>
        </w:rPr>
        <w:t>supplier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udi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onitor",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third </w:t>
      </w:r>
      <w:proofErr w:type="spellStart"/>
      <w:r w:rsidRPr="00DA0795">
        <w:rPr>
          <w:rFonts w:ascii="Times New Roman" w:eastAsia="Forum" w:hAnsi="Times New Roman" w:cs="Times New Roman"/>
          <w:sz w:val="18"/>
          <w:szCs w:val="18"/>
          <w:lang w:val="en-GB"/>
        </w:rPr>
        <w:t>party",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verif</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1,x&lt;-0)}; {ifelse(is.not.null(vector[1]),{print("length(bigvector)");print(length(bigvector));print("i"); print</w:t>
      </w:r>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management (revised)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management (revised)1` &lt;- </w:t>
      </w:r>
      <w:proofErr w:type="spellStart"/>
      <w:r w:rsidRPr="00DA0795">
        <w:rPr>
          <w:rFonts w:ascii="Times New Roman" w:eastAsia="Forum" w:hAnsi="Times New Roman" w:cs="Times New Roman"/>
          <w:sz w:val="18"/>
          <w:szCs w:val="18"/>
          <w:lang w:val="en-GB"/>
        </w:rPr>
        <w:lastRenderedPageBreak/>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management (revised)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 xml:space="preserve">## "WFF+MSA risk assessment"  </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based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datab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too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plecroft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dex</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matrix",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ducting </w:t>
      </w:r>
      <w:proofErr w:type="spellStart"/>
      <w:r w:rsidRPr="00DA0795">
        <w:rPr>
          <w:rFonts w:ascii="Times New Roman" w:eastAsia="Forum" w:hAnsi="Times New Roman" w:cs="Times New Roman"/>
          <w:sz w:val="18"/>
          <w:szCs w:val="18"/>
          <w:lang w:val="en-GB"/>
        </w:rPr>
        <w:t>research",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assess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ses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w:t>
      </w:r>
      <w:proofErr w:type="spellStart"/>
      <w:r w:rsidRPr="00DA0795">
        <w:rPr>
          <w:rFonts w:ascii="Times New Roman" w:eastAsia="Forum" w:hAnsi="Times New Roman" w:cs="Times New Roman"/>
          <w:sz w:val="18"/>
          <w:szCs w:val="18"/>
          <w:lang w:val="en-GB"/>
        </w:rPr>
        <w:t>sent,x</w:t>
      </w:r>
      <w:proofErr w:type="spellEnd"/>
      <w:r w:rsidRPr="00DA0795">
        <w:rPr>
          <w:rFonts w:ascii="Times New Roman" w:eastAsia="Forum" w:hAnsi="Times New Roman" w:cs="Times New Roman"/>
          <w:sz w:val="18"/>
          <w:szCs w:val="18"/>
          <w:lang w:val="en-GB"/>
        </w:rPr>
        <w:t xml:space="preserve">&lt;-0)}; </w:t>
      </w:r>
      <w:r w:rsidRPr="00DA0795">
        <w:rPr>
          <w:rFonts w:ascii="Times New Roman" w:eastAsia="Forum" w:hAnsi="Times New Roman" w:cs="Times New Roman"/>
          <w:sz w:val="18"/>
          <w:szCs w:val="18"/>
          <w:lang w:val="en-GB"/>
        </w:rPr>
        <w:br/>
        <w:t>{ifelse(is.not.null(vector[1]),{print("length(bigvector)");print(length(bigvector</w:t>
      </w:r>
      <w:r w:rsidRPr="00DA0795">
        <w:rPr>
          <w:rFonts w:ascii="Times New Roman" w:eastAsia="Forum" w:hAnsi="Times New Roman" w:cs="Times New Roman"/>
          <w:sz w:val="18"/>
          <w:szCs w:val="18"/>
          <w:lang w:val="en-GB"/>
        </w:rPr>
        <w:t>));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assessment'=</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c()</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t>for  (</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in 1:length(</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 xml:space="preserve">)) { doc = </w:t>
      </w:r>
      <w:proofErr w:type="spellStart"/>
      <w:r w:rsidRPr="00DA0795">
        <w:rPr>
          <w:rFonts w:ascii="Times New Roman" w:eastAsia="Forum" w:hAnsi="Times New Roman" w:cs="Times New Roman"/>
          <w:sz w:val="18"/>
          <w:szCs w:val="18"/>
          <w:lang w:val="en-GB"/>
        </w:rPr>
        <w:t>Total$tex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 xml:space="preserve"> = </w:t>
      </w:r>
      <w:proofErr w:type="spellStart"/>
      <w:r w:rsidRPr="00DA0795">
        <w:rPr>
          <w:rFonts w:ascii="Times New Roman" w:eastAsia="Forum" w:hAnsi="Times New Roman" w:cs="Times New Roman"/>
          <w:sz w:val="18"/>
          <w:szCs w:val="18"/>
          <w:lang w:val="en-GB"/>
        </w:rPr>
        <w:t>tokenize_sentences</w:t>
      </w:r>
      <w:proofErr w:type="spellEnd"/>
      <w:r w:rsidRPr="00DA0795">
        <w:rPr>
          <w:rFonts w:ascii="Times New Roman" w:eastAsia="Forum" w:hAnsi="Times New Roman" w:cs="Times New Roman"/>
          <w:sz w:val="18"/>
          <w:szCs w:val="18"/>
          <w:lang w:val="en-GB"/>
        </w:rPr>
        <w:t xml:space="preserve">(doc); vector=c(); for (sent in </w:t>
      </w:r>
      <w:proofErr w:type="spellStart"/>
      <w:r w:rsidRPr="00DA0795">
        <w:rPr>
          <w:rFonts w:ascii="Times New Roman" w:eastAsia="Forum" w:hAnsi="Times New Roman" w:cs="Times New Roman"/>
          <w:sz w:val="18"/>
          <w:szCs w:val="18"/>
          <w:lang w:val="en-GB"/>
        </w:rPr>
        <w:t>sent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1]]) {</w:t>
      </w:r>
      <w:proofErr w:type="spellStart"/>
      <w:r w:rsidRPr="00DA0795">
        <w:rPr>
          <w:rFonts w:ascii="Times New Roman" w:eastAsia="Forum" w:hAnsi="Times New Roman" w:cs="Times New Roman"/>
          <w:sz w:val="18"/>
          <w:szCs w:val="18"/>
          <w:lang w:val="en-GB"/>
        </w:rPr>
        <w:t>ifelse</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assess </w:t>
      </w:r>
      <w:proofErr w:type="spellStart"/>
      <w:r w:rsidRPr="00DA0795">
        <w:rPr>
          <w:rFonts w:ascii="Times New Roman" w:eastAsia="Forum" w:hAnsi="Times New Roman" w:cs="Times New Roman"/>
          <w:sz w:val="18"/>
          <w:szCs w:val="18"/>
          <w:lang w:val="en-GB"/>
        </w:rPr>
        <w:t>risk",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based </w:t>
      </w:r>
      <w:proofErr w:type="spellStart"/>
      <w:r w:rsidRPr="00DA0795">
        <w:rPr>
          <w:rFonts w:ascii="Times New Roman" w:eastAsia="Forum" w:hAnsi="Times New Roman" w:cs="Times New Roman"/>
          <w:sz w:val="18"/>
          <w:szCs w:val="18"/>
          <w:lang w:val="en-GB"/>
        </w:rPr>
        <w:t>questionnaires",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database",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management </w:t>
      </w:r>
      <w:proofErr w:type="spellStart"/>
      <w:r w:rsidRPr="00DA0795">
        <w:rPr>
          <w:rFonts w:ascii="Times New Roman" w:eastAsia="Forum" w:hAnsi="Times New Roman" w:cs="Times New Roman"/>
          <w:sz w:val="18"/>
          <w:szCs w:val="18"/>
          <w:lang w:val="en-GB"/>
        </w:rPr>
        <w:t>tool",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plecrofts</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edex</w:t>
      </w:r>
      <w:proofErr w:type="spellEnd"/>
      <w:r w:rsidRPr="00DA0795">
        <w:rPr>
          <w:rFonts w:ascii="Times New Roman" w:eastAsia="Forum" w:hAnsi="Times New Roman" w:cs="Times New Roman"/>
          <w:sz w:val="18"/>
          <w:szCs w:val="18"/>
          <w:lang w:val="en-GB"/>
        </w:rPr>
        <w:t xml:space="preserve">",sent,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matrix",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conducting </w:t>
      </w:r>
      <w:proofErr w:type="spellStart"/>
      <w:r w:rsidRPr="00DA0795">
        <w:rPr>
          <w:rFonts w:ascii="Times New Roman" w:eastAsia="Forum" w:hAnsi="Times New Roman" w:cs="Times New Roman"/>
          <w:sz w:val="18"/>
          <w:szCs w:val="18"/>
          <w:lang w:val="en-GB"/>
        </w:rPr>
        <w:t>research",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 xml:space="preserve">("risk </w:t>
      </w:r>
      <w:proofErr w:type="spellStart"/>
      <w:r w:rsidRPr="00DA0795">
        <w:rPr>
          <w:rFonts w:ascii="Times New Roman" w:eastAsia="Forum" w:hAnsi="Times New Roman" w:cs="Times New Roman"/>
          <w:sz w:val="18"/>
          <w:szCs w:val="18"/>
          <w:lang w:val="en-GB"/>
        </w:rPr>
        <w:t>assessment",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re.case</w:t>
      </w:r>
      <w:proofErr w:type="spellEnd"/>
      <w:r w:rsidRPr="00DA0795">
        <w:rPr>
          <w:rFonts w:ascii="Times New Roman" w:eastAsia="Forum" w:hAnsi="Times New Roman" w:cs="Times New Roman"/>
          <w:sz w:val="18"/>
          <w:szCs w:val="18"/>
          <w:lang w:val="en-GB"/>
        </w:rPr>
        <w:t xml:space="preserve"> = TRUE)|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grep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sessing",s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igno</w:t>
      </w:r>
      <w:r w:rsidRPr="00DA0795">
        <w:rPr>
          <w:rFonts w:ascii="Times New Roman" w:eastAsia="Forum" w:hAnsi="Times New Roman" w:cs="Times New Roman"/>
          <w:sz w:val="18"/>
          <w:szCs w:val="18"/>
          <w:lang w:val="en-GB"/>
        </w:rPr>
        <w:t>re.case</w:t>
      </w:r>
      <w:proofErr w:type="spellEnd"/>
      <w:r w:rsidRPr="00DA0795">
        <w:rPr>
          <w:rFonts w:ascii="Times New Roman" w:eastAsia="Forum" w:hAnsi="Times New Roman" w:cs="Times New Roman"/>
          <w:sz w:val="18"/>
          <w:szCs w:val="18"/>
          <w:lang w:val="en-GB"/>
        </w:rPr>
        <w:t xml:space="preserve"> = TRUE)</w:t>
      </w:r>
      <w:r w:rsidRPr="00DA0795">
        <w:rPr>
          <w:rFonts w:ascii="Times New Roman" w:eastAsia="Forum" w:hAnsi="Times New Roman" w:cs="Times New Roman"/>
          <w:sz w:val="18"/>
          <w:szCs w:val="18"/>
          <w:lang w:val="en-GB"/>
        </w:rPr>
        <w:br/>
        <w:t>,vector&lt;-1,x&lt;-0)}; {ifelse(is.not.null(vector[1]),{print("length(bigvector)");print(length(bigvector));print("i"); prin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lt;- vector[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i</w:t>
      </w:r>
      <w:proofErr w:type="spellEnd"/>
      <w:r w:rsidRPr="00DA0795">
        <w:rPr>
          <w:rFonts w:ascii="Times New Roman" w:eastAsia="Forum" w:hAnsi="Times New Roman" w:cs="Times New Roman"/>
          <w:sz w:val="18"/>
          <w:szCs w:val="18"/>
          <w:lang w:val="en-GB"/>
        </w:rPr>
        <w:t xml:space="preserve">] &lt;- "")}} </w:t>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assessment1'=</w:t>
      </w:r>
      <w:proofErr w:type="spellStart"/>
      <w:r w:rsidRPr="00DA0795">
        <w:rPr>
          <w:rFonts w:ascii="Times New Roman" w:eastAsia="Forum" w:hAnsi="Times New Roman" w:cs="Times New Roman"/>
          <w:sz w:val="18"/>
          <w:szCs w:val="18"/>
          <w:lang w:val="en-GB"/>
        </w:rPr>
        <w:t>bigvector</w:t>
      </w:r>
      <w:proofErr w:type="spellEnd"/>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a</w:t>
      </w:r>
      <w:r w:rsidRPr="00DA0795">
        <w:rPr>
          <w:rFonts w:ascii="Times New Roman" w:eastAsia="Forum" w:hAnsi="Times New Roman" w:cs="Times New Roman"/>
          <w:sz w:val="18"/>
          <w:szCs w:val="18"/>
          <w:lang w:val="en-GB"/>
        </w:rPr>
        <w:t xml:space="preserve">ssessment1`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tal$`WFF+MSA</w:t>
      </w:r>
      <w:proofErr w:type="spellEnd"/>
      <w:r w:rsidRPr="00DA0795">
        <w:rPr>
          <w:rFonts w:ascii="Times New Roman" w:eastAsia="Forum" w:hAnsi="Times New Roman" w:cs="Times New Roman"/>
          <w:sz w:val="18"/>
          <w:szCs w:val="18"/>
          <w:lang w:val="en-GB"/>
        </w:rPr>
        <w:t xml:space="preserve"> risk assessment1`))</w:t>
      </w:r>
      <w:r w:rsidRPr="00DA0795">
        <w:rPr>
          <w:rFonts w:ascii="Times New Roman" w:eastAsia="Forum" w:hAnsi="Times New Roman" w:cs="Times New Roman"/>
          <w:sz w:val="18"/>
          <w:szCs w:val="18"/>
          <w:lang w:val="en-GB"/>
        </w:rPr>
        <w:br/>
        <w:t xml:space="preserve"> Statement Homepage Link`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BHRRC+MSA</w:t>
      </w:r>
      <w:proofErr w:type="spellEnd"/>
      <w:r w:rsidRPr="00DA0795">
        <w:rPr>
          <w:rFonts w:ascii="Times New Roman" w:eastAsia="Forum" w:hAnsi="Times New Roman" w:cs="Times New Roman"/>
          <w:sz w:val="18"/>
          <w:szCs w:val="18"/>
          <w:lang w:val="en-GB"/>
        </w:rPr>
        <w:t xml:space="preserve"> Statement Homepage Link`))</w:t>
      </w:r>
    </w:p>
    <w:p w14:paraId="000001C1"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2"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           </w:t>
      </w:r>
      <w:r w:rsidRPr="00DA0795">
        <w:rPr>
          <w:rFonts w:ascii="Times New Roman" w:eastAsia="Forum" w:hAnsi="Times New Roman" w:cs="Times New Roman"/>
          <w:b/>
          <w:sz w:val="18"/>
          <w:szCs w:val="18"/>
          <w:lang w:val="en-GB"/>
        </w:rPr>
        <w:br/>
        <w:t xml:space="preserve">  "BHRRC+MSS"</w:t>
      </w:r>
      <w:r w:rsidRPr="00DA0795">
        <w:rPr>
          <w:rFonts w:ascii="Times New Roman" w:eastAsia="Forum" w:hAnsi="Times New Roman" w:cs="Times New Roman"/>
          <w:sz w:val="18"/>
          <w:szCs w:val="18"/>
          <w:lang w:val="en-GB"/>
        </w:rPr>
        <w:t xml:space="preserve">       </w:t>
      </w:r>
    </w:p>
    <w:p w14:paraId="000001C3"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lt;- 1</w:t>
      </w:r>
      <w:r w:rsidRPr="00DA0795">
        <w:rPr>
          <w:rFonts w:ascii="Times New Roman" w:eastAsia="Forum" w:hAnsi="Times New Roman" w:cs="Times New Roman"/>
          <w:sz w:val="18"/>
          <w:szCs w:val="18"/>
          <w:lang w:val="en-GB"/>
        </w:rPr>
        <w:br/>
      </w:r>
      <w:r w:rsidRPr="00DA0795">
        <w:rPr>
          <w:rFonts w:ascii="Times New Roman" w:eastAsia="Forum" w:hAnsi="Times New Roman" w:cs="Times New Roman"/>
          <w:sz w:val="18"/>
          <w:szCs w:val="18"/>
          <w:lang w:val="en-GB"/>
        </w:rPr>
        <w:br/>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as.numeric</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Only_clean_reports$`BHRRC+MSS</w:t>
      </w:r>
      <w:proofErr w:type="spellEnd"/>
      <w:r w:rsidRPr="00DA0795">
        <w:rPr>
          <w:rFonts w:ascii="Times New Roman" w:eastAsia="Forum" w:hAnsi="Times New Roman" w:cs="Times New Roman"/>
          <w:sz w:val="18"/>
          <w:szCs w:val="18"/>
          <w:lang w:val="en-GB"/>
        </w:rPr>
        <w:t>`))</w:t>
      </w:r>
    </w:p>
    <w:p w14:paraId="000001C4"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5"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6"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FEB DATA</w:t>
      </w:r>
    </w:p>
    <w:p w14:paraId="000001C7"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8"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9"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1C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CB" w14:textId="77777777" w:rsidR="00FB16DB" w:rsidRPr="00DA0795" w:rsidRDefault="00C22E39" w:rsidP="00824DAC">
      <w:pPr>
        <w:spacing w:line="240" w:lineRule="auto"/>
        <w:contextualSpacing/>
        <w:jc w:val="center"/>
        <w:rPr>
          <w:rFonts w:ascii="Times New Roman" w:eastAsia="Forum" w:hAnsi="Times New Roman" w:cs="Times New Roman"/>
          <w:b/>
          <w:sz w:val="18"/>
          <w:szCs w:val="18"/>
          <w:u w:val="single"/>
          <w:lang w:val="en-GB"/>
        </w:rPr>
      </w:pPr>
      <w:r w:rsidRPr="00DA0795">
        <w:rPr>
          <w:rFonts w:ascii="Times New Roman" w:eastAsia="Forum" w:hAnsi="Times New Roman" w:cs="Times New Roman"/>
          <w:b/>
          <w:sz w:val="18"/>
          <w:szCs w:val="18"/>
          <w:u w:val="single"/>
          <w:lang w:val="en-GB"/>
        </w:rPr>
        <w:t xml:space="preserve">Text analysis on  metric and values: </w:t>
      </w:r>
    </w:p>
    <w:p w14:paraId="000001CC"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F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F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comment&lt;-</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comment)</w:t>
      </w:r>
    </w:p>
    <w:p w14:paraId="000001F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metric&lt;-</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metric)</w:t>
      </w:r>
    </w:p>
    <w:p w14:paraId="000001F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metric&lt;-</w:t>
      </w:r>
      <w:proofErr w:type="spellStart"/>
      <w:r w:rsidRPr="00DA0795">
        <w:rPr>
          <w:rFonts w:ascii="Times New Roman" w:eastAsia="Forum" w:hAnsi="Times New Roman" w:cs="Times New Roman"/>
          <w:sz w:val="18"/>
          <w:szCs w:val="18"/>
          <w:lang w:val="en-GB"/>
        </w:rPr>
        <w:t>UK_Modern_Slavery_Act_Research$`METRIC</w:t>
      </w:r>
      <w:proofErr w:type="spellEnd"/>
      <w:r w:rsidRPr="00DA0795">
        <w:rPr>
          <w:rFonts w:ascii="Times New Roman" w:eastAsia="Forum" w:hAnsi="Times New Roman" w:cs="Times New Roman"/>
          <w:sz w:val="18"/>
          <w:szCs w:val="18"/>
          <w:lang w:val="en-GB"/>
        </w:rPr>
        <w:t xml:space="preserve"> NAME`</w:t>
      </w:r>
    </w:p>
    <w:p w14:paraId="000001F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comment&lt;-</w:t>
      </w:r>
      <w:proofErr w:type="spellStart"/>
      <w:r w:rsidRPr="00DA0795">
        <w:rPr>
          <w:rFonts w:ascii="Times New Roman" w:eastAsia="Forum" w:hAnsi="Times New Roman" w:cs="Times New Roman"/>
          <w:sz w:val="18"/>
          <w:szCs w:val="18"/>
          <w:lang w:val="en-GB"/>
        </w:rPr>
        <w:t>UK_Modern_Slavery_Act_Research$COMMENTS</w:t>
      </w:r>
      <w:proofErr w:type="spellEnd"/>
    </w:p>
    <w:p w14:paraId="000001F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F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options(</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w:t>
      </w:r>
    </w:p>
    <w:p w14:paraId="000001FA"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F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 =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w:t>
      </w:r>
    </w:p>
    <w:p w14:paraId="000001F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metric = metric,</w:t>
      </w:r>
    </w:p>
    <w:p w14:paraId="000001F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mmen</w:t>
      </w:r>
      <w:r w:rsidRPr="00DA0795">
        <w:rPr>
          <w:rFonts w:ascii="Times New Roman" w:eastAsia="Forum" w:hAnsi="Times New Roman" w:cs="Times New Roman"/>
          <w:sz w:val="18"/>
          <w:szCs w:val="18"/>
          <w:lang w:val="en-GB"/>
        </w:rPr>
        <w:t>t = comment)</w:t>
      </w:r>
    </w:p>
    <w:p w14:paraId="000001F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1F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ustom.stopwords</w:t>
      </w:r>
      <w:proofErr w:type="spellEnd"/>
      <w:r w:rsidRPr="00DA0795">
        <w:rPr>
          <w:rFonts w:ascii="Times New Roman" w:eastAsia="Forum" w:hAnsi="Times New Roman" w:cs="Times New Roman"/>
          <w:sz w:val="18"/>
          <w:szCs w:val="18"/>
          <w:lang w:val="en-GB"/>
        </w:rPr>
        <w:t xml:space="preserve"> = c(</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 "http","wikirate.org","</w:t>
      </w:r>
      <w:proofErr w:type="spellStart"/>
      <w:r w:rsidRPr="00DA0795">
        <w:rPr>
          <w:rFonts w:ascii="Times New Roman" w:eastAsia="Forum" w:hAnsi="Times New Roman" w:cs="Times New Roman"/>
          <w:sz w:val="18"/>
          <w:szCs w:val="18"/>
          <w:lang w:val="en-GB"/>
        </w:rPr>
        <w:t>utc</w:t>
      </w:r>
      <w:proofErr w:type="spellEnd"/>
      <w:r w:rsidRPr="00DA0795">
        <w:rPr>
          <w:rFonts w:ascii="Times New Roman" w:eastAsia="Forum" w:hAnsi="Times New Roman" w:cs="Times New Roman"/>
          <w:sz w:val="18"/>
          <w:szCs w:val="18"/>
          <w:lang w:val="en-GB"/>
        </w:rPr>
        <w:t>", "modern",</w:t>
      </w:r>
    </w:p>
    <w:p w14:paraId="0000020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laveri</w:t>
      </w:r>
      <w:proofErr w:type="spellEnd"/>
      <w:r w:rsidRPr="00DA0795">
        <w:rPr>
          <w:rFonts w:ascii="Times New Roman" w:eastAsia="Forum" w:hAnsi="Times New Roman" w:cs="Times New Roman"/>
          <w:sz w:val="18"/>
          <w:szCs w:val="18"/>
          <w:lang w:val="en-GB"/>
        </w:rPr>
        <w:t>")</w:t>
      </w:r>
    </w:p>
    <w:p w14:paraId="0000020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0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removeNumber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w:t>
      </w:r>
    </w:p>
    <w:p w14:paraId="0000020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content_transform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low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w:t>
      </w:r>
    </w:p>
    <w:p w14:paraId="0000020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w:t>
      </w:r>
      <w:r w:rsidRPr="00DA0795">
        <w:rPr>
          <w:rFonts w:ascii="Times New Roman" w:eastAsia="Forum" w:hAnsi="Times New Roman" w:cs="Times New Roman"/>
          <w:sz w:val="18"/>
          <w:szCs w:val="18"/>
          <w:lang w:val="en-GB"/>
        </w:rPr>
        <w:t>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remove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w:t>
      </w:r>
    </w:p>
    <w:p w14:paraId="0000020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lt;- </w:t>
      </w:r>
      <w:proofErr w:type="spellStart"/>
      <w:r w:rsidRPr="00DA0795">
        <w:rPr>
          <w:rFonts w:ascii="Times New Roman" w:eastAsia="Forum" w:hAnsi="Times New Roman" w:cs="Times New Roman"/>
          <w:sz w:val="18"/>
          <w:szCs w:val="18"/>
          <w:lang w:val="en-GB"/>
        </w:rPr>
        <w:t>removePunctuatio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w:t>
      </w:r>
    </w:p>
    <w:p w14:paraId="0000020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stripWhitespac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w:t>
      </w:r>
    </w:p>
    <w:p w14:paraId="0000020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stemDocumen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comment</w:t>
      </w:r>
      <w:proofErr w:type="spellEnd"/>
      <w:r w:rsidRPr="00DA0795">
        <w:rPr>
          <w:rFonts w:ascii="Times New Roman" w:eastAsia="Forum" w:hAnsi="Times New Roman" w:cs="Times New Roman"/>
          <w:sz w:val="18"/>
          <w:szCs w:val="18"/>
          <w:lang w:val="en-GB"/>
        </w:rPr>
        <w:t>), language = "</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w:t>
      </w:r>
    </w:p>
    <w:p w14:paraId="0000020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0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library(</w:t>
      </w:r>
      <w:proofErr w:type="spellStart"/>
      <w:r w:rsidRPr="00DA0795">
        <w:rPr>
          <w:rFonts w:ascii="Times New Roman" w:eastAsia="Forum" w:hAnsi="Times New Roman" w:cs="Times New Roman"/>
          <w:sz w:val="18"/>
          <w:szCs w:val="18"/>
          <w:lang w:val="en-GB"/>
        </w:rPr>
        <w:t>tidytext</w:t>
      </w:r>
      <w:proofErr w:type="spellEnd"/>
      <w:r w:rsidRPr="00DA0795">
        <w:rPr>
          <w:rFonts w:ascii="Times New Roman" w:eastAsia="Forum" w:hAnsi="Times New Roman" w:cs="Times New Roman"/>
          <w:sz w:val="18"/>
          <w:szCs w:val="18"/>
          <w:lang w:val="en-GB"/>
        </w:rPr>
        <w:t>)</w:t>
      </w:r>
    </w:p>
    <w:p w14:paraId="0000020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0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lt;- data %&gt;%</w:t>
      </w:r>
    </w:p>
    <w:p w14:paraId="0000020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unnest_tokens</w:t>
      </w:r>
      <w:proofErr w:type="spellEnd"/>
      <w:r w:rsidRPr="00DA0795">
        <w:rPr>
          <w:rFonts w:ascii="Times New Roman" w:eastAsia="Forum" w:hAnsi="Times New Roman" w:cs="Times New Roman"/>
          <w:sz w:val="18"/>
          <w:szCs w:val="18"/>
          <w:lang w:val="en-GB"/>
        </w:rPr>
        <w:t>(word, comment) %&gt;%</w:t>
      </w:r>
    </w:p>
    <w:p w14:paraId="0000020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word) %&gt;%</w:t>
      </w:r>
    </w:p>
    <w:p w14:paraId="0000020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filter(n() &gt; 10) %&gt;%</w:t>
      </w:r>
    </w:p>
    <w:p w14:paraId="0000020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w:t>
      </w:r>
    </w:p>
    <w:p w14:paraId="0000021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p>
    <w:p w14:paraId="0000021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1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lt;-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gt;%</w:t>
      </w:r>
    </w:p>
    <w:p w14:paraId="0000021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op_words</w:t>
      </w:r>
      <w:proofErr w:type="spellEnd"/>
      <w:r w:rsidRPr="00DA0795">
        <w:rPr>
          <w:rFonts w:ascii="Times New Roman" w:eastAsia="Forum" w:hAnsi="Times New Roman" w:cs="Times New Roman"/>
          <w:sz w:val="18"/>
          <w:szCs w:val="18"/>
          <w:lang w:val="en-GB"/>
        </w:rPr>
        <w:t>)</w:t>
      </w:r>
    </w:p>
    <w:p w14:paraId="0000021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1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lt;-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gt;%</w:t>
      </w:r>
    </w:p>
    <w:p w14:paraId="0000021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1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gt;%</w:t>
      </w:r>
    </w:p>
    <w:p w14:paraId="0000021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unt(metric, word, sort = TRUE) %&gt;%</w:t>
      </w:r>
    </w:p>
    <w:p w14:paraId="0000021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et_stopwords</w:t>
      </w:r>
      <w:proofErr w:type="spellEnd"/>
      <w:r w:rsidRPr="00DA0795">
        <w:rPr>
          <w:rFonts w:ascii="Times New Roman" w:eastAsia="Forum" w:hAnsi="Times New Roman" w:cs="Times New Roman"/>
          <w:sz w:val="18"/>
          <w:szCs w:val="18"/>
          <w:lang w:val="en-GB"/>
        </w:rPr>
        <w:t>()) %&gt;%</w:t>
      </w:r>
    </w:p>
    <w:p w14:paraId="0000021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metric) %&gt;%</w:t>
      </w:r>
    </w:p>
    <w:p w14:paraId="0000021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op_n</w:t>
      </w:r>
      <w:proofErr w:type="spellEnd"/>
      <w:r w:rsidRPr="00DA0795">
        <w:rPr>
          <w:rFonts w:ascii="Times New Roman" w:eastAsia="Forum" w:hAnsi="Times New Roman" w:cs="Times New Roman"/>
          <w:sz w:val="18"/>
          <w:szCs w:val="18"/>
          <w:lang w:val="en-GB"/>
        </w:rPr>
        <w:t>(20) %&gt;%</w:t>
      </w:r>
    </w:p>
    <w:p w14:paraId="0000021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w:t>
      </w:r>
    </w:p>
    <w:p w14:paraId="0000021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1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1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gt;%</w:t>
      </w:r>
    </w:p>
    <w:p w14:paraId="0000022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unt(word, sort = TRUE)</w:t>
      </w:r>
    </w:p>
    <w:p w14:paraId="0000022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2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2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lastRenderedPageBreak/>
        <w:t xml:space="preserve">  </w:t>
      </w:r>
      <w:proofErr w:type="spellStart"/>
      <w:r w:rsidRPr="00DA0795">
        <w:rPr>
          <w:rFonts w:ascii="Times New Roman" w:eastAsia="Forum" w:hAnsi="Times New Roman" w:cs="Times New Roman"/>
          <w:sz w:val="18"/>
          <w:szCs w:val="18"/>
          <w:lang w:val="en-GB"/>
        </w:rPr>
        <w:t>tidy_data</w:t>
      </w:r>
      <w:proofErr w:type="spellEnd"/>
      <w:r w:rsidRPr="00DA0795">
        <w:rPr>
          <w:rFonts w:ascii="Times New Roman" w:eastAsia="Forum" w:hAnsi="Times New Roman" w:cs="Times New Roman"/>
          <w:sz w:val="18"/>
          <w:szCs w:val="18"/>
          <w:lang w:val="en-GB"/>
        </w:rPr>
        <w:t xml:space="preserve"> %&gt;%</w:t>
      </w:r>
    </w:p>
    <w:p w14:paraId="0000022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unt(metric, word, sort = TRUE) %&gt;%</w:t>
      </w:r>
    </w:p>
    <w:p w14:paraId="0000022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et_stopwords</w:t>
      </w:r>
      <w:proofErr w:type="spellEnd"/>
      <w:r w:rsidRPr="00DA0795">
        <w:rPr>
          <w:rFonts w:ascii="Times New Roman" w:eastAsia="Forum" w:hAnsi="Times New Roman" w:cs="Times New Roman"/>
          <w:sz w:val="18"/>
          <w:szCs w:val="18"/>
          <w:lang w:val="en-GB"/>
        </w:rPr>
        <w:t>()) %&gt;%</w:t>
      </w:r>
    </w:p>
    <w:p w14:paraId="0000022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metric) %&gt;%</w:t>
      </w:r>
    </w:p>
    <w:p w14:paraId="0000022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op_n</w:t>
      </w:r>
      <w:proofErr w:type="spellEnd"/>
      <w:r w:rsidRPr="00DA0795">
        <w:rPr>
          <w:rFonts w:ascii="Times New Roman" w:eastAsia="Forum" w:hAnsi="Times New Roman" w:cs="Times New Roman"/>
          <w:sz w:val="18"/>
          <w:szCs w:val="18"/>
          <w:lang w:val="en-GB"/>
        </w:rPr>
        <w:t>(20) %&gt;%</w:t>
      </w:r>
    </w:p>
    <w:p w14:paraId="0000022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 %&gt;%</w:t>
      </w:r>
    </w:p>
    <w:p w14:paraId="0000022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gplo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eorder_within</w:t>
      </w:r>
      <w:proofErr w:type="spellEnd"/>
      <w:r w:rsidRPr="00DA0795">
        <w:rPr>
          <w:rFonts w:ascii="Times New Roman" w:eastAsia="Forum" w:hAnsi="Times New Roman" w:cs="Times New Roman"/>
          <w:sz w:val="18"/>
          <w:szCs w:val="18"/>
          <w:lang w:val="en-GB"/>
        </w:rPr>
        <w:t>(word, n, metric), n,</w:t>
      </w:r>
    </w:p>
    <w:p w14:paraId="0000022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fill = metric</w:t>
      </w:r>
    </w:p>
    <w:p w14:paraId="0000022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2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eom_col</w:t>
      </w:r>
      <w:proofErr w:type="spellEnd"/>
      <w:r w:rsidRPr="00DA0795">
        <w:rPr>
          <w:rFonts w:ascii="Times New Roman" w:eastAsia="Forum" w:hAnsi="Times New Roman" w:cs="Times New Roman"/>
          <w:sz w:val="18"/>
          <w:szCs w:val="18"/>
          <w:lang w:val="en-GB"/>
        </w:rPr>
        <w:t xml:space="preserve">(alpha = 0.8, </w:t>
      </w:r>
      <w:proofErr w:type="spellStart"/>
      <w:r w:rsidRPr="00DA0795">
        <w:rPr>
          <w:rFonts w:ascii="Times New Roman" w:eastAsia="Forum" w:hAnsi="Times New Roman" w:cs="Times New Roman"/>
          <w:sz w:val="18"/>
          <w:szCs w:val="18"/>
          <w:lang w:val="en-GB"/>
        </w:rPr>
        <w:t>show.legend</w:t>
      </w:r>
      <w:proofErr w:type="spellEnd"/>
      <w:r w:rsidRPr="00DA0795">
        <w:rPr>
          <w:rFonts w:ascii="Times New Roman" w:eastAsia="Forum" w:hAnsi="Times New Roman" w:cs="Times New Roman"/>
          <w:sz w:val="18"/>
          <w:szCs w:val="18"/>
          <w:lang w:val="en-GB"/>
        </w:rPr>
        <w:t xml:space="preserve"> = FALSE) +</w:t>
      </w:r>
    </w:p>
    <w:p w14:paraId="0000022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cale_x_reordered</w:t>
      </w:r>
      <w:proofErr w:type="spellEnd"/>
      <w:r w:rsidRPr="00DA0795">
        <w:rPr>
          <w:rFonts w:ascii="Times New Roman" w:eastAsia="Forum" w:hAnsi="Times New Roman" w:cs="Times New Roman"/>
          <w:sz w:val="18"/>
          <w:szCs w:val="18"/>
          <w:lang w:val="en-GB"/>
        </w:rPr>
        <w:t>() +</w:t>
      </w:r>
    </w:p>
    <w:p w14:paraId="0000022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oord_flip</w:t>
      </w:r>
      <w:proofErr w:type="spellEnd"/>
      <w:r w:rsidRPr="00DA0795">
        <w:rPr>
          <w:rFonts w:ascii="Times New Roman" w:eastAsia="Forum" w:hAnsi="Times New Roman" w:cs="Times New Roman"/>
          <w:sz w:val="18"/>
          <w:szCs w:val="18"/>
          <w:lang w:val="en-GB"/>
        </w:rPr>
        <w:t>() +</w:t>
      </w:r>
    </w:p>
    <w:p w14:paraId="0000022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facet_wrap</w:t>
      </w:r>
      <w:proofErr w:type="spellEnd"/>
      <w:r w:rsidRPr="00DA0795">
        <w:rPr>
          <w:rFonts w:ascii="Times New Roman" w:eastAsia="Forum" w:hAnsi="Times New Roman" w:cs="Times New Roman"/>
          <w:sz w:val="18"/>
          <w:szCs w:val="18"/>
          <w:lang w:val="en-GB"/>
        </w:rPr>
        <w:t>(~metric, scales = "free") +</w:t>
      </w:r>
    </w:p>
    <w:p w14:paraId="0000023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cale_y_continuous</w:t>
      </w:r>
      <w:proofErr w:type="spellEnd"/>
      <w:r w:rsidRPr="00DA0795">
        <w:rPr>
          <w:rFonts w:ascii="Times New Roman" w:eastAsia="Forum" w:hAnsi="Times New Roman" w:cs="Times New Roman"/>
          <w:sz w:val="18"/>
          <w:szCs w:val="18"/>
          <w:lang w:val="en-GB"/>
        </w:rPr>
        <w:t>(expand =</w:t>
      </w:r>
      <w:r w:rsidRPr="00DA0795">
        <w:rPr>
          <w:rFonts w:ascii="Times New Roman" w:eastAsia="Forum" w:hAnsi="Times New Roman" w:cs="Times New Roman"/>
          <w:sz w:val="18"/>
          <w:szCs w:val="18"/>
          <w:lang w:val="en-GB"/>
        </w:rPr>
        <w:t xml:space="preserve"> c(0, 0)) +</w:t>
      </w:r>
    </w:p>
    <w:p w14:paraId="0000023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labs(</w:t>
      </w:r>
    </w:p>
    <w:p w14:paraId="0000023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 NULL, y = "Word count",</w:t>
      </w:r>
    </w:p>
    <w:p w14:paraId="0000023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tle = "Most frequent words after removing stop words",</w:t>
      </w:r>
    </w:p>
    <w:p w14:paraId="0000023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subtitle = "Words like 'said' occupy similar ranks but other words are quite different"</w:t>
      </w:r>
    </w:p>
    <w:p w14:paraId="0000023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A"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Merged value comment</w:t>
      </w:r>
    </w:p>
    <w:p w14:paraId="0000023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w:t>
      </w:r>
    </w:p>
    <w:p w14:paraId="0000023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mment&lt;-</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comment)</w:t>
      </w:r>
    </w:p>
    <w:p w14:paraId="0000023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3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metric&lt;-</w:t>
      </w:r>
      <w:proofErr w:type="spellStart"/>
      <w:r w:rsidRPr="00DA0795">
        <w:rPr>
          <w:rFonts w:ascii="Times New Roman" w:eastAsia="Forum" w:hAnsi="Times New Roman" w:cs="Times New Roman"/>
          <w:sz w:val="18"/>
          <w:szCs w:val="18"/>
          <w:lang w:val="en-GB"/>
        </w:rPr>
        <w:t>UK_Modern_Slavery_Act_Research$`METRIC</w:t>
      </w:r>
      <w:proofErr w:type="spellEnd"/>
      <w:r w:rsidRPr="00DA0795">
        <w:rPr>
          <w:rFonts w:ascii="Times New Roman" w:eastAsia="Forum" w:hAnsi="Times New Roman" w:cs="Times New Roman"/>
          <w:sz w:val="18"/>
          <w:szCs w:val="18"/>
          <w:lang w:val="en-GB"/>
        </w:rPr>
        <w:t xml:space="preserve"> NAME`</w:t>
      </w:r>
    </w:p>
    <w:p w14:paraId="0000024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metric&lt;-</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metric)</w:t>
      </w:r>
    </w:p>
    <w:p w14:paraId="0000024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mment&lt;-</w:t>
      </w:r>
      <w:proofErr w:type="spellStart"/>
      <w:r w:rsidRPr="00DA0795">
        <w:rPr>
          <w:rFonts w:ascii="Times New Roman" w:eastAsia="Forum" w:hAnsi="Times New Roman" w:cs="Times New Roman"/>
          <w:sz w:val="18"/>
          <w:szCs w:val="18"/>
          <w:lang w:val="en-GB"/>
        </w:rPr>
        <w:t>UK_Modern_Slavery_Act_Research$COMMENTS</w:t>
      </w:r>
      <w:proofErr w:type="spellEnd"/>
    </w:p>
    <w:p w14:paraId="0000024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alue&lt;-</w:t>
      </w:r>
      <w:proofErr w:type="spellStart"/>
      <w:r w:rsidRPr="00DA0795">
        <w:rPr>
          <w:rFonts w:ascii="Times New Roman" w:eastAsia="Forum" w:hAnsi="Times New Roman" w:cs="Times New Roman"/>
          <w:sz w:val="18"/>
          <w:szCs w:val="18"/>
          <w:lang w:val="en-GB"/>
        </w:rPr>
        <w:t>UK_Modern_Slavery_Act_Research$VALUE</w:t>
      </w:r>
      <w:proofErr w:type="spellEnd"/>
    </w:p>
    <w:p w14:paraId="0000024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alue&lt;-</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value)</w:t>
      </w:r>
    </w:p>
    <w:p w14:paraId="0000024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4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options(</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w:t>
      </w:r>
    </w:p>
    <w:p w14:paraId="0000024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4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4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4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 =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w:t>
      </w:r>
    </w:p>
    <w:p w14:paraId="0000024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metric = metric,</w:t>
      </w:r>
    </w:p>
    <w:p w14:paraId="0000024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mment = comment,</w:t>
      </w:r>
    </w:p>
    <w:p w14:paraId="0000024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value=value)</w:t>
      </w:r>
    </w:p>
    <w:p w14:paraId="0000024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4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ustom.stopwords</w:t>
      </w:r>
      <w:proofErr w:type="spellEnd"/>
      <w:r w:rsidRPr="00DA0795">
        <w:rPr>
          <w:rFonts w:ascii="Times New Roman" w:eastAsia="Forum" w:hAnsi="Times New Roman" w:cs="Times New Roman"/>
          <w:sz w:val="18"/>
          <w:szCs w:val="18"/>
          <w:lang w:val="en-GB"/>
        </w:rPr>
        <w:t xml:space="preserve"> = c(</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 "http","</w:t>
      </w:r>
      <w:r w:rsidRPr="00DA0795">
        <w:rPr>
          <w:rFonts w:ascii="Times New Roman" w:eastAsia="Forum" w:hAnsi="Times New Roman" w:cs="Times New Roman"/>
          <w:sz w:val="18"/>
          <w:szCs w:val="18"/>
          <w:lang w:val="en-GB"/>
        </w:rPr>
        <w:t>wikirate.org","</w:t>
      </w:r>
      <w:proofErr w:type="spellStart"/>
      <w:r w:rsidRPr="00DA0795">
        <w:rPr>
          <w:rFonts w:ascii="Times New Roman" w:eastAsia="Forum" w:hAnsi="Times New Roman" w:cs="Times New Roman"/>
          <w:sz w:val="18"/>
          <w:szCs w:val="18"/>
          <w:lang w:val="en-GB"/>
        </w:rPr>
        <w:t>utc</w:t>
      </w:r>
      <w:proofErr w:type="spellEnd"/>
      <w:r w:rsidRPr="00DA0795">
        <w:rPr>
          <w:rFonts w:ascii="Times New Roman" w:eastAsia="Forum" w:hAnsi="Times New Roman" w:cs="Times New Roman"/>
          <w:sz w:val="18"/>
          <w:szCs w:val="18"/>
          <w:lang w:val="en-GB"/>
        </w:rPr>
        <w:t>", "modern",</w:t>
      </w:r>
    </w:p>
    <w:p w14:paraId="0000024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laveri</w:t>
      </w:r>
      <w:proofErr w:type="spellEnd"/>
      <w:r w:rsidRPr="00DA0795">
        <w:rPr>
          <w:rFonts w:ascii="Times New Roman" w:eastAsia="Forum" w:hAnsi="Times New Roman" w:cs="Times New Roman"/>
          <w:sz w:val="18"/>
          <w:szCs w:val="18"/>
          <w:lang w:val="en-GB"/>
        </w:rPr>
        <w:t>","slavery")</w:t>
      </w:r>
    </w:p>
    <w:p w14:paraId="0000025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5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 &lt;- </w:t>
      </w:r>
      <w:proofErr w:type="spellStart"/>
      <w:r w:rsidRPr="00DA0795">
        <w:rPr>
          <w:rFonts w:ascii="Times New Roman" w:eastAsia="Forum" w:hAnsi="Times New Roman" w:cs="Times New Roman"/>
          <w:sz w:val="18"/>
          <w:szCs w:val="18"/>
          <w:lang w:val="en-GB"/>
        </w:rPr>
        <w:t>removeNumbers</w:t>
      </w:r>
      <w:proofErr w:type="spellEnd"/>
      <w:r w:rsidRPr="00DA0795">
        <w:rPr>
          <w:rFonts w:ascii="Times New Roman" w:eastAsia="Forum" w:hAnsi="Times New Roman" w:cs="Times New Roman"/>
          <w:sz w:val="18"/>
          <w:szCs w:val="18"/>
          <w:lang w:val="en-GB"/>
        </w:rPr>
        <w:t>(data1$comment)</w:t>
      </w:r>
    </w:p>
    <w:p w14:paraId="0000025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 &lt;-  </w:t>
      </w:r>
      <w:proofErr w:type="spellStart"/>
      <w:r w:rsidRPr="00DA0795">
        <w:rPr>
          <w:rFonts w:ascii="Times New Roman" w:eastAsia="Forum" w:hAnsi="Times New Roman" w:cs="Times New Roman"/>
          <w:sz w:val="18"/>
          <w:szCs w:val="18"/>
          <w:lang w:val="en-GB"/>
        </w:rPr>
        <w:t>content_transform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lower</w:t>
      </w:r>
      <w:proofErr w:type="spellEnd"/>
      <w:r w:rsidRPr="00DA0795">
        <w:rPr>
          <w:rFonts w:ascii="Times New Roman" w:eastAsia="Forum" w:hAnsi="Times New Roman" w:cs="Times New Roman"/>
          <w:sz w:val="18"/>
          <w:szCs w:val="18"/>
          <w:lang w:val="en-GB"/>
        </w:rPr>
        <w:t>)(data1$comment)</w:t>
      </w:r>
    </w:p>
    <w:p w14:paraId="0000025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 &lt;-  </w:t>
      </w:r>
      <w:proofErr w:type="spellStart"/>
      <w:r w:rsidRPr="00DA0795">
        <w:rPr>
          <w:rFonts w:ascii="Times New Roman" w:eastAsia="Forum" w:hAnsi="Times New Roman" w:cs="Times New Roman"/>
          <w:sz w:val="18"/>
          <w:szCs w:val="18"/>
          <w:lang w:val="en-GB"/>
        </w:rPr>
        <w:t>removeWords</w:t>
      </w:r>
      <w:proofErr w:type="spellEnd"/>
      <w:r w:rsidRPr="00DA0795">
        <w:rPr>
          <w:rFonts w:ascii="Times New Roman" w:eastAsia="Forum" w:hAnsi="Times New Roman" w:cs="Times New Roman"/>
          <w:sz w:val="18"/>
          <w:szCs w:val="18"/>
          <w:lang w:val="en-GB"/>
        </w:rPr>
        <w:t xml:space="preserve">((data1$comment), </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w:t>
      </w:r>
      <w:r w:rsidRPr="00DA0795">
        <w:rPr>
          <w:rFonts w:ascii="Times New Roman" w:eastAsia="Forum" w:hAnsi="Times New Roman" w:cs="Times New Roman"/>
          <w:sz w:val="18"/>
          <w:szCs w:val="18"/>
          <w:lang w:val="en-GB"/>
        </w:rPr>
        <w:t>sh</w:t>
      </w:r>
      <w:proofErr w:type="spellEnd"/>
      <w:r w:rsidRPr="00DA0795">
        <w:rPr>
          <w:rFonts w:ascii="Times New Roman" w:eastAsia="Forum" w:hAnsi="Times New Roman" w:cs="Times New Roman"/>
          <w:sz w:val="18"/>
          <w:szCs w:val="18"/>
          <w:lang w:val="en-GB"/>
        </w:rPr>
        <w:t>"))</w:t>
      </w:r>
    </w:p>
    <w:p w14:paraId="0000025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lt;- </w:t>
      </w:r>
      <w:proofErr w:type="spellStart"/>
      <w:r w:rsidRPr="00DA0795">
        <w:rPr>
          <w:rFonts w:ascii="Times New Roman" w:eastAsia="Forum" w:hAnsi="Times New Roman" w:cs="Times New Roman"/>
          <w:sz w:val="18"/>
          <w:szCs w:val="18"/>
          <w:lang w:val="en-GB"/>
        </w:rPr>
        <w:t>removePunctuation</w:t>
      </w:r>
      <w:proofErr w:type="spellEnd"/>
      <w:r w:rsidRPr="00DA0795">
        <w:rPr>
          <w:rFonts w:ascii="Times New Roman" w:eastAsia="Forum" w:hAnsi="Times New Roman" w:cs="Times New Roman"/>
          <w:sz w:val="18"/>
          <w:szCs w:val="18"/>
          <w:lang w:val="en-GB"/>
        </w:rPr>
        <w:t>(data1$comment)</w:t>
      </w:r>
    </w:p>
    <w:p w14:paraId="0000025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 &lt;- </w:t>
      </w:r>
      <w:proofErr w:type="spellStart"/>
      <w:r w:rsidRPr="00DA0795">
        <w:rPr>
          <w:rFonts w:ascii="Times New Roman" w:eastAsia="Forum" w:hAnsi="Times New Roman" w:cs="Times New Roman"/>
          <w:sz w:val="18"/>
          <w:szCs w:val="18"/>
          <w:lang w:val="en-GB"/>
        </w:rPr>
        <w:t>stripWhitespace</w:t>
      </w:r>
      <w:proofErr w:type="spellEnd"/>
      <w:r w:rsidRPr="00DA0795">
        <w:rPr>
          <w:rFonts w:ascii="Times New Roman" w:eastAsia="Forum" w:hAnsi="Times New Roman" w:cs="Times New Roman"/>
          <w:sz w:val="18"/>
          <w:szCs w:val="18"/>
          <w:lang w:val="en-GB"/>
        </w:rPr>
        <w:t>(data1$comment)</w:t>
      </w:r>
    </w:p>
    <w:p w14:paraId="0000025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ata1$comment &lt;- </w:t>
      </w:r>
      <w:proofErr w:type="spellStart"/>
      <w:r w:rsidRPr="00DA0795">
        <w:rPr>
          <w:rFonts w:ascii="Times New Roman" w:eastAsia="Forum" w:hAnsi="Times New Roman" w:cs="Times New Roman"/>
          <w:sz w:val="18"/>
          <w:szCs w:val="18"/>
          <w:lang w:val="en-GB"/>
        </w:rPr>
        <w:t>stemDocument</w:t>
      </w:r>
      <w:proofErr w:type="spellEnd"/>
      <w:r w:rsidRPr="00DA0795">
        <w:rPr>
          <w:rFonts w:ascii="Times New Roman" w:eastAsia="Forum" w:hAnsi="Times New Roman" w:cs="Times New Roman"/>
          <w:sz w:val="18"/>
          <w:szCs w:val="18"/>
          <w:lang w:val="en-GB"/>
        </w:rPr>
        <w:t>((data1$comment), language = "</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w:t>
      </w:r>
    </w:p>
    <w:p w14:paraId="0000025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5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library(</w:t>
      </w:r>
      <w:proofErr w:type="spellStart"/>
      <w:r w:rsidRPr="00DA0795">
        <w:rPr>
          <w:rFonts w:ascii="Times New Roman" w:eastAsia="Forum" w:hAnsi="Times New Roman" w:cs="Times New Roman"/>
          <w:sz w:val="18"/>
          <w:szCs w:val="18"/>
          <w:lang w:val="en-GB"/>
        </w:rPr>
        <w:t>tidytext</w:t>
      </w:r>
      <w:proofErr w:type="spellEnd"/>
      <w:r w:rsidRPr="00DA0795">
        <w:rPr>
          <w:rFonts w:ascii="Times New Roman" w:eastAsia="Forum" w:hAnsi="Times New Roman" w:cs="Times New Roman"/>
          <w:sz w:val="18"/>
          <w:szCs w:val="18"/>
          <w:lang w:val="en-GB"/>
        </w:rPr>
        <w:t>)</w:t>
      </w:r>
    </w:p>
    <w:p w14:paraId="0000025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5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dy_data2 &lt;- data1 %&gt;%</w:t>
      </w:r>
    </w:p>
    <w:p w14:paraId="0000025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unnest_tokens</w:t>
      </w:r>
      <w:proofErr w:type="spellEnd"/>
      <w:r w:rsidRPr="00DA0795">
        <w:rPr>
          <w:rFonts w:ascii="Times New Roman" w:eastAsia="Forum" w:hAnsi="Times New Roman" w:cs="Times New Roman"/>
          <w:sz w:val="18"/>
          <w:szCs w:val="18"/>
          <w:lang w:val="en-GB"/>
        </w:rPr>
        <w:t>(word, c</w:t>
      </w:r>
      <w:r w:rsidRPr="00DA0795">
        <w:rPr>
          <w:rFonts w:ascii="Times New Roman" w:eastAsia="Forum" w:hAnsi="Times New Roman" w:cs="Times New Roman"/>
          <w:sz w:val="18"/>
          <w:szCs w:val="18"/>
          <w:lang w:val="en-GB"/>
        </w:rPr>
        <w:t>omment,) %&gt;%</w:t>
      </w:r>
    </w:p>
    <w:p w14:paraId="0000025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value) %&gt;%</w:t>
      </w:r>
    </w:p>
    <w:p w14:paraId="0000025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filter(n() &gt; 10) %&gt;%</w:t>
      </w:r>
    </w:p>
    <w:p w14:paraId="0000025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w:t>
      </w:r>
    </w:p>
    <w:p w14:paraId="0000025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6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dy_data2</w:t>
      </w:r>
    </w:p>
    <w:p w14:paraId="0000026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6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dy_data2&lt;- tidy_data2 %&gt;%</w:t>
      </w:r>
    </w:p>
    <w:p w14:paraId="0000026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op_words</w:t>
      </w:r>
      <w:proofErr w:type="spellEnd"/>
      <w:r w:rsidRPr="00DA0795">
        <w:rPr>
          <w:rFonts w:ascii="Times New Roman" w:eastAsia="Forum" w:hAnsi="Times New Roman" w:cs="Times New Roman"/>
          <w:sz w:val="18"/>
          <w:szCs w:val="18"/>
          <w:lang w:val="en-GB"/>
        </w:rPr>
        <w:t>)</w:t>
      </w:r>
    </w:p>
    <w:p w14:paraId="0000026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6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dy_data2 %&gt;%</w:t>
      </w:r>
    </w:p>
    <w:p w14:paraId="0000026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unt(metric, value, word, sort = TRUE) %&gt;%</w:t>
      </w:r>
    </w:p>
    <w:p w14:paraId="0000026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et_stopwords</w:t>
      </w:r>
      <w:proofErr w:type="spellEnd"/>
      <w:r w:rsidRPr="00DA0795">
        <w:rPr>
          <w:rFonts w:ascii="Times New Roman" w:eastAsia="Forum" w:hAnsi="Times New Roman" w:cs="Times New Roman"/>
          <w:sz w:val="18"/>
          <w:szCs w:val="18"/>
          <w:lang w:val="en-GB"/>
        </w:rPr>
        <w:t>()) %&gt;%</w:t>
      </w:r>
    </w:p>
    <w:p w14:paraId="0000026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metric) %&gt;%</w:t>
      </w:r>
    </w:p>
    <w:p w14:paraId="0000026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op_n</w:t>
      </w:r>
      <w:proofErr w:type="spellEnd"/>
      <w:r w:rsidRPr="00DA0795">
        <w:rPr>
          <w:rFonts w:ascii="Times New Roman" w:eastAsia="Forum" w:hAnsi="Times New Roman" w:cs="Times New Roman"/>
          <w:sz w:val="18"/>
          <w:szCs w:val="18"/>
          <w:lang w:val="en-GB"/>
        </w:rPr>
        <w:t>(20) %&gt;%</w:t>
      </w:r>
    </w:p>
    <w:p w14:paraId="0000026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w:t>
      </w:r>
    </w:p>
    <w:p w14:paraId="0000026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6C"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6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dy_data2 %&gt;%</w:t>
      </w:r>
    </w:p>
    <w:p w14:paraId="0000026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unt(metric, value, word, sort = TRUE) %&gt;%</w:t>
      </w:r>
    </w:p>
    <w:p w14:paraId="0000026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filter(metric %in% "WFF+MSA whistleblowing mechanism (revised)") %&gt;%</w:t>
      </w:r>
    </w:p>
    <w:p w14:paraId="0000027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anti_joi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get_stopwords</w:t>
      </w:r>
      <w:proofErr w:type="spellEnd"/>
      <w:r w:rsidRPr="00DA0795">
        <w:rPr>
          <w:rFonts w:ascii="Times New Roman" w:eastAsia="Forum" w:hAnsi="Times New Roman" w:cs="Times New Roman"/>
          <w:sz w:val="18"/>
          <w:szCs w:val="18"/>
          <w:lang w:val="en-GB"/>
        </w:rPr>
        <w:t>()) %&gt;%</w:t>
      </w:r>
    </w:p>
    <w:p w14:paraId="0000027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roup_by</w:t>
      </w:r>
      <w:proofErr w:type="spellEnd"/>
      <w:r w:rsidRPr="00DA0795">
        <w:rPr>
          <w:rFonts w:ascii="Times New Roman" w:eastAsia="Forum" w:hAnsi="Times New Roman" w:cs="Times New Roman"/>
          <w:sz w:val="18"/>
          <w:szCs w:val="18"/>
          <w:lang w:val="en-GB"/>
        </w:rPr>
        <w:t>(value) %&gt;%</w:t>
      </w:r>
    </w:p>
    <w:p w14:paraId="0000027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op_n</w:t>
      </w:r>
      <w:proofErr w:type="spellEnd"/>
      <w:r w:rsidRPr="00DA0795">
        <w:rPr>
          <w:rFonts w:ascii="Times New Roman" w:eastAsia="Forum" w:hAnsi="Times New Roman" w:cs="Times New Roman"/>
          <w:sz w:val="18"/>
          <w:szCs w:val="18"/>
          <w:lang w:val="en-GB"/>
        </w:rPr>
        <w:t>(30) %&gt;%</w:t>
      </w:r>
    </w:p>
    <w:p w14:paraId="0000027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ungroup() %&gt;%</w:t>
      </w:r>
    </w:p>
    <w:p w14:paraId="0000027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7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7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gplo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reorder_within</w:t>
      </w:r>
      <w:proofErr w:type="spellEnd"/>
      <w:r w:rsidRPr="00DA0795">
        <w:rPr>
          <w:rFonts w:ascii="Times New Roman" w:eastAsia="Forum" w:hAnsi="Times New Roman" w:cs="Times New Roman"/>
          <w:sz w:val="18"/>
          <w:szCs w:val="18"/>
          <w:lang w:val="en-GB"/>
        </w:rPr>
        <w:t xml:space="preserve">(word, n, value), n, </w:t>
      </w:r>
    </w:p>
    <w:p w14:paraId="0000027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fill = value</w:t>
      </w:r>
    </w:p>
    <w:p w14:paraId="0000027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7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eom_col</w:t>
      </w:r>
      <w:proofErr w:type="spellEnd"/>
      <w:r w:rsidRPr="00DA0795">
        <w:rPr>
          <w:rFonts w:ascii="Times New Roman" w:eastAsia="Forum" w:hAnsi="Times New Roman" w:cs="Times New Roman"/>
          <w:sz w:val="18"/>
          <w:szCs w:val="18"/>
          <w:lang w:val="en-GB"/>
        </w:rPr>
        <w:t xml:space="preserve">(alpha = 0.8, </w:t>
      </w:r>
      <w:proofErr w:type="spellStart"/>
      <w:r w:rsidRPr="00DA0795">
        <w:rPr>
          <w:rFonts w:ascii="Times New Roman" w:eastAsia="Forum" w:hAnsi="Times New Roman" w:cs="Times New Roman"/>
          <w:sz w:val="18"/>
          <w:szCs w:val="18"/>
          <w:lang w:val="en-GB"/>
        </w:rPr>
        <w:t>show.legend</w:t>
      </w:r>
      <w:proofErr w:type="spellEnd"/>
      <w:r w:rsidRPr="00DA0795">
        <w:rPr>
          <w:rFonts w:ascii="Times New Roman" w:eastAsia="Forum" w:hAnsi="Times New Roman" w:cs="Times New Roman"/>
          <w:sz w:val="18"/>
          <w:szCs w:val="18"/>
          <w:lang w:val="en-GB"/>
        </w:rPr>
        <w:t xml:space="preserve"> = FALSE) +</w:t>
      </w:r>
    </w:p>
    <w:p w14:paraId="0000027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cale_x_reordered</w:t>
      </w:r>
      <w:proofErr w:type="spellEnd"/>
      <w:r w:rsidRPr="00DA0795">
        <w:rPr>
          <w:rFonts w:ascii="Times New Roman" w:eastAsia="Forum" w:hAnsi="Times New Roman" w:cs="Times New Roman"/>
          <w:sz w:val="18"/>
          <w:szCs w:val="18"/>
          <w:lang w:val="en-GB"/>
        </w:rPr>
        <w:t>() +</w:t>
      </w:r>
    </w:p>
    <w:p w14:paraId="0000027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coord_flip</w:t>
      </w:r>
      <w:proofErr w:type="spellEnd"/>
      <w:r w:rsidRPr="00DA0795">
        <w:rPr>
          <w:rFonts w:ascii="Times New Roman" w:eastAsia="Forum" w:hAnsi="Times New Roman" w:cs="Times New Roman"/>
          <w:sz w:val="18"/>
          <w:szCs w:val="18"/>
          <w:lang w:val="en-GB"/>
        </w:rPr>
        <w:t>() +</w:t>
      </w:r>
    </w:p>
    <w:p w14:paraId="0000027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facet_wrap</w:t>
      </w:r>
      <w:proofErr w:type="spellEnd"/>
      <w:r w:rsidRPr="00DA0795">
        <w:rPr>
          <w:rFonts w:ascii="Times New Roman" w:eastAsia="Forum" w:hAnsi="Times New Roman" w:cs="Times New Roman"/>
          <w:sz w:val="18"/>
          <w:szCs w:val="18"/>
          <w:lang w:val="en-GB"/>
        </w:rPr>
        <w:t>(~value, scales = "free") +</w:t>
      </w:r>
    </w:p>
    <w:p w14:paraId="0000027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cale_y_continuous</w:t>
      </w:r>
      <w:proofErr w:type="spellEnd"/>
      <w:r w:rsidRPr="00DA0795">
        <w:rPr>
          <w:rFonts w:ascii="Times New Roman" w:eastAsia="Forum" w:hAnsi="Times New Roman" w:cs="Times New Roman"/>
          <w:sz w:val="18"/>
          <w:szCs w:val="18"/>
          <w:lang w:val="en-GB"/>
        </w:rPr>
        <w:t>(expand = c(0, 0)) +</w:t>
      </w:r>
    </w:p>
    <w:p w14:paraId="0000027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labs(</w:t>
      </w:r>
    </w:p>
    <w:p w14:paraId="0000027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 NULL, y = "Word count",</w:t>
      </w:r>
    </w:p>
    <w:p w14:paraId="0000028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title = "Most frequent words </w:t>
      </w:r>
      <w:proofErr w:type="spellStart"/>
      <w:r w:rsidRPr="00DA0795">
        <w:rPr>
          <w:rFonts w:ascii="Times New Roman" w:eastAsia="Forum" w:hAnsi="Times New Roman" w:cs="Times New Roman"/>
          <w:sz w:val="18"/>
          <w:szCs w:val="18"/>
          <w:lang w:val="en-GB"/>
        </w:rPr>
        <w:t>acrosss</w:t>
      </w:r>
      <w:proofErr w:type="spellEnd"/>
      <w:r w:rsidRPr="00DA0795">
        <w:rPr>
          <w:rFonts w:ascii="Times New Roman" w:eastAsia="Forum" w:hAnsi="Times New Roman" w:cs="Times New Roman"/>
          <w:sz w:val="18"/>
          <w:szCs w:val="18"/>
          <w:lang w:val="en-GB"/>
        </w:rPr>
        <w:t xml:space="preserve"> each value of the metric ",</w:t>
      </w:r>
    </w:p>
    <w:p w14:paraId="0000028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subtitle = "WFF+MSA whistleblowing mec</w:t>
      </w:r>
      <w:r w:rsidRPr="00DA0795">
        <w:rPr>
          <w:rFonts w:ascii="Times New Roman" w:eastAsia="Forum" w:hAnsi="Times New Roman" w:cs="Times New Roman"/>
          <w:sz w:val="18"/>
          <w:szCs w:val="18"/>
          <w:lang w:val="en-GB"/>
        </w:rPr>
        <w:t>hanism (revised)"</w:t>
      </w:r>
    </w:p>
    <w:p w14:paraId="0000028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28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8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85" w14:textId="77777777" w:rsidR="00FB16DB" w:rsidRPr="00DA0795" w:rsidRDefault="00C22E39" w:rsidP="00824DAC">
      <w:pPr>
        <w:spacing w:line="240" w:lineRule="auto"/>
        <w:contextualSpacing/>
        <w:jc w:val="center"/>
        <w:rPr>
          <w:rFonts w:ascii="Times New Roman" w:eastAsia="Forum" w:hAnsi="Times New Roman" w:cs="Times New Roman"/>
          <w:b/>
          <w:sz w:val="18"/>
          <w:szCs w:val="18"/>
          <w:u w:val="single"/>
          <w:lang w:val="en-GB"/>
        </w:rPr>
      </w:pPr>
      <w:r w:rsidRPr="00DA0795">
        <w:rPr>
          <w:rFonts w:ascii="Times New Roman" w:eastAsia="Forum" w:hAnsi="Times New Roman" w:cs="Times New Roman"/>
          <w:b/>
          <w:sz w:val="18"/>
          <w:szCs w:val="18"/>
          <w:u w:val="single"/>
          <w:lang w:val="en-GB"/>
        </w:rPr>
        <w:t xml:space="preserve">Predict next word function  based on the </w:t>
      </w:r>
      <w:proofErr w:type="spellStart"/>
      <w:r w:rsidRPr="00DA0795">
        <w:rPr>
          <w:rFonts w:ascii="Times New Roman" w:eastAsia="Forum" w:hAnsi="Times New Roman" w:cs="Times New Roman"/>
          <w:b/>
          <w:sz w:val="18"/>
          <w:szCs w:val="18"/>
          <w:u w:val="single"/>
          <w:lang w:val="en-GB"/>
        </w:rPr>
        <w:t>Only_clean</w:t>
      </w:r>
      <w:proofErr w:type="spellEnd"/>
      <w:r w:rsidRPr="00DA0795">
        <w:rPr>
          <w:rFonts w:ascii="Times New Roman" w:eastAsia="Forum" w:hAnsi="Times New Roman" w:cs="Times New Roman"/>
          <w:b/>
          <w:sz w:val="18"/>
          <w:szCs w:val="18"/>
          <w:u w:val="single"/>
          <w:lang w:val="en-GB"/>
        </w:rPr>
        <w:t xml:space="preserve"> reports words</w:t>
      </w:r>
    </w:p>
    <w:p w14:paraId="0000028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8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clean &lt;- function(x){</w:t>
      </w:r>
    </w:p>
    <w:p w14:paraId="0000028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iconv</w:t>
      </w:r>
      <w:proofErr w:type="spellEnd"/>
      <w:r w:rsidRPr="00DA0795">
        <w:rPr>
          <w:rFonts w:ascii="Times New Roman" w:eastAsia="Forum" w:hAnsi="Times New Roman" w:cs="Times New Roman"/>
          <w:sz w:val="18"/>
          <w:szCs w:val="18"/>
          <w:lang w:val="en-GB"/>
        </w:rPr>
        <w:t>(x, "latin1", "UTF-8")</w:t>
      </w:r>
    </w:p>
    <w:p w14:paraId="0000028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9", "'", x, fixed=TRUE)</w:t>
      </w:r>
    </w:p>
    <w:p w14:paraId="0000028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3", " ", x, fixed=TRUE)</w:t>
      </w:r>
    </w:p>
    <w:p w14:paraId="0000028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8", " ", x, fixed=TRUE)</w:t>
      </w:r>
    </w:p>
    <w:p w14:paraId="0000028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c", " ", x, fixed=TRUE)</w:t>
      </w:r>
    </w:p>
    <w:p w14:paraId="0000028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d", " ", x, fixed=TRUE)</w:t>
      </w:r>
    </w:p>
    <w:p w14:paraId="0000028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u0094", " ", x, fixed=TRUE)</w:t>
      </w:r>
    </w:p>
    <w:p w14:paraId="0000028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a\u0080", " ", x, fixed=TRUE)</w:t>
      </w:r>
    </w:p>
    <w:p w14:paraId="0000029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lt;", " ", x</w:t>
      </w:r>
      <w:r w:rsidRPr="00DA0795">
        <w:rPr>
          <w:rFonts w:ascii="Times New Roman" w:eastAsia="Forum" w:hAnsi="Times New Roman" w:cs="Times New Roman"/>
          <w:sz w:val="18"/>
          <w:szCs w:val="18"/>
          <w:lang w:val="en-GB"/>
        </w:rPr>
        <w:t>)</w:t>
      </w:r>
    </w:p>
    <w:p w14:paraId="0000029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gt;", " ", x)</w:t>
      </w:r>
    </w:p>
    <w:p w14:paraId="0000029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 " &lt;EOS&gt; ", x)</w:t>
      </w:r>
    </w:p>
    <w:p w14:paraId="0000029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 " &lt;EOS&gt; ", x)</w:t>
      </w:r>
    </w:p>
    <w:p w14:paraId="0000029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 " &lt;EOS&gt; ", x)</w:t>
      </w:r>
    </w:p>
    <w:p w14:paraId="0000029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 ", fixed = TRUE, x)</w:t>
      </w:r>
    </w:p>
    <w:p w14:paraId="0000029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Ts", " ", fixed = TRUE, x)</w:t>
      </w:r>
    </w:p>
    <w:p w14:paraId="0000029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b-</w:t>
      </w:r>
      <w:proofErr w:type="spellStart"/>
      <w:r w:rsidRPr="00DA0795">
        <w:rPr>
          <w:rFonts w:ascii="Times New Roman" w:eastAsia="Forum" w:hAnsi="Times New Roman" w:cs="Times New Roman"/>
          <w:sz w:val="18"/>
          <w:szCs w:val="18"/>
          <w:lang w:val="en-GB"/>
        </w:rPr>
        <w:t>hj</w:t>
      </w:r>
      <w:proofErr w:type="spellEnd"/>
      <w:r w:rsidRPr="00DA0795">
        <w:rPr>
          <w:rFonts w:ascii="Times New Roman" w:eastAsia="Forum" w:hAnsi="Times New Roman" w:cs="Times New Roman"/>
          <w:sz w:val="18"/>
          <w:szCs w:val="18"/>
          <w:lang w:val="en-GB"/>
        </w:rPr>
        <w:t>-z] ", " ", x)</w:t>
      </w:r>
    </w:p>
    <w:p w14:paraId="0000029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B-HJ-Z] ", " ", x)</w:t>
      </w:r>
    </w:p>
    <w:p w14:paraId="0000029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lastRenderedPageBreak/>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lnum</w:t>
      </w:r>
      <w:proofErr w:type="spellEnd"/>
      <w:r w:rsidRPr="00DA0795">
        <w:rPr>
          <w:rFonts w:ascii="Times New Roman" w:eastAsia="Forum" w:hAnsi="Times New Roman" w:cs="Times New Roman"/>
          <w:sz w:val="18"/>
          <w:szCs w:val="18"/>
          <w:lang w:val="en-GB"/>
        </w:rPr>
        <w:t>:][:space:]'&lt;&gt;]", " ", x)</w:t>
      </w:r>
    </w:p>
    <w:p w14:paraId="0000029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x &lt;- </w:t>
      </w:r>
      <w:proofErr w:type="spellStart"/>
      <w:r w:rsidRPr="00DA0795">
        <w:rPr>
          <w:rFonts w:ascii="Times New Roman" w:eastAsia="Forum" w:hAnsi="Times New Roman" w:cs="Times New Roman"/>
          <w:sz w:val="18"/>
          <w:szCs w:val="18"/>
          <w:lang w:val="en-GB"/>
        </w:rPr>
        <w:t>gsub</w:t>
      </w:r>
      <w:proofErr w:type="spellEnd"/>
      <w:r w:rsidRPr="00DA0795">
        <w:rPr>
          <w:rFonts w:ascii="Times New Roman" w:eastAsia="Forum" w:hAnsi="Times New Roman" w:cs="Times New Roman"/>
          <w:sz w:val="18"/>
          <w:szCs w:val="18"/>
          <w:lang w:val="en-GB"/>
        </w:rPr>
        <w:t>("^ *'| +'|' +", " ", x) # remove apostrophes except the apostrophes in the contraction words</w:t>
      </w:r>
    </w:p>
    <w:p w14:paraId="0000029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x)</w:t>
      </w:r>
    </w:p>
    <w:p w14:paraId="0000029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29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9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9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Only_clean_reports$text1&lt;-clean(</w:t>
      </w:r>
      <w:proofErr w:type="spellStart"/>
      <w:r w:rsidRPr="00DA0795">
        <w:rPr>
          <w:rFonts w:ascii="Times New Roman" w:eastAsia="Forum" w:hAnsi="Times New Roman" w:cs="Times New Roman"/>
          <w:sz w:val="18"/>
          <w:szCs w:val="18"/>
          <w:lang w:val="en-GB"/>
        </w:rPr>
        <w:t>Only_clean_reports$text</w:t>
      </w:r>
      <w:proofErr w:type="spellEnd"/>
      <w:r w:rsidRPr="00DA0795">
        <w:rPr>
          <w:rFonts w:ascii="Times New Roman" w:eastAsia="Forum" w:hAnsi="Times New Roman" w:cs="Times New Roman"/>
          <w:sz w:val="18"/>
          <w:szCs w:val="18"/>
          <w:lang w:val="en-GB"/>
        </w:rPr>
        <w:t>)</w:t>
      </w:r>
    </w:p>
    <w:p w14:paraId="000002A0"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A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rofanity &lt;- as.character(read.csv("C:/Users/Utilisateur/Desktop/full-list-of</w:t>
      </w:r>
      <w:r w:rsidRPr="00DA0795">
        <w:rPr>
          <w:rFonts w:ascii="Times New Roman" w:eastAsia="Forum" w:hAnsi="Times New Roman" w:cs="Times New Roman"/>
          <w:sz w:val="18"/>
          <w:szCs w:val="18"/>
          <w:lang w:val="en-GB"/>
        </w:rPr>
        <w:t>-bad-words-banned-by-google1.csv", header = FALSE)$V1)</w:t>
      </w:r>
    </w:p>
    <w:p w14:paraId="000002A2"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A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N-gram Model</w:t>
      </w:r>
    </w:p>
    <w:p w14:paraId="000002A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A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The entire corpus was tokenized into unigrams, bigrams and trigrams.</w:t>
      </w:r>
    </w:p>
    <w:p w14:paraId="000002A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w:t>
      </w:r>
    </w:p>
    <w:p w14:paraId="000002A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A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quanteda</w:t>
      </w:r>
      <w:proofErr w:type="spellEnd"/>
      <w:r w:rsidRPr="00DA0795">
        <w:rPr>
          <w:rFonts w:ascii="Times New Roman" w:eastAsia="Forum" w:hAnsi="Times New Roman" w:cs="Times New Roman"/>
          <w:sz w:val="18"/>
          <w:szCs w:val="18"/>
          <w:lang w:val="en-GB"/>
        </w:rPr>
        <w:t>)</w:t>
      </w:r>
    </w:p>
    <w:p w14:paraId="000002A9"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2A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Writie</w:t>
      </w:r>
      <w:proofErr w:type="spellEnd"/>
      <w:r w:rsidRPr="00DA0795">
        <w:rPr>
          <w:rFonts w:ascii="Times New Roman" w:eastAsia="Forum" w:hAnsi="Times New Roman" w:cs="Times New Roman"/>
          <w:sz w:val="18"/>
          <w:szCs w:val="18"/>
          <w:lang w:val="en-GB"/>
        </w:rPr>
        <w:t xml:space="preserve"> a function to tokenize the corpus into N-grams.</w:t>
      </w:r>
    </w:p>
    <w:p w14:paraId="000002A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 xml:space="preserve"> &lt;- function(object</w:t>
      </w:r>
      <w:r w:rsidRPr="00DA0795">
        <w:rPr>
          <w:rFonts w:ascii="Times New Roman" w:eastAsia="Forum" w:hAnsi="Times New Roman" w:cs="Times New Roman"/>
          <w:sz w:val="18"/>
          <w:szCs w:val="18"/>
          <w:lang w:val="en-GB"/>
        </w:rPr>
        <w:t>, n){</w:t>
      </w:r>
    </w:p>
    <w:p w14:paraId="000002A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tokensAll</w:t>
      </w:r>
      <w:proofErr w:type="spellEnd"/>
      <w:r w:rsidRPr="00DA0795">
        <w:rPr>
          <w:rFonts w:ascii="Times New Roman" w:eastAsia="Forum" w:hAnsi="Times New Roman" w:cs="Times New Roman"/>
          <w:sz w:val="18"/>
          <w:szCs w:val="18"/>
          <w:lang w:val="en-GB"/>
        </w:rPr>
        <w:t xml:space="preserve"> &lt;- tokens(object, </w:t>
      </w:r>
      <w:proofErr w:type="spellStart"/>
      <w:r w:rsidRPr="00DA0795">
        <w:rPr>
          <w:rFonts w:ascii="Times New Roman" w:eastAsia="Forum" w:hAnsi="Times New Roman" w:cs="Times New Roman"/>
          <w:sz w:val="18"/>
          <w:szCs w:val="18"/>
          <w:lang w:val="en-GB"/>
        </w:rPr>
        <w:t>remove_numbers</w:t>
      </w:r>
      <w:proofErr w:type="spellEnd"/>
      <w:r w:rsidRPr="00DA0795">
        <w:rPr>
          <w:rFonts w:ascii="Times New Roman" w:eastAsia="Forum" w:hAnsi="Times New Roman" w:cs="Times New Roman"/>
          <w:sz w:val="18"/>
          <w:szCs w:val="18"/>
          <w:lang w:val="en-GB"/>
        </w:rPr>
        <w:t xml:space="preserve"> = TRUE,</w:t>
      </w:r>
    </w:p>
    <w:p w14:paraId="000002A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emove_symbols</w:t>
      </w:r>
      <w:proofErr w:type="spellEnd"/>
      <w:r w:rsidRPr="00DA0795">
        <w:rPr>
          <w:rFonts w:ascii="Times New Roman" w:eastAsia="Forum" w:hAnsi="Times New Roman" w:cs="Times New Roman"/>
          <w:sz w:val="18"/>
          <w:szCs w:val="18"/>
          <w:lang w:val="en-GB"/>
        </w:rPr>
        <w:t xml:space="preserve"> = TRUE, </w:t>
      </w:r>
      <w:proofErr w:type="spellStart"/>
      <w:r w:rsidRPr="00DA0795">
        <w:rPr>
          <w:rFonts w:ascii="Times New Roman" w:eastAsia="Forum" w:hAnsi="Times New Roman" w:cs="Times New Roman"/>
          <w:sz w:val="18"/>
          <w:szCs w:val="18"/>
          <w:lang w:val="en-GB"/>
        </w:rPr>
        <w:t>remove_separators</w:t>
      </w:r>
      <w:proofErr w:type="spellEnd"/>
      <w:r w:rsidRPr="00DA0795">
        <w:rPr>
          <w:rFonts w:ascii="Times New Roman" w:eastAsia="Forum" w:hAnsi="Times New Roman" w:cs="Times New Roman"/>
          <w:sz w:val="18"/>
          <w:szCs w:val="18"/>
          <w:lang w:val="en-GB"/>
        </w:rPr>
        <w:t xml:space="preserve"> = TRUE,</w:t>
      </w:r>
    </w:p>
    <w:p w14:paraId="000002A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emove_twitter</w:t>
      </w:r>
      <w:proofErr w:type="spellEnd"/>
      <w:r w:rsidRPr="00DA0795">
        <w:rPr>
          <w:rFonts w:ascii="Times New Roman" w:eastAsia="Forum" w:hAnsi="Times New Roman" w:cs="Times New Roman"/>
          <w:sz w:val="18"/>
          <w:szCs w:val="18"/>
          <w:lang w:val="en-GB"/>
        </w:rPr>
        <w:t xml:space="preserve"> = FALSE, </w:t>
      </w:r>
      <w:proofErr w:type="spellStart"/>
      <w:r w:rsidRPr="00DA0795">
        <w:rPr>
          <w:rFonts w:ascii="Times New Roman" w:eastAsia="Forum" w:hAnsi="Times New Roman" w:cs="Times New Roman"/>
          <w:sz w:val="18"/>
          <w:szCs w:val="18"/>
          <w:lang w:val="en-GB"/>
        </w:rPr>
        <w:t>remove_hyphens</w:t>
      </w:r>
      <w:proofErr w:type="spellEnd"/>
      <w:r w:rsidRPr="00DA0795">
        <w:rPr>
          <w:rFonts w:ascii="Times New Roman" w:eastAsia="Forum" w:hAnsi="Times New Roman" w:cs="Times New Roman"/>
          <w:sz w:val="18"/>
          <w:szCs w:val="18"/>
          <w:lang w:val="en-GB"/>
        </w:rPr>
        <w:t xml:space="preserve"> = TRUE, </w:t>
      </w:r>
      <w:proofErr w:type="spellStart"/>
      <w:r w:rsidRPr="00DA0795">
        <w:rPr>
          <w:rFonts w:ascii="Times New Roman" w:eastAsia="Forum" w:hAnsi="Times New Roman" w:cs="Times New Roman"/>
          <w:sz w:val="18"/>
          <w:szCs w:val="18"/>
          <w:lang w:val="en-GB"/>
        </w:rPr>
        <w:t>remove_url</w:t>
      </w:r>
      <w:proofErr w:type="spellEnd"/>
      <w:r w:rsidRPr="00DA0795">
        <w:rPr>
          <w:rFonts w:ascii="Times New Roman" w:eastAsia="Forum" w:hAnsi="Times New Roman" w:cs="Times New Roman"/>
          <w:sz w:val="18"/>
          <w:szCs w:val="18"/>
          <w:lang w:val="en-GB"/>
        </w:rPr>
        <w:t xml:space="preserve"> = TRUE)</w:t>
      </w:r>
    </w:p>
    <w:p w14:paraId="000002A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NoBadWord</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tokens_selec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kensAll</w:t>
      </w:r>
      <w:proofErr w:type="spellEnd"/>
      <w:r w:rsidRPr="00DA0795">
        <w:rPr>
          <w:rFonts w:ascii="Times New Roman" w:eastAsia="Forum" w:hAnsi="Times New Roman" w:cs="Times New Roman"/>
          <w:sz w:val="18"/>
          <w:szCs w:val="18"/>
          <w:lang w:val="en-GB"/>
        </w:rPr>
        <w:t xml:space="preserve">, c(profanity), selection = "remove", </w:t>
      </w:r>
      <w:proofErr w:type="spellStart"/>
      <w:r w:rsidRPr="00DA0795">
        <w:rPr>
          <w:rFonts w:ascii="Times New Roman" w:eastAsia="Forum" w:hAnsi="Times New Roman" w:cs="Times New Roman"/>
          <w:sz w:val="18"/>
          <w:szCs w:val="18"/>
          <w:lang w:val="en-GB"/>
        </w:rPr>
        <w:t>case_insensitive</w:t>
      </w:r>
      <w:proofErr w:type="spellEnd"/>
      <w:r w:rsidRPr="00DA0795">
        <w:rPr>
          <w:rFonts w:ascii="Times New Roman" w:eastAsia="Forum" w:hAnsi="Times New Roman" w:cs="Times New Roman"/>
          <w:sz w:val="18"/>
          <w:szCs w:val="18"/>
          <w:lang w:val="en-GB"/>
        </w:rPr>
        <w:t xml:space="preserve"> = TRUE)</w:t>
      </w:r>
    </w:p>
    <w:p w14:paraId="000002B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g &lt;- </w:t>
      </w:r>
      <w:proofErr w:type="spellStart"/>
      <w:r w:rsidRPr="00DA0795">
        <w:rPr>
          <w:rFonts w:ascii="Times New Roman" w:eastAsia="Forum" w:hAnsi="Times New Roman" w:cs="Times New Roman"/>
          <w:sz w:val="18"/>
          <w:szCs w:val="18"/>
          <w:lang w:val="en-GB"/>
        </w:rPr>
        <w:t>tokens_ngram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NoBadWord</w:t>
      </w:r>
      <w:proofErr w:type="spellEnd"/>
      <w:r w:rsidRPr="00DA0795">
        <w:rPr>
          <w:rFonts w:ascii="Times New Roman" w:eastAsia="Forum" w:hAnsi="Times New Roman" w:cs="Times New Roman"/>
          <w:sz w:val="18"/>
          <w:szCs w:val="18"/>
          <w:lang w:val="en-GB"/>
        </w:rPr>
        <w:t>, n, concatenator = " ")</w:t>
      </w:r>
    </w:p>
    <w:p w14:paraId="000002B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newDfm</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dfm</w:t>
      </w:r>
      <w:proofErr w:type="spellEnd"/>
      <w:r w:rsidRPr="00DA0795">
        <w:rPr>
          <w:rFonts w:ascii="Times New Roman" w:eastAsia="Forum" w:hAnsi="Times New Roman" w:cs="Times New Roman"/>
          <w:sz w:val="18"/>
          <w:szCs w:val="18"/>
          <w:lang w:val="en-GB"/>
        </w:rPr>
        <w:t>(ng)</w:t>
      </w:r>
    </w:p>
    <w:p w14:paraId="000002B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newDfm</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dfm_selec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newDfm</w:t>
      </w:r>
      <w:proofErr w:type="spellEnd"/>
      <w:r w:rsidRPr="00DA0795">
        <w:rPr>
          <w:rFonts w:ascii="Times New Roman" w:eastAsia="Forum" w:hAnsi="Times New Roman" w:cs="Times New Roman"/>
          <w:sz w:val="18"/>
          <w:szCs w:val="18"/>
          <w:lang w:val="en-GB"/>
        </w:rPr>
        <w:t xml:space="preserve">, "^[e][o][s]|[e][o][s]$| [e][o][s] ", selection="remove", </w:t>
      </w:r>
      <w:proofErr w:type="spellStart"/>
      <w:r w:rsidRPr="00DA0795">
        <w:rPr>
          <w:rFonts w:ascii="Times New Roman" w:eastAsia="Forum" w:hAnsi="Times New Roman" w:cs="Times New Roman"/>
          <w:sz w:val="18"/>
          <w:szCs w:val="18"/>
          <w:lang w:val="en-GB"/>
        </w:rPr>
        <w:t>valuetype</w:t>
      </w:r>
      <w:proofErr w:type="spellEnd"/>
      <w:r w:rsidRPr="00DA0795">
        <w:rPr>
          <w:rFonts w:ascii="Times New Roman" w:eastAsia="Forum" w:hAnsi="Times New Roman" w:cs="Times New Roman"/>
          <w:sz w:val="18"/>
          <w:szCs w:val="18"/>
          <w:lang w:val="en-GB"/>
        </w:rPr>
        <w:t xml:space="preserve"> = "regex")</w:t>
      </w:r>
    </w:p>
    <w:p w14:paraId="000002B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w:t>
      </w:r>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newDfm</w:t>
      </w:r>
      <w:proofErr w:type="spellEnd"/>
      <w:r w:rsidRPr="00DA0795">
        <w:rPr>
          <w:rFonts w:ascii="Times New Roman" w:eastAsia="Forum" w:hAnsi="Times New Roman" w:cs="Times New Roman"/>
          <w:sz w:val="18"/>
          <w:szCs w:val="18"/>
          <w:lang w:val="en-GB"/>
        </w:rPr>
        <w:t>)</w:t>
      </w:r>
    </w:p>
    <w:p w14:paraId="000002B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2B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1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 1)</w:t>
      </w:r>
    </w:p>
    <w:p w14:paraId="000002B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1, "dfm1.rds")</w:t>
      </w:r>
    </w:p>
    <w:p w14:paraId="000002B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1)</w:t>
      </w:r>
    </w:p>
    <w:p w14:paraId="000002B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2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 2)</w:t>
      </w:r>
    </w:p>
    <w:p w14:paraId="000002B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2, "dfm2.rds")</w:t>
      </w:r>
    </w:p>
    <w:p w14:paraId="000002B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2)</w:t>
      </w:r>
    </w:p>
    <w:p w14:paraId="000002B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3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 3)</w:t>
      </w:r>
    </w:p>
    <w:p w14:paraId="000002B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3, "dfm3.rds")</w:t>
      </w:r>
    </w:p>
    <w:p w14:paraId="000002B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3)</w:t>
      </w:r>
    </w:p>
    <w:p w14:paraId="000002B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4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 4)</w:t>
      </w:r>
    </w:p>
    <w:p w14:paraId="000002B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4, "dfm4.rds")</w:t>
      </w:r>
    </w:p>
    <w:p w14:paraId="000002C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4)</w:t>
      </w:r>
    </w:p>
    <w:p w14:paraId="000002C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5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 5)</w:t>
      </w:r>
    </w:p>
    <w:p w14:paraId="000002C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5, "dfm5.rds")</w:t>
      </w:r>
    </w:p>
    <w:p w14:paraId="000002C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5)</w:t>
      </w:r>
    </w:p>
    <w:p w14:paraId="000002C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w:t>
      </w:r>
      <w:proofErr w:type="spellStart"/>
      <w:r w:rsidRPr="00DA0795">
        <w:rPr>
          <w:rFonts w:ascii="Times New Roman" w:eastAsia="Forum" w:hAnsi="Times New Roman" w:cs="Times New Roman"/>
          <w:sz w:val="18"/>
          <w:szCs w:val="18"/>
          <w:lang w:val="en-GB"/>
        </w:rPr>
        <w:t>theSentences</w:t>
      </w:r>
      <w:proofErr w:type="spellEnd"/>
      <w:r w:rsidRPr="00DA0795">
        <w:rPr>
          <w:rFonts w:ascii="Times New Roman" w:eastAsia="Forum" w:hAnsi="Times New Roman" w:cs="Times New Roman"/>
          <w:sz w:val="18"/>
          <w:szCs w:val="18"/>
          <w:lang w:val="en-GB"/>
        </w:rPr>
        <w:t>)</w:t>
      </w:r>
    </w:p>
    <w:p w14:paraId="000002C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nvert </w:t>
      </w:r>
      <w:proofErr w:type="spellStart"/>
      <w:r w:rsidRPr="00DA0795">
        <w:rPr>
          <w:rFonts w:ascii="Times New Roman" w:eastAsia="Forum" w:hAnsi="Times New Roman" w:cs="Times New Roman"/>
          <w:sz w:val="18"/>
          <w:szCs w:val="18"/>
          <w:lang w:val="en-GB"/>
        </w:rPr>
        <w:t>dfm</w:t>
      </w:r>
      <w:proofErr w:type="spellEnd"/>
      <w:r w:rsidRPr="00DA0795">
        <w:rPr>
          <w:rFonts w:ascii="Times New Roman" w:eastAsia="Forum" w:hAnsi="Times New Roman" w:cs="Times New Roman"/>
          <w:sz w:val="18"/>
          <w:szCs w:val="18"/>
          <w:lang w:val="en-GB"/>
        </w:rPr>
        <w:t xml:space="preserve"> to data table.</w:t>
      </w:r>
    </w:p>
    <w:p w14:paraId="000002C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 xml:space="preserve"> &lt;- function(object, n){</w:t>
      </w:r>
    </w:p>
    <w:p w14:paraId="000002C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f &lt;-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 xml:space="preserve">(feature = </w:t>
      </w:r>
      <w:proofErr w:type="spellStart"/>
      <w:r w:rsidRPr="00DA0795">
        <w:rPr>
          <w:rFonts w:ascii="Times New Roman" w:eastAsia="Forum" w:hAnsi="Times New Roman" w:cs="Times New Roman"/>
          <w:sz w:val="18"/>
          <w:szCs w:val="18"/>
          <w:lang w:val="en-GB"/>
        </w:rPr>
        <w:t>featnames</w:t>
      </w:r>
      <w:proofErr w:type="spellEnd"/>
      <w:r w:rsidRPr="00DA0795">
        <w:rPr>
          <w:rFonts w:ascii="Times New Roman" w:eastAsia="Forum" w:hAnsi="Times New Roman" w:cs="Times New Roman"/>
          <w:sz w:val="18"/>
          <w:szCs w:val="18"/>
          <w:lang w:val="en-GB"/>
        </w:rPr>
        <w:t>(</w:t>
      </w:r>
      <w:r w:rsidRPr="00DA0795">
        <w:rPr>
          <w:rFonts w:ascii="Times New Roman" w:eastAsia="Forum" w:hAnsi="Times New Roman" w:cs="Times New Roman"/>
          <w:sz w:val="18"/>
          <w:szCs w:val="18"/>
          <w:lang w:val="en-GB"/>
        </w:rPr>
        <w:t xml:space="preserve">object), frequency = </w:t>
      </w:r>
      <w:proofErr w:type="spellStart"/>
      <w:r w:rsidRPr="00DA0795">
        <w:rPr>
          <w:rFonts w:ascii="Times New Roman" w:eastAsia="Forum" w:hAnsi="Times New Roman" w:cs="Times New Roman"/>
          <w:sz w:val="18"/>
          <w:szCs w:val="18"/>
          <w:lang w:val="en-GB"/>
        </w:rPr>
        <w:t>colSums</w:t>
      </w:r>
      <w:proofErr w:type="spellEnd"/>
      <w:r w:rsidRPr="00DA0795">
        <w:rPr>
          <w:rFonts w:ascii="Times New Roman" w:eastAsia="Forum" w:hAnsi="Times New Roman" w:cs="Times New Roman"/>
          <w:sz w:val="18"/>
          <w:szCs w:val="18"/>
          <w:lang w:val="en-GB"/>
        </w:rPr>
        <w:t>(object),</w:t>
      </w:r>
    </w:p>
    <w:p w14:paraId="000002C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ow.names</w:t>
      </w:r>
      <w:proofErr w:type="spellEnd"/>
      <w:r w:rsidRPr="00DA0795">
        <w:rPr>
          <w:rFonts w:ascii="Times New Roman" w:eastAsia="Forum" w:hAnsi="Times New Roman" w:cs="Times New Roman"/>
          <w:sz w:val="18"/>
          <w:szCs w:val="18"/>
          <w:lang w:val="en-GB"/>
        </w:rPr>
        <w:t xml:space="preserve"> = NULL, </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2C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f$base</w:t>
      </w:r>
      <w:proofErr w:type="spellEnd"/>
      <w:r w:rsidRPr="00DA0795">
        <w:rPr>
          <w:rFonts w:ascii="Times New Roman" w:eastAsia="Forum" w:hAnsi="Times New Roman" w:cs="Times New Roman"/>
          <w:sz w:val="18"/>
          <w:szCs w:val="18"/>
          <w:lang w:val="en-GB"/>
        </w:rPr>
        <w:t xml:space="preserve"> &lt;- word(string = </w:t>
      </w:r>
      <w:proofErr w:type="spellStart"/>
      <w:r w:rsidRPr="00DA0795">
        <w:rPr>
          <w:rFonts w:ascii="Times New Roman" w:eastAsia="Forum" w:hAnsi="Times New Roman" w:cs="Times New Roman"/>
          <w:sz w:val="18"/>
          <w:szCs w:val="18"/>
          <w:lang w:val="en-GB"/>
        </w:rPr>
        <w:t>df$feature</w:t>
      </w:r>
      <w:proofErr w:type="spellEnd"/>
      <w:r w:rsidRPr="00DA0795">
        <w:rPr>
          <w:rFonts w:ascii="Times New Roman" w:eastAsia="Forum" w:hAnsi="Times New Roman" w:cs="Times New Roman"/>
          <w:sz w:val="18"/>
          <w:szCs w:val="18"/>
          <w:lang w:val="en-GB"/>
        </w:rPr>
        <w:t xml:space="preserve">, start = 1, end = n-1,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fixed(" "))</w:t>
      </w:r>
    </w:p>
    <w:p w14:paraId="000002C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f$predict</w:t>
      </w:r>
      <w:proofErr w:type="spellEnd"/>
      <w:r w:rsidRPr="00DA0795">
        <w:rPr>
          <w:rFonts w:ascii="Times New Roman" w:eastAsia="Forum" w:hAnsi="Times New Roman" w:cs="Times New Roman"/>
          <w:sz w:val="18"/>
          <w:szCs w:val="18"/>
          <w:lang w:val="en-GB"/>
        </w:rPr>
        <w:t xml:space="preserve"> &lt;- word(string = </w:t>
      </w:r>
      <w:proofErr w:type="spellStart"/>
      <w:r w:rsidRPr="00DA0795">
        <w:rPr>
          <w:rFonts w:ascii="Times New Roman" w:eastAsia="Forum" w:hAnsi="Times New Roman" w:cs="Times New Roman"/>
          <w:sz w:val="18"/>
          <w:szCs w:val="18"/>
          <w:lang w:val="en-GB"/>
        </w:rPr>
        <w:t>df$feature</w:t>
      </w:r>
      <w:proofErr w:type="spellEnd"/>
      <w:r w:rsidRPr="00DA0795">
        <w:rPr>
          <w:rFonts w:ascii="Times New Roman" w:eastAsia="Forum" w:hAnsi="Times New Roman" w:cs="Times New Roman"/>
          <w:sz w:val="18"/>
          <w:szCs w:val="18"/>
          <w:lang w:val="en-GB"/>
        </w:rPr>
        <w:t xml:space="preserve">, start = n, end = 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fixed(" "))</w:t>
      </w:r>
    </w:p>
    <w:p w14:paraId="000002C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T &lt;- </w:t>
      </w:r>
      <w:proofErr w:type="spellStart"/>
      <w:r w:rsidRPr="00DA0795">
        <w:rPr>
          <w:rFonts w:ascii="Times New Roman" w:eastAsia="Forum" w:hAnsi="Times New Roman" w:cs="Times New Roman"/>
          <w:sz w:val="18"/>
          <w:szCs w:val="18"/>
          <w:lang w:val="en-GB"/>
        </w:rPr>
        <w:t>as.data.table</w:t>
      </w:r>
      <w:proofErr w:type="spellEnd"/>
      <w:r w:rsidRPr="00DA0795">
        <w:rPr>
          <w:rFonts w:ascii="Times New Roman" w:eastAsia="Forum" w:hAnsi="Times New Roman" w:cs="Times New Roman"/>
          <w:sz w:val="18"/>
          <w:szCs w:val="18"/>
          <w:lang w:val="en-GB"/>
        </w:rPr>
        <w:t>(df)</w:t>
      </w:r>
    </w:p>
    <w:p w14:paraId="000002C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T &lt;- DT[, c("feature") := NULL][order(-frequency)]</w:t>
      </w:r>
    </w:p>
    <w:p w14:paraId="000002C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DT)</w:t>
      </w:r>
    </w:p>
    <w:p w14:paraId="000002C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2C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n1</w:t>
      </w:r>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1.rds")</w:t>
      </w:r>
    </w:p>
    <w:p w14:paraId="000002D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1 &lt;-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 xml:space="preserve">(base = </w:t>
      </w:r>
      <w:proofErr w:type="spellStart"/>
      <w:r w:rsidRPr="00DA0795">
        <w:rPr>
          <w:rFonts w:ascii="Times New Roman" w:eastAsia="Forum" w:hAnsi="Times New Roman" w:cs="Times New Roman"/>
          <w:sz w:val="18"/>
          <w:szCs w:val="18"/>
          <w:lang w:val="en-GB"/>
        </w:rPr>
        <w:t>featnames</w:t>
      </w:r>
      <w:proofErr w:type="spellEnd"/>
      <w:r w:rsidRPr="00DA0795">
        <w:rPr>
          <w:rFonts w:ascii="Times New Roman" w:eastAsia="Forum" w:hAnsi="Times New Roman" w:cs="Times New Roman"/>
          <w:sz w:val="18"/>
          <w:szCs w:val="18"/>
          <w:lang w:val="en-GB"/>
        </w:rPr>
        <w:t xml:space="preserve">(n1), frequency = </w:t>
      </w:r>
      <w:proofErr w:type="spellStart"/>
      <w:r w:rsidRPr="00DA0795">
        <w:rPr>
          <w:rFonts w:ascii="Times New Roman" w:eastAsia="Forum" w:hAnsi="Times New Roman" w:cs="Times New Roman"/>
          <w:sz w:val="18"/>
          <w:szCs w:val="18"/>
          <w:lang w:val="en-GB"/>
        </w:rPr>
        <w:t>colSums</w:t>
      </w:r>
      <w:proofErr w:type="spellEnd"/>
      <w:r w:rsidRPr="00DA0795">
        <w:rPr>
          <w:rFonts w:ascii="Times New Roman" w:eastAsia="Forum" w:hAnsi="Times New Roman" w:cs="Times New Roman"/>
          <w:sz w:val="18"/>
          <w:szCs w:val="18"/>
          <w:lang w:val="en-GB"/>
        </w:rPr>
        <w:t>(n1),</w:t>
      </w:r>
    </w:p>
    <w:p w14:paraId="000002D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ow.names</w:t>
      </w:r>
      <w:proofErr w:type="spellEnd"/>
      <w:r w:rsidRPr="00DA0795">
        <w:rPr>
          <w:rFonts w:ascii="Times New Roman" w:eastAsia="Forum" w:hAnsi="Times New Roman" w:cs="Times New Roman"/>
          <w:sz w:val="18"/>
          <w:szCs w:val="18"/>
          <w:lang w:val="en-GB"/>
        </w:rPr>
        <w:t xml:space="preserve"> = NULL, </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2D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1 &lt;- </w:t>
      </w:r>
      <w:proofErr w:type="spellStart"/>
      <w:r w:rsidRPr="00DA0795">
        <w:rPr>
          <w:rFonts w:ascii="Times New Roman" w:eastAsia="Forum" w:hAnsi="Times New Roman" w:cs="Times New Roman"/>
          <w:sz w:val="18"/>
          <w:szCs w:val="18"/>
          <w:lang w:val="en-GB"/>
        </w:rPr>
        <w:t>as.data.table</w:t>
      </w:r>
      <w:proofErr w:type="spellEnd"/>
      <w:r w:rsidRPr="00DA0795">
        <w:rPr>
          <w:rFonts w:ascii="Times New Roman" w:eastAsia="Forum" w:hAnsi="Times New Roman" w:cs="Times New Roman"/>
          <w:sz w:val="18"/>
          <w:szCs w:val="18"/>
          <w:lang w:val="en-GB"/>
        </w:rPr>
        <w:t>(df1)[order(-frequency)]</w:t>
      </w:r>
    </w:p>
    <w:p w14:paraId="000002D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1, "DT1.rds")</w:t>
      </w:r>
    </w:p>
    <w:p w14:paraId="000002D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1); rm(df1); rm(DT1)</w:t>
      </w:r>
    </w:p>
    <w:p w14:paraId="000002D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2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2.rds")</w:t>
      </w:r>
    </w:p>
    <w:p w14:paraId="000002D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2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2, 2)</w:t>
      </w:r>
    </w:p>
    <w:p w14:paraId="000002D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2, "DT2.rds")</w:t>
      </w:r>
    </w:p>
    <w:p w14:paraId="000002D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2); rm(DT2)</w:t>
      </w:r>
    </w:p>
    <w:p w14:paraId="000002D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3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3.rds")</w:t>
      </w:r>
    </w:p>
    <w:p w14:paraId="000002D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3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3, 3)</w:t>
      </w:r>
    </w:p>
    <w:p w14:paraId="000002D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3, "DT3.rds")</w:t>
      </w:r>
    </w:p>
    <w:p w14:paraId="000002D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3); rm(DT3)</w:t>
      </w:r>
    </w:p>
    <w:p w14:paraId="000002D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4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4.rds")</w:t>
      </w:r>
    </w:p>
    <w:p w14:paraId="000002D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4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4, 4)</w:t>
      </w:r>
    </w:p>
    <w:p w14:paraId="000002D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4, "DT</w:t>
      </w:r>
      <w:r w:rsidRPr="00DA0795">
        <w:rPr>
          <w:rFonts w:ascii="Times New Roman" w:eastAsia="Forum" w:hAnsi="Times New Roman" w:cs="Times New Roman"/>
          <w:sz w:val="18"/>
          <w:szCs w:val="18"/>
          <w:lang w:val="en-GB"/>
        </w:rPr>
        <w:t>4.rds")</w:t>
      </w:r>
    </w:p>
    <w:p w14:paraId="000002E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4); rm(DT4)</w:t>
      </w:r>
    </w:p>
    <w:p w14:paraId="000002E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5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5.rds")</w:t>
      </w:r>
    </w:p>
    <w:p w14:paraId="000002E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5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5, 5)</w:t>
      </w:r>
    </w:p>
    <w:p w14:paraId="000002E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5, "DT5.rds")</w:t>
      </w:r>
    </w:p>
    <w:p w14:paraId="000002E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5); rm(DT5)</w:t>
      </w:r>
    </w:p>
    <w:p w14:paraId="000002E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2E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w:t>
      </w:r>
    </w:p>
    <w:p w14:paraId="000002E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etwd</w:t>
      </w:r>
      <w:proofErr w:type="spellEnd"/>
      <w:r w:rsidRPr="00DA0795">
        <w:rPr>
          <w:rFonts w:ascii="Times New Roman" w:eastAsia="Forum" w:hAnsi="Times New Roman" w:cs="Times New Roman"/>
          <w:sz w:val="18"/>
          <w:szCs w:val="18"/>
          <w:lang w:val="en-GB"/>
        </w:rPr>
        <w:t>("C:/Users/Utilisateur/Desktop/Thesis data R")</w:t>
      </w:r>
    </w:p>
    <w:p w14:paraId="000002E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1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1.rds")</w:t>
      </w:r>
    </w:p>
    <w:p w14:paraId="000002E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2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2.rds")</w:t>
      </w:r>
    </w:p>
    <w:p w14:paraId="000002E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3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3.rds")</w:t>
      </w:r>
    </w:p>
    <w:p w14:paraId="000002E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4 &lt;-</w:t>
      </w: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4.rds")</w:t>
      </w:r>
    </w:p>
    <w:p w14:paraId="000002E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5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5.rds")</w:t>
      </w:r>
    </w:p>
    <w:p w14:paraId="000002E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2 &lt;- DT2[frequency != 1]</w:t>
      </w:r>
    </w:p>
    <w:p w14:paraId="000002E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3 &lt;- DT3[frequency != 1]</w:t>
      </w:r>
    </w:p>
    <w:p w14:paraId="000002E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4 &lt;- DT4[frequency != 1]</w:t>
      </w:r>
    </w:p>
    <w:p w14:paraId="000002F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5 &lt;- DT5[frequency != 1]</w:t>
      </w:r>
    </w:p>
    <w:p w14:paraId="000002F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2, "C:/Users/Utilisateur/Desktop/Thesis data R/no singletons/DT2.rds")</w:t>
      </w:r>
    </w:p>
    <w:p w14:paraId="000002F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3, "C:/Users/Utilisateur/Desktop/Thesis data R/no singletons/DT3.rds")</w:t>
      </w:r>
    </w:p>
    <w:p w14:paraId="000002F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4, "C:/Users/Utilisateur/Desktop/Thesis data R/no singletons/DT4.rds")</w:t>
      </w:r>
    </w:p>
    <w:p w14:paraId="000002F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5, "C:/Users/Utilisateur/Desktop/Thesis data R/no singletons/DT5.rds")</w:t>
      </w:r>
    </w:p>
    <w:p w14:paraId="000002F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2F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w:t>
      </w:r>
    </w:p>
    <w:p w14:paraId="000002F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redictNext &lt;- function(input){</w:t>
      </w:r>
    </w:p>
    <w:p w14:paraId="000002F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nput &lt;- </w:t>
      </w:r>
      <w:proofErr w:type="spellStart"/>
      <w:r w:rsidRPr="00DA0795">
        <w:rPr>
          <w:rFonts w:ascii="Times New Roman" w:eastAsia="Forum" w:hAnsi="Times New Roman" w:cs="Times New Roman"/>
          <w:sz w:val="18"/>
          <w:szCs w:val="18"/>
          <w:lang w:val="en-GB"/>
        </w:rPr>
        <w:t>tolower</w:t>
      </w:r>
      <w:proofErr w:type="spellEnd"/>
      <w:r w:rsidRPr="00DA0795">
        <w:rPr>
          <w:rFonts w:ascii="Times New Roman" w:eastAsia="Forum" w:hAnsi="Times New Roman" w:cs="Times New Roman"/>
          <w:sz w:val="18"/>
          <w:szCs w:val="18"/>
          <w:lang w:val="en-GB"/>
        </w:rPr>
        <w:t>(input)</w:t>
      </w:r>
    </w:p>
    <w:p w14:paraId="000002F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nput &lt;- </w:t>
      </w:r>
      <w:proofErr w:type="spellStart"/>
      <w:r w:rsidRPr="00DA0795">
        <w:rPr>
          <w:rFonts w:ascii="Times New Roman" w:eastAsia="Forum" w:hAnsi="Times New Roman" w:cs="Times New Roman"/>
          <w:sz w:val="18"/>
          <w:szCs w:val="18"/>
          <w:lang w:val="en-GB"/>
        </w:rPr>
        <w:t>unlis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rspli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acter</w:t>
      </w:r>
      <w:proofErr w:type="spellEnd"/>
      <w:r w:rsidRPr="00DA0795">
        <w:rPr>
          <w:rFonts w:ascii="Times New Roman" w:eastAsia="Forum" w:hAnsi="Times New Roman" w:cs="Times New Roman"/>
          <w:sz w:val="18"/>
          <w:szCs w:val="18"/>
          <w:lang w:val="en-GB"/>
        </w:rPr>
        <w:t>(input), ' '))</w:t>
      </w:r>
    </w:p>
    <w:p w14:paraId="000002F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 &lt;- length(input)</w:t>
      </w:r>
    </w:p>
    <w:p w14:paraId="000002F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f(n &gt;= 4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5[base == </w:t>
      </w:r>
      <w:r w:rsidRPr="00DA0795">
        <w:rPr>
          <w:rFonts w:ascii="Times New Roman" w:eastAsia="Forum" w:hAnsi="Times New Roman" w:cs="Times New Roman"/>
          <w:sz w:val="18"/>
          <w:szCs w:val="18"/>
          <w:lang w:val="en-GB"/>
        </w:rPr>
        <w:t xml:space="preserve">paste(input[n-3], 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2F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5[.(paste(input[n-3], 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2F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2F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DT4[base == paste(input[n-2], i</w:t>
      </w:r>
      <w:r w:rsidRPr="00DA0795">
        <w:rPr>
          <w:rFonts w:ascii="Times New Roman" w:eastAsia="Forum" w:hAnsi="Times New Roman" w:cs="Times New Roman"/>
          <w:sz w:val="18"/>
          <w:szCs w:val="18"/>
          <w:lang w:val="en-GB"/>
        </w:rPr>
        <w:t xml:space="preserve">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 {</w:t>
      </w:r>
    </w:p>
    <w:p w14:paraId="000002F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4[.(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0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0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lastRenderedPageBreak/>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3[base ==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0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w:t>
      </w:r>
      <w:r w:rsidRPr="00DA0795">
        <w:rPr>
          <w:rFonts w:ascii="Times New Roman" w:eastAsia="Forum" w:hAnsi="Times New Roman" w:cs="Times New Roman"/>
          <w:sz w:val="18"/>
          <w:szCs w:val="18"/>
          <w:lang w:val="en-GB"/>
        </w:rPr>
        <w:t xml:space="preserve">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0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0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w:t>
      </w:r>
    </w:p>
    <w:p w14:paraId="0000030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0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w:t>
      </w:r>
      <w:r w:rsidRPr="00DA0795">
        <w:rPr>
          <w:rFonts w:ascii="Times New Roman" w:eastAsia="Forum" w:hAnsi="Times New Roman" w:cs="Times New Roman"/>
          <w:sz w:val="18"/>
          <w:szCs w:val="18"/>
          <w:lang w:val="en-GB"/>
        </w:rPr>
        <w:t>ict])</w:t>
      </w:r>
    </w:p>
    <w:p w14:paraId="0000030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3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4[base == 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0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4[.(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0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0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DT3[base ==</w:t>
      </w:r>
      <w:r w:rsidRPr="00DA0795">
        <w:rPr>
          <w:rFonts w:ascii="Times New Roman" w:eastAsia="Forum" w:hAnsi="Times New Roman" w:cs="Times New Roman"/>
          <w:sz w:val="18"/>
          <w:szCs w:val="18"/>
          <w:lang w:val="en-GB"/>
        </w:rPr>
        <w:t xml:space="preserve">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 {</w:t>
      </w:r>
    </w:p>
    <w:p w14:paraId="0000030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0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0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w:t>
      </w:r>
    </w:p>
    <w:p w14:paraId="0000030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0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1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2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3[base ==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1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w:t>
      </w:r>
      <w:r w:rsidRPr="00DA0795">
        <w:rPr>
          <w:rFonts w:ascii="Times New Roman" w:eastAsia="Forum" w:hAnsi="Times New Roman" w:cs="Times New Roman"/>
          <w:sz w:val="18"/>
          <w:szCs w:val="18"/>
          <w:lang w:val="en-GB"/>
        </w:rPr>
        <w:t xml:space="preserve"> &lt;- DT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1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1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 {</w:t>
      </w:r>
    </w:p>
    <w:p w14:paraId="0000031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1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w:t>
      </w:r>
      <w:r w:rsidRPr="00DA0795">
        <w:rPr>
          <w:rFonts w:ascii="Times New Roman" w:eastAsia="Forum" w:hAnsi="Times New Roman" w:cs="Times New Roman"/>
          <w:sz w:val="18"/>
          <w:szCs w:val="18"/>
          <w:lang w:val="en-GB"/>
        </w:rPr>
        <w:t>[, predict])</w:t>
      </w:r>
    </w:p>
    <w:p w14:paraId="0000031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1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1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1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1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w:t>
      </w:r>
    </w:p>
    <w:p w14:paraId="0000031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Unknown")</w:t>
      </w:r>
    </w:p>
    <w:p w14:paraId="0000031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31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31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1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1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redictNext("list")</w:t>
      </w:r>
    </w:p>
    <w:p w14:paraId="00000332"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3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3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tm)</w:t>
      </w:r>
    </w:p>
    <w:p w14:paraId="0000033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3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1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Only_clean_reports$text1, 1)</w:t>
      </w:r>
    </w:p>
    <w:p w14:paraId="0000033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1, "dfm1.rds")</w:t>
      </w:r>
    </w:p>
    <w:p w14:paraId="0000033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1)</w:t>
      </w:r>
    </w:p>
    <w:p w14:paraId="0000033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2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Only_clean_reports$text1, 2)</w:t>
      </w:r>
    </w:p>
    <w:p w14:paraId="0000033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2, "dfm2.rds")</w:t>
      </w:r>
    </w:p>
    <w:p w14:paraId="0000033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2)</w:t>
      </w:r>
    </w:p>
    <w:p w14:paraId="0000033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3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Only_clean_reports$text1, 3)</w:t>
      </w:r>
    </w:p>
    <w:p w14:paraId="0000033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3, "dfm3.rds")</w:t>
      </w:r>
    </w:p>
    <w:p w14:paraId="0000033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3)</w:t>
      </w:r>
    </w:p>
    <w:p w14:paraId="0000033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4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Only_clean_reports$text1, 4)</w:t>
      </w:r>
    </w:p>
    <w:p w14:paraId="0000034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4, "dfm4.rds")</w:t>
      </w:r>
    </w:p>
    <w:p w14:paraId="0000034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4)</w:t>
      </w:r>
    </w:p>
    <w:p w14:paraId="0000034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m5 &lt;- </w:t>
      </w:r>
      <w:proofErr w:type="spellStart"/>
      <w:r w:rsidRPr="00DA0795">
        <w:rPr>
          <w:rFonts w:ascii="Times New Roman" w:eastAsia="Forum" w:hAnsi="Times New Roman" w:cs="Times New Roman"/>
          <w:sz w:val="18"/>
          <w:szCs w:val="18"/>
          <w:lang w:val="en-GB"/>
        </w:rPr>
        <w:t>ToTokenize</w:t>
      </w:r>
      <w:proofErr w:type="spellEnd"/>
      <w:r w:rsidRPr="00DA0795">
        <w:rPr>
          <w:rFonts w:ascii="Times New Roman" w:eastAsia="Forum" w:hAnsi="Times New Roman" w:cs="Times New Roman"/>
          <w:sz w:val="18"/>
          <w:szCs w:val="18"/>
          <w:lang w:val="en-GB"/>
        </w:rPr>
        <w:t>(Only_clean_reports$text1, 5)</w:t>
      </w:r>
    </w:p>
    <w:p w14:paraId="0000034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fm5, "dfm5.rds")</w:t>
      </w:r>
    </w:p>
    <w:p w14:paraId="0000034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dfm5)</w:t>
      </w:r>
    </w:p>
    <w:p w14:paraId="0000034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4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Convert </w:t>
      </w:r>
      <w:proofErr w:type="spellStart"/>
      <w:r w:rsidRPr="00DA0795">
        <w:rPr>
          <w:rFonts w:ascii="Times New Roman" w:eastAsia="Forum" w:hAnsi="Times New Roman" w:cs="Times New Roman"/>
          <w:sz w:val="18"/>
          <w:szCs w:val="18"/>
          <w:lang w:val="en-GB"/>
        </w:rPr>
        <w:t>dfm</w:t>
      </w:r>
      <w:proofErr w:type="spellEnd"/>
      <w:r w:rsidRPr="00DA0795">
        <w:rPr>
          <w:rFonts w:ascii="Times New Roman" w:eastAsia="Forum" w:hAnsi="Times New Roman" w:cs="Times New Roman"/>
          <w:sz w:val="18"/>
          <w:szCs w:val="18"/>
          <w:lang w:val="en-GB"/>
        </w:rPr>
        <w:t xml:space="preserve"> to data table.</w:t>
      </w:r>
    </w:p>
    <w:p w14:paraId="0000034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 xml:space="preserve"> &lt;- function(object, n){</w:t>
      </w:r>
    </w:p>
    <w:p w14:paraId="0000034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f &lt;-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 xml:space="preserve">(feature = </w:t>
      </w:r>
      <w:proofErr w:type="spellStart"/>
      <w:r w:rsidRPr="00DA0795">
        <w:rPr>
          <w:rFonts w:ascii="Times New Roman" w:eastAsia="Forum" w:hAnsi="Times New Roman" w:cs="Times New Roman"/>
          <w:sz w:val="18"/>
          <w:szCs w:val="18"/>
          <w:lang w:val="en-GB"/>
        </w:rPr>
        <w:t>featnames</w:t>
      </w:r>
      <w:proofErr w:type="spellEnd"/>
      <w:r w:rsidRPr="00DA0795">
        <w:rPr>
          <w:rFonts w:ascii="Times New Roman" w:eastAsia="Forum" w:hAnsi="Times New Roman" w:cs="Times New Roman"/>
          <w:sz w:val="18"/>
          <w:szCs w:val="18"/>
          <w:lang w:val="en-GB"/>
        </w:rPr>
        <w:t xml:space="preserve">(object), frequency = </w:t>
      </w:r>
      <w:proofErr w:type="spellStart"/>
      <w:r w:rsidRPr="00DA0795">
        <w:rPr>
          <w:rFonts w:ascii="Times New Roman" w:eastAsia="Forum" w:hAnsi="Times New Roman" w:cs="Times New Roman"/>
          <w:sz w:val="18"/>
          <w:szCs w:val="18"/>
          <w:lang w:val="en-GB"/>
        </w:rPr>
        <w:t>colSums</w:t>
      </w:r>
      <w:proofErr w:type="spellEnd"/>
      <w:r w:rsidRPr="00DA0795">
        <w:rPr>
          <w:rFonts w:ascii="Times New Roman" w:eastAsia="Forum" w:hAnsi="Times New Roman" w:cs="Times New Roman"/>
          <w:sz w:val="18"/>
          <w:szCs w:val="18"/>
          <w:lang w:val="en-GB"/>
        </w:rPr>
        <w:t>(object),</w:t>
      </w:r>
    </w:p>
    <w:p w14:paraId="0000034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ow.names</w:t>
      </w:r>
      <w:proofErr w:type="spellEnd"/>
      <w:r w:rsidRPr="00DA0795">
        <w:rPr>
          <w:rFonts w:ascii="Times New Roman" w:eastAsia="Forum" w:hAnsi="Times New Roman" w:cs="Times New Roman"/>
          <w:sz w:val="18"/>
          <w:szCs w:val="18"/>
          <w:lang w:val="en-GB"/>
        </w:rPr>
        <w:t xml:space="preserve"> = NULL, </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34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f$base</w:t>
      </w:r>
      <w:proofErr w:type="spellEnd"/>
      <w:r w:rsidRPr="00DA0795">
        <w:rPr>
          <w:rFonts w:ascii="Times New Roman" w:eastAsia="Forum" w:hAnsi="Times New Roman" w:cs="Times New Roman"/>
          <w:sz w:val="18"/>
          <w:szCs w:val="18"/>
          <w:lang w:val="en-GB"/>
        </w:rPr>
        <w:t xml:space="preserve"> &lt;- word(string = </w:t>
      </w:r>
      <w:proofErr w:type="spellStart"/>
      <w:r w:rsidRPr="00DA0795">
        <w:rPr>
          <w:rFonts w:ascii="Times New Roman" w:eastAsia="Forum" w:hAnsi="Times New Roman" w:cs="Times New Roman"/>
          <w:sz w:val="18"/>
          <w:szCs w:val="18"/>
          <w:lang w:val="en-GB"/>
        </w:rPr>
        <w:t>df$feature</w:t>
      </w:r>
      <w:proofErr w:type="spellEnd"/>
      <w:r w:rsidRPr="00DA0795">
        <w:rPr>
          <w:rFonts w:ascii="Times New Roman" w:eastAsia="Forum" w:hAnsi="Times New Roman" w:cs="Times New Roman"/>
          <w:sz w:val="18"/>
          <w:szCs w:val="18"/>
          <w:lang w:val="en-GB"/>
        </w:rPr>
        <w:t>, start = 1, end = n-</w:t>
      </w:r>
      <w:r w:rsidRPr="00DA0795">
        <w:rPr>
          <w:rFonts w:ascii="Times New Roman" w:eastAsia="Forum" w:hAnsi="Times New Roman" w:cs="Times New Roman"/>
          <w:sz w:val="18"/>
          <w:szCs w:val="18"/>
          <w:lang w:val="en-GB"/>
        </w:rPr>
        <w:t xml:space="preserve">1,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fixed(" "))</w:t>
      </w:r>
    </w:p>
    <w:p w14:paraId="0000034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f$predict</w:t>
      </w:r>
      <w:proofErr w:type="spellEnd"/>
      <w:r w:rsidRPr="00DA0795">
        <w:rPr>
          <w:rFonts w:ascii="Times New Roman" w:eastAsia="Forum" w:hAnsi="Times New Roman" w:cs="Times New Roman"/>
          <w:sz w:val="18"/>
          <w:szCs w:val="18"/>
          <w:lang w:val="en-GB"/>
        </w:rPr>
        <w:t xml:space="preserve"> &lt;- word(string = </w:t>
      </w:r>
      <w:proofErr w:type="spellStart"/>
      <w:r w:rsidRPr="00DA0795">
        <w:rPr>
          <w:rFonts w:ascii="Times New Roman" w:eastAsia="Forum" w:hAnsi="Times New Roman" w:cs="Times New Roman"/>
          <w:sz w:val="18"/>
          <w:szCs w:val="18"/>
          <w:lang w:val="en-GB"/>
        </w:rPr>
        <w:t>df$feature</w:t>
      </w:r>
      <w:proofErr w:type="spellEnd"/>
      <w:r w:rsidRPr="00DA0795">
        <w:rPr>
          <w:rFonts w:ascii="Times New Roman" w:eastAsia="Forum" w:hAnsi="Times New Roman" w:cs="Times New Roman"/>
          <w:sz w:val="18"/>
          <w:szCs w:val="18"/>
          <w:lang w:val="en-GB"/>
        </w:rPr>
        <w:t xml:space="preserve">, start = n, end = 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fixed(" "))</w:t>
      </w:r>
    </w:p>
    <w:p w14:paraId="0000034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T &lt;- </w:t>
      </w:r>
      <w:proofErr w:type="spellStart"/>
      <w:r w:rsidRPr="00DA0795">
        <w:rPr>
          <w:rFonts w:ascii="Times New Roman" w:eastAsia="Forum" w:hAnsi="Times New Roman" w:cs="Times New Roman"/>
          <w:sz w:val="18"/>
          <w:szCs w:val="18"/>
          <w:lang w:val="en-GB"/>
        </w:rPr>
        <w:t>as.data.table</w:t>
      </w:r>
      <w:proofErr w:type="spellEnd"/>
      <w:r w:rsidRPr="00DA0795">
        <w:rPr>
          <w:rFonts w:ascii="Times New Roman" w:eastAsia="Forum" w:hAnsi="Times New Roman" w:cs="Times New Roman"/>
          <w:sz w:val="18"/>
          <w:szCs w:val="18"/>
          <w:lang w:val="en-GB"/>
        </w:rPr>
        <w:t>(df)</w:t>
      </w:r>
    </w:p>
    <w:p w14:paraId="0000034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DT &lt;- DT[, c("feature") := NULL][order(-frequency)]</w:t>
      </w:r>
    </w:p>
    <w:p w14:paraId="0000034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DT)</w:t>
      </w:r>
    </w:p>
    <w:p w14:paraId="0000034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35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1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1.rds")</w:t>
      </w:r>
    </w:p>
    <w:p w14:paraId="0000035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f1 &lt;- </w:t>
      </w:r>
      <w:proofErr w:type="spellStart"/>
      <w:r w:rsidRPr="00DA0795">
        <w:rPr>
          <w:rFonts w:ascii="Times New Roman" w:eastAsia="Forum" w:hAnsi="Times New Roman" w:cs="Times New Roman"/>
          <w:sz w:val="18"/>
          <w:szCs w:val="18"/>
          <w:lang w:val="en-GB"/>
        </w:rPr>
        <w:t>data.frame</w:t>
      </w:r>
      <w:proofErr w:type="spellEnd"/>
      <w:r w:rsidRPr="00DA0795">
        <w:rPr>
          <w:rFonts w:ascii="Times New Roman" w:eastAsia="Forum" w:hAnsi="Times New Roman" w:cs="Times New Roman"/>
          <w:sz w:val="18"/>
          <w:szCs w:val="18"/>
          <w:lang w:val="en-GB"/>
        </w:rPr>
        <w:t xml:space="preserve">(base = </w:t>
      </w:r>
      <w:proofErr w:type="spellStart"/>
      <w:r w:rsidRPr="00DA0795">
        <w:rPr>
          <w:rFonts w:ascii="Times New Roman" w:eastAsia="Forum" w:hAnsi="Times New Roman" w:cs="Times New Roman"/>
          <w:sz w:val="18"/>
          <w:szCs w:val="18"/>
          <w:lang w:val="en-GB"/>
        </w:rPr>
        <w:t>featnames</w:t>
      </w:r>
      <w:proofErr w:type="spellEnd"/>
      <w:r w:rsidRPr="00DA0795">
        <w:rPr>
          <w:rFonts w:ascii="Times New Roman" w:eastAsia="Forum" w:hAnsi="Times New Roman" w:cs="Times New Roman"/>
          <w:sz w:val="18"/>
          <w:szCs w:val="18"/>
          <w:lang w:val="en-GB"/>
        </w:rPr>
        <w:t xml:space="preserve">(n1), frequency = </w:t>
      </w:r>
      <w:proofErr w:type="spellStart"/>
      <w:r w:rsidRPr="00DA0795">
        <w:rPr>
          <w:rFonts w:ascii="Times New Roman" w:eastAsia="Forum" w:hAnsi="Times New Roman" w:cs="Times New Roman"/>
          <w:sz w:val="18"/>
          <w:szCs w:val="18"/>
          <w:lang w:val="en-GB"/>
        </w:rPr>
        <w:t>colSums</w:t>
      </w:r>
      <w:proofErr w:type="spellEnd"/>
      <w:r w:rsidRPr="00DA0795">
        <w:rPr>
          <w:rFonts w:ascii="Times New Roman" w:eastAsia="Forum" w:hAnsi="Times New Roman" w:cs="Times New Roman"/>
          <w:sz w:val="18"/>
          <w:szCs w:val="18"/>
          <w:lang w:val="en-GB"/>
        </w:rPr>
        <w:t>(n1),</w:t>
      </w:r>
    </w:p>
    <w:p w14:paraId="0000035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ow.names</w:t>
      </w:r>
      <w:proofErr w:type="spellEnd"/>
      <w:r w:rsidRPr="00DA0795">
        <w:rPr>
          <w:rFonts w:ascii="Times New Roman" w:eastAsia="Forum" w:hAnsi="Times New Roman" w:cs="Times New Roman"/>
          <w:sz w:val="18"/>
          <w:szCs w:val="18"/>
          <w:lang w:val="en-GB"/>
        </w:rPr>
        <w:t xml:space="preserve"> = NULL, </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35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1 &lt;- </w:t>
      </w:r>
      <w:proofErr w:type="spellStart"/>
      <w:r w:rsidRPr="00DA0795">
        <w:rPr>
          <w:rFonts w:ascii="Times New Roman" w:eastAsia="Forum" w:hAnsi="Times New Roman" w:cs="Times New Roman"/>
          <w:sz w:val="18"/>
          <w:szCs w:val="18"/>
          <w:lang w:val="en-GB"/>
        </w:rPr>
        <w:t>as.data.table</w:t>
      </w:r>
      <w:proofErr w:type="spellEnd"/>
      <w:r w:rsidRPr="00DA0795">
        <w:rPr>
          <w:rFonts w:ascii="Times New Roman" w:eastAsia="Forum" w:hAnsi="Times New Roman" w:cs="Times New Roman"/>
          <w:sz w:val="18"/>
          <w:szCs w:val="18"/>
          <w:lang w:val="en-GB"/>
        </w:rPr>
        <w:t>(df1)[order(-frequency)]</w:t>
      </w:r>
    </w:p>
    <w:p w14:paraId="0000035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1, "DT1.rds")</w:t>
      </w:r>
    </w:p>
    <w:p w14:paraId="0000035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1); rm(df1); rm(DT1)</w:t>
      </w:r>
    </w:p>
    <w:p w14:paraId="0000035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2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2.rds")</w:t>
      </w:r>
    </w:p>
    <w:p w14:paraId="0000035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2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2, 2)</w:t>
      </w:r>
    </w:p>
    <w:p w14:paraId="0000035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2, "DT2.rds")</w:t>
      </w:r>
    </w:p>
    <w:p w14:paraId="0000035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2); rm(DT2)</w:t>
      </w:r>
    </w:p>
    <w:p w14:paraId="0000035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3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3.rds")</w:t>
      </w:r>
    </w:p>
    <w:p w14:paraId="0000035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3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3, 3)</w:t>
      </w:r>
    </w:p>
    <w:p w14:paraId="0000035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3, "DT3.rds")</w:t>
      </w:r>
    </w:p>
    <w:p w14:paraId="0000035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3); rm(DT3)</w:t>
      </w:r>
    </w:p>
    <w:p w14:paraId="0000035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4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4.rds")</w:t>
      </w:r>
    </w:p>
    <w:p w14:paraId="0000035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4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4, 4)</w:t>
      </w:r>
    </w:p>
    <w:p w14:paraId="0000036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4, "DT4.rds")</w:t>
      </w:r>
    </w:p>
    <w:p w14:paraId="0000036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4); rm(DT4)</w:t>
      </w:r>
    </w:p>
    <w:p w14:paraId="0000036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n5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fm5.rds")</w:t>
      </w:r>
    </w:p>
    <w:p w14:paraId="0000036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5 &lt;- </w:t>
      </w:r>
      <w:proofErr w:type="spellStart"/>
      <w:r w:rsidRPr="00DA0795">
        <w:rPr>
          <w:rFonts w:ascii="Times New Roman" w:eastAsia="Forum" w:hAnsi="Times New Roman" w:cs="Times New Roman"/>
          <w:sz w:val="18"/>
          <w:szCs w:val="18"/>
          <w:lang w:val="en-GB"/>
        </w:rPr>
        <w:t>ToDT</w:t>
      </w:r>
      <w:proofErr w:type="spellEnd"/>
      <w:r w:rsidRPr="00DA0795">
        <w:rPr>
          <w:rFonts w:ascii="Times New Roman" w:eastAsia="Forum" w:hAnsi="Times New Roman" w:cs="Times New Roman"/>
          <w:sz w:val="18"/>
          <w:szCs w:val="18"/>
          <w:lang w:val="en-GB"/>
        </w:rPr>
        <w:t>(n5, 5)</w:t>
      </w:r>
    </w:p>
    <w:p w14:paraId="0000036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5, "DT5.rds")</w:t>
      </w:r>
    </w:p>
    <w:p w14:paraId="0000036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m(n5); rm(DT5)</w:t>
      </w:r>
    </w:p>
    <w:p w14:paraId="0000036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36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w:t>
      </w:r>
    </w:p>
    <w:p w14:paraId="0000036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etwd</w:t>
      </w:r>
      <w:proofErr w:type="spellEnd"/>
      <w:r w:rsidRPr="00DA0795">
        <w:rPr>
          <w:rFonts w:ascii="Times New Roman" w:eastAsia="Forum" w:hAnsi="Times New Roman" w:cs="Times New Roman"/>
          <w:sz w:val="18"/>
          <w:szCs w:val="18"/>
          <w:lang w:val="en-GB"/>
        </w:rPr>
        <w:t>("C:/Users/Utilisateur/Desktop/Thesis data R")</w:t>
      </w:r>
    </w:p>
    <w:p w14:paraId="0000036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1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1.rds")</w:t>
      </w:r>
    </w:p>
    <w:p w14:paraId="0000036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2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2.rds")</w:t>
      </w:r>
    </w:p>
    <w:p w14:paraId="0000036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3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3.rds")</w:t>
      </w:r>
    </w:p>
    <w:p w14:paraId="0000036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4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4.rds")</w:t>
      </w:r>
    </w:p>
    <w:p w14:paraId="0000036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5 &lt;- </w:t>
      </w:r>
      <w:proofErr w:type="spellStart"/>
      <w:r w:rsidRPr="00DA0795">
        <w:rPr>
          <w:rFonts w:ascii="Times New Roman" w:eastAsia="Forum" w:hAnsi="Times New Roman" w:cs="Times New Roman"/>
          <w:sz w:val="18"/>
          <w:szCs w:val="18"/>
          <w:lang w:val="en-GB"/>
        </w:rPr>
        <w:t>readRDS</w:t>
      </w:r>
      <w:proofErr w:type="spellEnd"/>
      <w:r w:rsidRPr="00DA0795">
        <w:rPr>
          <w:rFonts w:ascii="Times New Roman" w:eastAsia="Forum" w:hAnsi="Times New Roman" w:cs="Times New Roman"/>
          <w:sz w:val="18"/>
          <w:szCs w:val="18"/>
          <w:lang w:val="en-GB"/>
        </w:rPr>
        <w:t>("DT5.rds")</w:t>
      </w:r>
    </w:p>
    <w:p w14:paraId="0000036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2 &lt;- DT2[frequency !=</w:t>
      </w:r>
      <w:r w:rsidRPr="00DA0795">
        <w:rPr>
          <w:rFonts w:ascii="Times New Roman" w:eastAsia="Forum" w:hAnsi="Times New Roman" w:cs="Times New Roman"/>
          <w:sz w:val="18"/>
          <w:szCs w:val="18"/>
          <w:lang w:val="en-GB"/>
        </w:rPr>
        <w:t xml:space="preserve"> 1]</w:t>
      </w:r>
    </w:p>
    <w:p w14:paraId="0000036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3 &lt;- DT3[frequency != 1]</w:t>
      </w:r>
    </w:p>
    <w:p w14:paraId="0000037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4 &lt;- DT4[frequency != 1]</w:t>
      </w:r>
    </w:p>
    <w:p w14:paraId="0000037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T5 &lt;- DT5[frequency != 1]</w:t>
      </w:r>
    </w:p>
    <w:p w14:paraId="0000037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2, "C:/Users/Utilisateur/Desktop/Thesis data R/no singletons/DT2.rds")</w:t>
      </w:r>
    </w:p>
    <w:p w14:paraId="0000037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3, "C:/Users/Utilisateur/Desktop/Thesis data R/no singletons/DT3.rds")</w:t>
      </w:r>
    </w:p>
    <w:p w14:paraId="0000037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w:t>
      </w:r>
      <w:r w:rsidRPr="00DA0795">
        <w:rPr>
          <w:rFonts w:ascii="Times New Roman" w:eastAsia="Forum" w:hAnsi="Times New Roman" w:cs="Times New Roman"/>
          <w:sz w:val="18"/>
          <w:szCs w:val="18"/>
          <w:lang w:val="en-GB"/>
        </w:rPr>
        <w:t>T4, "C:/Users/Utilisateur/Desktop/Thesis data R/no singletons/DT4.rds")</w:t>
      </w:r>
    </w:p>
    <w:p w14:paraId="0000037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saveRDS</w:t>
      </w:r>
      <w:proofErr w:type="spellEnd"/>
      <w:r w:rsidRPr="00DA0795">
        <w:rPr>
          <w:rFonts w:ascii="Times New Roman" w:eastAsia="Forum" w:hAnsi="Times New Roman" w:cs="Times New Roman"/>
          <w:sz w:val="18"/>
          <w:szCs w:val="18"/>
          <w:lang w:val="en-GB"/>
        </w:rPr>
        <w:t>(DT5, "C:/Users/Utilisateur/Desktop/Thesis data R/no singletons/DT5.rds")</w:t>
      </w:r>
    </w:p>
    <w:p w14:paraId="0000037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37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r}</w:t>
      </w:r>
    </w:p>
    <w:p w14:paraId="0000037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redictNext &lt;- function(input){</w:t>
      </w:r>
    </w:p>
    <w:p w14:paraId="0000037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nput &lt;- </w:t>
      </w:r>
      <w:proofErr w:type="spellStart"/>
      <w:r w:rsidRPr="00DA0795">
        <w:rPr>
          <w:rFonts w:ascii="Times New Roman" w:eastAsia="Forum" w:hAnsi="Times New Roman" w:cs="Times New Roman"/>
          <w:sz w:val="18"/>
          <w:szCs w:val="18"/>
          <w:lang w:val="en-GB"/>
        </w:rPr>
        <w:t>tolower</w:t>
      </w:r>
      <w:proofErr w:type="spellEnd"/>
      <w:r w:rsidRPr="00DA0795">
        <w:rPr>
          <w:rFonts w:ascii="Times New Roman" w:eastAsia="Forum" w:hAnsi="Times New Roman" w:cs="Times New Roman"/>
          <w:sz w:val="18"/>
          <w:szCs w:val="18"/>
          <w:lang w:val="en-GB"/>
        </w:rPr>
        <w:t>(input)</w:t>
      </w:r>
    </w:p>
    <w:p w14:paraId="0000037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nput &lt;- </w:t>
      </w:r>
      <w:proofErr w:type="spellStart"/>
      <w:r w:rsidRPr="00DA0795">
        <w:rPr>
          <w:rFonts w:ascii="Times New Roman" w:eastAsia="Forum" w:hAnsi="Times New Roman" w:cs="Times New Roman"/>
          <w:sz w:val="18"/>
          <w:szCs w:val="18"/>
          <w:lang w:val="en-GB"/>
        </w:rPr>
        <w:t>unlis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strsplit</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as.char</w:t>
      </w:r>
      <w:r w:rsidRPr="00DA0795">
        <w:rPr>
          <w:rFonts w:ascii="Times New Roman" w:eastAsia="Forum" w:hAnsi="Times New Roman" w:cs="Times New Roman"/>
          <w:sz w:val="18"/>
          <w:szCs w:val="18"/>
          <w:lang w:val="en-GB"/>
        </w:rPr>
        <w:t>acter</w:t>
      </w:r>
      <w:proofErr w:type="spellEnd"/>
      <w:r w:rsidRPr="00DA0795">
        <w:rPr>
          <w:rFonts w:ascii="Times New Roman" w:eastAsia="Forum" w:hAnsi="Times New Roman" w:cs="Times New Roman"/>
          <w:sz w:val="18"/>
          <w:szCs w:val="18"/>
          <w:lang w:val="en-GB"/>
        </w:rPr>
        <w:t>(input), ' '))</w:t>
      </w:r>
    </w:p>
    <w:p w14:paraId="0000037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lastRenderedPageBreak/>
        <w:t xml:space="preserve">  n &lt;- length(input)</w:t>
      </w:r>
    </w:p>
    <w:p w14:paraId="0000037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if(n &gt;= 4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5[base == paste(input[n-3], 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7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5[.(paste(input[n-3], 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7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r w:rsidRPr="00DA0795">
        <w:rPr>
          <w:rFonts w:ascii="Times New Roman" w:eastAsia="Forum" w:hAnsi="Times New Roman" w:cs="Times New Roman"/>
          <w:sz w:val="18"/>
          <w:szCs w:val="18"/>
          <w:lang w:val="en-GB"/>
        </w:rPr>
        <w:t xml:space="preserve"> return(new[, predict])</w:t>
      </w:r>
    </w:p>
    <w:p w14:paraId="0000037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4[base == 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 {</w:t>
      </w:r>
    </w:p>
    <w:p w14:paraId="0000038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4[.(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8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8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3[base ==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8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w:t>
      </w:r>
      <w:r w:rsidRPr="00DA0795">
        <w:rPr>
          <w:rFonts w:ascii="Times New Roman" w:eastAsia="Forum" w:hAnsi="Times New Roman" w:cs="Times New Roman"/>
          <w:sz w:val="18"/>
          <w:szCs w:val="18"/>
          <w:lang w:val="en-GB"/>
        </w:rPr>
        <w:t>), head(.SD, 3), on = "base"]</w:t>
      </w:r>
    </w:p>
    <w:p w14:paraId="0000038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8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w:t>
      </w:r>
    </w:p>
    <w:p w14:paraId="0000038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8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8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3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DT4[base =</w:t>
      </w:r>
      <w:r w:rsidRPr="00DA0795">
        <w:rPr>
          <w:rFonts w:ascii="Times New Roman" w:eastAsia="Forum" w:hAnsi="Times New Roman" w:cs="Times New Roman"/>
          <w:sz w:val="18"/>
          <w:szCs w:val="18"/>
          <w:lang w:val="en-GB"/>
        </w:rPr>
        <w:t xml:space="preserve">= 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8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4[.(paste(input[n-2], 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8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8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3[base ==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w:t>
      </w:r>
      <w:r w:rsidRPr="00DA0795">
        <w:rPr>
          <w:rFonts w:ascii="Times New Roman" w:eastAsia="Forum" w:hAnsi="Times New Roman" w:cs="Times New Roman"/>
          <w:sz w:val="18"/>
          <w:szCs w:val="18"/>
          <w:lang w:val="en-GB"/>
        </w:rPr>
        <w:t xml:space="preserve"> &gt; 0) {</w:t>
      </w:r>
    </w:p>
    <w:p w14:paraId="0000038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8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8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w:t>
      </w:r>
    </w:p>
    <w:p w14:paraId="0000038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9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9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2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3[base == 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9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3[.(paste(input[n-1], 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9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9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gt; 0) {</w:t>
      </w:r>
    </w:p>
    <w:p w14:paraId="0000039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head(.SD, 3), on = "base"]</w:t>
      </w:r>
    </w:p>
    <w:p w14:paraId="0000039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w:t>
      </w:r>
      <w:r w:rsidRPr="00DA0795">
        <w:rPr>
          <w:rFonts w:ascii="Times New Roman" w:eastAsia="Forum" w:hAnsi="Times New Roman" w:cs="Times New Roman"/>
          <w:sz w:val="18"/>
          <w:szCs w:val="18"/>
          <w:lang w:val="en-GB"/>
        </w:rPr>
        <w:t>urn(new[, predict])</w:t>
      </w:r>
    </w:p>
    <w:p w14:paraId="0000039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 if(n == 1 &amp; </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 xml:space="preserve">(DT2[base == 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gt; 0){</w:t>
      </w:r>
    </w:p>
    <w:p w14:paraId="0000039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new &lt;- DT2[.(paste(input[n], </w:t>
      </w:r>
      <w:proofErr w:type="spellStart"/>
      <w:r w:rsidRPr="00DA0795">
        <w:rPr>
          <w:rFonts w:ascii="Times New Roman" w:eastAsia="Forum" w:hAnsi="Times New Roman" w:cs="Times New Roman"/>
          <w:sz w:val="18"/>
          <w:szCs w:val="18"/>
          <w:lang w:val="en-GB"/>
        </w:rPr>
        <w:t>sep</w:t>
      </w:r>
      <w:proofErr w:type="spellEnd"/>
      <w:r w:rsidRPr="00DA0795">
        <w:rPr>
          <w:rFonts w:ascii="Times New Roman" w:eastAsia="Forum" w:hAnsi="Times New Roman" w:cs="Times New Roman"/>
          <w:sz w:val="18"/>
          <w:szCs w:val="18"/>
          <w:lang w:val="en-GB"/>
        </w:rPr>
        <w:t xml:space="preserve"> = " ")), head(.SD, 3), on = "base"]</w:t>
      </w:r>
    </w:p>
    <w:p w14:paraId="0000039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new[, predict])</w:t>
      </w:r>
    </w:p>
    <w:p w14:paraId="0000039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 else{</w:t>
      </w:r>
    </w:p>
    <w:p w14:paraId="0000039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return("Unknown")</w:t>
      </w:r>
    </w:p>
    <w:p w14:paraId="0000039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  }</w:t>
      </w:r>
    </w:p>
    <w:p w14:paraId="0000039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w:t>
      </w:r>
    </w:p>
    <w:p w14:paraId="0000039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9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redictNext("list")</w:t>
      </w:r>
    </w:p>
    <w:p w14:paraId="000003A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2"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4"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8" w14:textId="77777777" w:rsidR="00FB16DB" w:rsidRPr="00DA0795" w:rsidRDefault="00C22E39" w:rsidP="00824DAC">
      <w:pPr>
        <w:spacing w:line="240" w:lineRule="auto"/>
        <w:contextualSpacing/>
        <w:jc w:val="center"/>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Machine learning algorithm :  METRIC NAME AND COMMENTS</w:t>
      </w:r>
    </w:p>
    <w:p w14:paraId="000003A9"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A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gdata</w:t>
      </w:r>
      <w:proofErr w:type="spellEnd"/>
      <w:r w:rsidRPr="00DA0795">
        <w:rPr>
          <w:rFonts w:ascii="Times New Roman" w:eastAsia="Forum" w:hAnsi="Times New Roman" w:cs="Times New Roman"/>
          <w:sz w:val="18"/>
          <w:szCs w:val="18"/>
          <w:lang w:val="en-GB"/>
        </w:rPr>
        <w:t>)</w:t>
      </w:r>
    </w:p>
    <w:p w14:paraId="000003A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wordcloud</w:t>
      </w:r>
      <w:proofErr w:type="spellEnd"/>
      <w:r w:rsidRPr="00DA0795">
        <w:rPr>
          <w:rFonts w:ascii="Times New Roman" w:eastAsia="Forum" w:hAnsi="Times New Roman" w:cs="Times New Roman"/>
          <w:sz w:val="18"/>
          <w:szCs w:val="18"/>
          <w:lang w:val="en-GB"/>
        </w:rPr>
        <w:t>)</w:t>
      </w:r>
    </w:p>
    <w:p w14:paraId="000003A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tm)</w:t>
      </w:r>
    </w:p>
    <w:p w14:paraId="000003A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quanteda</w:t>
      </w:r>
      <w:proofErr w:type="spellEnd"/>
      <w:r w:rsidRPr="00DA0795">
        <w:rPr>
          <w:rFonts w:ascii="Times New Roman" w:eastAsia="Forum" w:hAnsi="Times New Roman" w:cs="Times New Roman"/>
          <w:sz w:val="18"/>
          <w:szCs w:val="18"/>
          <w:lang w:val="en-GB"/>
        </w:rPr>
        <w:t>)</w:t>
      </w:r>
    </w:p>
    <w:p w14:paraId="000003A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syuzhet</w:t>
      </w:r>
      <w:proofErr w:type="spellEnd"/>
      <w:r w:rsidRPr="00DA0795">
        <w:rPr>
          <w:rFonts w:ascii="Times New Roman" w:eastAsia="Forum" w:hAnsi="Times New Roman" w:cs="Times New Roman"/>
          <w:sz w:val="18"/>
          <w:szCs w:val="18"/>
          <w:lang w:val="en-GB"/>
        </w:rPr>
        <w:t>)</w:t>
      </w:r>
    </w:p>
    <w:p w14:paraId="000003A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SnowballC</w:t>
      </w:r>
      <w:proofErr w:type="spellEnd"/>
      <w:r w:rsidRPr="00DA0795">
        <w:rPr>
          <w:rFonts w:ascii="Times New Roman" w:eastAsia="Forum" w:hAnsi="Times New Roman" w:cs="Times New Roman"/>
          <w:sz w:val="18"/>
          <w:szCs w:val="18"/>
          <w:lang w:val="en-GB"/>
        </w:rPr>
        <w:t>)</w:t>
      </w:r>
    </w:p>
    <w:p w14:paraId="000003B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tidytext</w:t>
      </w:r>
      <w:proofErr w:type="spellEnd"/>
      <w:r w:rsidRPr="00DA0795">
        <w:rPr>
          <w:rFonts w:ascii="Times New Roman" w:eastAsia="Forum" w:hAnsi="Times New Roman" w:cs="Times New Roman"/>
          <w:sz w:val="18"/>
          <w:szCs w:val="18"/>
          <w:lang w:val="en-GB"/>
        </w:rPr>
        <w:t>)</w:t>
      </w:r>
    </w:p>
    <w:p w14:paraId="000003B1"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devtools</w:t>
      </w:r>
      <w:proofErr w:type="spellEnd"/>
      <w:r w:rsidRPr="00DA0795">
        <w:rPr>
          <w:rFonts w:ascii="Times New Roman" w:eastAsia="Forum" w:hAnsi="Times New Roman" w:cs="Times New Roman"/>
          <w:sz w:val="18"/>
          <w:szCs w:val="18"/>
          <w:lang w:val="en-GB"/>
        </w:rPr>
        <w:t>)</w:t>
      </w:r>
    </w:p>
    <w:p w14:paraId="000003B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caret)</w:t>
      </w:r>
    </w:p>
    <w:p w14:paraId="000003B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text2vec)</w:t>
      </w:r>
    </w:p>
    <w:p w14:paraId="000003B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w:t>
      </w:r>
      <w:r w:rsidRPr="00DA0795">
        <w:rPr>
          <w:rFonts w:ascii="Times New Roman" w:eastAsia="Forum" w:hAnsi="Times New Roman" w:cs="Times New Roman"/>
          <w:sz w:val="18"/>
          <w:szCs w:val="18"/>
          <w:lang w:val="en-GB"/>
        </w:rPr>
        <w:t>ary(</w:t>
      </w:r>
      <w:proofErr w:type="spellStart"/>
      <w:r w:rsidRPr="00DA0795">
        <w:rPr>
          <w:rFonts w:ascii="Times New Roman" w:eastAsia="Forum" w:hAnsi="Times New Roman" w:cs="Times New Roman"/>
          <w:sz w:val="18"/>
          <w:szCs w:val="18"/>
          <w:lang w:val="en-GB"/>
        </w:rPr>
        <w:t>glmnet</w:t>
      </w:r>
      <w:proofErr w:type="spellEnd"/>
      <w:r w:rsidRPr="00DA0795">
        <w:rPr>
          <w:rFonts w:ascii="Times New Roman" w:eastAsia="Forum" w:hAnsi="Times New Roman" w:cs="Times New Roman"/>
          <w:sz w:val="18"/>
          <w:szCs w:val="18"/>
          <w:lang w:val="en-GB"/>
        </w:rPr>
        <w:t>)</w:t>
      </w:r>
    </w:p>
    <w:p w14:paraId="000003B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e1071)</w:t>
      </w:r>
    </w:p>
    <w:p w14:paraId="000003B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klaR</w:t>
      </w:r>
      <w:proofErr w:type="spellEnd"/>
      <w:r w:rsidRPr="00DA0795">
        <w:rPr>
          <w:rFonts w:ascii="Times New Roman" w:eastAsia="Forum" w:hAnsi="Times New Roman" w:cs="Times New Roman"/>
          <w:sz w:val="18"/>
          <w:szCs w:val="18"/>
          <w:lang w:val="en-GB"/>
        </w:rPr>
        <w:t>)</w:t>
      </w:r>
    </w:p>
    <w:p w14:paraId="000003B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pROC</w:t>
      </w:r>
      <w:proofErr w:type="spellEnd"/>
      <w:r w:rsidRPr="00DA0795">
        <w:rPr>
          <w:rFonts w:ascii="Times New Roman" w:eastAsia="Forum" w:hAnsi="Times New Roman" w:cs="Times New Roman"/>
          <w:sz w:val="18"/>
          <w:szCs w:val="18"/>
          <w:lang w:val="en-GB"/>
        </w:rPr>
        <w:t>)</w:t>
      </w:r>
    </w:p>
    <w:p w14:paraId="000003B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data.table</w:t>
      </w:r>
      <w:proofErr w:type="spellEnd"/>
      <w:r w:rsidRPr="00DA0795">
        <w:rPr>
          <w:rFonts w:ascii="Times New Roman" w:eastAsia="Forum" w:hAnsi="Times New Roman" w:cs="Times New Roman"/>
          <w:sz w:val="18"/>
          <w:szCs w:val="18"/>
          <w:lang w:val="en-GB"/>
        </w:rPr>
        <w:t>)</w:t>
      </w:r>
    </w:p>
    <w:p w14:paraId="000003B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magrittr</w:t>
      </w:r>
      <w:proofErr w:type="spellEnd"/>
      <w:r w:rsidRPr="00DA0795">
        <w:rPr>
          <w:rFonts w:ascii="Times New Roman" w:eastAsia="Forum" w:hAnsi="Times New Roman" w:cs="Times New Roman"/>
          <w:sz w:val="18"/>
          <w:szCs w:val="18"/>
          <w:lang w:val="en-GB"/>
        </w:rPr>
        <w:t>)</w:t>
      </w:r>
    </w:p>
    <w:p w14:paraId="000003B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qdap</w:t>
      </w:r>
      <w:proofErr w:type="spellEnd"/>
      <w:r w:rsidRPr="00DA0795">
        <w:rPr>
          <w:rFonts w:ascii="Times New Roman" w:eastAsia="Forum" w:hAnsi="Times New Roman" w:cs="Times New Roman"/>
          <w:sz w:val="18"/>
          <w:szCs w:val="18"/>
          <w:lang w:val="en-GB"/>
        </w:rPr>
        <w:t>)</w:t>
      </w:r>
    </w:p>
    <w:p w14:paraId="000003B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readr</w:t>
      </w:r>
      <w:proofErr w:type="spellEnd"/>
      <w:r w:rsidRPr="00DA0795">
        <w:rPr>
          <w:rFonts w:ascii="Times New Roman" w:eastAsia="Forum" w:hAnsi="Times New Roman" w:cs="Times New Roman"/>
          <w:sz w:val="18"/>
          <w:szCs w:val="18"/>
          <w:lang w:val="en-GB"/>
        </w:rPr>
        <w:t>)</w:t>
      </w:r>
    </w:p>
    <w:p w14:paraId="000003B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qdapTools</w:t>
      </w:r>
      <w:proofErr w:type="spellEnd"/>
      <w:r w:rsidRPr="00DA0795">
        <w:rPr>
          <w:rFonts w:ascii="Times New Roman" w:eastAsia="Forum" w:hAnsi="Times New Roman" w:cs="Times New Roman"/>
          <w:sz w:val="18"/>
          <w:szCs w:val="18"/>
          <w:lang w:val="en-GB"/>
        </w:rPr>
        <w:t>)</w:t>
      </w:r>
    </w:p>
    <w:p w14:paraId="000003B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qdapRegex</w:t>
      </w:r>
      <w:proofErr w:type="spellEnd"/>
      <w:r w:rsidRPr="00DA0795">
        <w:rPr>
          <w:rFonts w:ascii="Times New Roman" w:eastAsia="Forum" w:hAnsi="Times New Roman" w:cs="Times New Roman"/>
          <w:sz w:val="18"/>
          <w:szCs w:val="18"/>
          <w:lang w:val="en-GB"/>
        </w:rPr>
        <w:t>)</w:t>
      </w:r>
    </w:p>
    <w:p w14:paraId="000003B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randomcoloR</w:t>
      </w:r>
      <w:proofErr w:type="spellEnd"/>
      <w:r w:rsidRPr="00DA0795">
        <w:rPr>
          <w:rFonts w:ascii="Times New Roman" w:eastAsia="Forum" w:hAnsi="Times New Roman" w:cs="Times New Roman"/>
          <w:sz w:val="18"/>
          <w:szCs w:val="18"/>
          <w:lang w:val="en-GB"/>
        </w:rPr>
        <w:t>)</w:t>
      </w:r>
    </w:p>
    <w:p w14:paraId="000003BF"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class)</w:t>
      </w:r>
    </w:p>
    <w:p w14:paraId="000003C0"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C1" w14:textId="77777777" w:rsidR="00FB16DB" w:rsidRPr="00DA0795" w:rsidRDefault="00FB16DB" w:rsidP="00824DAC">
      <w:pPr>
        <w:spacing w:line="240" w:lineRule="auto"/>
        <w:contextualSpacing/>
        <w:rPr>
          <w:rFonts w:ascii="Times New Roman" w:eastAsia="Forum" w:hAnsi="Times New Roman" w:cs="Times New Roman"/>
          <w:b/>
          <w:sz w:val="18"/>
          <w:szCs w:val="18"/>
          <w:lang w:val="en-GB"/>
        </w:rPr>
      </w:pPr>
    </w:p>
    <w:p w14:paraId="000003C2" w14:textId="77777777" w:rsidR="00FB16DB" w:rsidRPr="00DA0795" w:rsidRDefault="00C22E39" w:rsidP="00824DAC">
      <w:pPr>
        <w:spacing w:line="240" w:lineRule="auto"/>
        <w:contextualSpacing/>
        <w:rPr>
          <w:rFonts w:ascii="Times New Roman" w:eastAsia="Forum" w:hAnsi="Times New Roman" w:cs="Times New Roman"/>
          <w:b/>
          <w:sz w:val="18"/>
          <w:szCs w:val="18"/>
          <w:lang w:val="en-GB"/>
        </w:rPr>
      </w:pPr>
      <w:r w:rsidRPr="00DA0795">
        <w:rPr>
          <w:rFonts w:ascii="Times New Roman" w:eastAsia="Forum" w:hAnsi="Times New Roman" w:cs="Times New Roman"/>
          <w:b/>
          <w:sz w:val="18"/>
          <w:szCs w:val="18"/>
          <w:lang w:val="en-GB"/>
        </w:rPr>
        <w:t xml:space="preserve">### First train and test on the </w:t>
      </w:r>
      <w:proofErr w:type="spellStart"/>
      <w:r w:rsidRPr="00DA0795">
        <w:rPr>
          <w:rFonts w:ascii="Times New Roman" w:eastAsia="Forum" w:hAnsi="Times New Roman" w:cs="Times New Roman"/>
          <w:b/>
          <w:sz w:val="18"/>
          <w:szCs w:val="18"/>
          <w:lang w:val="en-GB"/>
        </w:rPr>
        <w:t>Wikirate</w:t>
      </w:r>
      <w:proofErr w:type="spellEnd"/>
      <w:r w:rsidRPr="00DA0795">
        <w:rPr>
          <w:rFonts w:ascii="Times New Roman" w:eastAsia="Forum" w:hAnsi="Times New Roman" w:cs="Times New Roman"/>
          <w:b/>
          <w:sz w:val="18"/>
          <w:szCs w:val="18"/>
          <w:lang w:val="en-GB"/>
        </w:rPr>
        <w:t xml:space="preserve"> _ </w:t>
      </w:r>
      <w:proofErr w:type="spellStart"/>
      <w:r w:rsidRPr="00DA0795">
        <w:rPr>
          <w:rFonts w:ascii="Times New Roman" w:eastAsia="Forum" w:hAnsi="Times New Roman" w:cs="Times New Roman"/>
          <w:b/>
          <w:sz w:val="18"/>
          <w:szCs w:val="18"/>
          <w:lang w:val="en-GB"/>
        </w:rPr>
        <w:t>UK_Modern_Slavery_Act_Research</w:t>
      </w:r>
      <w:proofErr w:type="spellEnd"/>
      <w:r w:rsidRPr="00DA0795">
        <w:rPr>
          <w:rFonts w:ascii="Times New Roman" w:eastAsia="Forum" w:hAnsi="Times New Roman" w:cs="Times New Roman"/>
          <w:b/>
          <w:sz w:val="18"/>
          <w:szCs w:val="18"/>
          <w:lang w:val="en-GB"/>
        </w:rPr>
        <w:t xml:space="preserve"> data</w:t>
      </w:r>
    </w:p>
    <w:p w14:paraId="000003C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ibrary(</w:t>
      </w:r>
      <w:proofErr w:type="spellStart"/>
      <w:r w:rsidRPr="00DA0795">
        <w:rPr>
          <w:rFonts w:ascii="Times New Roman" w:eastAsia="Forum" w:hAnsi="Times New Roman" w:cs="Times New Roman"/>
          <w:sz w:val="18"/>
          <w:szCs w:val="18"/>
          <w:lang w:val="en-GB"/>
        </w:rPr>
        <w:t>readxl</w:t>
      </w:r>
      <w:proofErr w:type="spellEnd"/>
      <w:r w:rsidRPr="00DA0795">
        <w:rPr>
          <w:rFonts w:ascii="Times New Roman" w:eastAsia="Forum" w:hAnsi="Times New Roman" w:cs="Times New Roman"/>
          <w:sz w:val="18"/>
          <w:szCs w:val="18"/>
          <w:lang w:val="en-GB"/>
        </w:rPr>
        <w:t>)</w:t>
      </w:r>
    </w:p>
    <w:p w14:paraId="000003C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options(</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w:t>
      </w:r>
    </w:p>
    <w:p w14:paraId="000003C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C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ocs&lt;-</w:t>
      </w:r>
      <w:proofErr w:type="spellStart"/>
      <w:r w:rsidRPr="00DA0795">
        <w:rPr>
          <w:rFonts w:ascii="Times New Roman" w:eastAsia="Forum" w:hAnsi="Times New Roman" w:cs="Times New Roman"/>
          <w:sz w:val="18"/>
          <w:szCs w:val="18"/>
          <w:lang w:val="en-GB"/>
        </w:rPr>
        <w:t>UK_Modern_Slavery_Act_Research</w:t>
      </w:r>
      <w:proofErr w:type="spellEnd"/>
    </w:p>
    <w:p w14:paraId="000003C7"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C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 xml:space="preserve">&lt;- </w:t>
      </w:r>
      <w:proofErr w:type="spellStart"/>
      <w:r w:rsidRPr="00DA0795">
        <w:rPr>
          <w:rFonts w:ascii="Times New Roman" w:eastAsia="Forum" w:hAnsi="Times New Roman" w:cs="Times New Roman"/>
          <w:sz w:val="18"/>
          <w:szCs w:val="18"/>
          <w:lang w:val="en-GB"/>
        </w:rPr>
        <w:t>as.facto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ocs$`METRIC</w:t>
      </w:r>
      <w:proofErr w:type="spellEnd"/>
      <w:r w:rsidRPr="00DA0795">
        <w:rPr>
          <w:rFonts w:ascii="Times New Roman" w:eastAsia="Forum" w:hAnsi="Times New Roman" w:cs="Times New Roman"/>
          <w:sz w:val="18"/>
          <w:szCs w:val="18"/>
          <w:lang w:val="en-GB"/>
        </w:rPr>
        <w:t xml:space="preserve"> NAME`)</w:t>
      </w:r>
    </w:p>
    <w:p w14:paraId="000003C9"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C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is.na(</w:t>
      </w: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 xml:space="preserve"> == "type"</w:t>
      </w:r>
    </w:p>
    <w:p w14:paraId="000003C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 xml:space="preserve"> &lt;- factor(</w:t>
      </w: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w:t>
      </w:r>
    </w:p>
    <w:p w14:paraId="000003C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levels(</w:t>
      </w: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w:t>
      </w:r>
    </w:p>
    <w:p w14:paraId="000003C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C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plot(</w:t>
      </w:r>
      <w:proofErr w:type="spellStart"/>
      <w:r w:rsidRPr="00DA0795">
        <w:rPr>
          <w:rFonts w:ascii="Times New Roman" w:eastAsia="Forum" w:hAnsi="Times New Roman" w:cs="Times New Roman"/>
          <w:sz w:val="18"/>
          <w:szCs w:val="18"/>
          <w:lang w:val="en-GB"/>
        </w:rPr>
        <w:t>docs$type</w:t>
      </w:r>
      <w:proofErr w:type="spellEnd"/>
      <w:r w:rsidRPr="00DA0795">
        <w:rPr>
          <w:rFonts w:ascii="Times New Roman" w:eastAsia="Forum" w:hAnsi="Times New Roman" w:cs="Times New Roman"/>
          <w:sz w:val="18"/>
          <w:szCs w:val="18"/>
          <w:lang w:val="en-GB"/>
        </w:rPr>
        <w:t>, col = c("blue", "blue", "blue", "blue", "red", "red", "red", "red", "green", "green", "green", "green", "yellow", "yellow", "yellow", "yellow"))</w:t>
      </w:r>
    </w:p>
    <w:p w14:paraId="000003C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D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options(</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3D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D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f&lt;-</w:t>
      </w:r>
      <w:proofErr w:type="spellStart"/>
      <w:r w:rsidRPr="00DA0795">
        <w:rPr>
          <w:rFonts w:ascii="Times New Roman" w:eastAsia="Forum" w:hAnsi="Times New Roman" w:cs="Times New Roman"/>
          <w:sz w:val="18"/>
          <w:szCs w:val="18"/>
          <w:lang w:val="en-GB"/>
        </w:rPr>
        <w:t>UK_Modern_Slav</w:t>
      </w:r>
      <w:r w:rsidRPr="00DA0795">
        <w:rPr>
          <w:rFonts w:ascii="Times New Roman" w:eastAsia="Forum" w:hAnsi="Times New Roman" w:cs="Times New Roman"/>
          <w:sz w:val="18"/>
          <w:szCs w:val="18"/>
          <w:lang w:val="en-GB"/>
        </w:rPr>
        <w:t>ery_Act_Research</w:t>
      </w:r>
      <w:proofErr w:type="spellEnd"/>
    </w:p>
    <w:p w14:paraId="000003D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df$posts</w:t>
      </w:r>
      <w:proofErr w:type="spellEnd"/>
      <w:r w:rsidRPr="00DA0795">
        <w:rPr>
          <w:rFonts w:ascii="Times New Roman" w:eastAsia="Forum" w:hAnsi="Times New Roman" w:cs="Times New Roman"/>
          <w:sz w:val="18"/>
          <w:szCs w:val="18"/>
          <w:lang w:val="en-GB"/>
        </w:rPr>
        <w:t>&lt;-</w:t>
      </w:r>
      <w:proofErr w:type="spellStart"/>
      <w:r w:rsidRPr="00DA0795">
        <w:rPr>
          <w:rFonts w:ascii="Times New Roman" w:eastAsia="Forum" w:hAnsi="Times New Roman" w:cs="Times New Roman"/>
          <w:sz w:val="18"/>
          <w:szCs w:val="18"/>
          <w:lang w:val="en-GB"/>
        </w:rPr>
        <w:t>df$COMMENTS</w:t>
      </w:r>
      <w:proofErr w:type="spellEnd"/>
    </w:p>
    <w:p w14:paraId="000003D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df$type</w:t>
      </w:r>
      <w:proofErr w:type="spellEnd"/>
      <w:r w:rsidRPr="00DA0795">
        <w:rPr>
          <w:rFonts w:ascii="Times New Roman" w:eastAsia="Forum" w:hAnsi="Times New Roman" w:cs="Times New Roman"/>
          <w:sz w:val="18"/>
          <w:szCs w:val="18"/>
          <w:lang w:val="en-GB"/>
        </w:rPr>
        <w:t>&lt;-</w:t>
      </w:r>
      <w:proofErr w:type="spellStart"/>
      <w:r w:rsidRPr="00DA0795">
        <w:rPr>
          <w:rFonts w:ascii="Times New Roman" w:eastAsia="Forum" w:hAnsi="Times New Roman" w:cs="Times New Roman"/>
          <w:sz w:val="18"/>
          <w:szCs w:val="18"/>
          <w:lang w:val="en-GB"/>
        </w:rPr>
        <w:t>df$`METRIC</w:t>
      </w:r>
      <w:proofErr w:type="spellEnd"/>
      <w:r w:rsidRPr="00DA0795">
        <w:rPr>
          <w:rFonts w:ascii="Times New Roman" w:eastAsia="Forum" w:hAnsi="Times New Roman" w:cs="Times New Roman"/>
          <w:sz w:val="18"/>
          <w:szCs w:val="18"/>
          <w:lang w:val="en-GB"/>
        </w:rPr>
        <w:t xml:space="preserve"> NAME`</w:t>
      </w:r>
    </w:p>
    <w:p w14:paraId="000003D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docs1 &lt;- Corpus(</w:t>
      </w:r>
      <w:proofErr w:type="spellStart"/>
      <w:r w:rsidRPr="00DA0795">
        <w:rPr>
          <w:rFonts w:ascii="Times New Roman" w:eastAsia="Forum" w:hAnsi="Times New Roman" w:cs="Times New Roman"/>
          <w:sz w:val="18"/>
          <w:szCs w:val="18"/>
          <w:lang w:val="en-GB"/>
        </w:rPr>
        <w:t>VectorSourc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f$posts</w:t>
      </w:r>
      <w:proofErr w:type="spellEnd"/>
      <w:r w:rsidRPr="00DA0795">
        <w:rPr>
          <w:rFonts w:ascii="Times New Roman" w:eastAsia="Forum" w:hAnsi="Times New Roman" w:cs="Times New Roman"/>
          <w:sz w:val="18"/>
          <w:szCs w:val="18"/>
          <w:lang w:val="en-GB"/>
        </w:rPr>
        <w:t>))</w:t>
      </w:r>
    </w:p>
    <w:p w14:paraId="000003D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D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custom.stopwords</w:t>
      </w:r>
      <w:proofErr w:type="spellEnd"/>
      <w:r w:rsidRPr="00DA0795">
        <w:rPr>
          <w:rFonts w:ascii="Times New Roman" w:eastAsia="Forum" w:hAnsi="Times New Roman" w:cs="Times New Roman"/>
          <w:sz w:val="18"/>
          <w:szCs w:val="18"/>
          <w:lang w:val="en-GB"/>
        </w:rPr>
        <w:t xml:space="preserve"> = c(</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 "i","like","just","can","im","can","the","one","get","ive","just","know")</w:t>
      </w:r>
    </w:p>
    <w:p w14:paraId="000003D8"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D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content_transformer</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tolower</w:t>
      </w:r>
      <w:proofErr w:type="spellEnd"/>
      <w:r w:rsidRPr="00DA0795">
        <w:rPr>
          <w:rFonts w:ascii="Times New Roman" w:eastAsia="Forum" w:hAnsi="Times New Roman" w:cs="Times New Roman"/>
          <w:sz w:val="18"/>
          <w:szCs w:val="18"/>
          <w:lang w:val="en-GB"/>
        </w:rPr>
        <w:t>))</w:t>
      </w:r>
    </w:p>
    <w:p w14:paraId="000003D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removeNumbers</w:t>
      </w:r>
      <w:proofErr w:type="spellEnd"/>
      <w:r w:rsidRPr="00DA0795">
        <w:rPr>
          <w:rFonts w:ascii="Times New Roman" w:eastAsia="Forum" w:hAnsi="Times New Roman" w:cs="Times New Roman"/>
          <w:sz w:val="18"/>
          <w:szCs w:val="18"/>
          <w:lang w:val="en-GB"/>
        </w:rPr>
        <w:t>)</w:t>
      </w:r>
    </w:p>
    <w:p w14:paraId="000003D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removeWords</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stopword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w:t>
      </w:r>
    </w:p>
    <w:p w14:paraId="000003D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removePunctuation</w:t>
      </w:r>
      <w:proofErr w:type="spellEnd"/>
      <w:r w:rsidRPr="00DA0795">
        <w:rPr>
          <w:rFonts w:ascii="Times New Roman" w:eastAsia="Forum" w:hAnsi="Times New Roman" w:cs="Times New Roman"/>
          <w:sz w:val="18"/>
          <w:szCs w:val="18"/>
          <w:lang w:val="en-GB"/>
        </w:rPr>
        <w:t>)</w:t>
      </w:r>
    </w:p>
    <w:p w14:paraId="000003DD"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stripWhitespace</w:t>
      </w:r>
      <w:proofErr w:type="spellEnd"/>
      <w:r w:rsidRPr="00DA0795">
        <w:rPr>
          <w:rFonts w:ascii="Times New Roman" w:eastAsia="Forum" w:hAnsi="Times New Roman" w:cs="Times New Roman"/>
          <w:sz w:val="18"/>
          <w:szCs w:val="18"/>
          <w:lang w:val="en-GB"/>
        </w:rPr>
        <w:t>)</w:t>
      </w:r>
    </w:p>
    <w:p w14:paraId="000003DE"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ocs1 &lt;- </w:t>
      </w:r>
      <w:proofErr w:type="spellStart"/>
      <w:r w:rsidRPr="00DA0795">
        <w:rPr>
          <w:rFonts w:ascii="Times New Roman" w:eastAsia="Forum" w:hAnsi="Times New Roman" w:cs="Times New Roman"/>
          <w:sz w:val="18"/>
          <w:szCs w:val="18"/>
          <w:lang w:val="en-GB"/>
        </w:rPr>
        <w:t>tm_map</w:t>
      </w:r>
      <w:proofErr w:type="spellEnd"/>
      <w:r w:rsidRPr="00DA0795">
        <w:rPr>
          <w:rFonts w:ascii="Times New Roman" w:eastAsia="Forum" w:hAnsi="Times New Roman" w:cs="Times New Roman"/>
          <w:sz w:val="18"/>
          <w:szCs w:val="18"/>
          <w:lang w:val="en-GB"/>
        </w:rPr>
        <w:t xml:space="preserve">(docs1, </w:t>
      </w:r>
      <w:proofErr w:type="spellStart"/>
      <w:r w:rsidRPr="00DA0795">
        <w:rPr>
          <w:rFonts w:ascii="Times New Roman" w:eastAsia="Forum" w:hAnsi="Times New Roman" w:cs="Times New Roman"/>
          <w:sz w:val="18"/>
          <w:szCs w:val="18"/>
          <w:lang w:val="en-GB"/>
        </w:rPr>
        <w:t>stemDocument</w:t>
      </w:r>
      <w:proofErr w:type="spellEnd"/>
      <w:r w:rsidRPr="00DA0795">
        <w:rPr>
          <w:rFonts w:ascii="Times New Roman" w:eastAsia="Forum" w:hAnsi="Times New Roman" w:cs="Times New Roman"/>
          <w:sz w:val="18"/>
          <w:szCs w:val="18"/>
          <w:lang w:val="en-GB"/>
        </w:rPr>
        <w:t>, language = "</w:t>
      </w:r>
      <w:proofErr w:type="spellStart"/>
      <w:r w:rsidRPr="00DA0795">
        <w:rPr>
          <w:rFonts w:ascii="Times New Roman" w:eastAsia="Forum" w:hAnsi="Times New Roman" w:cs="Times New Roman"/>
          <w:sz w:val="18"/>
          <w:szCs w:val="18"/>
          <w:lang w:val="en-GB"/>
        </w:rPr>
        <w:t>english</w:t>
      </w:r>
      <w:proofErr w:type="spellEnd"/>
      <w:r w:rsidRPr="00DA0795">
        <w:rPr>
          <w:rFonts w:ascii="Times New Roman" w:eastAsia="Forum" w:hAnsi="Times New Roman" w:cs="Times New Roman"/>
          <w:sz w:val="18"/>
          <w:szCs w:val="18"/>
          <w:lang w:val="en-GB"/>
        </w:rPr>
        <w:t>")</w:t>
      </w:r>
    </w:p>
    <w:p w14:paraId="000003D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E0"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dtm &lt;- </w:t>
      </w:r>
      <w:proofErr w:type="spellStart"/>
      <w:r w:rsidRPr="00DA0795">
        <w:rPr>
          <w:rFonts w:ascii="Times New Roman" w:eastAsia="Forum" w:hAnsi="Times New Roman" w:cs="Times New Roman"/>
          <w:sz w:val="18"/>
          <w:szCs w:val="18"/>
          <w:lang w:val="en-GB"/>
        </w:rPr>
        <w:t>DocumentTermMatrix</w:t>
      </w:r>
      <w:proofErr w:type="spellEnd"/>
      <w:r w:rsidRPr="00DA0795">
        <w:rPr>
          <w:rFonts w:ascii="Times New Roman" w:eastAsia="Forum" w:hAnsi="Times New Roman" w:cs="Times New Roman"/>
          <w:sz w:val="18"/>
          <w:szCs w:val="18"/>
          <w:lang w:val="en-GB"/>
        </w:rPr>
        <w:t>(docs1)</w:t>
      </w:r>
    </w:p>
    <w:p w14:paraId="000003E1"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E2"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as.data.frame</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data.matrix</w:t>
      </w:r>
      <w:proofErr w:type="spellEnd"/>
      <w:r w:rsidRPr="00DA0795">
        <w:rPr>
          <w:rFonts w:ascii="Times New Roman" w:eastAsia="Forum" w:hAnsi="Times New Roman" w:cs="Times New Roman"/>
          <w:sz w:val="18"/>
          <w:szCs w:val="18"/>
          <w:lang w:val="en-GB"/>
        </w:rPr>
        <w:t xml:space="preserve">(dtm), </w:t>
      </w:r>
      <w:proofErr w:type="spellStart"/>
      <w:r w:rsidRPr="00DA0795">
        <w:rPr>
          <w:rFonts w:ascii="Times New Roman" w:eastAsia="Forum" w:hAnsi="Times New Roman" w:cs="Times New Roman"/>
          <w:sz w:val="18"/>
          <w:szCs w:val="18"/>
          <w:lang w:val="en-GB"/>
        </w:rPr>
        <w:t>stringsAsfactors</w:t>
      </w:r>
      <w:proofErr w:type="spellEnd"/>
      <w:r w:rsidRPr="00DA0795">
        <w:rPr>
          <w:rFonts w:ascii="Times New Roman" w:eastAsia="Forum" w:hAnsi="Times New Roman" w:cs="Times New Roman"/>
          <w:sz w:val="18"/>
          <w:szCs w:val="18"/>
          <w:lang w:val="en-GB"/>
        </w:rPr>
        <w:t xml:space="preserve"> = FALSE)</w:t>
      </w:r>
    </w:p>
    <w:p w14:paraId="000003E3"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m</w:t>
      </w:r>
      <w:r w:rsidRPr="00DA0795">
        <w:rPr>
          <w:rFonts w:ascii="Times New Roman" w:eastAsia="Forum" w:hAnsi="Times New Roman" w:cs="Times New Roman"/>
          <w:sz w:val="18"/>
          <w:szCs w:val="18"/>
          <w:lang w:val="en-GB"/>
        </w:rPr>
        <w:t>at.df</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cbind</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df$type</w:t>
      </w:r>
      <w:proofErr w:type="spellEnd"/>
      <w:r w:rsidRPr="00DA0795">
        <w:rPr>
          <w:rFonts w:ascii="Times New Roman" w:eastAsia="Forum" w:hAnsi="Times New Roman" w:cs="Times New Roman"/>
          <w:sz w:val="18"/>
          <w:szCs w:val="18"/>
          <w:lang w:val="en-GB"/>
        </w:rPr>
        <w:t xml:space="preserve">, </w:t>
      </w:r>
      <w:proofErr w:type="spellStart"/>
      <w:r w:rsidRPr="00DA0795">
        <w:rPr>
          <w:rFonts w:ascii="Times New Roman" w:eastAsia="Forum" w:hAnsi="Times New Roman" w:cs="Times New Roman"/>
          <w:sz w:val="18"/>
          <w:szCs w:val="18"/>
          <w:lang w:val="en-GB"/>
        </w:rPr>
        <w:t>row.names</w:t>
      </w:r>
      <w:proofErr w:type="spellEnd"/>
      <w:r w:rsidRPr="00DA0795">
        <w:rPr>
          <w:rFonts w:ascii="Times New Roman" w:eastAsia="Forum" w:hAnsi="Times New Roman" w:cs="Times New Roman"/>
          <w:sz w:val="18"/>
          <w:szCs w:val="18"/>
          <w:lang w:val="en-GB"/>
        </w:rPr>
        <w:t xml:space="preserve"> = NULL)</w:t>
      </w:r>
    </w:p>
    <w:p w14:paraId="000003E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colnam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ncol</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lt;- "type"</w:t>
      </w:r>
    </w:p>
    <w:p w14:paraId="000003E5"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train &lt;- sample(</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ceiling(</w:t>
      </w:r>
      <w:proofErr w:type="spellStart"/>
      <w:r w:rsidRPr="00DA0795">
        <w:rPr>
          <w:rFonts w:ascii="Times New Roman" w:eastAsia="Forum" w:hAnsi="Times New Roman" w:cs="Times New Roman"/>
          <w:sz w:val="18"/>
          <w:szCs w:val="18"/>
          <w:lang w:val="en-GB"/>
        </w:rPr>
        <w:t>nrow</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 .70))</w:t>
      </w:r>
    </w:p>
    <w:p w14:paraId="000003E6"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test &lt;- (1:nrow(</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train]</w:t>
      </w:r>
    </w:p>
    <w:p w14:paraId="000003E7"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 xml:space="preserve">cl &lt;- </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type"]</w:t>
      </w:r>
    </w:p>
    <w:p w14:paraId="000003E8"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modeldata</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lnames</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at.df</w:t>
      </w:r>
      <w:proofErr w:type="spellEnd"/>
      <w:r w:rsidRPr="00DA0795">
        <w:rPr>
          <w:rFonts w:ascii="Times New Roman" w:eastAsia="Forum" w:hAnsi="Times New Roman" w:cs="Times New Roman"/>
          <w:sz w:val="18"/>
          <w:szCs w:val="18"/>
          <w:lang w:val="en-GB"/>
        </w:rPr>
        <w:t>) %in% "type"</w:t>
      </w:r>
      <w:r w:rsidRPr="00DA0795">
        <w:rPr>
          <w:rFonts w:ascii="Times New Roman" w:eastAsia="Forum" w:hAnsi="Times New Roman" w:cs="Times New Roman"/>
          <w:sz w:val="18"/>
          <w:szCs w:val="18"/>
          <w:lang w:val="en-GB"/>
        </w:rPr>
        <w:t>]</w:t>
      </w:r>
    </w:p>
    <w:p w14:paraId="000003E9"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knn.pred</w:t>
      </w:r>
      <w:proofErr w:type="spellEnd"/>
      <w:r w:rsidRPr="00DA0795">
        <w:rPr>
          <w:rFonts w:ascii="Times New Roman" w:eastAsia="Forum" w:hAnsi="Times New Roman" w:cs="Times New Roman"/>
          <w:sz w:val="18"/>
          <w:szCs w:val="18"/>
          <w:lang w:val="en-GB"/>
        </w:rPr>
        <w:t xml:space="preserve"> &lt;- </w:t>
      </w:r>
      <w:proofErr w:type="spellStart"/>
      <w:r w:rsidRPr="00DA0795">
        <w:rPr>
          <w:rFonts w:ascii="Times New Roman" w:eastAsia="Forum" w:hAnsi="Times New Roman" w:cs="Times New Roman"/>
          <w:sz w:val="18"/>
          <w:szCs w:val="18"/>
          <w:lang w:val="en-GB"/>
        </w:rPr>
        <w:t>knn</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modeldata</w:t>
      </w:r>
      <w:proofErr w:type="spellEnd"/>
      <w:r w:rsidRPr="00DA0795">
        <w:rPr>
          <w:rFonts w:ascii="Times New Roman" w:eastAsia="Forum" w:hAnsi="Times New Roman" w:cs="Times New Roman"/>
          <w:sz w:val="18"/>
          <w:szCs w:val="18"/>
          <w:lang w:val="en-GB"/>
        </w:rPr>
        <w:t xml:space="preserve">[train, ], </w:t>
      </w:r>
      <w:proofErr w:type="spellStart"/>
      <w:r w:rsidRPr="00DA0795">
        <w:rPr>
          <w:rFonts w:ascii="Times New Roman" w:eastAsia="Forum" w:hAnsi="Times New Roman" w:cs="Times New Roman"/>
          <w:sz w:val="18"/>
          <w:szCs w:val="18"/>
          <w:lang w:val="en-GB"/>
        </w:rPr>
        <w:t>modeldata</w:t>
      </w:r>
      <w:proofErr w:type="spellEnd"/>
      <w:r w:rsidRPr="00DA0795">
        <w:rPr>
          <w:rFonts w:ascii="Times New Roman" w:eastAsia="Forum" w:hAnsi="Times New Roman" w:cs="Times New Roman"/>
          <w:sz w:val="18"/>
          <w:szCs w:val="18"/>
          <w:lang w:val="en-GB"/>
        </w:rPr>
        <w:t>[test, ], cl[train])</w:t>
      </w:r>
    </w:p>
    <w:p w14:paraId="000003EA"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conf.mat</w:t>
      </w:r>
      <w:proofErr w:type="spellEnd"/>
      <w:r w:rsidRPr="00DA0795">
        <w:rPr>
          <w:rFonts w:ascii="Times New Roman" w:eastAsia="Forum" w:hAnsi="Times New Roman" w:cs="Times New Roman"/>
          <w:sz w:val="18"/>
          <w:szCs w:val="18"/>
          <w:lang w:val="en-GB"/>
        </w:rPr>
        <w:t xml:space="preserve"> &lt;- table("Predictions" = </w:t>
      </w:r>
      <w:proofErr w:type="spellStart"/>
      <w:r w:rsidRPr="00DA0795">
        <w:rPr>
          <w:rFonts w:ascii="Times New Roman" w:eastAsia="Forum" w:hAnsi="Times New Roman" w:cs="Times New Roman"/>
          <w:sz w:val="18"/>
          <w:szCs w:val="18"/>
          <w:lang w:val="en-GB"/>
        </w:rPr>
        <w:t>knn.pred</w:t>
      </w:r>
      <w:proofErr w:type="spellEnd"/>
      <w:r w:rsidRPr="00DA0795">
        <w:rPr>
          <w:rFonts w:ascii="Times New Roman" w:eastAsia="Forum" w:hAnsi="Times New Roman" w:cs="Times New Roman"/>
          <w:sz w:val="18"/>
          <w:szCs w:val="18"/>
          <w:lang w:val="en-GB"/>
        </w:rPr>
        <w:t>, Actual = cl[test])</w:t>
      </w:r>
    </w:p>
    <w:p w14:paraId="000003EB"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proofErr w:type="spellStart"/>
      <w:r w:rsidRPr="00DA0795">
        <w:rPr>
          <w:rFonts w:ascii="Times New Roman" w:eastAsia="Forum" w:hAnsi="Times New Roman" w:cs="Times New Roman"/>
          <w:sz w:val="18"/>
          <w:szCs w:val="18"/>
          <w:lang w:val="en-GB"/>
        </w:rPr>
        <w:t>conf.mat</w:t>
      </w:r>
      <w:proofErr w:type="spellEnd"/>
    </w:p>
    <w:p w14:paraId="000003EC"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sz w:val="18"/>
          <w:szCs w:val="18"/>
          <w:lang w:val="en-GB"/>
        </w:rPr>
        <w:t>(accuracy &lt;- sum(</w:t>
      </w:r>
      <w:proofErr w:type="spellStart"/>
      <w:r w:rsidRPr="00DA0795">
        <w:rPr>
          <w:rFonts w:ascii="Times New Roman" w:eastAsia="Forum" w:hAnsi="Times New Roman" w:cs="Times New Roman"/>
          <w:sz w:val="18"/>
          <w:szCs w:val="18"/>
          <w:lang w:val="en-GB"/>
        </w:rPr>
        <w:t>diag</w:t>
      </w:r>
      <w:proofErr w:type="spellEnd"/>
      <w:r w:rsidRPr="00DA0795">
        <w:rPr>
          <w:rFonts w:ascii="Times New Roman" w:eastAsia="Forum" w:hAnsi="Times New Roman" w:cs="Times New Roman"/>
          <w:sz w:val="18"/>
          <w:szCs w:val="18"/>
          <w:lang w:val="en-GB"/>
        </w:rPr>
        <w:t>(</w:t>
      </w:r>
      <w:proofErr w:type="spellStart"/>
      <w:r w:rsidRPr="00DA0795">
        <w:rPr>
          <w:rFonts w:ascii="Times New Roman" w:eastAsia="Forum" w:hAnsi="Times New Roman" w:cs="Times New Roman"/>
          <w:sz w:val="18"/>
          <w:szCs w:val="18"/>
          <w:lang w:val="en-GB"/>
        </w:rPr>
        <w:t>conf.mat</w:t>
      </w:r>
      <w:proofErr w:type="spellEnd"/>
      <w:r w:rsidRPr="00DA0795">
        <w:rPr>
          <w:rFonts w:ascii="Times New Roman" w:eastAsia="Forum" w:hAnsi="Times New Roman" w:cs="Times New Roman"/>
          <w:sz w:val="18"/>
          <w:szCs w:val="18"/>
          <w:lang w:val="en-GB"/>
        </w:rPr>
        <w:t>))/length(test) * 100)</w:t>
      </w:r>
    </w:p>
    <w:p w14:paraId="000003ED"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EE"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3EF"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423"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424" w14:textId="77777777" w:rsidR="00FB16DB" w:rsidRPr="00DA0795" w:rsidRDefault="00C22E39" w:rsidP="00824DAC">
      <w:pPr>
        <w:spacing w:line="240" w:lineRule="auto"/>
        <w:contextualSpacing/>
        <w:rPr>
          <w:rFonts w:ascii="Times New Roman" w:eastAsia="Forum" w:hAnsi="Times New Roman" w:cs="Times New Roman"/>
          <w:sz w:val="18"/>
          <w:szCs w:val="18"/>
          <w:lang w:val="en-GB"/>
        </w:rPr>
      </w:pPr>
      <w:r w:rsidRPr="00DA0795">
        <w:rPr>
          <w:rFonts w:ascii="Times New Roman" w:eastAsia="Forum" w:hAnsi="Times New Roman" w:cs="Times New Roman"/>
          <w:b/>
          <w:sz w:val="18"/>
          <w:szCs w:val="18"/>
          <w:lang w:val="en-GB"/>
        </w:rPr>
        <w:t xml:space="preserve">### Train on the on the </w:t>
      </w:r>
      <w:proofErr w:type="spellStart"/>
      <w:r w:rsidRPr="00DA0795">
        <w:rPr>
          <w:rFonts w:ascii="Times New Roman" w:eastAsia="Forum" w:hAnsi="Times New Roman" w:cs="Times New Roman"/>
          <w:b/>
          <w:sz w:val="18"/>
          <w:szCs w:val="18"/>
          <w:lang w:val="en-GB"/>
        </w:rPr>
        <w:t>WIKIRATEdata</w:t>
      </w:r>
      <w:proofErr w:type="spellEnd"/>
      <w:r w:rsidRPr="00DA0795">
        <w:rPr>
          <w:rFonts w:ascii="Times New Roman" w:eastAsia="Forum" w:hAnsi="Times New Roman" w:cs="Times New Roman"/>
          <w:b/>
          <w:sz w:val="18"/>
          <w:szCs w:val="18"/>
          <w:lang w:val="en-GB"/>
        </w:rPr>
        <w:t xml:space="preserve"> set   and test on the new created data sets with metrics </w:t>
      </w:r>
    </w:p>
    <w:p w14:paraId="00000425"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00000426" w14:textId="77777777" w:rsidR="00FB16DB" w:rsidRPr="00DA0795" w:rsidRDefault="00FB16DB" w:rsidP="00824DAC">
      <w:pPr>
        <w:spacing w:line="240" w:lineRule="auto"/>
        <w:contextualSpacing/>
        <w:rPr>
          <w:rFonts w:ascii="Times New Roman" w:eastAsia="Forum" w:hAnsi="Times New Roman" w:cs="Times New Roman"/>
          <w:sz w:val="18"/>
          <w:szCs w:val="18"/>
          <w:lang w:val="en-GB"/>
        </w:rPr>
      </w:pPr>
    </w:p>
    <w:p w14:paraId="35089F86"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options(</w:t>
      </w:r>
      <w:proofErr w:type="spellStart"/>
      <w:r w:rsidRPr="00F96C7E">
        <w:rPr>
          <w:rFonts w:ascii="Times New Roman" w:eastAsia="Forum" w:hAnsi="Times New Roman" w:cs="Times New Roman"/>
          <w:sz w:val="18"/>
          <w:szCs w:val="18"/>
          <w:lang w:val="en-GB"/>
        </w:rPr>
        <w:t>stringsAsFactors</w:t>
      </w:r>
      <w:proofErr w:type="spellEnd"/>
      <w:r w:rsidRPr="00F96C7E">
        <w:rPr>
          <w:rFonts w:ascii="Times New Roman" w:eastAsia="Forum" w:hAnsi="Times New Roman" w:cs="Times New Roman"/>
          <w:sz w:val="18"/>
          <w:szCs w:val="18"/>
          <w:lang w:val="en-GB"/>
        </w:rPr>
        <w:t xml:space="preserve"> = F)</w:t>
      </w:r>
    </w:p>
    <w:p w14:paraId="26DC9652"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777F9BEE"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ocs2&lt;-Total1cl</w:t>
      </w:r>
    </w:p>
    <w:p w14:paraId="758DF8FC"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6295E1BE"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2$type2&lt;- </w:t>
      </w:r>
      <w:proofErr w:type="spellStart"/>
      <w:r w:rsidRPr="00F96C7E">
        <w:rPr>
          <w:rFonts w:ascii="Times New Roman" w:eastAsia="Forum" w:hAnsi="Times New Roman" w:cs="Times New Roman"/>
          <w:sz w:val="18"/>
          <w:szCs w:val="18"/>
          <w:lang w:val="en-GB"/>
        </w:rPr>
        <w:t>as.factor</w:t>
      </w:r>
      <w:proofErr w:type="spellEnd"/>
      <w:r w:rsidRPr="00F96C7E">
        <w:rPr>
          <w:rFonts w:ascii="Times New Roman" w:eastAsia="Forum" w:hAnsi="Times New Roman" w:cs="Times New Roman"/>
          <w:sz w:val="18"/>
          <w:szCs w:val="18"/>
          <w:lang w:val="en-GB"/>
        </w:rPr>
        <w:t>(docs2$variable)</w:t>
      </w:r>
    </w:p>
    <w:p w14:paraId="2B021C27"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0AFECDC0"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is.na(docs2$type2) &lt;- docs2$type2 == "type2"</w:t>
      </w:r>
    </w:p>
    <w:p w14:paraId="6C280076"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ocs2$type2 &lt;- factor(docs2$type2)</w:t>
      </w:r>
    </w:p>
    <w:p w14:paraId="55A6942B"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levels(docs2$type2)</w:t>
      </w:r>
    </w:p>
    <w:p w14:paraId="728F25A3"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78A3CD41"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plot(docs2$type2, col = c("blue", "blue", "blue", "blue", "red", "red", "red", "red", "green", "green", "green", "green", "yellow", "yellow", "yellow", "yellow"))</w:t>
      </w:r>
    </w:p>
    <w:p w14:paraId="3F063E4F"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6D9134BD"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options(</w:t>
      </w:r>
      <w:proofErr w:type="spellStart"/>
      <w:r w:rsidRPr="00F96C7E">
        <w:rPr>
          <w:rFonts w:ascii="Times New Roman" w:eastAsia="Forum" w:hAnsi="Times New Roman" w:cs="Times New Roman"/>
          <w:sz w:val="18"/>
          <w:szCs w:val="18"/>
          <w:lang w:val="en-GB"/>
        </w:rPr>
        <w:t>stringsAsFactors</w:t>
      </w:r>
      <w:proofErr w:type="spellEnd"/>
      <w:r w:rsidRPr="00F96C7E">
        <w:rPr>
          <w:rFonts w:ascii="Times New Roman" w:eastAsia="Forum" w:hAnsi="Times New Roman" w:cs="Times New Roman"/>
          <w:sz w:val="18"/>
          <w:szCs w:val="18"/>
          <w:lang w:val="en-GB"/>
        </w:rPr>
        <w:t xml:space="preserve"> = FALSE)</w:t>
      </w:r>
    </w:p>
    <w:p w14:paraId="76A120E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1E785400"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f2&lt;-Total1cl</w:t>
      </w:r>
    </w:p>
    <w:p w14:paraId="093B5740"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f2$posts2&lt;-df2$value</w:t>
      </w:r>
    </w:p>
    <w:p w14:paraId="448EDE2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f2$type2&lt;-df2$variable</w:t>
      </w:r>
    </w:p>
    <w:p w14:paraId="37ED8F4E"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docs3 &lt;- Corpus(</w:t>
      </w:r>
      <w:proofErr w:type="spellStart"/>
      <w:r w:rsidRPr="00F96C7E">
        <w:rPr>
          <w:rFonts w:ascii="Times New Roman" w:eastAsia="Forum" w:hAnsi="Times New Roman" w:cs="Times New Roman"/>
          <w:sz w:val="18"/>
          <w:szCs w:val="18"/>
          <w:lang w:val="en-GB"/>
        </w:rPr>
        <w:t>VectorSource</w:t>
      </w:r>
      <w:proofErr w:type="spellEnd"/>
      <w:r w:rsidRPr="00F96C7E">
        <w:rPr>
          <w:rFonts w:ascii="Times New Roman" w:eastAsia="Forum" w:hAnsi="Times New Roman" w:cs="Times New Roman"/>
          <w:sz w:val="18"/>
          <w:szCs w:val="18"/>
          <w:lang w:val="en-GB"/>
        </w:rPr>
        <w:t>(df2$posts2))</w:t>
      </w:r>
    </w:p>
    <w:p w14:paraId="2F9F76F5"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13A363C2"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roofErr w:type="spellStart"/>
      <w:r w:rsidRPr="00F96C7E">
        <w:rPr>
          <w:rFonts w:ascii="Times New Roman" w:eastAsia="Forum" w:hAnsi="Times New Roman" w:cs="Times New Roman"/>
          <w:sz w:val="18"/>
          <w:szCs w:val="18"/>
          <w:lang w:val="en-GB"/>
        </w:rPr>
        <w:t>custom.stopwords</w:t>
      </w:r>
      <w:proofErr w:type="spellEnd"/>
      <w:r w:rsidRPr="00F96C7E">
        <w:rPr>
          <w:rFonts w:ascii="Times New Roman" w:eastAsia="Forum" w:hAnsi="Times New Roman" w:cs="Times New Roman"/>
          <w:sz w:val="18"/>
          <w:szCs w:val="18"/>
          <w:lang w:val="en-GB"/>
        </w:rPr>
        <w:t xml:space="preserve"> = c(</w:t>
      </w:r>
      <w:proofErr w:type="spellStart"/>
      <w:r w:rsidRPr="00F96C7E">
        <w:rPr>
          <w:rFonts w:ascii="Times New Roman" w:eastAsia="Forum" w:hAnsi="Times New Roman" w:cs="Times New Roman"/>
          <w:sz w:val="18"/>
          <w:szCs w:val="18"/>
          <w:lang w:val="en-GB"/>
        </w:rPr>
        <w:t>stopwords</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english</w:t>
      </w:r>
      <w:proofErr w:type="spellEnd"/>
      <w:r w:rsidRPr="00F96C7E">
        <w:rPr>
          <w:rFonts w:ascii="Times New Roman" w:eastAsia="Forum" w:hAnsi="Times New Roman" w:cs="Times New Roman"/>
          <w:sz w:val="18"/>
          <w:szCs w:val="18"/>
          <w:lang w:val="en-GB"/>
        </w:rPr>
        <w:t>"), "i","like","just","can","im","can","the","one","get","ive","just","know")</w:t>
      </w:r>
    </w:p>
    <w:p w14:paraId="7E36B947"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146ED4A7"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3 &lt;- </w:t>
      </w:r>
      <w:proofErr w:type="spellStart"/>
      <w:r w:rsidRPr="00F96C7E">
        <w:rPr>
          <w:rFonts w:ascii="Times New Roman" w:eastAsia="Forum" w:hAnsi="Times New Roman" w:cs="Times New Roman"/>
          <w:sz w:val="18"/>
          <w:szCs w:val="18"/>
          <w:lang w:val="en-GB"/>
        </w:rPr>
        <w:t>tm_map</w:t>
      </w:r>
      <w:proofErr w:type="spellEnd"/>
      <w:r w:rsidRPr="00F96C7E">
        <w:rPr>
          <w:rFonts w:ascii="Times New Roman" w:eastAsia="Forum" w:hAnsi="Times New Roman" w:cs="Times New Roman"/>
          <w:sz w:val="18"/>
          <w:szCs w:val="18"/>
          <w:lang w:val="en-GB"/>
        </w:rPr>
        <w:t xml:space="preserve">(docs1, </w:t>
      </w:r>
      <w:proofErr w:type="spellStart"/>
      <w:r w:rsidRPr="00F96C7E">
        <w:rPr>
          <w:rFonts w:ascii="Times New Roman" w:eastAsia="Forum" w:hAnsi="Times New Roman" w:cs="Times New Roman"/>
          <w:sz w:val="18"/>
          <w:szCs w:val="18"/>
          <w:lang w:val="en-GB"/>
        </w:rPr>
        <w:t>content_transformer</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tolower</w:t>
      </w:r>
      <w:proofErr w:type="spellEnd"/>
      <w:r w:rsidRPr="00F96C7E">
        <w:rPr>
          <w:rFonts w:ascii="Times New Roman" w:eastAsia="Forum" w:hAnsi="Times New Roman" w:cs="Times New Roman"/>
          <w:sz w:val="18"/>
          <w:szCs w:val="18"/>
          <w:lang w:val="en-GB"/>
        </w:rPr>
        <w:t>))</w:t>
      </w:r>
    </w:p>
    <w:p w14:paraId="7AE0C7E2"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3 &lt;- </w:t>
      </w:r>
      <w:proofErr w:type="spellStart"/>
      <w:r w:rsidRPr="00F96C7E">
        <w:rPr>
          <w:rFonts w:ascii="Times New Roman" w:eastAsia="Forum" w:hAnsi="Times New Roman" w:cs="Times New Roman"/>
          <w:sz w:val="18"/>
          <w:szCs w:val="18"/>
          <w:lang w:val="en-GB"/>
        </w:rPr>
        <w:t>tm_map</w:t>
      </w:r>
      <w:proofErr w:type="spellEnd"/>
      <w:r w:rsidRPr="00F96C7E">
        <w:rPr>
          <w:rFonts w:ascii="Times New Roman" w:eastAsia="Forum" w:hAnsi="Times New Roman" w:cs="Times New Roman"/>
          <w:sz w:val="18"/>
          <w:szCs w:val="18"/>
          <w:lang w:val="en-GB"/>
        </w:rPr>
        <w:t xml:space="preserve">(docs1, </w:t>
      </w:r>
      <w:proofErr w:type="spellStart"/>
      <w:r w:rsidRPr="00F96C7E">
        <w:rPr>
          <w:rFonts w:ascii="Times New Roman" w:eastAsia="Forum" w:hAnsi="Times New Roman" w:cs="Times New Roman"/>
          <w:sz w:val="18"/>
          <w:szCs w:val="18"/>
          <w:lang w:val="en-GB"/>
        </w:rPr>
        <w:t>removeNumbers</w:t>
      </w:r>
      <w:proofErr w:type="spellEnd"/>
      <w:r w:rsidRPr="00F96C7E">
        <w:rPr>
          <w:rFonts w:ascii="Times New Roman" w:eastAsia="Forum" w:hAnsi="Times New Roman" w:cs="Times New Roman"/>
          <w:sz w:val="18"/>
          <w:szCs w:val="18"/>
          <w:lang w:val="en-GB"/>
        </w:rPr>
        <w:t>)</w:t>
      </w:r>
    </w:p>
    <w:p w14:paraId="1C61124E"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3 &lt;- </w:t>
      </w:r>
      <w:proofErr w:type="spellStart"/>
      <w:r w:rsidRPr="00F96C7E">
        <w:rPr>
          <w:rFonts w:ascii="Times New Roman" w:eastAsia="Forum" w:hAnsi="Times New Roman" w:cs="Times New Roman"/>
          <w:sz w:val="18"/>
          <w:szCs w:val="18"/>
          <w:lang w:val="en-GB"/>
        </w:rPr>
        <w:t>tm_map</w:t>
      </w:r>
      <w:proofErr w:type="spellEnd"/>
      <w:r w:rsidRPr="00F96C7E">
        <w:rPr>
          <w:rFonts w:ascii="Times New Roman" w:eastAsia="Forum" w:hAnsi="Times New Roman" w:cs="Times New Roman"/>
          <w:sz w:val="18"/>
          <w:szCs w:val="18"/>
          <w:lang w:val="en-GB"/>
        </w:rPr>
        <w:t xml:space="preserve">(docs1, </w:t>
      </w:r>
      <w:proofErr w:type="spellStart"/>
      <w:r w:rsidRPr="00F96C7E">
        <w:rPr>
          <w:rFonts w:ascii="Times New Roman" w:eastAsia="Forum" w:hAnsi="Times New Roman" w:cs="Times New Roman"/>
          <w:sz w:val="18"/>
          <w:szCs w:val="18"/>
          <w:lang w:val="en-GB"/>
        </w:rPr>
        <w:t>removeWords</w:t>
      </w:r>
      <w:proofErr w:type="spellEnd"/>
      <w:r w:rsidRPr="00F96C7E">
        <w:rPr>
          <w:rFonts w:ascii="Times New Roman" w:eastAsia="Forum" w:hAnsi="Times New Roman" w:cs="Times New Roman"/>
          <w:sz w:val="18"/>
          <w:szCs w:val="18"/>
          <w:lang w:val="en-GB"/>
        </w:rPr>
        <w:t xml:space="preserve">, </w:t>
      </w:r>
      <w:proofErr w:type="spellStart"/>
      <w:r w:rsidRPr="00F96C7E">
        <w:rPr>
          <w:rFonts w:ascii="Times New Roman" w:eastAsia="Forum" w:hAnsi="Times New Roman" w:cs="Times New Roman"/>
          <w:sz w:val="18"/>
          <w:szCs w:val="18"/>
          <w:lang w:val="en-GB"/>
        </w:rPr>
        <w:t>stopwords</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english</w:t>
      </w:r>
      <w:proofErr w:type="spellEnd"/>
      <w:r w:rsidRPr="00F96C7E">
        <w:rPr>
          <w:rFonts w:ascii="Times New Roman" w:eastAsia="Forum" w:hAnsi="Times New Roman" w:cs="Times New Roman"/>
          <w:sz w:val="18"/>
          <w:szCs w:val="18"/>
          <w:lang w:val="en-GB"/>
        </w:rPr>
        <w:t>"))</w:t>
      </w:r>
    </w:p>
    <w:p w14:paraId="5307EEB6"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3 &lt;- </w:t>
      </w:r>
      <w:proofErr w:type="spellStart"/>
      <w:r w:rsidRPr="00F96C7E">
        <w:rPr>
          <w:rFonts w:ascii="Times New Roman" w:eastAsia="Forum" w:hAnsi="Times New Roman" w:cs="Times New Roman"/>
          <w:sz w:val="18"/>
          <w:szCs w:val="18"/>
          <w:lang w:val="en-GB"/>
        </w:rPr>
        <w:t>tm_map</w:t>
      </w:r>
      <w:proofErr w:type="spellEnd"/>
      <w:r w:rsidRPr="00F96C7E">
        <w:rPr>
          <w:rFonts w:ascii="Times New Roman" w:eastAsia="Forum" w:hAnsi="Times New Roman" w:cs="Times New Roman"/>
          <w:sz w:val="18"/>
          <w:szCs w:val="18"/>
          <w:lang w:val="en-GB"/>
        </w:rPr>
        <w:t xml:space="preserve">(docs1, </w:t>
      </w:r>
      <w:proofErr w:type="spellStart"/>
      <w:r w:rsidRPr="00F96C7E">
        <w:rPr>
          <w:rFonts w:ascii="Times New Roman" w:eastAsia="Forum" w:hAnsi="Times New Roman" w:cs="Times New Roman"/>
          <w:sz w:val="18"/>
          <w:szCs w:val="18"/>
          <w:lang w:val="en-GB"/>
        </w:rPr>
        <w:t>removePunctuation</w:t>
      </w:r>
      <w:proofErr w:type="spellEnd"/>
      <w:r w:rsidRPr="00F96C7E">
        <w:rPr>
          <w:rFonts w:ascii="Times New Roman" w:eastAsia="Forum" w:hAnsi="Times New Roman" w:cs="Times New Roman"/>
          <w:sz w:val="18"/>
          <w:szCs w:val="18"/>
          <w:lang w:val="en-GB"/>
        </w:rPr>
        <w:t>)</w:t>
      </w:r>
    </w:p>
    <w:p w14:paraId="725D94AE"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docs3 &lt;- </w:t>
      </w:r>
      <w:proofErr w:type="spellStart"/>
      <w:r w:rsidRPr="00F96C7E">
        <w:rPr>
          <w:rFonts w:ascii="Times New Roman" w:eastAsia="Forum" w:hAnsi="Times New Roman" w:cs="Times New Roman"/>
          <w:sz w:val="18"/>
          <w:szCs w:val="18"/>
          <w:lang w:val="en-GB"/>
        </w:rPr>
        <w:t>tm_map</w:t>
      </w:r>
      <w:proofErr w:type="spellEnd"/>
      <w:r w:rsidRPr="00F96C7E">
        <w:rPr>
          <w:rFonts w:ascii="Times New Roman" w:eastAsia="Forum" w:hAnsi="Times New Roman" w:cs="Times New Roman"/>
          <w:sz w:val="18"/>
          <w:szCs w:val="18"/>
          <w:lang w:val="en-GB"/>
        </w:rPr>
        <w:t xml:space="preserve">(docs1, </w:t>
      </w:r>
      <w:proofErr w:type="spellStart"/>
      <w:r w:rsidRPr="00F96C7E">
        <w:rPr>
          <w:rFonts w:ascii="Times New Roman" w:eastAsia="Forum" w:hAnsi="Times New Roman" w:cs="Times New Roman"/>
          <w:sz w:val="18"/>
          <w:szCs w:val="18"/>
          <w:lang w:val="en-GB"/>
        </w:rPr>
        <w:t>stripWhitespace</w:t>
      </w:r>
      <w:proofErr w:type="spellEnd"/>
      <w:r w:rsidRPr="00F96C7E">
        <w:rPr>
          <w:rFonts w:ascii="Times New Roman" w:eastAsia="Forum" w:hAnsi="Times New Roman" w:cs="Times New Roman"/>
          <w:sz w:val="18"/>
          <w:szCs w:val="18"/>
          <w:lang w:val="en-GB"/>
        </w:rPr>
        <w:t>)</w:t>
      </w:r>
    </w:p>
    <w:p w14:paraId="0B1DCBE1" w14:textId="77777777" w:rsidR="00F96C7E" w:rsidRPr="00F96C7E" w:rsidRDefault="00F96C7E" w:rsidP="00F96C7E">
      <w:pPr>
        <w:spacing w:line="240" w:lineRule="auto"/>
        <w:contextualSpacing/>
        <w:rPr>
          <w:rFonts w:ascii="Times New Roman" w:eastAsia="Forum" w:hAnsi="Times New Roman" w:cs="Times New Roman"/>
          <w:sz w:val="18"/>
          <w:szCs w:val="18"/>
          <w:lang w:val="fr-FR"/>
        </w:rPr>
      </w:pPr>
      <w:r w:rsidRPr="00F96C7E">
        <w:rPr>
          <w:rFonts w:ascii="Times New Roman" w:eastAsia="Forum" w:hAnsi="Times New Roman" w:cs="Times New Roman"/>
          <w:sz w:val="18"/>
          <w:szCs w:val="18"/>
          <w:lang w:val="fr-FR"/>
        </w:rPr>
        <w:t xml:space="preserve">docs3 &lt;- </w:t>
      </w:r>
      <w:proofErr w:type="spellStart"/>
      <w:r w:rsidRPr="00F96C7E">
        <w:rPr>
          <w:rFonts w:ascii="Times New Roman" w:eastAsia="Forum" w:hAnsi="Times New Roman" w:cs="Times New Roman"/>
          <w:sz w:val="18"/>
          <w:szCs w:val="18"/>
          <w:lang w:val="fr-FR"/>
        </w:rPr>
        <w:t>tm_map</w:t>
      </w:r>
      <w:proofErr w:type="spellEnd"/>
      <w:r w:rsidRPr="00F96C7E">
        <w:rPr>
          <w:rFonts w:ascii="Times New Roman" w:eastAsia="Forum" w:hAnsi="Times New Roman" w:cs="Times New Roman"/>
          <w:sz w:val="18"/>
          <w:szCs w:val="18"/>
          <w:lang w:val="fr-FR"/>
        </w:rPr>
        <w:t xml:space="preserve">(docs1, </w:t>
      </w:r>
      <w:proofErr w:type="spellStart"/>
      <w:r w:rsidRPr="00F96C7E">
        <w:rPr>
          <w:rFonts w:ascii="Times New Roman" w:eastAsia="Forum" w:hAnsi="Times New Roman" w:cs="Times New Roman"/>
          <w:sz w:val="18"/>
          <w:szCs w:val="18"/>
          <w:lang w:val="fr-FR"/>
        </w:rPr>
        <w:t>stemDocument</w:t>
      </w:r>
      <w:proofErr w:type="spellEnd"/>
      <w:r w:rsidRPr="00F96C7E">
        <w:rPr>
          <w:rFonts w:ascii="Times New Roman" w:eastAsia="Forum" w:hAnsi="Times New Roman" w:cs="Times New Roman"/>
          <w:sz w:val="18"/>
          <w:szCs w:val="18"/>
          <w:lang w:val="fr-FR"/>
        </w:rPr>
        <w:t xml:space="preserve">, </w:t>
      </w:r>
      <w:proofErr w:type="spellStart"/>
      <w:r w:rsidRPr="00F96C7E">
        <w:rPr>
          <w:rFonts w:ascii="Times New Roman" w:eastAsia="Forum" w:hAnsi="Times New Roman" w:cs="Times New Roman"/>
          <w:sz w:val="18"/>
          <w:szCs w:val="18"/>
          <w:lang w:val="fr-FR"/>
        </w:rPr>
        <w:t>language</w:t>
      </w:r>
      <w:proofErr w:type="spellEnd"/>
      <w:r w:rsidRPr="00F96C7E">
        <w:rPr>
          <w:rFonts w:ascii="Times New Roman" w:eastAsia="Forum" w:hAnsi="Times New Roman" w:cs="Times New Roman"/>
          <w:sz w:val="18"/>
          <w:szCs w:val="18"/>
          <w:lang w:val="fr-FR"/>
        </w:rPr>
        <w:t xml:space="preserve"> = "</w:t>
      </w:r>
      <w:proofErr w:type="spellStart"/>
      <w:r w:rsidRPr="00F96C7E">
        <w:rPr>
          <w:rFonts w:ascii="Times New Roman" w:eastAsia="Forum" w:hAnsi="Times New Roman" w:cs="Times New Roman"/>
          <w:sz w:val="18"/>
          <w:szCs w:val="18"/>
          <w:lang w:val="fr-FR"/>
        </w:rPr>
        <w:t>english</w:t>
      </w:r>
      <w:proofErr w:type="spellEnd"/>
      <w:r w:rsidRPr="00F96C7E">
        <w:rPr>
          <w:rFonts w:ascii="Times New Roman" w:eastAsia="Forum" w:hAnsi="Times New Roman" w:cs="Times New Roman"/>
          <w:sz w:val="18"/>
          <w:szCs w:val="18"/>
          <w:lang w:val="fr-FR"/>
        </w:rPr>
        <w:t>")</w:t>
      </w:r>
    </w:p>
    <w:p w14:paraId="1123232D" w14:textId="77777777" w:rsidR="00F96C7E" w:rsidRPr="00F96C7E" w:rsidRDefault="00F96C7E" w:rsidP="00F96C7E">
      <w:pPr>
        <w:spacing w:line="240" w:lineRule="auto"/>
        <w:contextualSpacing/>
        <w:rPr>
          <w:rFonts w:ascii="Times New Roman" w:eastAsia="Forum" w:hAnsi="Times New Roman" w:cs="Times New Roman"/>
          <w:sz w:val="18"/>
          <w:szCs w:val="18"/>
          <w:lang w:val="fr-FR"/>
        </w:rPr>
      </w:pPr>
    </w:p>
    <w:p w14:paraId="0C091DD0" w14:textId="77777777" w:rsidR="00F96C7E" w:rsidRPr="00F96C7E" w:rsidRDefault="00F96C7E" w:rsidP="00F96C7E">
      <w:pPr>
        <w:spacing w:line="240" w:lineRule="auto"/>
        <w:contextualSpacing/>
        <w:rPr>
          <w:rFonts w:ascii="Times New Roman" w:eastAsia="Forum" w:hAnsi="Times New Roman" w:cs="Times New Roman"/>
          <w:sz w:val="18"/>
          <w:szCs w:val="18"/>
          <w:lang w:val="fr-FR"/>
        </w:rPr>
      </w:pPr>
      <w:r w:rsidRPr="00F96C7E">
        <w:rPr>
          <w:rFonts w:ascii="Times New Roman" w:eastAsia="Forum" w:hAnsi="Times New Roman" w:cs="Times New Roman"/>
          <w:sz w:val="18"/>
          <w:szCs w:val="18"/>
          <w:lang w:val="fr-FR"/>
        </w:rPr>
        <w:t xml:space="preserve">dtm2 &lt;- </w:t>
      </w:r>
      <w:proofErr w:type="spellStart"/>
      <w:r w:rsidRPr="00F96C7E">
        <w:rPr>
          <w:rFonts w:ascii="Times New Roman" w:eastAsia="Forum" w:hAnsi="Times New Roman" w:cs="Times New Roman"/>
          <w:sz w:val="18"/>
          <w:szCs w:val="18"/>
          <w:lang w:val="fr-FR"/>
        </w:rPr>
        <w:t>DocumentTermMatrix</w:t>
      </w:r>
      <w:proofErr w:type="spellEnd"/>
      <w:r w:rsidRPr="00F96C7E">
        <w:rPr>
          <w:rFonts w:ascii="Times New Roman" w:eastAsia="Forum" w:hAnsi="Times New Roman" w:cs="Times New Roman"/>
          <w:sz w:val="18"/>
          <w:szCs w:val="18"/>
          <w:lang w:val="fr-FR"/>
        </w:rPr>
        <w:t>(docs3)</w:t>
      </w:r>
    </w:p>
    <w:p w14:paraId="54C96B56" w14:textId="77777777" w:rsidR="00F96C7E" w:rsidRPr="00F96C7E" w:rsidRDefault="00F96C7E" w:rsidP="00F96C7E">
      <w:pPr>
        <w:spacing w:line="240" w:lineRule="auto"/>
        <w:contextualSpacing/>
        <w:rPr>
          <w:rFonts w:ascii="Times New Roman" w:eastAsia="Forum" w:hAnsi="Times New Roman" w:cs="Times New Roman"/>
          <w:sz w:val="18"/>
          <w:szCs w:val="18"/>
          <w:lang w:val="fr-FR"/>
        </w:rPr>
      </w:pPr>
    </w:p>
    <w:p w14:paraId="4E27939D"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mat.df2 &lt;- </w:t>
      </w:r>
      <w:proofErr w:type="spellStart"/>
      <w:r w:rsidRPr="00F96C7E">
        <w:rPr>
          <w:rFonts w:ascii="Times New Roman" w:eastAsia="Forum" w:hAnsi="Times New Roman" w:cs="Times New Roman"/>
          <w:sz w:val="18"/>
          <w:szCs w:val="18"/>
          <w:lang w:val="en-GB"/>
        </w:rPr>
        <w:t>as.data.frame</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data.matrix</w:t>
      </w:r>
      <w:proofErr w:type="spellEnd"/>
      <w:r w:rsidRPr="00F96C7E">
        <w:rPr>
          <w:rFonts w:ascii="Times New Roman" w:eastAsia="Forum" w:hAnsi="Times New Roman" w:cs="Times New Roman"/>
          <w:sz w:val="18"/>
          <w:szCs w:val="18"/>
          <w:lang w:val="en-GB"/>
        </w:rPr>
        <w:t xml:space="preserve">(dtm2), </w:t>
      </w:r>
      <w:proofErr w:type="spellStart"/>
      <w:r w:rsidRPr="00F96C7E">
        <w:rPr>
          <w:rFonts w:ascii="Times New Roman" w:eastAsia="Forum" w:hAnsi="Times New Roman" w:cs="Times New Roman"/>
          <w:sz w:val="18"/>
          <w:szCs w:val="18"/>
          <w:lang w:val="en-GB"/>
        </w:rPr>
        <w:t>stringsAsfactors</w:t>
      </w:r>
      <w:proofErr w:type="spellEnd"/>
      <w:r w:rsidRPr="00F96C7E">
        <w:rPr>
          <w:rFonts w:ascii="Times New Roman" w:eastAsia="Forum" w:hAnsi="Times New Roman" w:cs="Times New Roman"/>
          <w:sz w:val="18"/>
          <w:szCs w:val="18"/>
          <w:lang w:val="en-GB"/>
        </w:rPr>
        <w:t xml:space="preserve"> = FALSE)</w:t>
      </w:r>
    </w:p>
    <w:p w14:paraId="5F56D1EA"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mat.df2 &lt;- </w:t>
      </w:r>
      <w:proofErr w:type="spellStart"/>
      <w:r w:rsidRPr="00F96C7E">
        <w:rPr>
          <w:rFonts w:ascii="Times New Roman" w:eastAsia="Forum" w:hAnsi="Times New Roman" w:cs="Times New Roman"/>
          <w:sz w:val="18"/>
          <w:szCs w:val="18"/>
          <w:lang w:val="en-GB"/>
        </w:rPr>
        <w:t>cbind</w:t>
      </w:r>
      <w:proofErr w:type="spellEnd"/>
      <w:r w:rsidRPr="00F96C7E">
        <w:rPr>
          <w:rFonts w:ascii="Times New Roman" w:eastAsia="Forum" w:hAnsi="Times New Roman" w:cs="Times New Roman"/>
          <w:sz w:val="18"/>
          <w:szCs w:val="18"/>
          <w:lang w:val="en-GB"/>
        </w:rPr>
        <w:t xml:space="preserve">(mat.df2, df2$type2, </w:t>
      </w:r>
      <w:proofErr w:type="spellStart"/>
      <w:r w:rsidRPr="00F96C7E">
        <w:rPr>
          <w:rFonts w:ascii="Times New Roman" w:eastAsia="Forum" w:hAnsi="Times New Roman" w:cs="Times New Roman"/>
          <w:sz w:val="18"/>
          <w:szCs w:val="18"/>
          <w:lang w:val="en-GB"/>
        </w:rPr>
        <w:t>row.names</w:t>
      </w:r>
      <w:proofErr w:type="spellEnd"/>
      <w:r w:rsidRPr="00F96C7E">
        <w:rPr>
          <w:rFonts w:ascii="Times New Roman" w:eastAsia="Forum" w:hAnsi="Times New Roman" w:cs="Times New Roman"/>
          <w:sz w:val="18"/>
          <w:szCs w:val="18"/>
          <w:lang w:val="en-GB"/>
        </w:rPr>
        <w:t xml:space="preserve"> = NULL)</w:t>
      </w:r>
    </w:p>
    <w:p w14:paraId="20BFDCB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roofErr w:type="spellStart"/>
      <w:r w:rsidRPr="00F96C7E">
        <w:rPr>
          <w:rFonts w:ascii="Times New Roman" w:eastAsia="Forum" w:hAnsi="Times New Roman" w:cs="Times New Roman"/>
          <w:sz w:val="18"/>
          <w:szCs w:val="18"/>
          <w:lang w:val="en-GB"/>
        </w:rPr>
        <w:t>colnames</w:t>
      </w:r>
      <w:proofErr w:type="spellEnd"/>
      <w:r w:rsidRPr="00F96C7E">
        <w:rPr>
          <w:rFonts w:ascii="Times New Roman" w:eastAsia="Forum" w:hAnsi="Times New Roman" w:cs="Times New Roman"/>
          <w:sz w:val="18"/>
          <w:szCs w:val="18"/>
          <w:lang w:val="en-GB"/>
        </w:rPr>
        <w:t>(mat.df2)[</w:t>
      </w:r>
      <w:proofErr w:type="spellStart"/>
      <w:r w:rsidRPr="00F96C7E">
        <w:rPr>
          <w:rFonts w:ascii="Times New Roman" w:eastAsia="Forum" w:hAnsi="Times New Roman" w:cs="Times New Roman"/>
          <w:sz w:val="18"/>
          <w:szCs w:val="18"/>
          <w:lang w:val="en-GB"/>
        </w:rPr>
        <w:t>ncol</w:t>
      </w:r>
      <w:proofErr w:type="spellEnd"/>
      <w:r w:rsidRPr="00F96C7E">
        <w:rPr>
          <w:rFonts w:ascii="Times New Roman" w:eastAsia="Forum" w:hAnsi="Times New Roman" w:cs="Times New Roman"/>
          <w:sz w:val="18"/>
          <w:szCs w:val="18"/>
          <w:lang w:val="en-GB"/>
        </w:rPr>
        <w:t>(mat.df2)] &lt;- "type2"</w:t>
      </w:r>
    </w:p>
    <w:p w14:paraId="7B83491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train &lt;- sample(</w:t>
      </w:r>
      <w:proofErr w:type="spellStart"/>
      <w:r w:rsidRPr="00F96C7E">
        <w:rPr>
          <w:rFonts w:ascii="Times New Roman" w:eastAsia="Forum" w:hAnsi="Times New Roman" w:cs="Times New Roman"/>
          <w:sz w:val="18"/>
          <w:szCs w:val="18"/>
          <w:lang w:val="en-GB"/>
        </w:rPr>
        <w:t>nrow</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mat.df</w:t>
      </w:r>
      <w:proofErr w:type="spellEnd"/>
      <w:r w:rsidRPr="00F96C7E">
        <w:rPr>
          <w:rFonts w:ascii="Times New Roman" w:eastAsia="Forum" w:hAnsi="Times New Roman" w:cs="Times New Roman"/>
          <w:sz w:val="18"/>
          <w:szCs w:val="18"/>
          <w:lang w:val="en-GB"/>
        </w:rPr>
        <w:t>), ceiling(</w:t>
      </w:r>
      <w:proofErr w:type="spellStart"/>
      <w:r w:rsidRPr="00F96C7E">
        <w:rPr>
          <w:rFonts w:ascii="Times New Roman" w:eastAsia="Forum" w:hAnsi="Times New Roman" w:cs="Times New Roman"/>
          <w:sz w:val="18"/>
          <w:szCs w:val="18"/>
          <w:lang w:val="en-GB"/>
        </w:rPr>
        <w:t>nrow</w:t>
      </w:r>
      <w:proofErr w:type="spellEnd"/>
      <w:r w:rsidRPr="00F96C7E">
        <w:rPr>
          <w:rFonts w:ascii="Times New Roman" w:eastAsia="Forum" w:hAnsi="Times New Roman" w:cs="Times New Roman"/>
          <w:sz w:val="18"/>
          <w:szCs w:val="18"/>
          <w:lang w:val="en-GB"/>
        </w:rPr>
        <w:t>(</w:t>
      </w:r>
      <w:proofErr w:type="spellStart"/>
      <w:r w:rsidRPr="00F96C7E">
        <w:rPr>
          <w:rFonts w:ascii="Times New Roman" w:eastAsia="Forum" w:hAnsi="Times New Roman" w:cs="Times New Roman"/>
          <w:sz w:val="18"/>
          <w:szCs w:val="18"/>
          <w:lang w:val="en-GB"/>
        </w:rPr>
        <w:t>mat.df</w:t>
      </w:r>
      <w:proofErr w:type="spellEnd"/>
      <w:r w:rsidRPr="00F96C7E">
        <w:rPr>
          <w:rFonts w:ascii="Times New Roman" w:eastAsia="Forum" w:hAnsi="Times New Roman" w:cs="Times New Roman"/>
          <w:sz w:val="18"/>
          <w:szCs w:val="18"/>
          <w:lang w:val="en-GB"/>
        </w:rPr>
        <w:t xml:space="preserve">) * 1)) ##this comes </w:t>
      </w:r>
      <w:proofErr w:type="spellStart"/>
      <w:r w:rsidRPr="00F96C7E">
        <w:rPr>
          <w:rFonts w:ascii="Times New Roman" w:eastAsia="Forum" w:hAnsi="Times New Roman" w:cs="Times New Roman"/>
          <w:sz w:val="18"/>
          <w:szCs w:val="18"/>
          <w:lang w:val="en-GB"/>
        </w:rPr>
        <w:t>form</w:t>
      </w:r>
      <w:proofErr w:type="spellEnd"/>
      <w:r w:rsidRPr="00F96C7E">
        <w:rPr>
          <w:rFonts w:ascii="Times New Roman" w:eastAsia="Forum" w:hAnsi="Times New Roman" w:cs="Times New Roman"/>
          <w:sz w:val="18"/>
          <w:szCs w:val="18"/>
          <w:lang w:val="en-GB"/>
        </w:rPr>
        <w:t xml:space="preserve"> the wiki data</w:t>
      </w:r>
    </w:p>
    <w:p w14:paraId="76981E25"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test2 &lt;- sample(</w:t>
      </w:r>
      <w:proofErr w:type="spellStart"/>
      <w:r w:rsidRPr="00F96C7E">
        <w:rPr>
          <w:rFonts w:ascii="Times New Roman" w:eastAsia="Forum" w:hAnsi="Times New Roman" w:cs="Times New Roman"/>
          <w:sz w:val="18"/>
          <w:szCs w:val="18"/>
          <w:lang w:val="en-GB"/>
        </w:rPr>
        <w:t>nrow</w:t>
      </w:r>
      <w:proofErr w:type="spellEnd"/>
      <w:r w:rsidRPr="00F96C7E">
        <w:rPr>
          <w:rFonts w:ascii="Times New Roman" w:eastAsia="Forum" w:hAnsi="Times New Roman" w:cs="Times New Roman"/>
          <w:sz w:val="18"/>
          <w:szCs w:val="18"/>
          <w:lang w:val="en-GB"/>
        </w:rPr>
        <w:t>(mat.df2), ceiling(</w:t>
      </w:r>
      <w:proofErr w:type="spellStart"/>
      <w:r w:rsidRPr="00F96C7E">
        <w:rPr>
          <w:rFonts w:ascii="Times New Roman" w:eastAsia="Forum" w:hAnsi="Times New Roman" w:cs="Times New Roman"/>
          <w:sz w:val="18"/>
          <w:szCs w:val="18"/>
          <w:lang w:val="en-GB"/>
        </w:rPr>
        <w:t>nrow</w:t>
      </w:r>
      <w:proofErr w:type="spellEnd"/>
      <w:r w:rsidRPr="00F96C7E">
        <w:rPr>
          <w:rFonts w:ascii="Times New Roman" w:eastAsia="Forum" w:hAnsi="Times New Roman" w:cs="Times New Roman"/>
          <w:sz w:val="18"/>
          <w:szCs w:val="18"/>
          <w:lang w:val="en-GB"/>
        </w:rPr>
        <w:t>(mat.df2) * 0.5))</w:t>
      </w:r>
    </w:p>
    <w:p w14:paraId="44C9582B"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p>
    <w:p w14:paraId="7B4844A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cl2 &lt;- mat.df2[,"type2"]</w:t>
      </w:r>
    </w:p>
    <w:p w14:paraId="1E7ED579"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modeldata2 &lt;- mat.df2[,!</w:t>
      </w:r>
      <w:proofErr w:type="spellStart"/>
      <w:r w:rsidRPr="00F96C7E">
        <w:rPr>
          <w:rFonts w:ascii="Times New Roman" w:eastAsia="Forum" w:hAnsi="Times New Roman" w:cs="Times New Roman"/>
          <w:sz w:val="18"/>
          <w:szCs w:val="18"/>
          <w:lang w:val="en-GB"/>
        </w:rPr>
        <w:t>colnames</w:t>
      </w:r>
      <w:proofErr w:type="spellEnd"/>
      <w:r w:rsidRPr="00F96C7E">
        <w:rPr>
          <w:rFonts w:ascii="Times New Roman" w:eastAsia="Forum" w:hAnsi="Times New Roman" w:cs="Times New Roman"/>
          <w:sz w:val="18"/>
          <w:szCs w:val="18"/>
          <w:lang w:val="en-GB"/>
        </w:rPr>
        <w:t>(mat.df2) %in% "type2"]</w:t>
      </w:r>
    </w:p>
    <w:p w14:paraId="02D040ED"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knn.pred2 &lt;- </w:t>
      </w:r>
      <w:proofErr w:type="spellStart"/>
      <w:r w:rsidRPr="00F96C7E">
        <w:rPr>
          <w:rFonts w:ascii="Times New Roman" w:eastAsia="Forum" w:hAnsi="Times New Roman" w:cs="Times New Roman"/>
          <w:sz w:val="18"/>
          <w:szCs w:val="18"/>
          <w:lang w:val="en-GB"/>
        </w:rPr>
        <w:t>knn</w:t>
      </w:r>
      <w:proofErr w:type="spellEnd"/>
      <w:r w:rsidRPr="00F96C7E">
        <w:rPr>
          <w:rFonts w:ascii="Times New Roman" w:eastAsia="Forum" w:hAnsi="Times New Roman" w:cs="Times New Roman"/>
          <w:sz w:val="18"/>
          <w:szCs w:val="18"/>
          <w:lang w:val="en-GB"/>
        </w:rPr>
        <w:t>(modeldata1[train, ], modeldata1[test2, ], cl1[train])</w:t>
      </w:r>
    </w:p>
    <w:p w14:paraId="0A577FE5"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conf.mat2 &lt;- table("Predictions" = knn.pred2, Actual = cl1[test2])</w:t>
      </w:r>
    </w:p>
    <w:p w14:paraId="59D225B8" w14:textId="77777777" w:rsidR="00F96C7E" w:rsidRP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conf.mat2</w:t>
      </w:r>
    </w:p>
    <w:p w14:paraId="6DFDF726" w14:textId="571D9010" w:rsidR="00F96C7E"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accuracy2 &lt;- sum(</w:t>
      </w:r>
      <w:proofErr w:type="spellStart"/>
      <w:r w:rsidRPr="00F96C7E">
        <w:rPr>
          <w:rFonts w:ascii="Times New Roman" w:eastAsia="Forum" w:hAnsi="Times New Roman" w:cs="Times New Roman"/>
          <w:sz w:val="18"/>
          <w:szCs w:val="18"/>
          <w:lang w:val="en-GB"/>
        </w:rPr>
        <w:t>diag</w:t>
      </w:r>
      <w:proofErr w:type="spellEnd"/>
      <w:r w:rsidRPr="00F96C7E">
        <w:rPr>
          <w:rFonts w:ascii="Times New Roman" w:eastAsia="Forum" w:hAnsi="Times New Roman" w:cs="Times New Roman"/>
          <w:sz w:val="18"/>
          <w:szCs w:val="18"/>
          <w:lang w:val="en-GB"/>
        </w:rPr>
        <w:t>(conf.mat2))/length(test2) * 100)</w:t>
      </w:r>
    </w:p>
    <w:p w14:paraId="242C9AF8" w14:textId="63D9AF30" w:rsidR="00F96C7E" w:rsidRDefault="00F96C7E" w:rsidP="00F96C7E">
      <w:pPr>
        <w:spacing w:line="240" w:lineRule="auto"/>
        <w:contextualSpacing/>
        <w:rPr>
          <w:rFonts w:ascii="Times New Roman" w:eastAsia="Forum" w:hAnsi="Times New Roman" w:cs="Times New Roman"/>
          <w:sz w:val="18"/>
          <w:szCs w:val="18"/>
          <w:lang w:val="en-GB"/>
        </w:rPr>
      </w:pPr>
    </w:p>
    <w:p w14:paraId="3122A7B8" w14:textId="1810B84B" w:rsidR="00F96C7E" w:rsidRDefault="00F96C7E" w:rsidP="00F96C7E">
      <w:pPr>
        <w:spacing w:line="240" w:lineRule="auto"/>
        <w:contextualSpacing/>
        <w:rPr>
          <w:rFonts w:ascii="Times New Roman" w:eastAsia="Forum" w:hAnsi="Times New Roman" w:cs="Times New Roman"/>
          <w:sz w:val="18"/>
          <w:szCs w:val="18"/>
          <w:lang w:val="en-GB"/>
        </w:rPr>
      </w:pPr>
      <w:r>
        <w:rPr>
          <w:rFonts w:ascii="Times New Roman" w:eastAsia="Forum" w:hAnsi="Times New Roman" w:cs="Times New Roman"/>
          <w:sz w:val="18"/>
          <w:szCs w:val="18"/>
          <w:lang w:val="en-GB"/>
        </w:rPr>
        <w:t xml:space="preserve">Extract from the results: </w:t>
      </w:r>
      <w:bookmarkStart w:id="2" w:name="_GoBack"/>
      <w:bookmarkEnd w:id="2"/>
    </w:p>
    <w:p w14:paraId="1F01177D" w14:textId="07EED07C" w:rsidR="00F96C7E" w:rsidRDefault="00F96C7E" w:rsidP="00F96C7E">
      <w:pPr>
        <w:spacing w:line="240" w:lineRule="auto"/>
        <w:contextualSpacing/>
        <w:rPr>
          <w:rFonts w:ascii="Times New Roman" w:eastAsia="Forum" w:hAnsi="Times New Roman" w:cs="Times New Roman"/>
          <w:sz w:val="18"/>
          <w:szCs w:val="18"/>
          <w:lang w:val="en-GB"/>
        </w:rPr>
      </w:pPr>
    </w:p>
    <w:p w14:paraId="6FC0CFC1" w14:textId="0CA7E538" w:rsidR="00F96C7E" w:rsidRPr="00F96C7E" w:rsidRDefault="00F96C7E" w:rsidP="00F96C7E">
      <w:pPr>
        <w:spacing w:line="240" w:lineRule="auto"/>
        <w:contextualSpacing/>
        <w:rPr>
          <w:rFonts w:ascii="Times New Roman" w:eastAsia="Forum" w:hAnsi="Times New Roman" w:cs="Times New Roman"/>
          <w:sz w:val="18"/>
          <w:szCs w:val="18"/>
          <w:lang w:val="en-GB"/>
        </w:rPr>
      </w:pPr>
      <w:r>
        <w:rPr>
          <w:noProof/>
        </w:rPr>
        <w:drawing>
          <wp:inline distT="0" distB="0" distL="0" distR="0" wp14:anchorId="20115CAE" wp14:editId="25EF2E8D">
            <wp:extent cx="3541415" cy="118928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80514" cy="1202411"/>
                    </a:xfrm>
                    <a:prstGeom prst="rect">
                      <a:avLst/>
                    </a:prstGeom>
                  </pic:spPr>
                </pic:pic>
              </a:graphicData>
            </a:graphic>
          </wp:inline>
        </w:drawing>
      </w:r>
    </w:p>
    <w:p w14:paraId="0000057E" w14:textId="42FF4C43" w:rsidR="00FB16DB" w:rsidRPr="00DA0795" w:rsidRDefault="00F96C7E" w:rsidP="00F96C7E">
      <w:pPr>
        <w:spacing w:line="240" w:lineRule="auto"/>
        <w:contextualSpacing/>
        <w:rPr>
          <w:rFonts w:ascii="Times New Roman" w:eastAsia="Forum" w:hAnsi="Times New Roman" w:cs="Times New Roman"/>
          <w:sz w:val="18"/>
          <w:szCs w:val="18"/>
          <w:lang w:val="en-GB"/>
        </w:rPr>
      </w:pPr>
      <w:r w:rsidRPr="00F96C7E">
        <w:rPr>
          <w:rFonts w:ascii="Times New Roman" w:eastAsia="Forum" w:hAnsi="Times New Roman" w:cs="Times New Roman"/>
          <w:sz w:val="18"/>
          <w:szCs w:val="18"/>
          <w:lang w:val="en-GB"/>
        </w:rPr>
        <w:t xml:space="preserve">  </w:t>
      </w:r>
    </w:p>
    <w:sectPr w:rsidR="00FB16DB" w:rsidRPr="00DA0795" w:rsidSect="00DA0795">
      <w:type w:val="continuous"/>
      <w:pgSz w:w="11909" w:h="16834"/>
      <w:pgMar w:top="1440" w:right="1440" w:bottom="1440" w:left="1440" w:header="720" w:footer="720" w:gutter="0"/>
      <w:pgNumType w:start="1"/>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90858" w14:textId="77777777" w:rsidR="00C22E39" w:rsidRDefault="00C22E39" w:rsidP="00824DAC">
      <w:pPr>
        <w:spacing w:line="240" w:lineRule="auto"/>
      </w:pPr>
      <w:r>
        <w:separator/>
      </w:r>
    </w:p>
  </w:endnote>
  <w:endnote w:type="continuationSeparator" w:id="0">
    <w:p w14:paraId="66FA3C7F" w14:textId="77777777" w:rsidR="00C22E39" w:rsidRDefault="00C22E39" w:rsidP="00824D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Forum">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864087"/>
      <w:docPartObj>
        <w:docPartGallery w:val="Page Numbers (Bottom of Page)"/>
        <w:docPartUnique/>
      </w:docPartObj>
    </w:sdtPr>
    <w:sdtEndPr>
      <w:rPr>
        <w:color w:val="7F7F7F" w:themeColor="background1" w:themeShade="7F"/>
        <w:spacing w:val="60"/>
      </w:rPr>
    </w:sdtEndPr>
    <w:sdtContent>
      <w:p w14:paraId="6E62773E" w14:textId="67A45F86" w:rsidR="00824DAC" w:rsidRDefault="00824DA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DD3A4CC" w14:textId="77777777" w:rsidR="00824DAC" w:rsidRDefault="00824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45E05" w14:textId="77777777" w:rsidR="00C22E39" w:rsidRDefault="00C22E39" w:rsidP="00824DAC">
      <w:pPr>
        <w:spacing w:line="240" w:lineRule="auto"/>
      </w:pPr>
      <w:r>
        <w:separator/>
      </w:r>
    </w:p>
  </w:footnote>
  <w:footnote w:type="continuationSeparator" w:id="0">
    <w:p w14:paraId="46A221A2" w14:textId="77777777" w:rsidR="00C22E39" w:rsidRDefault="00C22E39" w:rsidP="00824D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8B3B6" w14:textId="77777777" w:rsidR="00824DAC" w:rsidRDefault="00824DAC" w:rsidP="00824DAC">
    <w:pPr>
      <w:pBdr>
        <w:top w:val="nil"/>
        <w:left w:val="nil"/>
        <w:bottom w:val="nil"/>
        <w:right w:val="nil"/>
        <w:between w:val="nil"/>
      </w:pBdr>
      <w:tabs>
        <w:tab w:val="center" w:pos="4680"/>
        <w:tab w:val="right" w:pos="9360"/>
      </w:tabs>
      <w:spacing w:line="240" w:lineRule="auto"/>
      <w:rPr>
        <w:color w:val="000000"/>
      </w:rPr>
    </w:pPr>
  </w:p>
  <w:p w14:paraId="2623447B" w14:textId="77777777" w:rsidR="00824DAC" w:rsidRPr="00824DAC" w:rsidRDefault="00824DAC" w:rsidP="00824DAC">
    <w:pPr>
      <w:pBdr>
        <w:top w:val="nil"/>
        <w:left w:val="nil"/>
        <w:bottom w:val="nil"/>
        <w:right w:val="nil"/>
        <w:between w:val="nil"/>
      </w:pBdr>
      <w:tabs>
        <w:tab w:val="center" w:pos="4680"/>
        <w:tab w:val="right" w:pos="9360"/>
      </w:tabs>
      <w:spacing w:line="240" w:lineRule="auto"/>
      <w:jc w:val="center"/>
      <w:rPr>
        <w:rFonts w:ascii="Times New Roman" w:eastAsia="Times New Roman" w:hAnsi="Times New Roman" w:cs="Times New Roman"/>
        <w:i/>
        <w:color w:val="000000"/>
        <w:sz w:val="20"/>
        <w:szCs w:val="20"/>
        <w:lang w:val="en-GB"/>
      </w:rPr>
    </w:pPr>
    <w:r w:rsidRPr="00824DAC">
      <w:rPr>
        <w:rFonts w:ascii="Times New Roman" w:eastAsia="Times New Roman" w:hAnsi="Times New Roman" w:cs="Times New Roman"/>
        <w:i/>
        <w:color w:val="000000"/>
        <w:sz w:val="20"/>
        <w:szCs w:val="20"/>
        <w:lang w:val="en-GB"/>
      </w:rPr>
      <w:t>Adriana Bora – “Using augmented intelligence in accelerating the eradication of modern slavery”</w:t>
    </w:r>
  </w:p>
  <w:p w14:paraId="3206E3B9" w14:textId="53151661" w:rsidR="00824DAC" w:rsidRDefault="00824DAC" w:rsidP="00824DAC">
    <w:pPr>
      <w:pBdr>
        <w:top w:val="nil"/>
        <w:left w:val="nil"/>
        <w:bottom w:val="nil"/>
        <w:right w:val="nil"/>
        <w:between w:val="nil"/>
      </w:pBdr>
      <w:tabs>
        <w:tab w:val="center" w:pos="4680"/>
        <w:tab w:val="right" w:pos="9360"/>
      </w:tabs>
      <w:spacing w:line="240" w:lineRule="auto"/>
      <w:jc w:val="center"/>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ciences Po – PSIA – 2018-2019</w:t>
    </w:r>
  </w:p>
  <w:p w14:paraId="6B086F3D" w14:textId="1E0B3E38" w:rsidR="00824DAC" w:rsidRDefault="00824DAC" w:rsidP="00824DAC">
    <w:pPr>
      <w:pBdr>
        <w:top w:val="nil"/>
        <w:left w:val="nil"/>
        <w:bottom w:val="nil"/>
        <w:right w:val="nil"/>
        <w:between w:val="nil"/>
      </w:pBdr>
      <w:tabs>
        <w:tab w:val="center" w:pos="4680"/>
        <w:tab w:val="right" w:pos="9360"/>
      </w:tabs>
      <w:spacing w:line="240" w:lineRule="auto"/>
      <w:jc w:val="center"/>
      <w:rPr>
        <w:rFonts w:ascii="Times New Roman" w:eastAsia="Times New Roman" w:hAnsi="Times New Roman" w:cs="Times New Roman"/>
        <w:b/>
        <w:i/>
        <w:color w:val="000000"/>
        <w:sz w:val="20"/>
        <w:szCs w:val="20"/>
      </w:rPr>
    </w:pPr>
    <w:r>
      <w:rPr>
        <w:rFonts w:ascii="Times New Roman" w:eastAsia="Times New Roman" w:hAnsi="Times New Roman" w:cs="Times New Roman"/>
        <w:i/>
        <w:color w:val="000000"/>
        <w:sz w:val="20"/>
        <w:szCs w:val="20"/>
      </w:rPr>
      <w:t xml:space="preserve">The code </w:t>
    </w:r>
  </w:p>
  <w:p w14:paraId="7D46F077" w14:textId="77777777" w:rsidR="00824DAC" w:rsidRPr="00824DAC" w:rsidRDefault="00824DAC" w:rsidP="00824D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U3sTQ3MDSxNDJT0lEKTi0uzszPAykwrAUAqlmfwSwAAAA="/>
  </w:docVars>
  <w:rsids>
    <w:rsidRoot w:val="00FB16DB"/>
    <w:rsid w:val="00824DAC"/>
    <w:rsid w:val="00C22E39"/>
    <w:rsid w:val="00DA0795"/>
    <w:rsid w:val="00F96C7E"/>
    <w:rsid w:val="00FB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A729A"/>
  <w15:docId w15:val="{96688130-187B-4668-B9FD-4A64B621A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fr"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24DAC"/>
    <w:pPr>
      <w:tabs>
        <w:tab w:val="center" w:pos="4536"/>
        <w:tab w:val="right" w:pos="9072"/>
      </w:tabs>
      <w:spacing w:line="240" w:lineRule="auto"/>
    </w:pPr>
  </w:style>
  <w:style w:type="character" w:customStyle="1" w:styleId="HeaderChar">
    <w:name w:val="Header Char"/>
    <w:basedOn w:val="DefaultParagraphFont"/>
    <w:link w:val="Header"/>
    <w:uiPriority w:val="99"/>
    <w:rsid w:val="00824DAC"/>
  </w:style>
  <w:style w:type="paragraph" w:styleId="Footer">
    <w:name w:val="footer"/>
    <w:basedOn w:val="Normal"/>
    <w:link w:val="FooterChar"/>
    <w:uiPriority w:val="99"/>
    <w:unhideWhenUsed/>
    <w:rsid w:val="00824DAC"/>
    <w:pPr>
      <w:tabs>
        <w:tab w:val="center" w:pos="4536"/>
        <w:tab w:val="right" w:pos="9072"/>
      </w:tabs>
      <w:spacing w:line="240" w:lineRule="auto"/>
    </w:pPr>
  </w:style>
  <w:style w:type="character" w:customStyle="1" w:styleId="FooterChar">
    <w:name w:val="Footer Char"/>
    <w:basedOn w:val="DefaultParagraphFont"/>
    <w:link w:val="Footer"/>
    <w:uiPriority w:val="99"/>
    <w:rsid w:val="00824DAC"/>
  </w:style>
  <w:style w:type="paragraph" w:styleId="BalloonText">
    <w:name w:val="Balloon Text"/>
    <w:basedOn w:val="Normal"/>
    <w:link w:val="BalloonTextChar"/>
    <w:uiPriority w:val="99"/>
    <w:semiHidden/>
    <w:unhideWhenUsed/>
    <w:rsid w:val="00F96C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C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658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4</Pages>
  <Words>14746</Words>
  <Characters>84056</Characters>
  <Application>Microsoft Office Word</Application>
  <DocSecurity>0</DocSecurity>
  <Lines>700</Lines>
  <Paragraphs>197</Paragraphs>
  <ScaleCrop>false</ScaleCrop>
  <Company/>
  <LinksUpToDate>false</LinksUpToDate>
  <CharactersWithSpaces>9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riana-eufrosina BORA</cp:lastModifiedBy>
  <cp:revision>4</cp:revision>
  <dcterms:created xsi:type="dcterms:W3CDTF">2019-05-06T14:15:00Z</dcterms:created>
  <dcterms:modified xsi:type="dcterms:W3CDTF">2019-05-06T20:09:00Z</dcterms:modified>
</cp:coreProperties>
</file>